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B3682" w:rsidRDefault="003615E8" w:rsidP="00243E95">
      <w:pPr>
        <w:spacing w:after="0" w:line="240" w:lineRule="auto"/>
        <w:rPr>
          <w:rFonts w:ascii="Candara" w:eastAsia="Georgia" w:hAnsi="Candara" w:cs="Georgia"/>
          <w:b/>
          <w:noProof/>
          <w:color w:val="FFFFFF"/>
          <w:sz w:val="56"/>
          <w:szCs w:val="56"/>
        </w:rPr>
      </w:pPr>
      <w:r w:rsidRPr="00D976C9">
        <w:rPr>
          <w:rFonts w:ascii="Candara" w:eastAsia="Georgia" w:hAnsi="Candara" w:cs="Georgia"/>
          <w:b/>
          <w:noProof/>
          <w:color w:val="FFFFFF"/>
          <w:sz w:val="56"/>
          <w:szCs w:val="56"/>
        </w:rPr>
        <mc:AlternateContent>
          <mc:Choice Requires="wps">
            <w:drawing>
              <wp:anchor distT="0" distB="0" distL="114300" distR="114300" simplePos="0" relativeHeight="251662336" behindDoc="1" locked="0" layoutInCell="1" allowOverlap="1" wp14:anchorId="05EF80EE" wp14:editId="5031E953">
                <wp:simplePos x="0" y="0"/>
                <wp:positionH relativeFrom="margin">
                  <wp:posOffset>-407670</wp:posOffset>
                </wp:positionH>
                <wp:positionV relativeFrom="paragraph">
                  <wp:posOffset>-266700</wp:posOffset>
                </wp:positionV>
                <wp:extent cx="7954010" cy="1466850"/>
                <wp:effectExtent l="0" t="0" r="8890" b="0"/>
                <wp:wrapNone/>
                <wp:docPr id="4" name="Rectangle 4"/>
                <wp:cNvGraphicFramePr/>
                <a:graphic xmlns:a="http://schemas.openxmlformats.org/drawingml/2006/main">
                  <a:graphicData uri="http://schemas.microsoft.com/office/word/2010/wordprocessingShape">
                    <wps:wsp>
                      <wps:cNvSpPr/>
                      <wps:spPr>
                        <a:xfrm>
                          <a:off x="0" y="0"/>
                          <a:ext cx="7954010" cy="1466850"/>
                        </a:xfrm>
                        <a:prstGeom prst="rect">
                          <a:avLst/>
                        </a:prstGeom>
                        <a:gradFill flip="none" rotWithShape="1">
                          <a:gsLst>
                            <a:gs pos="0">
                              <a:srgbClr val="336699">
                                <a:shade val="30000"/>
                                <a:satMod val="115000"/>
                              </a:srgbClr>
                            </a:gs>
                            <a:gs pos="50000">
                              <a:srgbClr val="336699">
                                <a:shade val="67500"/>
                                <a:satMod val="115000"/>
                              </a:srgbClr>
                            </a:gs>
                            <a:gs pos="100000">
                              <a:srgbClr val="336699">
                                <a:shade val="100000"/>
                                <a:satMod val="115000"/>
                              </a:srgbClr>
                            </a:gs>
                          </a:gsLst>
                          <a:lin ang="81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9C9F08" id="Rectangle 4" o:spid="_x0000_s1026" style="position:absolute;margin-left:-32.1pt;margin-top:-21pt;width:626.3pt;height:115.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" fillcolor="#15385c" stroked="f" strokeweight="1pt">
                <v:fill color2="#2b66a1" rotate="t" angle="315" colors="0 #15385c;.5 #235486;1 #2b66a1" focus="100%" type="gradient"/>
                <w10:wrap anchorx="margin"/>
              </v:rect>
            </w:pict>
          </mc:Fallback>
        </mc:AlternateContent>
      </w:r>
      <w:r w:rsidR="00243E95" w:rsidRPr="00243E95">
        <w:rPr>
          <w:rFonts w:ascii="Candara" w:eastAsia="Georgia" w:hAnsi="Candara" w:cs="Georgia"/>
          <w:b/>
          <w:noProof/>
          <w:color w:val="FFFFFF"/>
          <w:sz w:val="56"/>
          <w:szCs w:val="56"/>
        </w:rPr>
        <w:t>GAVIN McCOLLIN</w:t>
      </w:r>
    </w:p>
    <w:p w:rsidR="006F2191" w:rsidRPr="00510573" w:rsidRDefault="0081762E" w:rsidP="00243E95">
      <w:pPr>
        <w:spacing w:after="0"/>
        <w:rPr>
          <w:rFonts w:cstheme="minorHAnsi"/>
          <w:noProof/>
          <w:color w:val="FFFFFF" w:themeColor="background1"/>
          <w:sz w:val="24"/>
          <w:szCs w:val="24"/>
        </w:rPr>
      </w:pPr>
      <w:r w:rsidRPr="00401966">
        <w:rPr>
          <w:rFonts w:ascii="Cambria" w:hAnsi="Cambria"/>
          <w:color w:val="FFFFFF" w:themeColor="background1"/>
        </w:rPr>
        <w:sym w:font="Wingdings" w:char="F02D"/>
      </w:r>
      <w:r w:rsidR="003615E8">
        <w:rPr>
          <w:rFonts w:ascii="Cambria" w:hAnsi="Cambria"/>
          <w:color w:val="FFFFFF" w:themeColor="background1"/>
        </w:rPr>
        <w:t xml:space="preserve"> </w:t>
      </w:r>
      <w:r w:rsidR="009A33F4" w:rsidRPr="009A33F4">
        <w:rPr>
          <w:rFonts w:cstheme="minorHAnsi"/>
          <w:noProof/>
          <w:color w:val="FFFFFF" w:themeColor="background1"/>
          <w:sz w:val="24"/>
          <w:szCs w:val="24"/>
        </w:rPr>
        <w:t>Skype id – gavinmccollin</w:t>
      </w:r>
    </w:p>
    <w:p w:rsidR="00FB2FC8" w:rsidRPr="00A619CC" w:rsidRDefault="002952EE" w:rsidP="00243E95">
      <w:pPr>
        <w:tabs>
          <w:tab w:val="center" w:pos="5528"/>
          <w:tab w:val="left" w:pos="9800"/>
        </w:tabs>
        <w:spacing w:after="0"/>
        <w:rPr>
          <w:rFonts w:ascii="Cambria" w:hAnsi="Cambria"/>
          <w:noProof/>
          <w:color w:val="FFFFFF" w:themeColor="background1"/>
          <w:sz w:val="24"/>
          <w:szCs w:val="24"/>
        </w:rPr>
      </w:pPr>
      <w:r w:rsidRPr="007B03D5">
        <w:rPr>
          <w:rFonts w:ascii="Cambria" w:hAnsi="Cambria"/>
          <w:color w:val="FFFFFF" w:themeColor="background1"/>
        </w:rPr>
        <w:sym w:font="Wingdings" w:char="F028"/>
      </w:r>
      <w:r w:rsidRPr="007B03D5">
        <w:rPr>
          <w:rFonts w:ascii="Cambria" w:eastAsia="Georgia" w:hAnsi="Cambria" w:cs="Georgia"/>
          <w:b/>
          <w:color w:val="FFFFFF"/>
          <w:position w:val="-1"/>
        </w:rPr>
        <w:t xml:space="preserve"> </w:t>
      </w:r>
      <w:r>
        <w:rPr>
          <w:rFonts w:ascii="Cambria" w:eastAsia="Georgia" w:hAnsi="Cambria" w:cs="Georgia"/>
          <w:b/>
          <w:color w:val="FFFFFF"/>
          <w:position w:val="-1"/>
        </w:rPr>
        <w:t xml:space="preserve"> </w:t>
      </w:r>
      <w:r w:rsidR="00243E95" w:rsidRPr="00243E95">
        <w:rPr>
          <w:rFonts w:eastAsia="Georgia" w:cstheme="minorHAnsi"/>
          <w:color w:val="FFFFFF"/>
          <w:position w:val="-1"/>
          <w:sz w:val="24"/>
          <w:szCs w:val="24"/>
        </w:rPr>
        <w:t>00974 50740012</w:t>
      </w:r>
      <w:r w:rsidR="006F2191">
        <w:rPr>
          <w:rFonts w:ascii="Cambria" w:eastAsia="Georgia" w:hAnsi="Cambria" w:cs="Georgia"/>
          <w:color w:val="FFFFFF"/>
          <w:position w:val="-1"/>
        </w:rPr>
        <w:t xml:space="preserve">   </w:t>
      </w:r>
      <w:r w:rsidR="00FB2FC8" w:rsidRPr="007B03D5">
        <w:rPr>
          <w:rFonts w:ascii="Cambria" w:hAnsi="Cambria"/>
          <w:b/>
          <w:color w:val="FFFFFF" w:themeColor="background1"/>
        </w:rPr>
        <w:sym w:font="Wingdings" w:char="F02A"/>
      </w:r>
      <w:r w:rsidR="00F10E3B">
        <w:rPr>
          <w:rFonts w:ascii="Cambria" w:hAnsi="Cambria"/>
          <w:b/>
          <w:color w:val="FFFFFF" w:themeColor="background1"/>
        </w:rPr>
        <w:t xml:space="preserve"> </w:t>
      </w:r>
      <w:r w:rsidR="00340103" w:rsidRPr="007B03D5">
        <w:rPr>
          <w:rFonts w:ascii="Cambria" w:eastAsia="Georgia" w:hAnsi="Cambria" w:cs="Georgia"/>
          <w:color w:val="FFFFFF"/>
          <w:spacing w:val="-6"/>
          <w:position w:val="-1"/>
        </w:rPr>
        <w:t xml:space="preserve"> </w:t>
      </w:r>
      <w:r w:rsidR="009A33F4" w:rsidRPr="009A33F4">
        <w:rPr>
          <w:rFonts w:eastAsia="Georgia" w:cstheme="minorHAnsi"/>
          <w:color w:val="FFFFFF"/>
          <w:spacing w:val="-6"/>
          <w:position w:val="-1"/>
          <w:sz w:val="24"/>
          <w:szCs w:val="24"/>
        </w:rPr>
        <w:t>gavin.mccollin@gmail.com</w:t>
      </w:r>
    </w:p>
    <w:p w:rsidR="006F2191" w:rsidRPr="00AC450B" w:rsidRDefault="000E6A2F" w:rsidP="00243E95">
      <w:pPr>
        <w:tabs>
          <w:tab w:val="center" w:pos="5528"/>
          <w:tab w:val="left" w:pos="9800"/>
        </w:tabs>
        <w:spacing w:after="0"/>
        <w:rPr>
          <w:rFonts w:eastAsia="Arial Unicode MS" w:cstheme="minorHAnsi"/>
          <w:b/>
          <w:bCs/>
          <w:color w:val="FFFFFF" w:themeColor="background1"/>
          <w:sz w:val="24"/>
          <w:szCs w:val="24"/>
          <w:bdr w:val="nil"/>
          <w:lang w:val="de-DE" w:eastAsia="en-GB"/>
        </w:rPr>
      </w:pPr>
      <w:r>
        <w:rPr>
          <w:rFonts w:eastAsia="Arial Unicode MS" w:cstheme="minorHAnsi"/>
          <w:b/>
          <w:bCs/>
          <w:color w:val="FFFFFF" w:themeColor="background1"/>
          <w:sz w:val="24"/>
          <w:szCs w:val="24"/>
          <w:bdr w:val="nil"/>
          <w:lang w:val="de-DE" w:eastAsia="en-GB"/>
        </w:rPr>
        <w:t>CONSTRUC</w:t>
      </w:r>
      <w:r w:rsidR="00C9134C" w:rsidRPr="00AC450B">
        <w:rPr>
          <w:rFonts w:eastAsia="Arial Unicode MS" w:cstheme="minorHAnsi"/>
          <w:b/>
          <w:bCs/>
          <w:color w:val="FFFFFF" w:themeColor="background1"/>
          <w:sz w:val="24"/>
          <w:szCs w:val="24"/>
          <w:bdr w:val="nil"/>
          <w:lang w:val="de-DE" w:eastAsia="en-GB"/>
        </w:rPr>
        <w:t>TION PROJECT MANAGEMENT | LEADERSHIP &amp; COMMUNICATION</w:t>
      </w:r>
    </w:p>
    <w:p w:rsidR="00234E82" w:rsidRDefault="00234E82" w:rsidP="00EF4FE1">
      <w:pPr>
        <w:tabs>
          <w:tab w:val="left" w:pos="2946"/>
        </w:tabs>
        <w:spacing w:after="0"/>
        <w:rPr>
          <w:rFonts w:ascii="Candara" w:eastAsia="Georgia" w:hAnsi="Candara" w:cs="Georgia"/>
          <w:b/>
          <w:color w:val="2F5496" w:themeColor="accent5" w:themeShade="BF"/>
          <w:position w:val="-1"/>
          <w:sz w:val="24"/>
          <w:szCs w:val="24"/>
          <w:u w:val="single"/>
        </w:rPr>
      </w:pPr>
      <w:r w:rsidRPr="004B3AD0">
        <w:rPr>
          <w:rFonts w:ascii="Cambria" w:eastAsia="Georgia" w:hAnsi="Cambria" w:cs="Georgia"/>
          <w:b/>
          <w:noProof/>
          <w:color w:val="006D9E"/>
          <w:position w:val="-1"/>
          <w:sz w:val="24"/>
          <w:szCs w:val="24"/>
        </w:rPr>
        <mc:AlternateContent>
          <mc:Choice Requires="wps">
            <w:drawing>
              <wp:anchor distT="0" distB="0" distL="114300" distR="114300" simplePos="0" relativeHeight="251661311" behindDoc="1" locked="0" layoutInCell="1" allowOverlap="1" wp14:anchorId="4F4C98FE" wp14:editId="48962782">
                <wp:simplePos x="0" y="0"/>
                <wp:positionH relativeFrom="margin">
                  <wp:posOffset>-312420</wp:posOffset>
                </wp:positionH>
                <wp:positionV relativeFrom="paragraph">
                  <wp:posOffset>114935</wp:posOffset>
                </wp:positionV>
                <wp:extent cx="8042910" cy="2628900"/>
                <wp:effectExtent l="0" t="0" r="0" b="0"/>
                <wp:wrapNone/>
                <wp:docPr id="1" name="Rectangle 1"/>
                <wp:cNvGraphicFramePr/>
                <a:graphic xmlns:a="http://schemas.openxmlformats.org/drawingml/2006/main">
                  <a:graphicData uri="http://schemas.microsoft.com/office/word/2010/wordprocessingShape">
                    <wps:wsp>
                      <wps:cNvSpPr/>
                      <wps:spPr>
                        <a:xfrm>
                          <a:off x="0" y="0"/>
                          <a:ext cx="8042910" cy="2628900"/>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0E6F91" w:rsidRDefault="000E6F91" w:rsidP="000E6F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4C98FE" id="Rectangle 1" o:spid="_x0000_s1026" style="position:absolute;margin-left:-24.6pt;margin-top:9.05pt;width:633.3pt;height:207pt;z-index:-25165516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" fillcolor="#d5dce4 [671]" stroked="f" strokeweight="1pt">
                <v:textbox>
                  <w:txbxContent>
                    <w:p w:rsidR="000E6F91" w:rsidRDefault="000E6F91" w:rsidP="000E6F91">
                      <w:pPr>
                        <w:jc w:val="center"/>
                      </w:pPr>
                    </w:p>
                  </w:txbxContent>
                </v:textbox>
                <w10:wrap anchorx="margin"/>
              </v:rect>
            </w:pict>
          </mc:Fallback>
        </mc:AlternateContent>
      </w:r>
    </w:p>
    <w:p w:rsidR="00571F88" w:rsidRPr="00727770" w:rsidRDefault="006F2191" w:rsidP="00EF4FE1">
      <w:pPr>
        <w:tabs>
          <w:tab w:val="left" w:pos="2946"/>
        </w:tabs>
        <w:spacing w:after="0"/>
        <w:rPr>
          <w:rFonts w:ascii="Candara" w:eastAsia="Georgia" w:hAnsi="Candara" w:cs="Georgia"/>
          <w:b/>
          <w:color w:val="2F5496" w:themeColor="accent5" w:themeShade="BF"/>
          <w:position w:val="-1"/>
          <w:sz w:val="28"/>
          <w:szCs w:val="28"/>
          <w:u w:val="single"/>
        </w:rPr>
      </w:pPr>
      <w:r w:rsidRPr="00727770">
        <w:rPr>
          <w:rFonts w:ascii="Candara" w:eastAsia="Georgia" w:hAnsi="Candara" w:cs="Georgia"/>
          <w:b/>
          <w:color w:val="2F5496" w:themeColor="accent5" w:themeShade="BF"/>
          <w:position w:val="-1"/>
          <w:sz w:val="28"/>
          <w:szCs w:val="28"/>
          <w:u w:val="single"/>
        </w:rPr>
        <w:t>PROFESSIONAL</w:t>
      </w:r>
      <w:r w:rsidR="006C0022" w:rsidRPr="00727770">
        <w:rPr>
          <w:rFonts w:ascii="Candara" w:eastAsia="Georgia" w:hAnsi="Candara" w:cs="Georgia"/>
          <w:b/>
          <w:color w:val="2F5496" w:themeColor="accent5" w:themeShade="BF"/>
          <w:position w:val="-1"/>
          <w:sz w:val="28"/>
          <w:szCs w:val="28"/>
          <w:u w:val="single"/>
        </w:rPr>
        <w:t xml:space="preserve"> </w:t>
      </w:r>
      <w:r w:rsidR="00FB2FC8" w:rsidRPr="00727770">
        <w:rPr>
          <w:rFonts w:ascii="Candara" w:eastAsia="Georgia" w:hAnsi="Candara" w:cs="Georgia"/>
          <w:b/>
          <w:color w:val="2F5496" w:themeColor="accent5" w:themeShade="BF"/>
          <w:position w:val="-1"/>
          <w:sz w:val="28"/>
          <w:szCs w:val="28"/>
          <w:u w:val="single"/>
        </w:rPr>
        <w:t>SUMMARY</w:t>
      </w:r>
    </w:p>
    <w:p w:rsidR="00727770" w:rsidRDefault="00243E95" w:rsidP="00D818FF">
      <w:pPr>
        <w:spacing w:after="0"/>
        <w:jc w:val="both"/>
      </w:pPr>
      <w:r w:rsidRPr="008013F3">
        <w:rPr>
          <w:rFonts w:eastAsia="Arial" w:cstheme="minorHAnsi"/>
          <w:noProof/>
          <w:color w:val="000000"/>
          <w:sz w:val="20"/>
          <w:szCs w:val="20"/>
        </w:rPr>
        <w:drawing>
          <wp:anchor distT="0" distB="0" distL="114300" distR="114300" simplePos="0" relativeHeight="251664384" behindDoc="0" locked="0" layoutInCell="1" allowOverlap="1">
            <wp:simplePos x="276225" y="1714500"/>
            <wp:positionH relativeFrom="margin">
              <wp:align>left</wp:align>
            </wp:positionH>
            <wp:positionV relativeFrom="margin">
              <wp:align>top</wp:align>
            </wp:positionV>
            <wp:extent cx="942975" cy="762000"/>
            <wp:effectExtent l="0" t="0" r="9525" b="0"/>
            <wp:wrapSquare wrapText="bothSides"/>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cstate="print">
                      <a:extLst>
                        <a:ext uri="{28A0092B-C50C-407E-A947-70E740481C1C}">
                          <a14:useLocalDpi xmlns:a14="http://schemas.microsoft.com/office/drawing/2010/main" val="0"/>
                        </a:ext>
                      </a:extLst>
                    </a:blip>
                    <a:srcRect/>
                    <a:stretch>
                      <a:fillRect/>
                    </a:stretch>
                  </pic:blipFill>
                  <pic:spPr>
                    <a:xfrm>
                      <a:off x="0" y="0"/>
                      <a:ext cx="942975" cy="762000"/>
                    </a:xfrm>
                    <a:prstGeom prst="rect">
                      <a:avLst/>
                    </a:prstGeom>
                    <a:ln/>
                  </pic:spPr>
                </pic:pic>
              </a:graphicData>
            </a:graphic>
          </wp:anchor>
        </w:drawing>
      </w:r>
      <w:r w:rsidR="008013F3">
        <w:rPr>
          <w:rFonts w:eastAsia="Arial" w:cstheme="minorHAnsi"/>
          <w:noProof/>
          <w:color w:val="000000"/>
          <w:sz w:val="20"/>
          <w:szCs w:val="20"/>
        </w:rPr>
        <w:t xml:space="preserve">Resourceful, hands-on </w:t>
      </w:r>
      <w:r w:rsidR="008013F3" w:rsidRPr="008013F3">
        <w:rPr>
          <w:rFonts w:eastAsia="Arial" w:cstheme="minorHAnsi"/>
          <w:b/>
          <w:noProof/>
          <w:color w:val="000000"/>
          <w:sz w:val="20"/>
          <w:szCs w:val="20"/>
        </w:rPr>
        <w:t>Construction Project Manager</w:t>
      </w:r>
      <w:r w:rsidR="008013F3" w:rsidRPr="008013F3">
        <w:rPr>
          <w:rFonts w:eastAsia="Arial" w:cstheme="minorHAnsi"/>
          <w:noProof/>
          <w:color w:val="000000"/>
          <w:sz w:val="20"/>
          <w:szCs w:val="20"/>
        </w:rPr>
        <w:t xml:space="preserve"> </w:t>
      </w:r>
      <w:r w:rsidR="008013F3">
        <w:rPr>
          <w:rFonts w:eastAsia="Arial" w:cstheme="minorHAnsi"/>
          <w:noProof/>
          <w:color w:val="000000"/>
          <w:sz w:val="20"/>
          <w:szCs w:val="20"/>
        </w:rPr>
        <w:t xml:space="preserve">leveraging 27+ </w:t>
      </w:r>
      <w:r w:rsidR="008013F3" w:rsidRPr="008013F3">
        <w:rPr>
          <w:rFonts w:eastAsia="Arial" w:cstheme="minorHAnsi"/>
          <w:noProof/>
          <w:color w:val="000000"/>
          <w:sz w:val="20"/>
          <w:szCs w:val="20"/>
        </w:rPr>
        <w:t xml:space="preserve">years of expertise in all facets of the </w:t>
      </w:r>
      <w:r w:rsidR="008013F3">
        <w:rPr>
          <w:rFonts w:eastAsia="Arial" w:cstheme="minorHAnsi"/>
          <w:noProof/>
          <w:color w:val="000000"/>
          <w:sz w:val="20"/>
          <w:szCs w:val="20"/>
        </w:rPr>
        <w:t xml:space="preserve">construction </w:t>
      </w:r>
      <w:r w:rsidR="008013F3" w:rsidRPr="008013F3">
        <w:rPr>
          <w:rFonts w:eastAsia="Arial" w:cstheme="minorHAnsi"/>
          <w:noProof/>
          <w:color w:val="000000"/>
          <w:sz w:val="20"/>
          <w:szCs w:val="20"/>
        </w:rPr>
        <w:t>industry. Verifiable track record of managing projects from conceptual phase to comp</w:t>
      </w:r>
      <w:r w:rsidR="00727770">
        <w:rPr>
          <w:rFonts w:eastAsia="Arial" w:cstheme="minorHAnsi"/>
          <w:noProof/>
          <w:color w:val="000000"/>
          <w:sz w:val="20"/>
          <w:szCs w:val="20"/>
        </w:rPr>
        <w:t>letion through coordinating site operations</w:t>
      </w:r>
      <w:r w:rsidR="008013F3" w:rsidRPr="008013F3">
        <w:rPr>
          <w:rFonts w:eastAsia="Arial" w:cstheme="minorHAnsi"/>
          <w:noProof/>
          <w:color w:val="000000"/>
          <w:sz w:val="20"/>
          <w:szCs w:val="20"/>
        </w:rPr>
        <w:t>, developing partnerships, training associates and building positive rapports with engineers, officials, vendors and clients while maintaining cost.</w:t>
      </w:r>
      <w:r w:rsidR="00727770" w:rsidRPr="00727770">
        <w:t xml:space="preserve"> </w:t>
      </w:r>
      <w:r w:rsidR="00727770" w:rsidRPr="00727770">
        <w:rPr>
          <w:rFonts w:eastAsia="Arial" w:cstheme="minorHAnsi"/>
          <w:noProof/>
          <w:color w:val="000000"/>
          <w:sz w:val="20"/>
          <w:szCs w:val="20"/>
        </w:rPr>
        <w:t>Manage day-to-day operational aspects of projects and project scope by effectively applying methodologies that enforce project standards and by minimizing exposure and risks on projects. Create and execute project work plans and revise as appropriate to meet changing needs and requirements, including the identification of needed resources and assignment to appropriate personnel.</w:t>
      </w:r>
      <w:r w:rsidR="00727770" w:rsidRPr="00727770">
        <w:t xml:space="preserve"> </w:t>
      </w:r>
    </w:p>
    <w:p w:rsidR="00727770" w:rsidRDefault="00727770" w:rsidP="00D818FF">
      <w:pPr>
        <w:spacing w:after="0"/>
        <w:jc w:val="both"/>
      </w:pPr>
    </w:p>
    <w:p w:rsidR="008C5E40" w:rsidRPr="00727770" w:rsidRDefault="00727770" w:rsidP="00D818FF">
      <w:pPr>
        <w:spacing w:after="0"/>
        <w:jc w:val="both"/>
        <w:rPr>
          <w:rFonts w:eastAsia="Arial" w:cstheme="minorHAnsi"/>
          <w:noProof/>
          <w:color w:val="000000"/>
          <w:sz w:val="20"/>
          <w:szCs w:val="20"/>
        </w:rPr>
      </w:pPr>
      <w:r w:rsidRPr="00727770">
        <w:rPr>
          <w:rFonts w:eastAsia="Arial" w:cstheme="minorHAnsi"/>
          <w:noProof/>
          <w:color w:val="000000"/>
          <w:sz w:val="20"/>
          <w:szCs w:val="20"/>
        </w:rPr>
        <w:t>Versed in contracts negotiations, projects estimating, impending design problems, document preparation, building codes and standards, materials purchasing and site management.</w:t>
      </w:r>
      <w:r w:rsidRPr="00727770">
        <w:t xml:space="preserve"> </w:t>
      </w:r>
      <w:r w:rsidRPr="00727770">
        <w:rPr>
          <w:rFonts w:eastAsia="Arial" w:cstheme="minorHAnsi"/>
          <w:noProof/>
          <w:color w:val="000000"/>
          <w:sz w:val="20"/>
          <w:szCs w:val="20"/>
        </w:rPr>
        <w:t>Adept at providing technical equipment support and developing new processes through on-going maintenance, defect resolution and enhancement solutions. Skilled at identifying client’s interest and providing advice to benefit the project. Persuasive and concise communicator; experienced in dealing with all levels of management in varied industries, and coaching subordinates for greater productivity and understanding.</w:t>
      </w:r>
    </w:p>
    <w:p w:rsidR="008C5E40" w:rsidRDefault="008C5E40" w:rsidP="00D818FF">
      <w:pPr>
        <w:spacing w:after="0"/>
        <w:jc w:val="both"/>
        <w:rPr>
          <w:rFonts w:eastAsia="Georgia" w:cstheme="minorHAnsi"/>
          <w:bCs/>
          <w:color w:val="000000" w:themeColor="text1"/>
          <w:sz w:val="20"/>
          <w:szCs w:val="20"/>
        </w:rPr>
      </w:pPr>
    </w:p>
    <w:p w:rsidR="002722CD" w:rsidRPr="00727770" w:rsidRDefault="004F5FF4" w:rsidP="008A1165">
      <w:pPr>
        <w:spacing w:after="0"/>
        <w:rPr>
          <w:rStyle w:val="Heading2Char"/>
          <w:rFonts w:ascii="Candara" w:eastAsia="Georgia" w:hAnsi="Candara" w:cs="Arial"/>
          <w:color w:val="2F5496" w:themeColor="accent5" w:themeShade="BF"/>
          <w:sz w:val="28"/>
          <w:szCs w:val="28"/>
          <w:u w:val="single"/>
        </w:rPr>
      </w:pPr>
      <w:r w:rsidRPr="00727770">
        <w:rPr>
          <w:rFonts w:ascii="Candara" w:eastAsia="Georgia" w:hAnsi="Candara" w:cs="Georgia"/>
          <w:b/>
          <w:color w:val="2F5496" w:themeColor="accent5" w:themeShade="BF"/>
          <w:position w:val="-1"/>
          <w:sz w:val="28"/>
          <w:szCs w:val="28"/>
          <w:u w:val="single"/>
        </w:rPr>
        <w:t>CORE COMPETENCIES</w:t>
      </w:r>
    </w:p>
    <w:tbl>
      <w:tblPr>
        <w:tblW w:w="10473" w:type="dxa"/>
        <w:tblInd w:w="540" w:type="dxa"/>
        <w:tblLayout w:type="fixed"/>
        <w:tblLook w:val="0000" w:firstRow="0" w:lastRow="0" w:firstColumn="0" w:lastColumn="0" w:noHBand="0" w:noVBand="0"/>
      </w:tblPr>
      <w:tblGrid>
        <w:gridCol w:w="3420"/>
        <w:gridCol w:w="3330"/>
        <w:gridCol w:w="3723"/>
      </w:tblGrid>
      <w:tr w:rsidR="00A177EF" w:rsidRPr="00005DA8" w:rsidTr="000E6A2F">
        <w:trPr>
          <w:trHeight w:val="432"/>
        </w:trPr>
        <w:tc>
          <w:tcPr>
            <w:tcW w:w="3420" w:type="dxa"/>
          </w:tcPr>
          <w:p w:rsidR="00197356" w:rsidRDefault="00197356" w:rsidP="00197356">
            <w:pPr>
              <w:widowControl/>
              <w:numPr>
                <w:ilvl w:val="0"/>
                <w:numId w:val="1"/>
              </w:numPr>
              <w:spacing w:after="0"/>
              <w:jc w:val="both"/>
              <w:rPr>
                <w:rFonts w:eastAsia="Calibri" w:cstheme="minorHAnsi"/>
                <w:sz w:val="20"/>
                <w:szCs w:val="20"/>
                <w:lang w:eastAsia="x-none"/>
              </w:rPr>
            </w:pPr>
            <w:r>
              <w:rPr>
                <w:rFonts w:eastAsia="Calibri" w:cstheme="minorHAnsi"/>
                <w:sz w:val="20"/>
                <w:szCs w:val="20"/>
                <w:lang w:eastAsia="x-none"/>
              </w:rPr>
              <w:t xml:space="preserve">Multiple Location Management </w:t>
            </w:r>
          </w:p>
          <w:p w:rsidR="00197356" w:rsidRDefault="00197356" w:rsidP="00197356">
            <w:pPr>
              <w:widowControl/>
              <w:numPr>
                <w:ilvl w:val="0"/>
                <w:numId w:val="1"/>
              </w:numPr>
              <w:spacing w:after="0"/>
              <w:jc w:val="both"/>
              <w:rPr>
                <w:rFonts w:eastAsia="Calibri" w:cstheme="minorHAnsi"/>
                <w:sz w:val="20"/>
                <w:szCs w:val="20"/>
                <w:lang w:eastAsia="x-none"/>
              </w:rPr>
            </w:pPr>
            <w:r w:rsidRPr="00197356">
              <w:rPr>
                <w:rFonts w:eastAsia="Calibri" w:cstheme="minorHAnsi"/>
                <w:sz w:val="20"/>
                <w:szCs w:val="20"/>
                <w:lang w:eastAsia="x-none"/>
              </w:rPr>
              <w:t xml:space="preserve">Employee Supervision &amp; Training </w:t>
            </w:r>
          </w:p>
          <w:p w:rsidR="000E6A2F" w:rsidRPr="000E6A2F" w:rsidRDefault="000E6A2F" w:rsidP="000E6A2F">
            <w:pPr>
              <w:widowControl/>
              <w:numPr>
                <w:ilvl w:val="0"/>
                <w:numId w:val="1"/>
              </w:numPr>
              <w:spacing w:after="0"/>
              <w:jc w:val="both"/>
              <w:rPr>
                <w:rFonts w:eastAsia="Calibri" w:cstheme="minorHAnsi"/>
                <w:sz w:val="20"/>
                <w:szCs w:val="20"/>
                <w:lang w:eastAsia="x-none"/>
              </w:rPr>
            </w:pPr>
            <w:r w:rsidRPr="000E6A2F">
              <w:rPr>
                <w:rFonts w:eastAsia="Calibri" w:cstheme="minorHAnsi"/>
                <w:sz w:val="20"/>
                <w:szCs w:val="20"/>
                <w:lang w:eastAsia="x-none"/>
              </w:rPr>
              <w:t xml:space="preserve">Building Code Adherence </w:t>
            </w:r>
          </w:p>
          <w:p w:rsidR="00F21CF1" w:rsidRPr="002952EE" w:rsidRDefault="000E6A2F" w:rsidP="000E6A2F">
            <w:pPr>
              <w:widowControl/>
              <w:numPr>
                <w:ilvl w:val="0"/>
                <w:numId w:val="1"/>
              </w:numPr>
              <w:spacing w:after="0"/>
              <w:jc w:val="both"/>
              <w:rPr>
                <w:rFonts w:eastAsia="Calibri" w:cstheme="minorHAnsi"/>
                <w:sz w:val="20"/>
                <w:szCs w:val="20"/>
                <w:lang w:eastAsia="x-none"/>
              </w:rPr>
            </w:pPr>
            <w:r w:rsidRPr="000E6A2F">
              <w:rPr>
                <w:rFonts w:eastAsia="Calibri" w:cstheme="minorHAnsi"/>
                <w:sz w:val="20"/>
                <w:szCs w:val="20"/>
                <w:lang w:eastAsia="x-none"/>
              </w:rPr>
              <w:t>Environmental Law &amp; Regulations</w:t>
            </w:r>
          </w:p>
        </w:tc>
        <w:tc>
          <w:tcPr>
            <w:tcW w:w="3330" w:type="dxa"/>
          </w:tcPr>
          <w:p w:rsidR="00197356" w:rsidRDefault="00197356" w:rsidP="00197356">
            <w:pPr>
              <w:widowControl/>
              <w:numPr>
                <w:ilvl w:val="0"/>
                <w:numId w:val="1"/>
              </w:numPr>
              <w:spacing w:after="0"/>
              <w:jc w:val="both"/>
              <w:rPr>
                <w:rFonts w:eastAsia="Calibri" w:cstheme="minorHAnsi"/>
                <w:bCs/>
                <w:sz w:val="20"/>
                <w:szCs w:val="20"/>
                <w:lang w:eastAsia="x-none"/>
              </w:rPr>
            </w:pPr>
            <w:r w:rsidRPr="00197356">
              <w:rPr>
                <w:rFonts w:eastAsia="Calibri" w:cstheme="minorHAnsi"/>
                <w:bCs/>
                <w:sz w:val="20"/>
                <w:szCs w:val="20"/>
                <w:lang w:eastAsia="x-none"/>
              </w:rPr>
              <w:t xml:space="preserve">Site Operations Management </w:t>
            </w:r>
          </w:p>
          <w:p w:rsidR="00197356" w:rsidRDefault="00197356" w:rsidP="00197356">
            <w:pPr>
              <w:widowControl/>
              <w:numPr>
                <w:ilvl w:val="0"/>
                <w:numId w:val="1"/>
              </w:numPr>
              <w:spacing w:after="0"/>
              <w:jc w:val="both"/>
              <w:rPr>
                <w:rFonts w:eastAsia="Calibri" w:cstheme="minorHAnsi"/>
                <w:bCs/>
                <w:sz w:val="20"/>
                <w:szCs w:val="20"/>
                <w:lang w:eastAsia="x-none"/>
              </w:rPr>
            </w:pPr>
            <w:r w:rsidRPr="00197356">
              <w:rPr>
                <w:rFonts w:eastAsia="Calibri" w:cstheme="minorHAnsi"/>
                <w:bCs/>
                <w:sz w:val="20"/>
                <w:szCs w:val="20"/>
                <w:lang w:eastAsia="x-none"/>
              </w:rPr>
              <w:t xml:space="preserve">Feasibility Analysis/Estimation </w:t>
            </w:r>
          </w:p>
          <w:p w:rsidR="00197356" w:rsidRDefault="000E6A2F" w:rsidP="00197356">
            <w:pPr>
              <w:widowControl/>
              <w:numPr>
                <w:ilvl w:val="0"/>
                <w:numId w:val="1"/>
              </w:numPr>
              <w:spacing w:after="0"/>
              <w:jc w:val="both"/>
              <w:rPr>
                <w:rFonts w:eastAsia="Calibri" w:cstheme="minorHAnsi"/>
                <w:bCs/>
                <w:sz w:val="20"/>
                <w:szCs w:val="20"/>
                <w:lang w:eastAsia="x-none"/>
              </w:rPr>
            </w:pPr>
            <w:r>
              <w:rPr>
                <w:rFonts w:eastAsia="Calibri" w:cstheme="minorHAnsi"/>
                <w:bCs/>
                <w:sz w:val="20"/>
                <w:szCs w:val="20"/>
                <w:lang w:eastAsia="x-none"/>
              </w:rPr>
              <w:t>Blueprint Reading &amp; Analysis</w:t>
            </w:r>
            <w:r w:rsidR="00197356" w:rsidRPr="00197356">
              <w:rPr>
                <w:rFonts w:eastAsia="Calibri" w:cstheme="minorHAnsi"/>
                <w:bCs/>
                <w:sz w:val="20"/>
                <w:szCs w:val="20"/>
                <w:lang w:eastAsia="x-none"/>
              </w:rPr>
              <w:t xml:space="preserve"> </w:t>
            </w:r>
          </w:p>
          <w:p w:rsidR="00A04E68" w:rsidRPr="002952EE" w:rsidRDefault="00197356" w:rsidP="00197356">
            <w:pPr>
              <w:widowControl/>
              <w:numPr>
                <w:ilvl w:val="0"/>
                <w:numId w:val="1"/>
              </w:numPr>
              <w:spacing w:after="0"/>
              <w:jc w:val="both"/>
              <w:rPr>
                <w:rFonts w:eastAsia="Calibri" w:cstheme="minorHAnsi"/>
                <w:bCs/>
                <w:sz w:val="20"/>
                <w:szCs w:val="20"/>
                <w:lang w:eastAsia="x-none"/>
              </w:rPr>
            </w:pPr>
            <w:r w:rsidRPr="00197356">
              <w:rPr>
                <w:rFonts w:eastAsia="Calibri" w:cstheme="minorHAnsi"/>
                <w:bCs/>
                <w:sz w:val="20"/>
                <w:szCs w:val="20"/>
                <w:lang w:eastAsia="x-none"/>
              </w:rPr>
              <w:t>Computer Estimation Software</w:t>
            </w:r>
          </w:p>
        </w:tc>
        <w:tc>
          <w:tcPr>
            <w:tcW w:w="3723" w:type="dxa"/>
          </w:tcPr>
          <w:p w:rsidR="000E6A2F" w:rsidRDefault="000E6A2F" w:rsidP="000E6A2F">
            <w:pPr>
              <w:widowControl/>
              <w:numPr>
                <w:ilvl w:val="0"/>
                <w:numId w:val="1"/>
              </w:numPr>
              <w:spacing w:after="0"/>
              <w:jc w:val="both"/>
              <w:rPr>
                <w:rFonts w:eastAsia="Calibri" w:cstheme="minorHAnsi"/>
                <w:bCs/>
                <w:sz w:val="20"/>
                <w:szCs w:val="20"/>
                <w:lang w:eastAsia="x-none"/>
              </w:rPr>
            </w:pPr>
            <w:r w:rsidRPr="000E6A2F">
              <w:rPr>
                <w:rFonts w:eastAsia="Calibri" w:cstheme="minorHAnsi"/>
                <w:bCs/>
                <w:sz w:val="20"/>
                <w:szCs w:val="20"/>
                <w:lang w:eastAsia="x-none"/>
              </w:rPr>
              <w:t xml:space="preserve">Vendor Relationship Management </w:t>
            </w:r>
          </w:p>
          <w:p w:rsidR="00B56F49" w:rsidRPr="00B56F49" w:rsidRDefault="000E6A2F" w:rsidP="000E6A2F">
            <w:pPr>
              <w:widowControl/>
              <w:numPr>
                <w:ilvl w:val="0"/>
                <w:numId w:val="1"/>
              </w:numPr>
              <w:spacing w:after="0"/>
              <w:jc w:val="both"/>
              <w:rPr>
                <w:rFonts w:eastAsia="Calibri" w:cstheme="minorHAnsi"/>
                <w:bCs/>
                <w:sz w:val="20"/>
                <w:szCs w:val="20"/>
                <w:lang w:eastAsia="x-none"/>
              </w:rPr>
            </w:pPr>
            <w:r>
              <w:rPr>
                <w:rFonts w:eastAsia="Calibri" w:cstheme="minorHAnsi"/>
                <w:bCs/>
                <w:sz w:val="20"/>
                <w:szCs w:val="20"/>
                <w:lang w:eastAsia="x-none"/>
              </w:rPr>
              <w:t>Quality Assurance</w:t>
            </w:r>
          </w:p>
          <w:p w:rsidR="00B56F49" w:rsidRPr="00B56F49" w:rsidRDefault="000E6A2F" w:rsidP="00B56F49">
            <w:pPr>
              <w:widowControl/>
              <w:numPr>
                <w:ilvl w:val="0"/>
                <w:numId w:val="1"/>
              </w:numPr>
              <w:spacing w:after="0"/>
              <w:jc w:val="both"/>
              <w:rPr>
                <w:rFonts w:eastAsia="Calibri" w:cstheme="minorHAnsi"/>
                <w:bCs/>
                <w:sz w:val="20"/>
                <w:szCs w:val="20"/>
                <w:lang w:eastAsia="x-none"/>
              </w:rPr>
            </w:pPr>
            <w:r>
              <w:rPr>
                <w:rFonts w:eastAsia="Calibri" w:cstheme="minorHAnsi"/>
                <w:bCs/>
                <w:sz w:val="20"/>
                <w:szCs w:val="20"/>
                <w:lang w:eastAsia="x-none"/>
              </w:rPr>
              <w:t>Safety Management</w:t>
            </w:r>
          </w:p>
          <w:p w:rsidR="00F21CF1" w:rsidRPr="002952EE" w:rsidRDefault="000E6A2F" w:rsidP="00B56F49">
            <w:pPr>
              <w:widowControl/>
              <w:numPr>
                <w:ilvl w:val="0"/>
                <w:numId w:val="1"/>
              </w:numPr>
              <w:spacing w:after="0"/>
              <w:jc w:val="both"/>
              <w:rPr>
                <w:rFonts w:eastAsia="Calibri" w:cstheme="minorHAnsi"/>
                <w:bCs/>
                <w:sz w:val="20"/>
                <w:szCs w:val="20"/>
                <w:lang w:eastAsia="x-none"/>
              </w:rPr>
            </w:pPr>
            <w:r>
              <w:rPr>
                <w:rFonts w:eastAsia="Calibri" w:cstheme="minorHAnsi"/>
                <w:bCs/>
                <w:sz w:val="20"/>
                <w:szCs w:val="20"/>
                <w:lang w:eastAsia="x-none"/>
              </w:rPr>
              <w:t>Materials Procurement</w:t>
            </w:r>
          </w:p>
        </w:tc>
      </w:tr>
    </w:tbl>
    <w:p w:rsidR="000E6A2F" w:rsidRDefault="002124F7" w:rsidP="00E276A4">
      <w:pPr>
        <w:widowControl/>
        <w:spacing w:after="0"/>
        <w:jc w:val="center"/>
        <w:rPr>
          <w:rFonts w:ascii="Calibri" w:eastAsia="Calibri" w:hAnsi="Calibri" w:cs="Times New Roman"/>
          <w:b/>
          <w:sz w:val="20"/>
          <w:szCs w:val="20"/>
          <w:u w:val="single"/>
          <w:lang w:val="en-CA"/>
        </w:rPr>
      </w:pPr>
      <w:r w:rsidRPr="002124F7">
        <w:rPr>
          <w:rFonts w:ascii="Calibri" w:eastAsia="Calibri" w:hAnsi="Calibri" w:cs="Times New Roman"/>
          <w:b/>
          <w:sz w:val="20"/>
          <w:szCs w:val="20"/>
          <w:u w:val="single"/>
          <w:lang w:val="en-CA"/>
        </w:rPr>
        <w:t>Technical Proficiencies</w:t>
      </w:r>
      <w:r w:rsidR="009447E3">
        <w:rPr>
          <w:rFonts w:ascii="Calibri" w:eastAsia="Calibri" w:hAnsi="Calibri" w:cs="Times New Roman"/>
          <w:b/>
          <w:sz w:val="20"/>
          <w:szCs w:val="20"/>
          <w:u w:val="single"/>
          <w:lang w:val="en-CA"/>
        </w:rPr>
        <w:t xml:space="preserve">: </w:t>
      </w:r>
    </w:p>
    <w:p w:rsidR="00A11BF8" w:rsidRDefault="00B56F49" w:rsidP="00E276A4">
      <w:pPr>
        <w:widowControl/>
        <w:spacing w:after="0"/>
        <w:jc w:val="center"/>
        <w:rPr>
          <w:rFonts w:ascii="Calibri" w:eastAsia="Calibri" w:hAnsi="Calibri" w:cs="Times New Roman"/>
          <w:b/>
          <w:sz w:val="20"/>
          <w:szCs w:val="20"/>
          <w:u w:val="single"/>
          <w:lang w:val="en-CA"/>
        </w:rPr>
      </w:pPr>
      <w:r w:rsidRPr="002124F7">
        <w:rPr>
          <w:rFonts w:ascii="Calibri" w:eastAsia="Calibri" w:hAnsi="Calibri" w:cs="Times New Roman"/>
          <w:b/>
          <w:sz w:val="20"/>
          <w:szCs w:val="20"/>
          <w:lang w:val="en-CA"/>
        </w:rPr>
        <w:t>MS Office (Wo</w:t>
      </w:r>
      <w:r w:rsidR="00E276A4">
        <w:rPr>
          <w:rFonts w:ascii="Calibri" w:eastAsia="Calibri" w:hAnsi="Calibri" w:cs="Times New Roman"/>
          <w:b/>
          <w:sz w:val="20"/>
          <w:szCs w:val="20"/>
          <w:lang w:val="en-CA"/>
        </w:rPr>
        <w:t xml:space="preserve">rd, Excel, Access, PowerPoint) and </w:t>
      </w:r>
      <w:r w:rsidR="00E276A4" w:rsidRPr="00E276A4">
        <w:rPr>
          <w:rFonts w:ascii="Calibri" w:eastAsia="Calibri" w:hAnsi="Calibri" w:cs="Times New Roman"/>
          <w:b/>
          <w:sz w:val="20"/>
          <w:szCs w:val="20"/>
          <w:lang w:val="en-CA"/>
        </w:rPr>
        <w:t>Astra Project Excel</w:t>
      </w:r>
    </w:p>
    <w:p w:rsidR="00E276A4" w:rsidRPr="00E276A4" w:rsidRDefault="00E276A4" w:rsidP="00E276A4">
      <w:pPr>
        <w:widowControl/>
        <w:spacing w:after="0"/>
        <w:jc w:val="center"/>
        <w:rPr>
          <w:rFonts w:ascii="Calibri" w:eastAsia="Calibri" w:hAnsi="Calibri" w:cs="Times New Roman"/>
          <w:b/>
          <w:sz w:val="20"/>
          <w:szCs w:val="20"/>
          <w:u w:val="single"/>
          <w:lang w:val="en-CA"/>
        </w:rPr>
      </w:pPr>
    </w:p>
    <w:p w:rsidR="006B063E" w:rsidRPr="00E276A4" w:rsidRDefault="00E276A4" w:rsidP="006B063E">
      <w:pPr>
        <w:spacing w:after="0" w:line="240" w:lineRule="auto"/>
        <w:rPr>
          <w:rFonts w:ascii="Candara" w:eastAsia="Georgia" w:hAnsi="Candara" w:cs="Georgia"/>
          <w:b/>
          <w:color w:val="2F5496" w:themeColor="accent5" w:themeShade="BF"/>
          <w:position w:val="-1"/>
          <w:sz w:val="28"/>
          <w:szCs w:val="28"/>
          <w:u w:val="single"/>
        </w:rPr>
      </w:pPr>
      <w:r>
        <w:rPr>
          <w:rFonts w:ascii="Candara" w:eastAsia="Georgia" w:hAnsi="Candara" w:cs="Georgia"/>
          <w:b/>
          <w:color w:val="2F5496" w:themeColor="accent5" w:themeShade="BF"/>
          <w:position w:val="-1"/>
          <w:sz w:val="28"/>
          <w:szCs w:val="28"/>
          <w:u w:val="single"/>
        </w:rPr>
        <w:t>NOTABLE ACCOMPLISHMENTS</w:t>
      </w:r>
    </w:p>
    <w:p w:rsidR="002363C7" w:rsidRDefault="002363C7" w:rsidP="002363C7">
      <w:pPr>
        <w:pStyle w:val="ListParagraph"/>
        <w:numPr>
          <w:ilvl w:val="0"/>
          <w:numId w:val="2"/>
        </w:numPr>
        <w:jc w:val="both"/>
        <w:rPr>
          <w:rFonts w:eastAsia="Georgia" w:cstheme="minorHAnsi"/>
          <w:bCs/>
          <w:color w:val="000000" w:themeColor="text1"/>
          <w:sz w:val="20"/>
          <w:szCs w:val="20"/>
        </w:rPr>
      </w:pPr>
      <w:r w:rsidRPr="002363C7">
        <w:rPr>
          <w:rFonts w:eastAsia="Georgia" w:cstheme="minorHAnsi"/>
          <w:bCs/>
          <w:color w:val="000000" w:themeColor="text1"/>
          <w:sz w:val="20"/>
          <w:szCs w:val="20"/>
        </w:rPr>
        <w:t>Construction Project Management; demonstrated excellent leadership skills and high degree of professionalism.</w:t>
      </w:r>
      <w:r>
        <w:rPr>
          <w:rFonts w:eastAsia="Georgia" w:cstheme="minorHAnsi"/>
          <w:bCs/>
          <w:color w:val="000000" w:themeColor="text1"/>
          <w:sz w:val="20"/>
          <w:szCs w:val="20"/>
        </w:rPr>
        <w:t xml:space="preserve"> </w:t>
      </w:r>
    </w:p>
    <w:p w:rsidR="001F3481" w:rsidRPr="001F3481" w:rsidRDefault="002363C7" w:rsidP="001F3481">
      <w:pPr>
        <w:pStyle w:val="ListParagraph"/>
        <w:numPr>
          <w:ilvl w:val="0"/>
          <w:numId w:val="2"/>
        </w:numPr>
        <w:jc w:val="both"/>
        <w:rPr>
          <w:rFonts w:eastAsia="Georgia" w:cstheme="minorHAnsi"/>
          <w:bCs/>
          <w:color w:val="000000" w:themeColor="text1"/>
          <w:sz w:val="20"/>
          <w:szCs w:val="20"/>
        </w:rPr>
      </w:pPr>
      <w:r w:rsidRPr="002363C7">
        <w:rPr>
          <w:rFonts w:eastAsia="Georgia" w:cstheme="minorHAnsi"/>
          <w:bCs/>
          <w:color w:val="000000" w:themeColor="text1"/>
          <w:sz w:val="20"/>
          <w:szCs w:val="20"/>
        </w:rPr>
        <w:t xml:space="preserve">Played a pivotal role as a project Manager and effectively handed Over </w:t>
      </w:r>
      <w:r w:rsidRPr="002363C7">
        <w:rPr>
          <w:rFonts w:eastAsia="Georgia" w:cstheme="minorHAnsi"/>
          <w:b/>
          <w:bCs/>
          <w:color w:val="000000" w:themeColor="text1"/>
          <w:sz w:val="20"/>
          <w:szCs w:val="20"/>
        </w:rPr>
        <w:t>100% defect free building project in England and Qatar</w:t>
      </w:r>
      <w:r>
        <w:rPr>
          <w:rFonts w:eastAsia="Georgia" w:cstheme="minorHAnsi"/>
          <w:bCs/>
          <w:color w:val="000000" w:themeColor="text1"/>
          <w:sz w:val="20"/>
          <w:szCs w:val="20"/>
        </w:rPr>
        <w:t>.</w:t>
      </w:r>
      <w:r w:rsidR="001F3481" w:rsidRPr="001F3481">
        <w:t xml:space="preserve"> </w:t>
      </w:r>
    </w:p>
    <w:p w:rsidR="001F3481" w:rsidRPr="001F3481" w:rsidRDefault="001F3481" w:rsidP="001F3481">
      <w:pPr>
        <w:pStyle w:val="ListParagraph"/>
        <w:numPr>
          <w:ilvl w:val="0"/>
          <w:numId w:val="2"/>
        </w:numPr>
        <w:jc w:val="both"/>
        <w:rPr>
          <w:rFonts w:eastAsia="Georgia" w:cstheme="minorHAnsi"/>
          <w:bCs/>
          <w:color w:val="000000" w:themeColor="text1"/>
          <w:sz w:val="20"/>
          <w:szCs w:val="20"/>
        </w:rPr>
      </w:pPr>
      <w:r w:rsidRPr="001F3481">
        <w:rPr>
          <w:rFonts w:eastAsia="Georgia" w:cstheme="minorHAnsi"/>
          <w:b/>
          <w:bCs/>
          <w:color w:val="000000" w:themeColor="text1"/>
          <w:sz w:val="20"/>
          <w:szCs w:val="20"/>
        </w:rPr>
        <w:t>Project Management</w:t>
      </w:r>
      <w:r w:rsidRPr="001F3481">
        <w:rPr>
          <w:rFonts w:eastAsia="Georgia" w:cstheme="minorHAnsi"/>
          <w:bCs/>
          <w:color w:val="000000" w:themeColor="text1"/>
          <w:sz w:val="20"/>
          <w:szCs w:val="20"/>
        </w:rPr>
        <w:t xml:space="preserve"> - Proven progression of project management responsibilities as a result of an excellent performance track record in planning, scheduling, coordinating, and managing activities for diverse construction projects. </w:t>
      </w:r>
    </w:p>
    <w:p w:rsidR="001F3481" w:rsidRPr="001F3481" w:rsidRDefault="001F3481" w:rsidP="001F3481">
      <w:pPr>
        <w:pStyle w:val="ListParagraph"/>
        <w:numPr>
          <w:ilvl w:val="0"/>
          <w:numId w:val="2"/>
        </w:numPr>
        <w:jc w:val="both"/>
        <w:rPr>
          <w:rFonts w:eastAsia="Georgia" w:cstheme="minorHAnsi"/>
          <w:bCs/>
          <w:color w:val="000000" w:themeColor="text1"/>
          <w:sz w:val="20"/>
          <w:szCs w:val="20"/>
        </w:rPr>
      </w:pPr>
      <w:r w:rsidRPr="001F3481">
        <w:rPr>
          <w:rFonts w:eastAsia="Georgia" w:cstheme="minorHAnsi"/>
          <w:b/>
          <w:bCs/>
          <w:color w:val="000000" w:themeColor="text1"/>
          <w:sz w:val="20"/>
          <w:szCs w:val="20"/>
        </w:rPr>
        <w:t>Project Administration</w:t>
      </w:r>
      <w:r w:rsidRPr="001F3481">
        <w:rPr>
          <w:rFonts w:eastAsia="Georgia" w:cstheme="minorHAnsi"/>
          <w:bCs/>
          <w:color w:val="000000" w:themeColor="text1"/>
          <w:sz w:val="20"/>
          <w:szCs w:val="20"/>
        </w:rPr>
        <w:t xml:space="preserve"> - Provide</w:t>
      </w:r>
      <w:r>
        <w:rPr>
          <w:rFonts w:eastAsia="Georgia" w:cstheme="minorHAnsi"/>
          <w:bCs/>
          <w:color w:val="000000" w:themeColor="text1"/>
          <w:sz w:val="20"/>
          <w:szCs w:val="20"/>
        </w:rPr>
        <w:t>d</w:t>
      </w:r>
      <w:r w:rsidRPr="001F3481">
        <w:rPr>
          <w:rFonts w:eastAsia="Georgia" w:cstheme="minorHAnsi"/>
          <w:bCs/>
          <w:color w:val="000000" w:themeColor="text1"/>
          <w:sz w:val="20"/>
          <w:szCs w:val="20"/>
        </w:rPr>
        <w:t xml:space="preserve"> project estimates and surveys, and solicit</w:t>
      </w:r>
      <w:r>
        <w:rPr>
          <w:rFonts w:eastAsia="Georgia" w:cstheme="minorHAnsi"/>
          <w:bCs/>
          <w:color w:val="000000" w:themeColor="text1"/>
          <w:sz w:val="20"/>
          <w:szCs w:val="20"/>
        </w:rPr>
        <w:t>ed</w:t>
      </w:r>
      <w:r w:rsidRPr="001F3481">
        <w:rPr>
          <w:rFonts w:eastAsia="Georgia" w:cstheme="minorHAnsi"/>
          <w:bCs/>
          <w:color w:val="000000" w:themeColor="text1"/>
          <w:sz w:val="20"/>
          <w:szCs w:val="20"/>
        </w:rPr>
        <w:t xml:space="preserve"> specialty contractor bids to ensure compliance and completion; conduct</w:t>
      </w:r>
      <w:r>
        <w:rPr>
          <w:rFonts w:eastAsia="Georgia" w:cstheme="minorHAnsi"/>
          <w:bCs/>
          <w:color w:val="000000" w:themeColor="text1"/>
          <w:sz w:val="20"/>
          <w:szCs w:val="20"/>
        </w:rPr>
        <w:t>ed</w:t>
      </w:r>
      <w:r w:rsidRPr="001F3481">
        <w:rPr>
          <w:rFonts w:eastAsia="Georgia" w:cstheme="minorHAnsi"/>
          <w:bCs/>
          <w:color w:val="000000" w:themeColor="text1"/>
          <w:sz w:val="20"/>
          <w:szCs w:val="20"/>
        </w:rPr>
        <w:t xml:space="preserve"> quality control inspections intermediately and in the punch list phase of projects; review</w:t>
      </w:r>
      <w:r>
        <w:rPr>
          <w:rFonts w:eastAsia="Georgia" w:cstheme="minorHAnsi"/>
          <w:bCs/>
          <w:color w:val="000000" w:themeColor="text1"/>
          <w:sz w:val="20"/>
          <w:szCs w:val="20"/>
        </w:rPr>
        <w:t>ed</w:t>
      </w:r>
      <w:r w:rsidRPr="001F3481">
        <w:rPr>
          <w:rFonts w:eastAsia="Georgia" w:cstheme="minorHAnsi"/>
          <w:bCs/>
          <w:color w:val="000000" w:themeColor="text1"/>
          <w:sz w:val="20"/>
          <w:szCs w:val="20"/>
        </w:rPr>
        <w:t xml:space="preserve"> workloads and set priorities to meet required project schedules and objectives. </w:t>
      </w:r>
    </w:p>
    <w:p w:rsidR="00A15043" w:rsidRPr="001F3481" w:rsidRDefault="001F3481" w:rsidP="001F3481">
      <w:pPr>
        <w:pStyle w:val="ListParagraph"/>
        <w:numPr>
          <w:ilvl w:val="0"/>
          <w:numId w:val="2"/>
        </w:numPr>
        <w:jc w:val="both"/>
        <w:rPr>
          <w:rFonts w:eastAsia="Georgia" w:cstheme="minorHAnsi"/>
          <w:bCs/>
          <w:color w:val="000000" w:themeColor="text1"/>
          <w:sz w:val="20"/>
          <w:szCs w:val="20"/>
        </w:rPr>
      </w:pPr>
      <w:r w:rsidRPr="001F3481">
        <w:rPr>
          <w:rFonts w:eastAsia="Georgia" w:cstheme="minorHAnsi"/>
          <w:b/>
          <w:bCs/>
          <w:color w:val="000000" w:themeColor="text1"/>
          <w:sz w:val="20"/>
          <w:szCs w:val="20"/>
        </w:rPr>
        <w:t>Teamwork and Professional Training</w:t>
      </w:r>
      <w:r w:rsidRPr="001F3481">
        <w:rPr>
          <w:rFonts w:eastAsia="Georgia" w:cstheme="minorHAnsi"/>
          <w:bCs/>
          <w:color w:val="000000" w:themeColor="text1"/>
          <w:sz w:val="20"/>
          <w:szCs w:val="20"/>
        </w:rPr>
        <w:t xml:space="preserve"> - Effectively supervise</w:t>
      </w:r>
      <w:r>
        <w:rPr>
          <w:rFonts w:eastAsia="Georgia" w:cstheme="minorHAnsi"/>
          <w:bCs/>
          <w:color w:val="000000" w:themeColor="text1"/>
          <w:sz w:val="20"/>
          <w:szCs w:val="20"/>
        </w:rPr>
        <w:t>d</w:t>
      </w:r>
      <w:r w:rsidRPr="001F3481">
        <w:rPr>
          <w:rFonts w:eastAsia="Georgia" w:cstheme="minorHAnsi"/>
          <w:bCs/>
          <w:color w:val="000000" w:themeColor="text1"/>
          <w:sz w:val="20"/>
          <w:szCs w:val="20"/>
        </w:rPr>
        <w:t>, train</w:t>
      </w:r>
      <w:r>
        <w:rPr>
          <w:rFonts w:eastAsia="Georgia" w:cstheme="minorHAnsi"/>
          <w:bCs/>
          <w:color w:val="000000" w:themeColor="text1"/>
          <w:sz w:val="20"/>
          <w:szCs w:val="20"/>
        </w:rPr>
        <w:t>ed</w:t>
      </w:r>
      <w:r w:rsidRPr="001F3481">
        <w:rPr>
          <w:rFonts w:eastAsia="Georgia" w:cstheme="minorHAnsi"/>
          <w:bCs/>
          <w:color w:val="000000" w:themeColor="text1"/>
          <w:sz w:val="20"/>
          <w:szCs w:val="20"/>
        </w:rPr>
        <w:t>, and motivate</w:t>
      </w:r>
      <w:r>
        <w:rPr>
          <w:rFonts w:eastAsia="Georgia" w:cstheme="minorHAnsi"/>
          <w:bCs/>
          <w:color w:val="000000" w:themeColor="text1"/>
          <w:sz w:val="20"/>
          <w:szCs w:val="20"/>
        </w:rPr>
        <w:t>d staff, scheduled</w:t>
      </w:r>
      <w:r w:rsidRPr="001F3481">
        <w:rPr>
          <w:rFonts w:eastAsia="Georgia" w:cstheme="minorHAnsi"/>
          <w:bCs/>
          <w:color w:val="000000" w:themeColor="text1"/>
          <w:sz w:val="20"/>
          <w:szCs w:val="20"/>
        </w:rPr>
        <w:t xml:space="preserve"> company employees with contr</w:t>
      </w:r>
      <w:r>
        <w:rPr>
          <w:rFonts w:eastAsia="Georgia" w:cstheme="minorHAnsi"/>
          <w:bCs/>
          <w:color w:val="000000" w:themeColor="text1"/>
          <w:sz w:val="20"/>
          <w:szCs w:val="20"/>
        </w:rPr>
        <w:t>actors and subcontractors; built cooperative teams, stayed</w:t>
      </w:r>
      <w:r w:rsidRPr="001F3481">
        <w:rPr>
          <w:rFonts w:eastAsia="Georgia" w:cstheme="minorHAnsi"/>
          <w:bCs/>
          <w:color w:val="000000" w:themeColor="text1"/>
          <w:sz w:val="20"/>
          <w:szCs w:val="20"/>
        </w:rPr>
        <w:t xml:space="preserve"> involved with all employees to develop and instill a genuine team spirit; mediate</w:t>
      </w:r>
      <w:r>
        <w:rPr>
          <w:rFonts w:eastAsia="Georgia" w:cstheme="minorHAnsi"/>
          <w:bCs/>
          <w:color w:val="000000" w:themeColor="text1"/>
          <w:sz w:val="20"/>
          <w:szCs w:val="20"/>
        </w:rPr>
        <w:t>d</w:t>
      </w:r>
      <w:r w:rsidRPr="001F3481">
        <w:rPr>
          <w:rFonts w:eastAsia="Georgia" w:cstheme="minorHAnsi"/>
          <w:bCs/>
          <w:color w:val="000000" w:themeColor="text1"/>
          <w:sz w:val="20"/>
          <w:szCs w:val="20"/>
        </w:rPr>
        <w:t xml:space="preserve"> conflicts and delegate</w:t>
      </w:r>
      <w:r>
        <w:rPr>
          <w:rFonts w:eastAsia="Georgia" w:cstheme="minorHAnsi"/>
          <w:bCs/>
          <w:color w:val="000000" w:themeColor="text1"/>
          <w:sz w:val="20"/>
          <w:szCs w:val="20"/>
        </w:rPr>
        <w:t>d</w:t>
      </w:r>
      <w:r w:rsidRPr="001F3481">
        <w:rPr>
          <w:rFonts w:eastAsia="Georgia" w:cstheme="minorHAnsi"/>
          <w:bCs/>
          <w:color w:val="000000" w:themeColor="text1"/>
          <w:sz w:val="20"/>
          <w:szCs w:val="20"/>
        </w:rPr>
        <w:t xml:space="preserve"> jobs and authority in accordance with employees' skills and abilities. </w:t>
      </w:r>
      <w:r w:rsidR="00A15043" w:rsidRPr="001F3481">
        <w:rPr>
          <w:rFonts w:eastAsia="Georgia" w:cstheme="minorHAnsi"/>
          <w:bCs/>
          <w:color w:val="000000" w:themeColor="text1"/>
          <w:sz w:val="20"/>
          <w:szCs w:val="20"/>
        </w:rPr>
        <w:t xml:space="preserve">                                                                                                                                                                                                                                                                                                                                                                                                                                                                                                                                                                                                                                                                                                                                                                                                                                                                                                                                                                                                                                                                                                                                                                                                                                                                                                                                                                                                                                                                                                                                                                                                                                                                                                                                                                                                                                                                                                                                                                                                                                                                                                                                                                                                                                                                                                                                                                                                                                                                                                                                                                                                                                                                                                                                                                                                                                                                                                                                                                                                                                                                                                                                                                                                                                                                                                                                                                                                                                                                                                                                                                                                                                                                                                                                                                                                                                                                                                                                                                                                                                                                                                                                                                                                                                                                                                                                                                                                                                                                                                                                                                                                                                                                                                                                                                                                                                                                                                                                                                                                                                                                                                                                                                                                                                                                                                                                                                                                                                                                                                                                                                                                                                                                                                                                                                                                                                                                                                                                                                                                                                                                                                                                                                                                                                                                                                                                                                                                                                                                                                                                                                                                                                                                                                                                                                                                                                                                                                                                                                                                                                                                                                                                                                                                                                                                                                                                                                                                                                                                                                                                                                                                                                                                                                                                                                                                                                                            </w:t>
      </w:r>
    </w:p>
    <w:p w:rsidR="001F3481" w:rsidRDefault="001F3481" w:rsidP="001F3481">
      <w:pPr>
        <w:spacing w:after="0" w:line="240" w:lineRule="auto"/>
        <w:rPr>
          <w:rFonts w:ascii="Candara" w:eastAsia="Georgia" w:hAnsi="Candara" w:cs="Georgia"/>
          <w:b/>
          <w:color w:val="2F5496" w:themeColor="accent5" w:themeShade="BF"/>
          <w:position w:val="-1"/>
          <w:sz w:val="28"/>
          <w:szCs w:val="28"/>
          <w:u w:val="single"/>
        </w:rPr>
      </w:pPr>
      <w:r>
        <w:rPr>
          <w:rFonts w:ascii="Candara" w:eastAsia="Georgia" w:hAnsi="Candara" w:cs="Georgia"/>
          <w:b/>
          <w:color w:val="2F5496" w:themeColor="accent5" w:themeShade="BF"/>
          <w:position w:val="-1"/>
          <w:sz w:val="28"/>
          <w:szCs w:val="28"/>
          <w:u w:val="single"/>
        </w:rPr>
        <w:t>HIGHLIGHTS AND QUALIFICATIONS</w:t>
      </w:r>
    </w:p>
    <w:p w:rsidR="0046450E" w:rsidRPr="0046450E" w:rsidRDefault="00F348CE" w:rsidP="001F3481">
      <w:pPr>
        <w:spacing w:after="0" w:line="240" w:lineRule="auto"/>
        <w:rPr>
          <w:rFonts w:eastAsia="Georgia" w:cstheme="minorHAnsi"/>
          <w:b/>
          <w:color w:val="2F5496" w:themeColor="accent5" w:themeShade="BF"/>
          <w:position w:val="-1"/>
          <w:u w:val="single"/>
        </w:rPr>
      </w:pPr>
      <w:r>
        <w:rPr>
          <w:rFonts w:eastAsia="Arial" w:cstheme="minorHAnsi"/>
          <w:b/>
          <w:color w:val="000000"/>
          <w:lang w:val="en"/>
        </w:rPr>
        <w:t>Client Management and</w:t>
      </w:r>
      <w:r w:rsidR="0046450E" w:rsidRPr="0046450E">
        <w:rPr>
          <w:rFonts w:eastAsia="Arial" w:cstheme="minorHAnsi"/>
          <w:b/>
          <w:color w:val="000000"/>
          <w:lang w:val="en"/>
        </w:rPr>
        <w:t xml:space="preserve"> Coordination</w:t>
      </w:r>
    </w:p>
    <w:p w:rsidR="00CA52FA" w:rsidRPr="00CA52FA" w:rsidRDefault="00CA52FA" w:rsidP="00DC4A2A">
      <w:pPr>
        <w:pStyle w:val="ListParagraph"/>
        <w:numPr>
          <w:ilvl w:val="0"/>
          <w:numId w:val="2"/>
        </w:numPr>
        <w:jc w:val="both"/>
        <w:rPr>
          <w:rFonts w:eastAsia="Georgia" w:cstheme="minorHAnsi"/>
          <w:bCs/>
          <w:color w:val="000000" w:themeColor="text1"/>
          <w:sz w:val="20"/>
          <w:szCs w:val="20"/>
        </w:rPr>
      </w:pPr>
      <w:r w:rsidRPr="00CA52FA">
        <w:rPr>
          <w:rFonts w:eastAsia="Georgia" w:cstheme="minorHAnsi"/>
          <w:bCs/>
          <w:color w:val="000000" w:themeColor="text1"/>
          <w:sz w:val="20"/>
          <w:szCs w:val="20"/>
        </w:rPr>
        <w:t>Represent the interest of the client and provide i</w:t>
      </w:r>
      <w:r>
        <w:rPr>
          <w:rFonts w:eastAsia="Georgia" w:cstheme="minorHAnsi"/>
          <w:bCs/>
          <w:color w:val="000000" w:themeColor="text1"/>
          <w:sz w:val="20"/>
          <w:szCs w:val="20"/>
        </w:rPr>
        <w:t>ndependent professional advice; i</w:t>
      </w:r>
      <w:r w:rsidRPr="00CA52FA">
        <w:rPr>
          <w:rFonts w:eastAsia="Georgia" w:cstheme="minorHAnsi"/>
          <w:bCs/>
          <w:color w:val="000000" w:themeColor="text1"/>
          <w:sz w:val="20"/>
          <w:szCs w:val="20"/>
        </w:rPr>
        <w:t>nterpret and explain plans and contract terms to administrative staff, workers, and clients</w:t>
      </w:r>
    </w:p>
    <w:p w:rsidR="00CA52FA" w:rsidRPr="00CA52FA" w:rsidRDefault="00CA52FA" w:rsidP="00DC4A2A">
      <w:pPr>
        <w:pStyle w:val="ListParagraph"/>
        <w:numPr>
          <w:ilvl w:val="0"/>
          <w:numId w:val="2"/>
        </w:numPr>
        <w:jc w:val="both"/>
        <w:rPr>
          <w:rFonts w:eastAsia="Georgia" w:cstheme="minorHAnsi"/>
          <w:bCs/>
          <w:color w:val="000000" w:themeColor="text1"/>
          <w:sz w:val="20"/>
          <w:szCs w:val="20"/>
        </w:rPr>
      </w:pPr>
      <w:r w:rsidRPr="00CA52FA">
        <w:rPr>
          <w:rFonts w:eastAsia="Georgia" w:cstheme="minorHAnsi"/>
          <w:bCs/>
          <w:color w:val="000000" w:themeColor="text1"/>
          <w:sz w:val="20"/>
          <w:szCs w:val="20"/>
        </w:rPr>
        <w:t xml:space="preserve">Communicate regularly with clients and report the progress of project. </w:t>
      </w:r>
    </w:p>
    <w:p w:rsidR="00CA52FA" w:rsidRPr="00CA52FA" w:rsidRDefault="00CA52FA" w:rsidP="00DC4A2A">
      <w:pPr>
        <w:pStyle w:val="ListParagraph"/>
        <w:numPr>
          <w:ilvl w:val="0"/>
          <w:numId w:val="2"/>
        </w:numPr>
        <w:jc w:val="both"/>
        <w:rPr>
          <w:rFonts w:eastAsia="Georgia" w:cstheme="minorHAnsi"/>
          <w:bCs/>
          <w:color w:val="000000" w:themeColor="text1"/>
          <w:sz w:val="20"/>
          <w:szCs w:val="20"/>
        </w:rPr>
      </w:pPr>
      <w:r>
        <w:rPr>
          <w:rFonts w:eastAsia="Georgia" w:cstheme="minorHAnsi"/>
          <w:bCs/>
          <w:color w:val="000000" w:themeColor="text1"/>
          <w:sz w:val="20"/>
          <w:szCs w:val="20"/>
        </w:rPr>
        <w:t xml:space="preserve">Interact </w:t>
      </w:r>
      <w:r w:rsidRPr="00CA52FA">
        <w:rPr>
          <w:rFonts w:eastAsia="Georgia" w:cstheme="minorHAnsi"/>
          <w:bCs/>
          <w:color w:val="000000" w:themeColor="text1"/>
          <w:sz w:val="20"/>
          <w:szCs w:val="20"/>
        </w:rPr>
        <w:t xml:space="preserve">with subcontractors and site managers, as well as the people doing the inspections. </w:t>
      </w:r>
    </w:p>
    <w:p w:rsidR="00F348CE" w:rsidRPr="00F348CE" w:rsidRDefault="00F348CE" w:rsidP="00DC4A2A">
      <w:pPr>
        <w:spacing w:after="0" w:line="240" w:lineRule="auto"/>
        <w:jc w:val="both"/>
        <w:rPr>
          <w:rFonts w:eastAsia="Georgia" w:cstheme="minorHAnsi"/>
          <w:b/>
          <w:color w:val="2F5496" w:themeColor="accent5" w:themeShade="BF"/>
          <w:position w:val="-1"/>
          <w:u w:val="single"/>
        </w:rPr>
      </w:pPr>
      <w:r w:rsidRPr="00F348CE">
        <w:rPr>
          <w:rFonts w:eastAsia="Arial" w:cstheme="minorHAnsi"/>
          <w:b/>
          <w:color w:val="000000"/>
          <w:lang w:val="en"/>
        </w:rPr>
        <w:t>Super</w:t>
      </w:r>
      <w:r>
        <w:rPr>
          <w:rFonts w:eastAsia="Arial" w:cstheme="minorHAnsi"/>
          <w:b/>
          <w:color w:val="000000"/>
          <w:lang w:val="en"/>
        </w:rPr>
        <w:t>vision and Leadership</w:t>
      </w:r>
    </w:p>
    <w:p w:rsidR="00F348CE" w:rsidRPr="00F348CE" w:rsidRDefault="00F348CE" w:rsidP="00DC4A2A">
      <w:pPr>
        <w:pStyle w:val="ListParagraph"/>
        <w:numPr>
          <w:ilvl w:val="0"/>
          <w:numId w:val="2"/>
        </w:numPr>
        <w:jc w:val="both"/>
        <w:rPr>
          <w:rFonts w:eastAsia="Georgia" w:cstheme="minorHAnsi"/>
          <w:bCs/>
          <w:color w:val="000000" w:themeColor="text1"/>
          <w:sz w:val="20"/>
          <w:szCs w:val="20"/>
        </w:rPr>
      </w:pPr>
      <w:r w:rsidRPr="00F348CE">
        <w:rPr>
          <w:rFonts w:eastAsia="Georgia" w:cstheme="minorHAnsi"/>
          <w:bCs/>
          <w:color w:val="000000" w:themeColor="text1"/>
          <w:sz w:val="20"/>
          <w:szCs w:val="20"/>
        </w:rPr>
        <w:t xml:space="preserve">Liaise with and supervise the work of the other professionals involved in the project and make sure the aims of the project are met. </w:t>
      </w:r>
    </w:p>
    <w:p w:rsidR="00F348CE" w:rsidRPr="00F348CE" w:rsidRDefault="00F348CE" w:rsidP="00DC4A2A">
      <w:pPr>
        <w:pStyle w:val="ListParagraph"/>
        <w:numPr>
          <w:ilvl w:val="0"/>
          <w:numId w:val="2"/>
        </w:numPr>
        <w:jc w:val="both"/>
        <w:rPr>
          <w:rFonts w:eastAsia="Georgia" w:cstheme="minorHAnsi"/>
          <w:bCs/>
          <w:color w:val="000000" w:themeColor="text1"/>
          <w:sz w:val="20"/>
          <w:szCs w:val="20"/>
        </w:rPr>
      </w:pPr>
      <w:r w:rsidRPr="00F348CE">
        <w:rPr>
          <w:rFonts w:eastAsia="Georgia" w:cstheme="minorHAnsi"/>
          <w:bCs/>
          <w:color w:val="000000" w:themeColor="text1"/>
          <w:sz w:val="20"/>
          <w:szCs w:val="20"/>
        </w:rPr>
        <w:t xml:space="preserve">Supervise the maintenance and preparation of records of expenditure, accounting, costing and billing and investigate the cause of any kind of discrepancy. </w:t>
      </w:r>
    </w:p>
    <w:p w:rsidR="00CA52FA" w:rsidRPr="00F348CE" w:rsidRDefault="00F348CE" w:rsidP="00DC4A2A">
      <w:pPr>
        <w:pStyle w:val="ListParagraph"/>
        <w:numPr>
          <w:ilvl w:val="0"/>
          <w:numId w:val="2"/>
        </w:numPr>
        <w:jc w:val="both"/>
        <w:rPr>
          <w:rFonts w:eastAsia="Georgia" w:cstheme="minorHAnsi"/>
          <w:bCs/>
          <w:color w:val="000000" w:themeColor="text1"/>
          <w:sz w:val="20"/>
          <w:szCs w:val="20"/>
        </w:rPr>
      </w:pPr>
      <w:r w:rsidRPr="00F348CE">
        <w:rPr>
          <w:rFonts w:eastAsia="Georgia" w:cstheme="minorHAnsi"/>
          <w:bCs/>
          <w:color w:val="000000" w:themeColor="text1"/>
          <w:sz w:val="20"/>
          <w:szCs w:val="20"/>
        </w:rPr>
        <w:t xml:space="preserve">Plan, organize, and direct activities concerned with the construction and maintenance of structures, facilities, and systems. </w:t>
      </w:r>
    </w:p>
    <w:p w:rsidR="00F85431" w:rsidRDefault="00F85431" w:rsidP="0010499E">
      <w:pPr>
        <w:tabs>
          <w:tab w:val="left" w:pos="3690"/>
        </w:tabs>
        <w:spacing w:after="0"/>
        <w:jc w:val="both"/>
        <w:rPr>
          <w:rFonts w:ascii="Candara" w:eastAsia="Georgia" w:hAnsi="Candara" w:cs="Georgia"/>
          <w:b/>
          <w:color w:val="2F5496" w:themeColor="accent5" w:themeShade="BF"/>
          <w:position w:val="-1"/>
          <w:sz w:val="24"/>
          <w:szCs w:val="24"/>
          <w:u w:val="single"/>
        </w:rPr>
      </w:pPr>
    </w:p>
    <w:p w:rsidR="00F348CE" w:rsidRPr="00F348CE" w:rsidRDefault="00FB09AD" w:rsidP="00F348CE">
      <w:pPr>
        <w:spacing w:after="0" w:line="240" w:lineRule="auto"/>
        <w:rPr>
          <w:rFonts w:eastAsia="Georgia" w:cstheme="minorHAnsi"/>
          <w:b/>
          <w:color w:val="2F5496" w:themeColor="accent5" w:themeShade="BF"/>
          <w:position w:val="-1"/>
          <w:u w:val="single"/>
        </w:rPr>
      </w:pPr>
      <w:r>
        <w:rPr>
          <w:rFonts w:eastAsia="Arial" w:cstheme="minorHAnsi"/>
          <w:b/>
          <w:color w:val="000000"/>
          <w:lang w:val="en"/>
        </w:rPr>
        <w:t>Project Management</w:t>
      </w:r>
    </w:p>
    <w:p w:rsidR="00FB09AD" w:rsidRPr="00FB09AD" w:rsidRDefault="00FB09AD" w:rsidP="00DC4A2A">
      <w:pPr>
        <w:pStyle w:val="ListParagraph"/>
        <w:numPr>
          <w:ilvl w:val="0"/>
          <w:numId w:val="2"/>
        </w:numPr>
        <w:jc w:val="both"/>
        <w:rPr>
          <w:rFonts w:eastAsia="Georgia" w:cstheme="minorHAnsi"/>
          <w:bCs/>
          <w:color w:val="000000" w:themeColor="text1"/>
          <w:sz w:val="20"/>
          <w:szCs w:val="20"/>
          <w:lang w:val="en"/>
        </w:rPr>
      </w:pPr>
      <w:r>
        <w:rPr>
          <w:rFonts w:eastAsia="Georgia" w:cstheme="minorHAnsi"/>
          <w:bCs/>
          <w:color w:val="000000" w:themeColor="text1"/>
          <w:sz w:val="20"/>
          <w:szCs w:val="20"/>
          <w:lang w:val="en"/>
        </w:rPr>
        <w:t xml:space="preserve">Ensure </w:t>
      </w:r>
      <w:r w:rsidRPr="00FB09AD">
        <w:rPr>
          <w:rFonts w:eastAsia="Georgia" w:cstheme="minorHAnsi"/>
          <w:bCs/>
          <w:color w:val="000000" w:themeColor="text1"/>
          <w:sz w:val="20"/>
          <w:szCs w:val="20"/>
          <w:lang w:val="en"/>
        </w:rPr>
        <w:t xml:space="preserve">quality standards are adhered to, keep track of progress and ensure that the project is on time and on budget. </w:t>
      </w:r>
    </w:p>
    <w:p w:rsidR="00FB09AD" w:rsidRPr="00FB09AD" w:rsidRDefault="00FB09AD" w:rsidP="00DC4A2A">
      <w:pPr>
        <w:pStyle w:val="ListParagraph"/>
        <w:numPr>
          <w:ilvl w:val="0"/>
          <w:numId w:val="2"/>
        </w:numPr>
        <w:jc w:val="both"/>
        <w:rPr>
          <w:rFonts w:eastAsia="Georgia" w:cstheme="minorHAnsi"/>
          <w:bCs/>
          <w:color w:val="000000" w:themeColor="text1"/>
          <w:sz w:val="20"/>
          <w:szCs w:val="20"/>
          <w:lang w:val="en"/>
        </w:rPr>
      </w:pPr>
      <w:r w:rsidRPr="00FB09AD">
        <w:rPr>
          <w:rFonts w:eastAsia="Georgia" w:cstheme="minorHAnsi"/>
          <w:bCs/>
          <w:color w:val="000000" w:themeColor="text1"/>
          <w:sz w:val="20"/>
          <w:szCs w:val="20"/>
          <w:lang w:val="en"/>
        </w:rPr>
        <w:t xml:space="preserve">Discuss plans and possible changes in the project with architects, surveyors and buyers before building work starts. </w:t>
      </w:r>
    </w:p>
    <w:p w:rsidR="00FB09AD" w:rsidRPr="00FB09AD" w:rsidRDefault="00FB09AD" w:rsidP="00DC4A2A">
      <w:pPr>
        <w:pStyle w:val="ListParagraph"/>
        <w:numPr>
          <w:ilvl w:val="0"/>
          <w:numId w:val="2"/>
        </w:numPr>
        <w:jc w:val="both"/>
        <w:rPr>
          <w:rFonts w:eastAsia="Georgia" w:cstheme="minorHAnsi"/>
          <w:bCs/>
          <w:color w:val="000000" w:themeColor="text1"/>
          <w:sz w:val="20"/>
          <w:szCs w:val="20"/>
          <w:lang w:val="en"/>
        </w:rPr>
      </w:pPr>
      <w:r w:rsidRPr="00FB09AD">
        <w:rPr>
          <w:rFonts w:eastAsia="Georgia" w:cstheme="minorHAnsi"/>
          <w:bCs/>
          <w:color w:val="000000" w:themeColor="text1"/>
          <w:sz w:val="20"/>
          <w:szCs w:val="20"/>
          <w:lang w:val="en"/>
        </w:rPr>
        <w:t xml:space="preserve">Prepare the site by hiring staff, installing temporary offices and taking delivery of materials. </w:t>
      </w:r>
    </w:p>
    <w:p w:rsidR="00FB09AD" w:rsidRPr="00FB09AD" w:rsidRDefault="00FB09AD" w:rsidP="00DC4A2A">
      <w:pPr>
        <w:pStyle w:val="ListParagraph"/>
        <w:numPr>
          <w:ilvl w:val="0"/>
          <w:numId w:val="2"/>
        </w:numPr>
        <w:jc w:val="both"/>
        <w:rPr>
          <w:rFonts w:eastAsia="Georgia" w:cstheme="minorHAnsi"/>
          <w:bCs/>
          <w:color w:val="000000" w:themeColor="text1"/>
          <w:sz w:val="20"/>
          <w:szCs w:val="20"/>
          <w:lang w:val="en"/>
        </w:rPr>
      </w:pPr>
      <w:r w:rsidRPr="00FB09AD">
        <w:rPr>
          <w:rFonts w:eastAsia="Georgia" w:cstheme="minorHAnsi"/>
          <w:bCs/>
          <w:color w:val="000000" w:themeColor="text1"/>
          <w:sz w:val="20"/>
          <w:szCs w:val="20"/>
          <w:lang w:val="en"/>
        </w:rPr>
        <w:t xml:space="preserve">Guarantee adherence of budget and schedule by working closely with the site workforce once building is underway. </w:t>
      </w:r>
    </w:p>
    <w:p w:rsidR="00FB09AD" w:rsidRPr="00FB09AD" w:rsidRDefault="00FB09AD" w:rsidP="00DC4A2A">
      <w:pPr>
        <w:pStyle w:val="ListParagraph"/>
        <w:numPr>
          <w:ilvl w:val="0"/>
          <w:numId w:val="2"/>
        </w:numPr>
        <w:jc w:val="both"/>
        <w:rPr>
          <w:rFonts w:eastAsia="Georgia" w:cstheme="minorHAnsi"/>
          <w:bCs/>
          <w:color w:val="000000" w:themeColor="text1"/>
          <w:sz w:val="20"/>
          <w:szCs w:val="20"/>
          <w:lang w:val="en"/>
        </w:rPr>
      </w:pPr>
      <w:r w:rsidRPr="00FB09AD">
        <w:rPr>
          <w:rFonts w:eastAsia="Georgia" w:cstheme="minorHAnsi"/>
          <w:bCs/>
          <w:color w:val="000000" w:themeColor="text1"/>
          <w:sz w:val="20"/>
          <w:szCs w:val="20"/>
          <w:lang w:val="en"/>
        </w:rPr>
        <w:t xml:space="preserve">Prepare contracts and negotiate revisions, changes and additions to contractual agreements with architects, consultants, clients, suppliers and subcontractors. </w:t>
      </w:r>
    </w:p>
    <w:p w:rsidR="00B61F40" w:rsidRPr="00F348CE" w:rsidRDefault="00B61F40" w:rsidP="00B61F40">
      <w:pPr>
        <w:spacing w:after="0" w:line="240" w:lineRule="auto"/>
        <w:rPr>
          <w:rFonts w:eastAsia="Georgia" w:cstheme="minorHAnsi"/>
          <w:b/>
          <w:color w:val="2F5496" w:themeColor="accent5" w:themeShade="BF"/>
          <w:position w:val="-1"/>
          <w:u w:val="single"/>
        </w:rPr>
      </w:pPr>
      <w:r>
        <w:rPr>
          <w:rFonts w:eastAsia="Arial" w:cstheme="minorHAnsi"/>
          <w:b/>
          <w:color w:val="000000"/>
          <w:lang w:val="en"/>
        </w:rPr>
        <w:t>Safety and</w:t>
      </w:r>
      <w:r w:rsidRPr="00B61F40">
        <w:rPr>
          <w:rFonts w:eastAsia="Arial" w:cstheme="minorHAnsi"/>
          <w:b/>
          <w:color w:val="000000"/>
          <w:lang w:val="en"/>
        </w:rPr>
        <w:t xml:space="preserve"> Regulation</w:t>
      </w:r>
    </w:p>
    <w:p w:rsidR="00B61F40" w:rsidRPr="00B61F40" w:rsidRDefault="00B61F40" w:rsidP="00DC4A2A">
      <w:pPr>
        <w:pStyle w:val="ListParagraph"/>
        <w:numPr>
          <w:ilvl w:val="0"/>
          <w:numId w:val="2"/>
        </w:numPr>
        <w:jc w:val="both"/>
        <w:rPr>
          <w:rFonts w:eastAsia="Georgia" w:cstheme="minorHAnsi"/>
          <w:bCs/>
          <w:color w:val="000000" w:themeColor="text1"/>
          <w:sz w:val="20"/>
          <w:szCs w:val="20"/>
          <w:lang w:val="en"/>
        </w:rPr>
      </w:pPr>
      <w:r>
        <w:rPr>
          <w:rFonts w:eastAsia="Georgia" w:cstheme="minorHAnsi"/>
          <w:bCs/>
          <w:color w:val="000000" w:themeColor="text1"/>
          <w:sz w:val="20"/>
          <w:szCs w:val="20"/>
          <w:lang w:val="en"/>
        </w:rPr>
        <w:t xml:space="preserve">Ensure </w:t>
      </w:r>
      <w:r w:rsidRPr="00FB09AD">
        <w:rPr>
          <w:rFonts w:eastAsia="Georgia" w:cstheme="minorHAnsi"/>
          <w:bCs/>
          <w:color w:val="000000" w:themeColor="text1"/>
          <w:sz w:val="20"/>
          <w:szCs w:val="20"/>
          <w:lang w:val="en"/>
        </w:rPr>
        <w:t>quality standards are adhered to, keep track of progress and ensure that the project is on time and on budget.</w:t>
      </w:r>
      <w:r w:rsidRPr="00B61F40">
        <w:t xml:space="preserve"> </w:t>
      </w:r>
      <w:r w:rsidRPr="00B61F40">
        <w:rPr>
          <w:rFonts w:eastAsia="Georgia" w:cstheme="minorHAnsi"/>
          <w:bCs/>
          <w:color w:val="000000" w:themeColor="text1"/>
          <w:sz w:val="20"/>
          <w:szCs w:val="20"/>
          <w:lang w:val="en"/>
        </w:rPr>
        <w:t xml:space="preserve">Inspect and review projects to compliance with building and safety codes, and other regulations. </w:t>
      </w:r>
    </w:p>
    <w:p w:rsidR="00B61F40" w:rsidRPr="00B61F40" w:rsidRDefault="00B61F40" w:rsidP="00DC4A2A">
      <w:pPr>
        <w:pStyle w:val="ListParagraph"/>
        <w:numPr>
          <w:ilvl w:val="0"/>
          <w:numId w:val="2"/>
        </w:numPr>
        <w:jc w:val="both"/>
        <w:rPr>
          <w:rFonts w:eastAsia="Georgia" w:cstheme="minorHAnsi"/>
          <w:bCs/>
          <w:color w:val="000000" w:themeColor="text1"/>
          <w:sz w:val="20"/>
          <w:szCs w:val="20"/>
          <w:lang w:val="en"/>
        </w:rPr>
      </w:pPr>
      <w:r w:rsidRPr="00B61F40">
        <w:rPr>
          <w:rFonts w:eastAsia="Georgia" w:cstheme="minorHAnsi"/>
          <w:bCs/>
          <w:color w:val="000000" w:themeColor="text1"/>
          <w:sz w:val="20"/>
          <w:szCs w:val="20"/>
          <w:lang w:val="en"/>
        </w:rPr>
        <w:t xml:space="preserve">Make sure the work meets legal requirements and Building Regulations and solve problems that may arise due to this. </w:t>
      </w:r>
    </w:p>
    <w:p w:rsidR="00B61F40" w:rsidRPr="00DC4A2A" w:rsidRDefault="00B61F40" w:rsidP="00DC4A2A">
      <w:pPr>
        <w:pStyle w:val="ListParagraph"/>
        <w:numPr>
          <w:ilvl w:val="0"/>
          <w:numId w:val="2"/>
        </w:numPr>
        <w:jc w:val="both"/>
        <w:rPr>
          <w:rFonts w:eastAsia="Georgia" w:cstheme="minorHAnsi"/>
          <w:bCs/>
          <w:color w:val="000000" w:themeColor="text1"/>
          <w:sz w:val="20"/>
          <w:szCs w:val="20"/>
          <w:lang w:val="en"/>
        </w:rPr>
      </w:pPr>
      <w:r>
        <w:rPr>
          <w:rFonts w:eastAsia="Georgia" w:cstheme="minorHAnsi"/>
          <w:bCs/>
          <w:color w:val="000000" w:themeColor="text1"/>
          <w:sz w:val="20"/>
          <w:szCs w:val="20"/>
          <w:lang w:val="en"/>
        </w:rPr>
        <w:t xml:space="preserve">SMSTS Trained; NVQ4 Construction Manager; First Aid Trained; Temporary Works Trained; </w:t>
      </w:r>
      <w:r w:rsidRPr="00B61F40">
        <w:rPr>
          <w:rFonts w:eastAsia="Georgia" w:cstheme="minorHAnsi"/>
          <w:bCs/>
          <w:color w:val="000000" w:themeColor="text1"/>
          <w:sz w:val="20"/>
          <w:szCs w:val="20"/>
          <w:lang w:val="en"/>
        </w:rPr>
        <w:t>A</w:t>
      </w:r>
      <w:r w:rsidR="00DC4A2A">
        <w:rPr>
          <w:rFonts w:eastAsia="Georgia" w:cstheme="minorHAnsi"/>
          <w:bCs/>
          <w:color w:val="000000" w:themeColor="text1"/>
          <w:sz w:val="20"/>
          <w:szCs w:val="20"/>
          <w:lang w:val="en"/>
        </w:rPr>
        <w:t xml:space="preserve">sbestos Duty to Managed Trained; Fire Marshall Trained; </w:t>
      </w:r>
      <w:r w:rsidRPr="00DC4A2A">
        <w:rPr>
          <w:rFonts w:eastAsia="Georgia" w:cstheme="minorHAnsi"/>
          <w:bCs/>
          <w:color w:val="000000" w:themeColor="text1"/>
          <w:sz w:val="20"/>
          <w:szCs w:val="20"/>
          <w:lang w:val="en"/>
        </w:rPr>
        <w:t>CCRM</w:t>
      </w:r>
      <w:r w:rsidR="00DC4A2A">
        <w:rPr>
          <w:rFonts w:eastAsia="Georgia" w:cstheme="minorHAnsi"/>
          <w:bCs/>
          <w:color w:val="000000" w:themeColor="text1"/>
          <w:sz w:val="20"/>
          <w:szCs w:val="20"/>
          <w:lang w:val="en"/>
        </w:rPr>
        <w:t>.</w:t>
      </w:r>
    </w:p>
    <w:p w:rsidR="0010499E" w:rsidRPr="00241DA0" w:rsidRDefault="0010499E" w:rsidP="0010499E">
      <w:pPr>
        <w:tabs>
          <w:tab w:val="left" w:pos="3690"/>
        </w:tabs>
        <w:spacing w:after="0"/>
        <w:jc w:val="both"/>
        <w:rPr>
          <w:rFonts w:eastAsia="MS Mincho" w:cstheme="minorHAnsi"/>
          <w:bCs/>
          <w:sz w:val="28"/>
          <w:szCs w:val="28"/>
        </w:rPr>
      </w:pPr>
      <w:r w:rsidRPr="00241DA0">
        <w:rPr>
          <w:rFonts w:ascii="Candara" w:eastAsia="Georgia" w:hAnsi="Candara" w:cs="Georgia"/>
          <w:b/>
          <w:color w:val="2F5496" w:themeColor="accent5" w:themeShade="BF"/>
          <w:position w:val="-1"/>
          <w:sz w:val="28"/>
          <w:szCs w:val="28"/>
          <w:u w:val="single"/>
        </w:rPr>
        <w:t>PROFESSIONAL EXPERIENCE – CAREER PROGRESSION</w:t>
      </w:r>
    </w:p>
    <w:p w:rsidR="001F43F9" w:rsidRDefault="00DC4A2A" w:rsidP="000C4610">
      <w:pPr>
        <w:spacing w:after="0"/>
        <w:rPr>
          <w:rFonts w:eastAsia="MS Mincho" w:cstheme="minorHAnsi"/>
          <w:b/>
          <w:bCs/>
          <w:iCs/>
          <w:color w:val="2F5496" w:themeColor="accent5" w:themeShade="BF"/>
          <w:shd w:val="clear" w:color="auto" w:fill="FFFFFF"/>
          <w:lang w:eastAsia="x-none"/>
        </w:rPr>
      </w:pPr>
      <w:r w:rsidRPr="00DC4A2A">
        <w:rPr>
          <w:rFonts w:eastAsia="MS Mincho" w:cstheme="minorHAnsi"/>
          <w:b/>
          <w:bCs/>
          <w:iCs/>
          <w:color w:val="2F5496" w:themeColor="accent5" w:themeShade="BF"/>
          <w:shd w:val="clear" w:color="auto" w:fill="FFFFFF"/>
          <w:lang w:eastAsia="x-none"/>
        </w:rPr>
        <w:t>SENIOR CONSTRUCTION MANAGER</w:t>
      </w:r>
      <w:r w:rsidR="001F43F9">
        <w:rPr>
          <w:rFonts w:eastAsia="MS Mincho" w:cstheme="minorHAnsi"/>
          <w:b/>
          <w:bCs/>
          <w:iCs/>
          <w:color w:val="2F5496" w:themeColor="accent5" w:themeShade="BF"/>
          <w:shd w:val="clear" w:color="auto" w:fill="FFFFFF"/>
          <w:lang w:eastAsia="x-none"/>
        </w:rPr>
        <w:t xml:space="preserve">; </w:t>
      </w:r>
      <w:r w:rsidRPr="00DC4A2A">
        <w:rPr>
          <w:rFonts w:eastAsia="MS Mincho" w:cstheme="minorHAnsi"/>
          <w:b/>
          <w:bCs/>
          <w:iCs/>
          <w:shd w:val="clear" w:color="auto" w:fill="FFFFFF"/>
          <w:lang w:eastAsia="x-none"/>
        </w:rPr>
        <w:t>Fujita Qatar</w:t>
      </w:r>
      <w:r w:rsidR="000C4610">
        <w:rPr>
          <w:rFonts w:eastAsia="MS Mincho" w:cstheme="minorHAnsi"/>
          <w:b/>
          <w:bCs/>
          <w:iCs/>
          <w:color w:val="2F5496" w:themeColor="accent5" w:themeShade="BF"/>
          <w:shd w:val="clear" w:color="auto" w:fill="FFFFFF"/>
          <w:lang w:eastAsia="x-none"/>
        </w:rPr>
        <w:t xml:space="preserve">                                                             </w:t>
      </w:r>
      <w:r>
        <w:rPr>
          <w:rFonts w:eastAsia="MS Mincho" w:cstheme="minorHAnsi"/>
          <w:b/>
          <w:bCs/>
          <w:iCs/>
          <w:color w:val="2F5496" w:themeColor="accent5" w:themeShade="BF"/>
          <w:shd w:val="clear" w:color="auto" w:fill="FFFFFF"/>
          <w:lang w:eastAsia="x-none"/>
        </w:rPr>
        <w:t xml:space="preserve">                            </w:t>
      </w:r>
      <w:r w:rsidRPr="00DC4A2A">
        <w:rPr>
          <w:rFonts w:eastAsia="MS Mincho" w:cstheme="minorHAnsi"/>
          <w:b/>
          <w:bCs/>
          <w:iCs/>
          <w:color w:val="2F5496" w:themeColor="accent5" w:themeShade="BF"/>
          <w:shd w:val="clear" w:color="auto" w:fill="FFFFFF"/>
          <w:lang w:eastAsia="x-none"/>
        </w:rPr>
        <w:t>February 2018 - Present</w:t>
      </w:r>
    </w:p>
    <w:p w:rsidR="00DC4A2A" w:rsidRPr="00DC4A2A" w:rsidRDefault="00DC4A2A" w:rsidP="00DC4A2A">
      <w:pPr>
        <w:widowControl/>
        <w:pBdr>
          <w:top w:val="nil"/>
          <w:left w:val="nil"/>
          <w:bottom w:val="nil"/>
          <w:right w:val="nil"/>
          <w:between w:val="nil"/>
        </w:pBdr>
        <w:spacing w:after="0" w:line="240" w:lineRule="auto"/>
        <w:jc w:val="both"/>
        <w:rPr>
          <w:rFonts w:eastAsia="Arial" w:cstheme="minorHAnsi"/>
          <w:b/>
          <w:sz w:val="20"/>
          <w:szCs w:val="20"/>
          <w:lang w:val="en"/>
        </w:rPr>
      </w:pPr>
      <w:r w:rsidRPr="00DC4A2A">
        <w:rPr>
          <w:rFonts w:eastAsia="Arial" w:cstheme="minorHAnsi"/>
          <w:b/>
          <w:sz w:val="20"/>
          <w:szCs w:val="20"/>
          <w:lang w:val="en"/>
        </w:rPr>
        <w:t>Civil and Architectural Fit-Out of Greenline Depot for The New Metro</w:t>
      </w:r>
      <w:r w:rsidR="00CF00DC" w:rsidRPr="00660C52">
        <w:rPr>
          <w:rFonts w:eastAsia="Arial" w:cstheme="minorHAnsi"/>
          <w:b/>
          <w:sz w:val="20"/>
          <w:szCs w:val="20"/>
          <w:lang w:val="en"/>
        </w:rPr>
        <w:t>.</w:t>
      </w:r>
    </w:p>
    <w:p w:rsidR="00CF00DC" w:rsidRPr="00CF00DC" w:rsidRDefault="00CF00DC" w:rsidP="00CF00DC">
      <w:pPr>
        <w:spacing w:after="0"/>
        <w:rPr>
          <w:rFonts w:eastAsia="MS Mincho" w:cstheme="minorHAnsi"/>
          <w:b/>
          <w:bCs/>
          <w:iCs/>
          <w:color w:val="2F5496" w:themeColor="accent5" w:themeShade="BF"/>
          <w:shd w:val="clear" w:color="auto" w:fill="FFFFFF"/>
          <w:lang w:eastAsia="x-none"/>
        </w:rPr>
      </w:pPr>
      <w:r>
        <w:rPr>
          <w:rFonts w:cstheme="minorHAnsi"/>
          <w:b/>
          <w:color w:val="000000"/>
          <w:sz w:val="20"/>
          <w:szCs w:val="20"/>
          <w:u w:val="single"/>
        </w:rPr>
        <w:t xml:space="preserve">Duties and </w:t>
      </w:r>
      <w:r w:rsidR="000C4610" w:rsidRPr="00371271">
        <w:rPr>
          <w:rFonts w:cstheme="minorHAnsi"/>
          <w:b/>
          <w:color w:val="000000"/>
          <w:sz w:val="20"/>
          <w:szCs w:val="20"/>
          <w:u w:val="single"/>
        </w:rPr>
        <w:t>Responsibilities</w:t>
      </w:r>
    </w:p>
    <w:p w:rsidR="00CF00DC" w:rsidRPr="00CF00DC" w:rsidRDefault="00CF00DC" w:rsidP="00CF00DC">
      <w:pPr>
        <w:pStyle w:val="ListParagraph"/>
        <w:numPr>
          <w:ilvl w:val="0"/>
          <w:numId w:val="2"/>
        </w:numPr>
        <w:tabs>
          <w:tab w:val="left" w:pos="3690"/>
        </w:tabs>
        <w:jc w:val="both"/>
        <w:rPr>
          <w:rFonts w:eastAsia="MS Mincho" w:cstheme="minorHAnsi"/>
          <w:sz w:val="20"/>
          <w:szCs w:val="20"/>
          <w:lang w:val="en"/>
        </w:rPr>
      </w:pPr>
      <w:r>
        <w:rPr>
          <w:rFonts w:eastAsia="MS Mincho" w:cstheme="minorHAnsi"/>
          <w:sz w:val="20"/>
          <w:szCs w:val="20"/>
          <w:lang w:val="en"/>
        </w:rPr>
        <w:t>Mitigate</w:t>
      </w:r>
      <w:r w:rsidRPr="00CF00DC">
        <w:rPr>
          <w:rFonts w:eastAsia="MS Mincho" w:cstheme="minorHAnsi"/>
          <w:sz w:val="20"/>
          <w:szCs w:val="20"/>
          <w:lang w:val="en"/>
        </w:rPr>
        <w:t xml:space="preserve"> all buildings on the Qatar Metro Greenline depot.</w:t>
      </w:r>
      <w:r w:rsidRPr="00CF00DC">
        <w:t xml:space="preserve"> </w:t>
      </w:r>
    </w:p>
    <w:p w:rsidR="00CF00DC" w:rsidRPr="00CF00DC" w:rsidRDefault="00CF00DC" w:rsidP="00CF00DC">
      <w:pPr>
        <w:pStyle w:val="ListParagraph"/>
        <w:numPr>
          <w:ilvl w:val="0"/>
          <w:numId w:val="2"/>
        </w:numPr>
        <w:tabs>
          <w:tab w:val="left" w:pos="3690"/>
        </w:tabs>
        <w:jc w:val="both"/>
        <w:rPr>
          <w:rFonts w:eastAsia="MS Mincho" w:cstheme="minorHAnsi"/>
          <w:sz w:val="20"/>
          <w:szCs w:val="20"/>
          <w:lang w:val="en"/>
        </w:rPr>
      </w:pPr>
      <w:r w:rsidRPr="00CF00DC">
        <w:rPr>
          <w:rFonts w:eastAsia="MS Mincho" w:cstheme="minorHAnsi"/>
          <w:sz w:val="20"/>
          <w:szCs w:val="20"/>
          <w:lang w:val="en"/>
        </w:rPr>
        <w:t xml:space="preserve">Prepare detailed, accurate timely project reports including work schedules, implementations, deviations, change in subcontractors, customer issues and other related problems. </w:t>
      </w:r>
    </w:p>
    <w:p w:rsidR="00CF00DC" w:rsidRPr="00CF00DC" w:rsidRDefault="00CF00DC" w:rsidP="00CF00DC">
      <w:pPr>
        <w:pStyle w:val="ListParagraph"/>
        <w:numPr>
          <w:ilvl w:val="0"/>
          <w:numId w:val="2"/>
        </w:numPr>
        <w:tabs>
          <w:tab w:val="left" w:pos="3690"/>
        </w:tabs>
        <w:jc w:val="both"/>
        <w:rPr>
          <w:rFonts w:eastAsia="MS Mincho" w:cstheme="minorHAnsi"/>
          <w:sz w:val="20"/>
          <w:szCs w:val="20"/>
          <w:lang w:val="en"/>
        </w:rPr>
      </w:pPr>
      <w:r>
        <w:rPr>
          <w:rFonts w:eastAsia="MS Mincho" w:cstheme="minorHAnsi"/>
          <w:sz w:val="20"/>
          <w:szCs w:val="20"/>
          <w:lang w:val="en"/>
        </w:rPr>
        <w:t>Monitor working process for downspouts, t</w:t>
      </w:r>
      <w:r w:rsidRPr="00CF00DC">
        <w:rPr>
          <w:rFonts w:eastAsia="MS Mincho" w:cstheme="minorHAnsi"/>
          <w:sz w:val="20"/>
          <w:szCs w:val="20"/>
          <w:lang w:val="en"/>
        </w:rPr>
        <w:t>iling, carpentry, ceilings, metal doors, cladding, roof</w:t>
      </w:r>
      <w:r>
        <w:rPr>
          <w:rFonts w:eastAsia="MS Mincho" w:cstheme="minorHAnsi"/>
          <w:sz w:val="20"/>
          <w:szCs w:val="20"/>
          <w:lang w:val="en"/>
        </w:rPr>
        <w:t>ing, Metal Handrails, internal and</w:t>
      </w:r>
      <w:r w:rsidRPr="00CF00DC">
        <w:rPr>
          <w:rFonts w:eastAsia="MS Mincho" w:cstheme="minorHAnsi"/>
          <w:sz w:val="20"/>
          <w:szCs w:val="20"/>
          <w:lang w:val="en"/>
        </w:rPr>
        <w:t xml:space="preserve"> external staircases, louvers, sand traps, etc., </w:t>
      </w:r>
    </w:p>
    <w:p w:rsidR="00660C52" w:rsidRPr="00660C52" w:rsidRDefault="00CF00DC" w:rsidP="00660C52">
      <w:pPr>
        <w:pStyle w:val="ListParagraph"/>
        <w:numPr>
          <w:ilvl w:val="0"/>
          <w:numId w:val="2"/>
        </w:numPr>
        <w:tabs>
          <w:tab w:val="left" w:pos="3690"/>
        </w:tabs>
        <w:jc w:val="both"/>
        <w:rPr>
          <w:rFonts w:eastAsia="MS Mincho" w:cstheme="minorHAnsi"/>
          <w:sz w:val="20"/>
          <w:szCs w:val="20"/>
          <w:lang w:val="en"/>
        </w:rPr>
      </w:pPr>
      <w:r>
        <w:rPr>
          <w:rFonts w:eastAsia="MS Mincho" w:cstheme="minorHAnsi"/>
          <w:sz w:val="20"/>
          <w:szCs w:val="20"/>
          <w:lang w:val="en"/>
        </w:rPr>
        <w:t>Coordinate</w:t>
      </w:r>
      <w:r w:rsidRPr="00CF00DC">
        <w:rPr>
          <w:rFonts w:eastAsia="MS Mincho" w:cstheme="minorHAnsi"/>
          <w:sz w:val="20"/>
          <w:szCs w:val="20"/>
          <w:lang w:val="en"/>
        </w:rPr>
        <w:t xml:space="preserve"> a team of 250 people, along with a good team of supervisors.</w:t>
      </w:r>
      <w:r w:rsidR="00660C52" w:rsidRPr="00660C52">
        <w:t xml:space="preserve"> </w:t>
      </w:r>
    </w:p>
    <w:p w:rsidR="000C4610" w:rsidRPr="00660C52" w:rsidRDefault="00660C52" w:rsidP="00660C52">
      <w:pPr>
        <w:pStyle w:val="ListParagraph"/>
        <w:numPr>
          <w:ilvl w:val="0"/>
          <w:numId w:val="2"/>
        </w:numPr>
        <w:tabs>
          <w:tab w:val="left" w:pos="3690"/>
        </w:tabs>
        <w:jc w:val="both"/>
        <w:rPr>
          <w:rFonts w:eastAsia="MS Mincho" w:cstheme="minorHAnsi"/>
          <w:sz w:val="20"/>
          <w:szCs w:val="20"/>
          <w:lang w:val="en"/>
        </w:rPr>
      </w:pPr>
      <w:r w:rsidRPr="00660C52">
        <w:rPr>
          <w:rFonts w:eastAsia="MS Mincho" w:cstheme="minorHAnsi"/>
          <w:sz w:val="20"/>
          <w:szCs w:val="20"/>
          <w:lang w:val="en"/>
        </w:rPr>
        <w:t>Design, develop and initiate site-specific safety plan including an accident-free safe work environment.</w:t>
      </w:r>
    </w:p>
    <w:p w:rsidR="002C334D" w:rsidRDefault="002C334D" w:rsidP="00660C52">
      <w:pPr>
        <w:spacing w:after="0"/>
        <w:rPr>
          <w:rFonts w:eastAsia="MS Mincho" w:cstheme="minorHAnsi"/>
          <w:b/>
          <w:bCs/>
          <w:iCs/>
          <w:color w:val="2F5496" w:themeColor="accent5" w:themeShade="BF"/>
          <w:shd w:val="clear" w:color="auto" w:fill="FFFFFF"/>
          <w:lang w:eastAsia="x-none"/>
        </w:rPr>
      </w:pPr>
    </w:p>
    <w:p w:rsidR="00660C52" w:rsidRDefault="00660C52" w:rsidP="00660C52">
      <w:pPr>
        <w:spacing w:after="0"/>
        <w:rPr>
          <w:rFonts w:eastAsia="MS Mincho" w:cstheme="minorHAnsi"/>
          <w:b/>
          <w:bCs/>
          <w:iCs/>
          <w:color w:val="2F5496" w:themeColor="accent5" w:themeShade="BF"/>
          <w:shd w:val="clear" w:color="auto" w:fill="FFFFFF"/>
          <w:lang w:eastAsia="x-none"/>
        </w:rPr>
      </w:pPr>
      <w:r w:rsidRPr="00DC4A2A">
        <w:rPr>
          <w:rFonts w:eastAsia="MS Mincho" w:cstheme="minorHAnsi"/>
          <w:b/>
          <w:bCs/>
          <w:iCs/>
          <w:color w:val="2F5496" w:themeColor="accent5" w:themeShade="BF"/>
          <w:shd w:val="clear" w:color="auto" w:fill="FFFFFF"/>
          <w:lang w:eastAsia="x-none"/>
        </w:rPr>
        <w:t>SENIOR CONSTRUCTION MANAGER</w:t>
      </w:r>
      <w:r>
        <w:rPr>
          <w:rFonts w:eastAsia="MS Mincho" w:cstheme="minorHAnsi"/>
          <w:b/>
          <w:bCs/>
          <w:iCs/>
          <w:color w:val="2F5496" w:themeColor="accent5" w:themeShade="BF"/>
          <w:shd w:val="clear" w:color="auto" w:fill="FFFFFF"/>
          <w:lang w:eastAsia="x-none"/>
        </w:rPr>
        <w:t xml:space="preserve">; </w:t>
      </w:r>
      <w:r w:rsidRPr="00660C52">
        <w:rPr>
          <w:rFonts w:eastAsia="MS Mincho" w:cstheme="minorHAnsi"/>
          <w:b/>
          <w:bCs/>
          <w:iCs/>
          <w:shd w:val="clear" w:color="auto" w:fill="FFFFFF"/>
          <w:lang w:eastAsia="x-none"/>
        </w:rPr>
        <w:t>QDVC Qatar</w:t>
      </w:r>
      <w:r>
        <w:rPr>
          <w:rFonts w:eastAsia="MS Mincho" w:cstheme="minorHAnsi"/>
          <w:b/>
          <w:bCs/>
          <w:iCs/>
          <w:color w:val="2F5496" w:themeColor="accent5" w:themeShade="BF"/>
          <w:shd w:val="clear" w:color="auto" w:fill="FFFFFF"/>
          <w:lang w:eastAsia="x-none"/>
        </w:rPr>
        <w:t xml:space="preserve">                                                                        </w:t>
      </w:r>
      <w:r w:rsidRPr="00660C52">
        <w:rPr>
          <w:rFonts w:eastAsia="MS Mincho" w:cstheme="minorHAnsi"/>
          <w:b/>
          <w:bCs/>
          <w:iCs/>
          <w:color w:val="2F5496" w:themeColor="accent5" w:themeShade="BF"/>
          <w:shd w:val="clear" w:color="auto" w:fill="FFFFFF"/>
          <w:lang w:eastAsia="x-none"/>
        </w:rPr>
        <w:t>November 2015 – February 2018</w:t>
      </w:r>
    </w:p>
    <w:p w:rsidR="00660C52" w:rsidRPr="00DC4A2A" w:rsidRDefault="00660C52" w:rsidP="00660C52">
      <w:pPr>
        <w:widowControl/>
        <w:pBdr>
          <w:top w:val="nil"/>
          <w:left w:val="nil"/>
          <w:bottom w:val="nil"/>
          <w:right w:val="nil"/>
          <w:between w:val="nil"/>
        </w:pBdr>
        <w:spacing w:after="0" w:line="240" w:lineRule="auto"/>
        <w:jc w:val="both"/>
        <w:rPr>
          <w:rFonts w:eastAsia="Arial" w:cstheme="minorHAnsi"/>
          <w:b/>
          <w:sz w:val="20"/>
          <w:szCs w:val="20"/>
          <w:lang w:val="en"/>
        </w:rPr>
      </w:pPr>
      <w:r w:rsidRPr="00660C52">
        <w:rPr>
          <w:rFonts w:eastAsia="Arial" w:cstheme="minorHAnsi"/>
          <w:b/>
          <w:sz w:val="20"/>
          <w:szCs w:val="20"/>
          <w:lang w:val="en"/>
        </w:rPr>
        <w:t>Civil and Architectural Fit-Out of LRT Depot for The New Metro</w:t>
      </w:r>
      <w:r>
        <w:rPr>
          <w:rFonts w:eastAsia="Arial" w:cstheme="minorHAnsi"/>
          <w:b/>
          <w:sz w:val="20"/>
          <w:szCs w:val="20"/>
          <w:lang w:val="en"/>
        </w:rPr>
        <w:t>.</w:t>
      </w:r>
    </w:p>
    <w:p w:rsidR="00660C52" w:rsidRPr="00CF00DC" w:rsidRDefault="00660C52" w:rsidP="00660C52">
      <w:pPr>
        <w:spacing w:after="0"/>
        <w:rPr>
          <w:rFonts w:eastAsia="MS Mincho" w:cstheme="minorHAnsi"/>
          <w:b/>
          <w:bCs/>
          <w:iCs/>
          <w:color w:val="2F5496" w:themeColor="accent5" w:themeShade="BF"/>
          <w:shd w:val="clear" w:color="auto" w:fill="FFFFFF"/>
          <w:lang w:eastAsia="x-none"/>
        </w:rPr>
      </w:pPr>
      <w:r w:rsidRPr="00371271">
        <w:rPr>
          <w:rFonts w:cstheme="minorHAnsi"/>
          <w:b/>
          <w:color w:val="000000"/>
          <w:sz w:val="20"/>
          <w:szCs w:val="20"/>
          <w:u w:val="single"/>
        </w:rPr>
        <w:t>Responsibilities</w:t>
      </w:r>
      <w:r>
        <w:rPr>
          <w:rFonts w:cstheme="minorHAnsi"/>
          <w:b/>
          <w:color w:val="000000"/>
          <w:sz w:val="20"/>
          <w:szCs w:val="20"/>
          <w:u w:val="single"/>
        </w:rPr>
        <w:t xml:space="preserve"> and Accomplishments</w:t>
      </w:r>
    </w:p>
    <w:p w:rsidR="00660C52" w:rsidRPr="00660C52" w:rsidRDefault="00660C52" w:rsidP="002C334D">
      <w:pPr>
        <w:pStyle w:val="ListParagraph"/>
        <w:numPr>
          <w:ilvl w:val="0"/>
          <w:numId w:val="2"/>
        </w:numPr>
        <w:tabs>
          <w:tab w:val="left" w:pos="3690"/>
        </w:tabs>
        <w:jc w:val="both"/>
        <w:rPr>
          <w:rFonts w:eastAsia="MS Mincho" w:cstheme="minorHAnsi"/>
          <w:sz w:val="20"/>
          <w:szCs w:val="20"/>
          <w:lang w:val="en"/>
        </w:rPr>
      </w:pPr>
      <w:r>
        <w:rPr>
          <w:rFonts w:eastAsia="MS Mincho" w:cstheme="minorHAnsi"/>
          <w:sz w:val="20"/>
          <w:szCs w:val="20"/>
          <w:lang w:val="en"/>
        </w:rPr>
        <w:t xml:space="preserve">Managed the completion of </w:t>
      </w:r>
      <w:r w:rsidRPr="00660C52">
        <w:rPr>
          <w:rFonts w:eastAsia="MS Mincho" w:cstheme="minorHAnsi"/>
          <w:sz w:val="20"/>
          <w:szCs w:val="20"/>
          <w:lang w:val="en"/>
        </w:rPr>
        <w:t>mult</w:t>
      </w:r>
      <w:r>
        <w:rPr>
          <w:rFonts w:eastAsia="MS Mincho" w:cstheme="minorHAnsi"/>
          <w:sz w:val="20"/>
          <w:szCs w:val="20"/>
          <w:lang w:val="en"/>
        </w:rPr>
        <w:t xml:space="preserve">iple buildings across the Depot; </w:t>
      </w:r>
      <w:r w:rsidRPr="00660C52">
        <w:rPr>
          <w:rFonts w:eastAsia="MS Mincho" w:cstheme="minorHAnsi"/>
          <w:sz w:val="20"/>
          <w:szCs w:val="20"/>
          <w:lang w:val="en"/>
        </w:rPr>
        <w:t>my works consisted of recruiting a Site Team, providing information and training an</w:t>
      </w:r>
      <w:r w:rsidR="00B8695D">
        <w:rPr>
          <w:rFonts w:eastAsia="MS Mincho" w:cstheme="minorHAnsi"/>
          <w:sz w:val="20"/>
          <w:szCs w:val="20"/>
          <w:lang w:val="en"/>
        </w:rPr>
        <w:t>d executing tasks as needed</w:t>
      </w:r>
      <w:r>
        <w:rPr>
          <w:rFonts w:eastAsia="MS Mincho" w:cstheme="minorHAnsi"/>
          <w:sz w:val="20"/>
          <w:szCs w:val="20"/>
          <w:lang w:val="en"/>
        </w:rPr>
        <w:t>.</w:t>
      </w:r>
    </w:p>
    <w:p w:rsidR="00B8695D" w:rsidRPr="00B8695D" w:rsidRDefault="00B8695D" w:rsidP="002C334D">
      <w:pPr>
        <w:pStyle w:val="ListParagraph"/>
        <w:numPr>
          <w:ilvl w:val="0"/>
          <w:numId w:val="2"/>
        </w:numPr>
        <w:tabs>
          <w:tab w:val="left" w:pos="3690"/>
        </w:tabs>
        <w:jc w:val="both"/>
        <w:rPr>
          <w:rFonts w:eastAsia="MS Mincho" w:cstheme="minorHAnsi"/>
          <w:sz w:val="20"/>
          <w:szCs w:val="20"/>
        </w:rPr>
      </w:pPr>
      <w:r>
        <w:rPr>
          <w:rFonts w:eastAsia="MS Mincho" w:cstheme="minorHAnsi"/>
          <w:sz w:val="20"/>
          <w:szCs w:val="20"/>
          <w:lang w:val="en"/>
        </w:rPr>
        <w:t xml:space="preserve">Facilitated the </w:t>
      </w:r>
      <w:r w:rsidR="00660C52" w:rsidRPr="00660C52">
        <w:rPr>
          <w:rFonts w:eastAsia="MS Mincho" w:cstheme="minorHAnsi"/>
          <w:sz w:val="20"/>
          <w:szCs w:val="20"/>
          <w:lang w:val="en"/>
        </w:rPr>
        <w:t>planning of all works including Block works, plastering, Core Drilling, Paint finishes , Epoxy, Polyurethane, Dust Sealant, Gypsum Walls &amp; Ceilings, Structural Steel Roofs, External Roof and Wall Facade Cladding, Elevators, Marble Stone, Carpets, Vinyl, Blinds and Inverted Flat Roof Waterproofing &amp; providing scaffolding for</w:t>
      </w:r>
      <w:r>
        <w:rPr>
          <w:rFonts w:eastAsia="MS Mincho" w:cstheme="minorHAnsi"/>
          <w:sz w:val="20"/>
          <w:szCs w:val="20"/>
          <w:lang w:val="en"/>
        </w:rPr>
        <w:t xml:space="preserve"> all Architectural and MEP trades.</w:t>
      </w:r>
      <w:r w:rsidRPr="00B8695D">
        <w:rPr>
          <w:rFonts w:ascii="Arial" w:eastAsia="Times New Roman" w:hAnsi="Arial" w:cs="Arial"/>
          <w:color w:val="3B3B3B"/>
          <w:sz w:val="27"/>
          <w:szCs w:val="27"/>
        </w:rPr>
        <w:t xml:space="preserve"> </w:t>
      </w:r>
    </w:p>
    <w:p w:rsidR="00B8695D" w:rsidRPr="00B8695D" w:rsidRDefault="00B8695D" w:rsidP="002C334D">
      <w:pPr>
        <w:pStyle w:val="ListParagraph"/>
        <w:numPr>
          <w:ilvl w:val="0"/>
          <w:numId w:val="2"/>
        </w:numPr>
        <w:tabs>
          <w:tab w:val="left" w:pos="3690"/>
        </w:tabs>
        <w:jc w:val="both"/>
        <w:rPr>
          <w:rFonts w:eastAsia="MS Mincho" w:cstheme="minorHAnsi"/>
          <w:sz w:val="20"/>
          <w:szCs w:val="20"/>
        </w:rPr>
      </w:pPr>
      <w:r w:rsidRPr="00B8695D">
        <w:rPr>
          <w:rFonts w:eastAsia="MS Mincho" w:cstheme="minorHAnsi"/>
          <w:sz w:val="20"/>
          <w:szCs w:val="20"/>
        </w:rPr>
        <w:t>Initiate</w:t>
      </w:r>
      <w:r>
        <w:rPr>
          <w:rFonts w:eastAsia="MS Mincho" w:cstheme="minorHAnsi"/>
          <w:sz w:val="20"/>
          <w:szCs w:val="20"/>
        </w:rPr>
        <w:t>d</w:t>
      </w:r>
      <w:r w:rsidRPr="00B8695D">
        <w:rPr>
          <w:rFonts w:eastAsia="MS Mincho" w:cstheme="minorHAnsi"/>
          <w:sz w:val="20"/>
          <w:szCs w:val="20"/>
        </w:rPr>
        <w:t xml:space="preserve"> site activity investigations and assessments.</w:t>
      </w:r>
    </w:p>
    <w:p w:rsidR="00B8695D" w:rsidRPr="00B8695D" w:rsidRDefault="00B8695D" w:rsidP="002C334D">
      <w:pPr>
        <w:pStyle w:val="ListParagraph"/>
        <w:numPr>
          <w:ilvl w:val="0"/>
          <w:numId w:val="2"/>
        </w:numPr>
        <w:tabs>
          <w:tab w:val="left" w:pos="3690"/>
        </w:tabs>
        <w:jc w:val="both"/>
        <w:rPr>
          <w:rFonts w:eastAsia="MS Mincho" w:cstheme="minorHAnsi"/>
          <w:sz w:val="20"/>
          <w:szCs w:val="20"/>
        </w:rPr>
      </w:pPr>
      <w:r w:rsidRPr="00B8695D">
        <w:rPr>
          <w:rFonts w:eastAsia="MS Mincho" w:cstheme="minorHAnsi"/>
          <w:sz w:val="20"/>
          <w:szCs w:val="20"/>
        </w:rPr>
        <w:t>Prepare</w:t>
      </w:r>
      <w:r>
        <w:rPr>
          <w:rFonts w:eastAsia="MS Mincho" w:cstheme="minorHAnsi"/>
          <w:sz w:val="20"/>
          <w:szCs w:val="20"/>
        </w:rPr>
        <w:t>d</w:t>
      </w:r>
      <w:r w:rsidRPr="00B8695D">
        <w:rPr>
          <w:rFonts w:eastAsia="MS Mincho" w:cstheme="minorHAnsi"/>
          <w:sz w:val="20"/>
          <w:szCs w:val="20"/>
        </w:rPr>
        <w:t xml:space="preserve"> cost estimates, cost analysis and </w:t>
      </w:r>
      <w:r>
        <w:rPr>
          <w:rFonts w:eastAsia="MS Mincho" w:cstheme="minorHAnsi"/>
          <w:sz w:val="20"/>
          <w:szCs w:val="20"/>
        </w:rPr>
        <w:t xml:space="preserve">budgets for the </w:t>
      </w:r>
      <w:r w:rsidRPr="00B8695D">
        <w:rPr>
          <w:rFonts w:eastAsia="MS Mincho" w:cstheme="minorHAnsi"/>
          <w:sz w:val="20"/>
          <w:szCs w:val="20"/>
        </w:rPr>
        <w:t>project with projected forecasts.</w:t>
      </w:r>
    </w:p>
    <w:p w:rsidR="00660C52" w:rsidRPr="00B8695D" w:rsidRDefault="00B8695D" w:rsidP="002C334D">
      <w:pPr>
        <w:pStyle w:val="ListParagraph"/>
        <w:numPr>
          <w:ilvl w:val="0"/>
          <w:numId w:val="2"/>
        </w:numPr>
        <w:tabs>
          <w:tab w:val="left" w:pos="3690"/>
        </w:tabs>
        <w:jc w:val="both"/>
        <w:rPr>
          <w:rFonts w:eastAsia="MS Mincho" w:cstheme="minorHAnsi"/>
          <w:sz w:val="20"/>
          <w:szCs w:val="20"/>
        </w:rPr>
      </w:pPr>
      <w:r w:rsidRPr="00B8695D">
        <w:rPr>
          <w:rFonts w:eastAsia="MS Mincho" w:cstheme="minorHAnsi"/>
          <w:sz w:val="20"/>
          <w:szCs w:val="20"/>
        </w:rPr>
        <w:t>Evaluate</w:t>
      </w:r>
      <w:r>
        <w:rPr>
          <w:rFonts w:eastAsia="MS Mincho" w:cstheme="minorHAnsi"/>
          <w:sz w:val="20"/>
          <w:szCs w:val="20"/>
        </w:rPr>
        <w:t>d</w:t>
      </w:r>
      <w:r w:rsidRPr="00B8695D">
        <w:rPr>
          <w:rFonts w:eastAsia="MS Mincho" w:cstheme="minorHAnsi"/>
          <w:sz w:val="20"/>
          <w:szCs w:val="20"/>
        </w:rPr>
        <w:t xml:space="preserve"> and assess</w:t>
      </w:r>
      <w:r>
        <w:rPr>
          <w:rFonts w:eastAsia="MS Mincho" w:cstheme="minorHAnsi"/>
          <w:sz w:val="20"/>
          <w:szCs w:val="20"/>
        </w:rPr>
        <w:t>ed</w:t>
      </w:r>
      <w:r w:rsidRPr="00B8695D">
        <w:rPr>
          <w:rFonts w:eastAsia="MS Mincho" w:cstheme="minorHAnsi"/>
          <w:sz w:val="20"/>
          <w:szCs w:val="20"/>
        </w:rPr>
        <w:t xml:space="preserve"> bids and project costs in the light of independent estimates and available data.</w:t>
      </w:r>
    </w:p>
    <w:p w:rsidR="002C334D" w:rsidRDefault="002C334D" w:rsidP="002C334D">
      <w:pPr>
        <w:spacing w:after="0"/>
        <w:rPr>
          <w:rFonts w:eastAsia="MS Mincho" w:cstheme="minorHAnsi"/>
          <w:b/>
          <w:bCs/>
          <w:iCs/>
          <w:color w:val="2F5496" w:themeColor="accent5" w:themeShade="BF"/>
          <w:shd w:val="clear" w:color="auto" w:fill="FFFFFF"/>
          <w:lang w:eastAsia="x-none"/>
        </w:rPr>
      </w:pPr>
    </w:p>
    <w:p w:rsidR="00A67233" w:rsidRDefault="002C334D" w:rsidP="00A67233">
      <w:pPr>
        <w:spacing w:after="0"/>
        <w:rPr>
          <w:rFonts w:eastAsia="MS Mincho" w:cstheme="minorHAnsi"/>
          <w:b/>
          <w:bCs/>
          <w:iCs/>
          <w:color w:val="2F5496" w:themeColor="accent5" w:themeShade="BF"/>
          <w:shd w:val="clear" w:color="auto" w:fill="FFFFFF"/>
          <w:lang w:eastAsia="x-none"/>
        </w:rPr>
      </w:pPr>
      <w:r w:rsidRPr="00DC4A2A">
        <w:rPr>
          <w:rFonts w:eastAsia="MS Mincho" w:cstheme="minorHAnsi"/>
          <w:b/>
          <w:bCs/>
          <w:iCs/>
          <w:color w:val="2F5496" w:themeColor="accent5" w:themeShade="BF"/>
          <w:shd w:val="clear" w:color="auto" w:fill="FFFFFF"/>
          <w:lang w:eastAsia="x-none"/>
        </w:rPr>
        <w:t xml:space="preserve">SENIOR </w:t>
      </w:r>
      <w:r w:rsidR="00396135">
        <w:rPr>
          <w:rFonts w:eastAsia="MS Mincho" w:cstheme="minorHAnsi"/>
          <w:b/>
          <w:bCs/>
          <w:iCs/>
          <w:color w:val="2F5496" w:themeColor="accent5" w:themeShade="BF"/>
          <w:shd w:val="clear" w:color="auto" w:fill="FFFFFF"/>
          <w:lang w:eastAsia="x-none"/>
        </w:rPr>
        <w:t>PROJECT</w:t>
      </w:r>
      <w:r w:rsidRPr="00DC4A2A">
        <w:rPr>
          <w:rFonts w:eastAsia="MS Mincho" w:cstheme="minorHAnsi"/>
          <w:b/>
          <w:bCs/>
          <w:iCs/>
          <w:color w:val="2F5496" w:themeColor="accent5" w:themeShade="BF"/>
          <w:shd w:val="clear" w:color="auto" w:fill="FFFFFF"/>
          <w:lang w:eastAsia="x-none"/>
        </w:rPr>
        <w:t xml:space="preserve"> MANAGER</w:t>
      </w:r>
      <w:r>
        <w:rPr>
          <w:rFonts w:eastAsia="MS Mincho" w:cstheme="minorHAnsi"/>
          <w:b/>
          <w:bCs/>
          <w:iCs/>
          <w:color w:val="2F5496" w:themeColor="accent5" w:themeShade="BF"/>
          <w:shd w:val="clear" w:color="auto" w:fill="FFFFFF"/>
          <w:lang w:eastAsia="x-none"/>
        </w:rPr>
        <w:t xml:space="preserve">; </w:t>
      </w:r>
      <w:r w:rsidRPr="002C334D">
        <w:rPr>
          <w:rFonts w:eastAsia="MS Mincho" w:cstheme="minorHAnsi"/>
          <w:b/>
          <w:bCs/>
          <w:iCs/>
          <w:shd w:val="clear" w:color="auto" w:fill="FFFFFF"/>
          <w:lang w:eastAsia="x-none"/>
        </w:rPr>
        <w:t>Bluu Gulf Qatar</w:t>
      </w:r>
      <w:r>
        <w:rPr>
          <w:rFonts w:eastAsia="MS Mincho" w:cstheme="minorHAnsi"/>
          <w:b/>
          <w:bCs/>
          <w:iCs/>
          <w:color w:val="2F5496" w:themeColor="accent5" w:themeShade="BF"/>
          <w:shd w:val="clear" w:color="auto" w:fill="FFFFFF"/>
          <w:lang w:eastAsia="x-none"/>
        </w:rPr>
        <w:t xml:space="preserve">                             </w:t>
      </w:r>
      <w:r w:rsidR="00A67233">
        <w:rPr>
          <w:rFonts w:eastAsia="MS Mincho" w:cstheme="minorHAnsi"/>
          <w:b/>
          <w:bCs/>
          <w:iCs/>
          <w:color w:val="2F5496" w:themeColor="accent5" w:themeShade="BF"/>
          <w:shd w:val="clear" w:color="auto" w:fill="FFFFFF"/>
          <w:lang w:eastAsia="x-none"/>
        </w:rPr>
        <w:t xml:space="preserve">                                      </w:t>
      </w:r>
      <w:r w:rsidR="00396135">
        <w:rPr>
          <w:rFonts w:eastAsia="MS Mincho" w:cstheme="minorHAnsi"/>
          <w:b/>
          <w:bCs/>
          <w:iCs/>
          <w:color w:val="2F5496" w:themeColor="accent5" w:themeShade="BF"/>
          <w:shd w:val="clear" w:color="auto" w:fill="FFFFFF"/>
          <w:lang w:eastAsia="x-none"/>
        </w:rPr>
        <w:t xml:space="preserve">              </w:t>
      </w:r>
      <w:r w:rsidR="00A67233">
        <w:rPr>
          <w:rFonts w:eastAsia="MS Mincho" w:cstheme="minorHAnsi"/>
          <w:b/>
          <w:bCs/>
          <w:iCs/>
          <w:color w:val="2F5496" w:themeColor="accent5" w:themeShade="BF"/>
          <w:shd w:val="clear" w:color="auto" w:fill="FFFFFF"/>
          <w:lang w:eastAsia="x-none"/>
        </w:rPr>
        <w:t xml:space="preserve"> </w:t>
      </w:r>
      <w:r w:rsidR="00A67233" w:rsidRPr="00A67233">
        <w:rPr>
          <w:rFonts w:eastAsia="MS Mincho" w:cstheme="minorHAnsi"/>
          <w:b/>
          <w:bCs/>
          <w:iCs/>
          <w:color w:val="2F5496" w:themeColor="accent5" w:themeShade="BF"/>
          <w:shd w:val="clear" w:color="auto" w:fill="FFFFFF"/>
          <w:lang w:eastAsia="x-none"/>
        </w:rPr>
        <w:t>January 2012 – November 2015</w:t>
      </w:r>
    </w:p>
    <w:p w:rsidR="002C334D" w:rsidRPr="00CF00DC" w:rsidRDefault="002C334D" w:rsidP="002C334D">
      <w:pPr>
        <w:spacing w:after="0"/>
        <w:rPr>
          <w:rFonts w:eastAsia="MS Mincho" w:cstheme="minorHAnsi"/>
          <w:b/>
          <w:bCs/>
          <w:iCs/>
          <w:color w:val="2F5496" w:themeColor="accent5" w:themeShade="BF"/>
          <w:shd w:val="clear" w:color="auto" w:fill="FFFFFF"/>
          <w:lang w:eastAsia="x-none"/>
        </w:rPr>
      </w:pPr>
      <w:r w:rsidRPr="00371271">
        <w:rPr>
          <w:rFonts w:cstheme="minorHAnsi"/>
          <w:b/>
          <w:color w:val="000000"/>
          <w:sz w:val="20"/>
          <w:szCs w:val="20"/>
          <w:u w:val="single"/>
        </w:rPr>
        <w:t>Responsibilities</w:t>
      </w:r>
      <w:r>
        <w:rPr>
          <w:rFonts w:cstheme="minorHAnsi"/>
          <w:b/>
          <w:color w:val="000000"/>
          <w:sz w:val="20"/>
          <w:szCs w:val="20"/>
          <w:u w:val="single"/>
        </w:rPr>
        <w:t xml:space="preserve"> and Accomplishments</w:t>
      </w:r>
    </w:p>
    <w:p w:rsidR="00A67233" w:rsidRPr="00A67233" w:rsidRDefault="00A67233" w:rsidP="00A67233">
      <w:pPr>
        <w:pStyle w:val="ListParagraph"/>
        <w:numPr>
          <w:ilvl w:val="0"/>
          <w:numId w:val="2"/>
        </w:numPr>
        <w:tabs>
          <w:tab w:val="left" w:pos="3690"/>
        </w:tabs>
        <w:jc w:val="both"/>
        <w:rPr>
          <w:rFonts w:eastAsia="MS Mincho" w:cstheme="minorHAnsi"/>
          <w:sz w:val="20"/>
          <w:szCs w:val="20"/>
          <w:lang w:val="en"/>
        </w:rPr>
      </w:pPr>
      <w:r>
        <w:rPr>
          <w:rFonts w:eastAsia="MS Mincho" w:cstheme="minorHAnsi"/>
          <w:sz w:val="20"/>
          <w:szCs w:val="20"/>
          <w:lang w:val="en"/>
        </w:rPr>
        <w:t>M</w:t>
      </w:r>
      <w:r w:rsidRPr="00A67233">
        <w:rPr>
          <w:rFonts w:eastAsia="MS Mincho" w:cstheme="minorHAnsi"/>
          <w:sz w:val="20"/>
          <w:szCs w:val="20"/>
          <w:lang w:val="en"/>
        </w:rPr>
        <w:t>onitor</w:t>
      </w:r>
      <w:r>
        <w:rPr>
          <w:rFonts w:eastAsia="MS Mincho" w:cstheme="minorHAnsi"/>
          <w:sz w:val="20"/>
          <w:szCs w:val="20"/>
          <w:lang w:val="en"/>
        </w:rPr>
        <w:t>ed</w:t>
      </w:r>
      <w:r w:rsidRPr="00A67233">
        <w:rPr>
          <w:rFonts w:eastAsia="MS Mincho" w:cstheme="minorHAnsi"/>
          <w:sz w:val="20"/>
          <w:szCs w:val="20"/>
          <w:lang w:val="en"/>
        </w:rPr>
        <w:t xml:space="preserve"> and supervise</w:t>
      </w:r>
      <w:r>
        <w:rPr>
          <w:rFonts w:eastAsia="MS Mincho" w:cstheme="minorHAnsi"/>
          <w:sz w:val="20"/>
          <w:szCs w:val="20"/>
          <w:lang w:val="en"/>
        </w:rPr>
        <w:t>d</w:t>
      </w:r>
      <w:r w:rsidRPr="00A67233">
        <w:rPr>
          <w:rFonts w:eastAsia="MS Mincho" w:cstheme="minorHAnsi"/>
          <w:sz w:val="20"/>
          <w:szCs w:val="20"/>
          <w:lang w:val="en"/>
        </w:rPr>
        <w:t xml:space="preserve"> the project execution process on site to ensure completion of the job within specified time frames, in an organized and cost-effective manner, in accordance with the approved design and quality standards so as to meet customer’s satisfaction and maintain continuity of business. </w:t>
      </w:r>
    </w:p>
    <w:p w:rsidR="00A67233" w:rsidRPr="00A67233" w:rsidRDefault="00A67233" w:rsidP="00A67233">
      <w:pPr>
        <w:pStyle w:val="ListParagraph"/>
        <w:numPr>
          <w:ilvl w:val="0"/>
          <w:numId w:val="2"/>
        </w:numPr>
        <w:tabs>
          <w:tab w:val="left" w:pos="3690"/>
        </w:tabs>
        <w:jc w:val="both"/>
        <w:rPr>
          <w:rFonts w:eastAsia="MS Mincho" w:cstheme="minorHAnsi"/>
          <w:sz w:val="20"/>
          <w:szCs w:val="20"/>
          <w:lang w:val="en"/>
        </w:rPr>
      </w:pPr>
      <w:r w:rsidRPr="00A67233">
        <w:rPr>
          <w:rFonts w:eastAsia="MS Mincho" w:cstheme="minorHAnsi"/>
          <w:sz w:val="20"/>
          <w:szCs w:val="20"/>
          <w:lang w:val="en"/>
        </w:rPr>
        <w:t>Examine</w:t>
      </w:r>
      <w:r>
        <w:rPr>
          <w:rFonts w:eastAsia="MS Mincho" w:cstheme="minorHAnsi"/>
          <w:sz w:val="20"/>
          <w:szCs w:val="20"/>
          <w:lang w:val="en"/>
        </w:rPr>
        <w:t xml:space="preserve">d </w:t>
      </w:r>
      <w:r w:rsidRPr="00A67233">
        <w:rPr>
          <w:rFonts w:eastAsia="MS Mincho" w:cstheme="minorHAnsi"/>
          <w:sz w:val="20"/>
          <w:szCs w:val="20"/>
          <w:lang w:val="en"/>
        </w:rPr>
        <w:t>drawings, assess</w:t>
      </w:r>
      <w:r>
        <w:rPr>
          <w:rFonts w:eastAsia="MS Mincho" w:cstheme="minorHAnsi"/>
          <w:sz w:val="20"/>
          <w:szCs w:val="20"/>
          <w:lang w:val="en"/>
        </w:rPr>
        <w:t xml:space="preserve">ed </w:t>
      </w:r>
      <w:r w:rsidRPr="00A67233">
        <w:rPr>
          <w:rFonts w:eastAsia="MS Mincho" w:cstheme="minorHAnsi"/>
          <w:sz w:val="20"/>
          <w:szCs w:val="20"/>
          <w:lang w:val="en"/>
        </w:rPr>
        <w:t>material requirements, approve</w:t>
      </w:r>
      <w:r>
        <w:rPr>
          <w:rFonts w:eastAsia="MS Mincho" w:cstheme="minorHAnsi"/>
          <w:sz w:val="20"/>
          <w:szCs w:val="20"/>
          <w:lang w:val="en"/>
        </w:rPr>
        <w:t>d</w:t>
      </w:r>
      <w:r w:rsidRPr="00A67233">
        <w:rPr>
          <w:rFonts w:eastAsia="MS Mincho" w:cstheme="minorHAnsi"/>
          <w:sz w:val="20"/>
          <w:szCs w:val="20"/>
          <w:lang w:val="en"/>
        </w:rPr>
        <w:t xml:space="preserve"> and submit</w:t>
      </w:r>
      <w:r>
        <w:rPr>
          <w:rFonts w:eastAsia="MS Mincho" w:cstheme="minorHAnsi"/>
          <w:sz w:val="20"/>
          <w:szCs w:val="20"/>
          <w:lang w:val="en"/>
        </w:rPr>
        <w:t xml:space="preserve">ted </w:t>
      </w:r>
      <w:r w:rsidRPr="00A67233">
        <w:rPr>
          <w:rFonts w:eastAsia="MS Mincho" w:cstheme="minorHAnsi"/>
          <w:sz w:val="20"/>
          <w:szCs w:val="20"/>
          <w:lang w:val="en"/>
        </w:rPr>
        <w:t>material requisition accurately so as to facilitate purchase of appropriate quantities of materials.</w:t>
      </w:r>
    </w:p>
    <w:p w:rsidR="00A67233" w:rsidRDefault="00A67233" w:rsidP="00A67233">
      <w:pPr>
        <w:pStyle w:val="ListParagraph"/>
        <w:numPr>
          <w:ilvl w:val="0"/>
          <w:numId w:val="2"/>
        </w:numPr>
        <w:tabs>
          <w:tab w:val="left" w:pos="3690"/>
        </w:tabs>
        <w:jc w:val="both"/>
        <w:rPr>
          <w:rFonts w:eastAsia="MS Mincho" w:cstheme="minorHAnsi"/>
          <w:sz w:val="20"/>
          <w:szCs w:val="20"/>
          <w:lang w:val="en"/>
        </w:rPr>
      </w:pPr>
      <w:r w:rsidRPr="00A67233">
        <w:rPr>
          <w:rFonts w:eastAsia="MS Mincho" w:cstheme="minorHAnsi"/>
          <w:sz w:val="20"/>
          <w:szCs w:val="20"/>
          <w:lang w:val="en"/>
        </w:rPr>
        <w:t>Examine</w:t>
      </w:r>
      <w:r>
        <w:rPr>
          <w:rFonts w:eastAsia="MS Mincho" w:cstheme="minorHAnsi"/>
          <w:sz w:val="20"/>
          <w:szCs w:val="20"/>
          <w:lang w:val="en"/>
        </w:rPr>
        <w:t>d</w:t>
      </w:r>
      <w:r w:rsidRPr="00A67233">
        <w:rPr>
          <w:rFonts w:eastAsia="MS Mincho" w:cstheme="minorHAnsi"/>
          <w:sz w:val="20"/>
          <w:szCs w:val="20"/>
          <w:lang w:val="en"/>
        </w:rPr>
        <w:t xml:space="preserve"> the project program and based on the schedules mentioned assess the material and manpower requirement for the job. </w:t>
      </w:r>
    </w:p>
    <w:p w:rsidR="00A67233" w:rsidRPr="00A67233" w:rsidRDefault="00A67233" w:rsidP="00A67233">
      <w:pPr>
        <w:pStyle w:val="ListParagraph"/>
        <w:numPr>
          <w:ilvl w:val="0"/>
          <w:numId w:val="2"/>
        </w:numPr>
        <w:tabs>
          <w:tab w:val="left" w:pos="3690"/>
        </w:tabs>
        <w:jc w:val="both"/>
        <w:rPr>
          <w:rFonts w:eastAsia="MS Mincho" w:cstheme="minorHAnsi"/>
          <w:sz w:val="20"/>
          <w:szCs w:val="20"/>
          <w:lang w:val="en"/>
        </w:rPr>
      </w:pPr>
      <w:r w:rsidRPr="00A67233">
        <w:rPr>
          <w:rFonts w:eastAsia="MS Mincho" w:cstheme="minorHAnsi"/>
          <w:sz w:val="20"/>
          <w:szCs w:val="20"/>
          <w:lang w:val="en"/>
        </w:rPr>
        <w:t>Prepare and forward the requisition of sub-contractors required for different jobs to the H.O. for approval.</w:t>
      </w:r>
    </w:p>
    <w:p w:rsidR="00A67233" w:rsidRDefault="00A67233" w:rsidP="004B73CB">
      <w:pPr>
        <w:pStyle w:val="ListParagraph"/>
        <w:numPr>
          <w:ilvl w:val="0"/>
          <w:numId w:val="2"/>
        </w:numPr>
        <w:tabs>
          <w:tab w:val="left" w:pos="3690"/>
        </w:tabs>
        <w:jc w:val="both"/>
        <w:rPr>
          <w:rFonts w:eastAsia="MS Mincho" w:cstheme="minorHAnsi"/>
          <w:sz w:val="20"/>
          <w:szCs w:val="20"/>
          <w:lang w:val="en"/>
        </w:rPr>
      </w:pPr>
      <w:r w:rsidRPr="00A67233">
        <w:rPr>
          <w:rFonts w:eastAsia="MS Mincho" w:cstheme="minorHAnsi"/>
          <w:sz w:val="20"/>
          <w:szCs w:val="20"/>
          <w:lang w:val="en"/>
        </w:rPr>
        <w:t xml:space="preserve">Coordinated with clients and consultant on all issues pertaining to drawings, plans, schedules and problems for quick resolution of all issues. </w:t>
      </w:r>
    </w:p>
    <w:p w:rsidR="00A67233" w:rsidRPr="00A67233" w:rsidRDefault="00A67233" w:rsidP="004B73CB">
      <w:pPr>
        <w:pStyle w:val="ListParagraph"/>
        <w:numPr>
          <w:ilvl w:val="0"/>
          <w:numId w:val="2"/>
        </w:numPr>
        <w:tabs>
          <w:tab w:val="left" w:pos="3690"/>
        </w:tabs>
        <w:jc w:val="both"/>
        <w:rPr>
          <w:rFonts w:eastAsia="MS Mincho" w:cstheme="minorHAnsi"/>
          <w:sz w:val="20"/>
          <w:szCs w:val="20"/>
          <w:lang w:val="en"/>
        </w:rPr>
      </w:pPr>
      <w:r w:rsidRPr="00A67233">
        <w:rPr>
          <w:rFonts w:eastAsia="MS Mincho" w:cstheme="minorHAnsi"/>
          <w:sz w:val="20"/>
          <w:szCs w:val="20"/>
          <w:lang w:val="en"/>
        </w:rPr>
        <w:t>Coordinate</w:t>
      </w:r>
      <w:r>
        <w:rPr>
          <w:rFonts w:eastAsia="MS Mincho" w:cstheme="minorHAnsi"/>
          <w:sz w:val="20"/>
          <w:szCs w:val="20"/>
          <w:lang w:val="en"/>
        </w:rPr>
        <w:t>d</w:t>
      </w:r>
      <w:r w:rsidRPr="00A67233">
        <w:rPr>
          <w:rFonts w:eastAsia="MS Mincho" w:cstheme="minorHAnsi"/>
          <w:sz w:val="20"/>
          <w:szCs w:val="20"/>
          <w:lang w:val="en"/>
        </w:rPr>
        <w:t xml:space="preserve"> with the municipality agencies during spot checks on the site and ensure</w:t>
      </w:r>
      <w:r>
        <w:rPr>
          <w:rFonts w:eastAsia="MS Mincho" w:cstheme="minorHAnsi"/>
          <w:sz w:val="20"/>
          <w:szCs w:val="20"/>
          <w:lang w:val="en"/>
        </w:rPr>
        <w:t>d</w:t>
      </w:r>
      <w:r w:rsidRPr="00A67233">
        <w:rPr>
          <w:rFonts w:eastAsia="MS Mincho" w:cstheme="minorHAnsi"/>
          <w:sz w:val="20"/>
          <w:szCs w:val="20"/>
          <w:lang w:val="en"/>
        </w:rPr>
        <w:t xml:space="preserve"> adherence to Quality, Health and Safety regulations on all assigned sites.</w:t>
      </w:r>
    </w:p>
    <w:p w:rsidR="00660C52" w:rsidRDefault="00660C52" w:rsidP="001F43F9">
      <w:pPr>
        <w:tabs>
          <w:tab w:val="left" w:pos="3690"/>
        </w:tabs>
        <w:spacing w:after="0"/>
        <w:jc w:val="both"/>
        <w:rPr>
          <w:rFonts w:ascii="Candara" w:eastAsia="Georgia" w:hAnsi="Candara" w:cs="Georgia"/>
          <w:b/>
          <w:color w:val="2F5496" w:themeColor="accent5" w:themeShade="BF"/>
          <w:position w:val="-1"/>
          <w:sz w:val="24"/>
          <w:szCs w:val="24"/>
          <w:u w:val="single"/>
        </w:rPr>
      </w:pPr>
    </w:p>
    <w:p w:rsidR="00406CBD" w:rsidRPr="00CF00DC" w:rsidRDefault="00406CBD" w:rsidP="00406CBD">
      <w:pPr>
        <w:spacing w:after="0"/>
        <w:rPr>
          <w:rFonts w:eastAsia="MS Mincho" w:cstheme="minorHAnsi"/>
          <w:b/>
          <w:bCs/>
          <w:iCs/>
          <w:color w:val="2F5496" w:themeColor="accent5" w:themeShade="BF"/>
          <w:shd w:val="clear" w:color="auto" w:fill="FFFFFF"/>
          <w:lang w:eastAsia="x-none"/>
        </w:rPr>
      </w:pPr>
      <w:r>
        <w:rPr>
          <w:rFonts w:cstheme="minorHAnsi"/>
          <w:b/>
          <w:color w:val="000000"/>
          <w:sz w:val="20"/>
          <w:szCs w:val="20"/>
          <w:u w:val="single"/>
        </w:rPr>
        <w:t>Multiple Projects Supervised</w:t>
      </w:r>
    </w:p>
    <w:p w:rsidR="00406CBD" w:rsidRPr="00406CBD" w:rsidRDefault="00406CBD" w:rsidP="00406CBD">
      <w:pPr>
        <w:pStyle w:val="ListParagraph"/>
        <w:numPr>
          <w:ilvl w:val="0"/>
          <w:numId w:val="2"/>
        </w:numPr>
        <w:tabs>
          <w:tab w:val="left" w:pos="3690"/>
        </w:tabs>
        <w:jc w:val="both"/>
        <w:rPr>
          <w:rFonts w:eastAsia="MS Mincho" w:cstheme="minorHAnsi"/>
          <w:sz w:val="20"/>
          <w:szCs w:val="20"/>
          <w:lang w:val="en"/>
        </w:rPr>
      </w:pPr>
      <w:r w:rsidRPr="00406CBD">
        <w:rPr>
          <w:rFonts w:eastAsia="MS Mincho" w:cstheme="minorHAnsi"/>
          <w:sz w:val="20"/>
          <w:szCs w:val="20"/>
          <w:lang w:val="en"/>
        </w:rPr>
        <w:t>8m QR Office fit-Out JAIDAH SQUARE</w:t>
      </w:r>
    </w:p>
    <w:p w:rsidR="00406CBD" w:rsidRPr="00406CBD" w:rsidRDefault="00406CBD" w:rsidP="00406CBD">
      <w:pPr>
        <w:pStyle w:val="ListParagraph"/>
        <w:numPr>
          <w:ilvl w:val="0"/>
          <w:numId w:val="2"/>
        </w:numPr>
        <w:tabs>
          <w:tab w:val="left" w:pos="3690"/>
        </w:tabs>
        <w:jc w:val="both"/>
        <w:rPr>
          <w:rFonts w:eastAsia="MS Mincho" w:cstheme="minorHAnsi"/>
          <w:sz w:val="20"/>
          <w:szCs w:val="20"/>
          <w:lang w:val="en"/>
        </w:rPr>
      </w:pPr>
      <w:r w:rsidRPr="00406CBD">
        <w:rPr>
          <w:rFonts w:eastAsia="MS Mincho" w:cstheme="minorHAnsi"/>
          <w:sz w:val="20"/>
          <w:szCs w:val="20"/>
          <w:lang w:val="en"/>
        </w:rPr>
        <w:t>9m QR Maserati Showroom Fit-Out (Al Fardan)</w:t>
      </w:r>
    </w:p>
    <w:p w:rsidR="00406CBD" w:rsidRPr="00406CBD" w:rsidRDefault="00406CBD" w:rsidP="00406CBD">
      <w:pPr>
        <w:pStyle w:val="ListParagraph"/>
        <w:numPr>
          <w:ilvl w:val="0"/>
          <w:numId w:val="2"/>
        </w:numPr>
        <w:tabs>
          <w:tab w:val="left" w:pos="3690"/>
        </w:tabs>
        <w:jc w:val="both"/>
        <w:rPr>
          <w:rFonts w:eastAsia="MS Mincho" w:cstheme="minorHAnsi"/>
          <w:sz w:val="20"/>
          <w:szCs w:val="20"/>
          <w:lang w:val="en"/>
        </w:rPr>
      </w:pPr>
      <w:r w:rsidRPr="00406CBD">
        <w:rPr>
          <w:rFonts w:eastAsia="MS Mincho" w:cstheme="minorHAnsi"/>
          <w:sz w:val="20"/>
          <w:szCs w:val="20"/>
          <w:lang w:val="en"/>
        </w:rPr>
        <w:t>5m QR Landover Service Centre (Al Fardan)</w:t>
      </w:r>
    </w:p>
    <w:p w:rsidR="00406CBD" w:rsidRPr="00406CBD" w:rsidRDefault="00406CBD" w:rsidP="00406CBD">
      <w:pPr>
        <w:pStyle w:val="ListParagraph"/>
        <w:numPr>
          <w:ilvl w:val="0"/>
          <w:numId w:val="2"/>
        </w:numPr>
        <w:tabs>
          <w:tab w:val="left" w:pos="3690"/>
        </w:tabs>
        <w:jc w:val="both"/>
        <w:rPr>
          <w:rFonts w:eastAsia="MS Mincho" w:cstheme="minorHAnsi"/>
          <w:sz w:val="20"/>
          <w:szCs w:val="20"/>
          <w:lang w:val="en"/>
        </w:rPr>
      </w:pPr>
      <w:r w:rsidRPr="00406CBD">
        <w:rPr>
          <w:rFonts w:eastAsia="MS Mincho" w:cstheme="minorHAnsi"/>
          <w:sz w:val="20"/>
          <w:szCs w:val="20"/>
          <w:lang w:val="en"/>
        </w:rPr>
        <w:t>9m QR Furniture Showroom</w:t>
      </w:r>
    </w:p>
    <w:p w:rsidR="00406CBD" w:rsidRPr="00406CBD" w:rsidRDefault="00406CBD" w:rsidP="00406CBD">
      <w:pPr>
        <w:pStyle w:val="ListParagraph"/>
        <w:numPr>
          <w:ilvl w:val="0"/>
          <w:numId w:val="2"/>
        </w:numPr>
        <w:tabs>
          <w:tab w:val="left" w:pos="3690"/>
        </w:tabs>
        <w:jc w:val="both"/>
        <w:rPr>
          <w:rFonts w:eastAsia="MS Mincho" w:cstheme="minorHAnsi"/>
          <w:sz w:val="20"/>
          <w:szCs w:val="20"/>
          <w:lang w:val="en"/>
        </w:rPr>
      </w:pPr>
      <w:r w:rsidRPr="00406CBD">
        <w:rPr>
          <w:rFonts w:eastAsia="MS Mincho" w:cstheme="minorHAnsi"/>
          <w:sz w:val="20"/>
          <w:szCs w:val="20"/>
          <w:lang w:val="en"/>
        </w:rPr>
        <w:t>3.4m QR Motor Bike Showroom (Al Fardan)</w:t>
      </w:r>
    </w:p>
    <w:p w:rsidR="00406CBD" w:rsidRPr="00406CBD" w:rsidRDefault="00406CBD" w:rsidP="00406CBD">
      <w:pPr>
        <w:pStyle w:val="ListParagraph"/>
        <w:numPr>
          <w:ilvl w:val="0"/>
          <w:numId w:val="2"/>
        </w:numPr>
        <w:tabs>
          <w:tab w:val="left" w:pos="3690"/>
        </w:tabs>
        <w:jc w:val="both"/>
        <w:rPr>
          <w:rFonts w:eastAsia="MS Mincho" w:cstheme="minorHAnsi"/>
          <w:sz w:val="20"/>
          <w:szCs w:val="20"/>
          <w:lang w:val="en"/>
        </w:rPr>
      </w:pPr>
      <w:r w:rsidRPr="00406CBD">
        <w:rPr>
          <w:rFonts w:eastAsia="MS Mincho" w:cstheme="minorHAnsi"/>
          <w:sz w:val="20"/>
          <w:szCs w:val="20"/>
          <w:lang w:val="en"/>
        </w:rPr>
        <w:t>4m QR MEESH Café ( Crown Plaza)</w:t>
      </w:r>
    </w:p>
    <w:p w:rsidR="00241DA0" w:rsidRDefault="00241DA0" w:rsidP="00241DA0">
      <w:pPr>
        <w:spacing w:after="0"/>
        <w:rPr>
          <w:rFonts w:eastAsia="MS Mincho" w:cstheme="minorHAnsi"/>
          <w:sz w:val="20"/>
          <w:szCs w:val="20"/>
          <w:lang w:val="en"/>
        </w:rPr>
      </w:pPr>
    </w:p>
    <w:p w:rsidR="00241DA0" w:rsidRDefault="00396135" w:rsidP="00241DA0">
      <w:pPr>
        <w:spacing w:after="0"/>
        <w:rPr>
          <w:rFonts w:eastAsia="MS Mincho" w:cstheme="minorHAnsi"/>
          <w:b/>
          <w:bCs/>
          <w:iCs/>
          <w:color w:val="2F5496" w:themeColor="accent5" w:themeShade="BF"/>
          <w:shd w:val="clear" w:color="auto" w:fill="FFFFFF"/>
          <w:lang w:eastAsia="x-none"/>
        </w:rPr>
      </w:pPr>
      <w:r>
        <w:rPr>
          <w:rFonts w:eastAsia="MS Mincho" w:cstheme="minorHAnsi"/>
          <w:b/>
          <w:bCs/>
          <w:iCs/>
          <w:color w:val="2F5496" w:themeColor="accent5" w:themeShade="BF"/>
          <w:shd w:val="clear" w:color="auto" w:fill="FFFFFF"/>
          <w:lang w:eastAsia="x-none"/>
        </w:rPr>
        <w:t>SENIOR</w:t>
      </w:r>
      <w:r w:rsidR="001E15B3">
        <w:rPr>
          <w:rFonts w:eastAsia="MS Mincho" w:cstheme="minorHAnsi"/>
          <w:b/>
          <w:bCs/>
          <w:iCs/>
          <w:color w:val="2F5496" w:themeColor="accent5" w:themeShade="BF"/>
          <w:shd w:val="clear" w:color="auto" w:fill="FFFFFF"/>
          <w:lang w:eastAsia="x-none"/>
        </w:rPr>
        <w:t xml:space="preserve"> PROJECT</w:t>
      </w:r>
      <w:r w:rsidR="00241DA0" w:rsidRPr="00DC4A2A">
        <w:rPr>
          <w:rFonts w:eastAsia="MS Mincho" w:cstheme="minorHAnsi"/>
          <w:b/>
          <w:bCs/>
          <w:iCs/>
          <w:color w:val="2F5496" w:themeColor="accent5" w:themeShade="BF"/>
          <w:shd w:val="clear" w:color="auto" w:fill="FFFFFF"/>
          <w:lang w:eastAsia="x-none"/>
        </w:rPr>
        <w:t xml:space="preserve"> MANAGER</w:t>
      </w:r>
      <w:r w:rsidR="00241DA0">
        <w:rPr>
          <w:rFonts w:eastAsia="MS Mincho" w:cstheme="minorHAnsi"/>
          <w:b/>
          <w:bCs/>
          <w:iCs/>
          <w:color w:val="2F5496" w:themeColor="accent5" w:themeShade="BF"/>
          <w:shd w:val="clear" w:color="auto" w:fill="FFFFFF"/>
          <w:lang w:eastAsia="x-none"/>
        </w:rPr>
        <w:t xml:space="preserve">; </w:t>
      </w:r>
      <w:r w:rsidR="001E15B3" w:rsidRPr="001E15B3">
        <w:rPr>
          <w:rFonts w:eastAsia="MS Mincho" w:cstheme="minorHAnsi"/>
          <w:b/>
          <w:bCs/>
          <w:iCs/>
          <w:shd w:val="clear" w:color="auto" w:fill="FFFFFF"/>
          <w:lang w:eastAsia="x-none"/>
        </w:rPr>
        <w:t xml:space="preserve">Vinci Construction, Bromsgrove </w:t>
      </w:r>
      <w:r w:rsidR="001E15B3">
        <w:rPr>
          <w:rFonts w:eastAsia="MS Mincho" w:cstheme="minorHAnsi"/>
          <w:b/>
          <w:bCs/>
          <w:iCs/>
          <w:color w:val="2F5496" w:themeColor="accent5" w:themeShade="BF"/>
          <w:shd w:val="clear" w:color="auto" w:fill="FFFFFF"/>
          <w:lang w:eastAsia="x-none"/>
        </w:rPr>
        <w:t xml:space="preserve">                                                    </w:t>
      </w:r>
      <w:r w:rsidR="001E15B3" w:rsidRPr="001E15B3">
        <w:rPr>
          <w:rFonts w:eastAsia="MS Mincho" w:cstheme="minorHAnsi"/>
          <w:b/>
          <w:bCs/>
          <w:iCs/>
          <w:color w:val="2F5496" w:themeColor="accent5" w:themeShade="BF"/>
          <w:shd w:val="clear" w:color="auto" w:fill="FFFFFF"/>
          <w:lang w:eastAsia="x-none"/>
        </w:rPr>
        <w:t>Sept</w:t>
      </w:r>
      <w:r w:rsidR="001E15B3">
        <w:rPr>
          <w:rFonts w:eastAsia="MS Mincho" w:cstheme="minorHAnsi"/>
          <w:b/>
          <w:bCs/>
          <w:iCs/>
          <w:color w:val="2F5496" w:themeColor="accent5" w:themeShade="BF"/>
          <w:shd w:val="clear" w:color="auto" w:fill="FFFFFF"/>
          <w:lang w:eastAsia="x-none"/>
        </w:rPr>
        <w:t>ember</w:t>
      </w:r>
      <w:r w:rsidR="001E15B3" w:rsidRPr="001E15B3">
        <w:rPr>
          <w:rFonts w:eastAsia="MS Mincho" w:cstheme="minorHAnsi"/>
          <w:b/>
          <w:bCs/>
          <w:iCs/>
          <w:color w:val="2F5496" w:themeColor="accent5" w:themeShade="BF"/>
          <w:shd w:val="clear" w:color="auto" w:fill="FFFFFF"/>
          <w:lang w:eastAsia="x-none"/>
        </w:rPr>
        <w:t xml:space="preserve"> 2010</w:t>
      </w:r>
      <w:r w:rsidR="001E15B3">
        <w:rPr>
          <w:rFonts w:eastAsia="MS Mincho" w:cstheme="minorHAnsi"/>
          <w:b/>
          <w:bCs/>
          <w:iCs/>
          <w:color w:val="2F5496" w:themeColor="accent5" w:themeShade="BF"/>
          <w:shd w:val="clear" w:color="auto" w:fill="FFFFFF"/>
          <w:lang w:eastAsia="x-none"/>
        </w:rPr>
        <w:t xml:space="preserve"> </w:t>
      </w:r>
      <w:r w:rsidR="001E15B3" w:rsidRPr="001E15B3">
        <w:rPr>
          <w:rFonts w:eastAsia="MS Mincho" w:cstheme="minorHAnsi"/>
          <w:b/>
          <w:bCs/>
          <w:iCs/>
          <w:color w:val="2F5496" w:themeColor="accent5" w:themeShade="BF"/>
          <w:shd w:val="clear" w:color="auto" w:fill="FFFFFF"/>
          <w:lang w:eastAsia="x-none"/>
        </w:rPr>
        <w:t xml:space="preserve">- </w:t>
      </w:r>
      <w:r w:rsidR="003363A7">
        <w:rPr>
          <w:rFonts w:eastAsia="MS Mincho" w:cstheme="minorHAnsi"/>
          <w:b/>
          <w:bCs/>
          <w:iCs/>
          <w:color w:val="2F5496" w:themeColor="accent5" w:themeShade="BF"/>
          <w:shd w:val="clear" w:color="auto" w:fill="FFFFFF"/>
          <w:lang w:eastAsia="x-none"/>
        </w:rPr>
        <w:t>January</w:t>
      </w:r>
      <w:r w:rsidR="001E15B3" w:rsidRPr="001E15B3">
        <w:rPr>
          <w:rFonts w:eastAsia="MS Mincho" w:cstheme="minorHAnsi"/>
          <w:b/>
          <w:bCs/>
          <w:iCs/>
          <w:color w:val="2F5496" w:themeColor="accent5" w:themeShade="BF"/>
          <w:shd w:val="clear" w:color="auto" w:fill="FFFFFF"/>
          <w:lang w:eastAsia="x-none"/>
        </w:rPr>
        <w:t xml:space="preserve"> 2012</w:t>
      </w:r>
    </w:p>
    <w:p w:rsidR="00241DA0" w:rsidRPr="00CF00DC" w:rsidRDefault="00241DA0" w:rsidP="00241DA0">
      <w:pPr>
        <w:spacing w:after="0"/>
        <w:rPr>
          <w:rFonts w:eastAsia="MS Mincho" w:cstheme="minorHAnsi"/>
          <w:b/>
          <w:bCs/>
          <w:iCs/>
          <w:color w:val="2F5496" w:themeColor="accent5" w:themeShade="BF"/>
          <w:shd w:val="clear" w:color="auto" w:fill="FFFFFF"/>
          <w:lang w:eastAsia="x-none"/>
        </w:rPr>
      </w:pPr>
      <w:r w:rsidRPr="00371271">
        <w:rPr>
          <w:rFonts w:cstheme="minorHAnsi"/>
          <w:b/>
          <w:color w:val="000000"/>
          <w:sz w:val="20"/>
          <w:szCs w:val="20"/>
          <w:u w:val="single"/>
        </w:rPr>
        <w:t>Responsibilities</w:t>
      </w:r>
      <w:r>
        <w:rPr>
          <w:rFonts w:cstheme="minorHAnsi"/>
          <w:b/>
          <w:color w:val="000000"/>
          <w:sz w:val="20"/>
          <w:szCs w:val="20"/>
          <w:u w:val="single"/>
        </w:rPr>
        <w:t xml:space="preserve"> and Accomplishments</w:t>
      </w:r>
    </w:p>
    <w:p w:rsidR="007629AC" w:rsidRPr="007629AC" w:rsidRDefault="007629AC" w:rsidP="007629AC">
      <w:pPr>
        <w:pStyle w:val="ListParagraph"/>
        <w:numPr>
          <w:ilvl w:val="0"/>
          <w:numId w:val="2"/>
        </w:numPr>
        <w:tabs>
          <w:tab w:val="left" w:pos="3690"/>
        </w:tabs>
        <w:jc w:val="both"/>
        <w:rPr>
          <w:rFonts w:eastAsia="MS Mincho" w:cstheme="minorHAnsi"/>
          <w:sz w:val="20"/>
          <w:szCs w:val="20"/>
          <w:lang w:val="en"/>
        </w:rPr>
      </w:pPr>
      <w:r w:rsidRPr="007629AC">
        <w:rPr>
          <w:rFonts w:eastAsia="MS Mincho" w:cstheme="minorHAnsi"/>
          <w:sz w:val="20"/>
          <w:szCs w:val="20"/>
          <w:lang w:val="en"/>
        </w:rPr>
        <w:t>Ensure</w:t>
      </w:r>
      <w:r>
        <w:rPr>
          <w:rFonts w:eastAsia="MS Mincho" w:cstheme="minorHAnsi"/>
          <w:sz w:val="20"/>
          <w:szCs w:val="20"/>
          <w:lang w:val="en"/>
        </w:rPr>
        <w:t>d</w:t>
      </w:r>
      <w:r w:rsidRPr="007629AC">
        <w:rPr>
          <w:rFonts w:eastAsia="MS Mincho" w:cstheme="minorHAnsi"/>
          <w:sz w:val="20"/>
          <w:szCs w:val="20"/>
          <w:lang w:val="en"/>
        </w:rPr>
        <w:t xml:space="preserve"> that quality standards are adhered to, keep track of progress and ensure that the project is on time and on budget</w:t>
      </w:r>
      <w:r w:rsidR="00D36644">
        <w:rPr>
          <w:rFonts w:eastAsia="MS Mincho" w:cstheme="minorHAnsi"/>
          <w:sz w:val="20"/>
          <w:szCs w:val="20"/>
          <w:lang w:val="en"/>
        </w:rPr>
        <w:t>.</w:t>
      </w:r>
    </w:p>
    <w:p w:rsidR="007629AC" w:rsidRPr="007629AC" w:rsidRDefault="007629AC" w:rsidP="007629AC">
      <w:pPr>
        <w:pStyle w:val="ListParagraph"/>
        <w:numPr>
          <w:ilvl w:val="0"/>
          <w:numId w:val="2"/>
        </w:numPr>
        <w:tabs>
          <w:tab w:val="left" w:pos="3690"/>
        </w:tabs>
        <w:jc w:val="both"/>
        <w:rPr>
          <w:rFonts w:eastAsia="MS Mincho" w:cstheme="minorHAnsi"/>
          <w:sz w:val="20"/>
          <w:szCs w:val="20"/>
          <w:lang w:val="en"/>
        </w:rPr>
      </w:pPr>
      <w:r w:rsidRPr="007629AC">
        <w:rPr>
          <w:rFonts w:eastAsia="MS Mincho" w:cstheme="minorHAnsi"/>
          <w:sz w:val="20"/>
          <w:szCs w:val="20"/>
          <w:lang w:val="en"/>
        </w:rPr>
        <w:t>Discuss</w:t>
      </w:r>
      <w:r>
        <w:rPr>
          <w:rFonts w:eastAsia="MS Mincho" w:cstheme="minorHAnsi"/>
          <w:sz w:val="20"/>
          <w:szCs w:val="20"/>
          <w:lang w:val="en"/>
        </w:rPr>
        <w:t>ed</w:t>
      </w:r>
      <w:r w:rsidRPr="007629AC">
        <w:rPr>
          <w:rFonts w:eastAsia="MS Mincho" w:cstheme="minorHAnsi"/>
          <w:sz w:val="20"/>
          <w:szCs w:val="20"/>
          <w:lang w:val="en"/>
        </w:rPr>
        <w:t xml:space="preserve"> plans and possible changes in the project with architects, surveyors and buyers before building work starts. </w:t>
      </w:r>
    </w:p>
    <w:p w:rsidR="007629AC" w:rsidRPr="007629AC" w:rsidRDefault="007629AC" w:rsidP="007629AC">
      <w:pPr>
        <w:pStyle w:val="ListParagraph"/>
        <w:numPr>
          <w:ilvl w:val="0"/>
          <w:numId w:val="2"/>
        </w:numPr>
        <w:tabs>
          <w:tab w:val="left" w:pos="3690"/>
        </w:tabs>
        <w:jc w:val="both"/>
        <w:rPr>
          <w:rFonts w:eastAsia="MS Mincho" w:cstheme="minorHAnsi"/>
          <w:sz w:val="20"/>
          <w:szCs w:val="20"/>
          <w:lang w:val="en"/>
        </w:rPr>
      </w:pPr>
      <w:r w:rsidRPr="007629AC">
        <w:rPr>
          <w:rFonts w:eastAsia="MS Mincho" w:cstheme="minorHAnsi"/>
          <w:sz w:val="20"/>
          <w:szCs w:val="20"/>
          <w:lang w:val="en"/>
        </w:rPr>
        <w:t>Prepare the site by hiring staff, installing temporary offices and taking delivery of materials</w:t>
      </w:r>
    </w:p>
    <w:p w:rsidR="007629AC" w:rsidRPr="007629AC" w:rsidRDefault="007629AC" w:rsidP="007629AC">
      <w:pPr>
        <w:pStyle w:val="ListParagraph"/>
        <w:numPr>
          <w:ilvl w:val="0"/>
          <w:numId w:val="2"/>
        </w:numPr>
        <w:tabs>
          <w:tab w:val="left" w:pos="3690"/>
        </w:tabs>
        <w:jc w:val="both"/>
        <w:rPr>
          <w:rFonts w:eastAsia="MS Mincho" w:cstheme="minorHAnsi"/>
          <w:sz w:val="20"/>
          <w:szCs w:val="20"/>
          <w:lang w:val="en"/>
        </w:rPr>
      </w:pPr>
      <w:r w:rsidRPr="007629AC">
        <w:rPr>
          <w:rFonts w:eastAsia="MS Mincho" w:cstheme="minorHAnsi"/>
          <w:sz w:val="20"/>
          <w:szCs w:val="20"/>
          <w:lang w:val="en"/>
        </w:rPr>
        <w:t>Guarantee</w:t>
      </w:r>
      <w:r>
        <w:rPr>
          <w:rFonts w:eastAsia="MS Mincho" w:cstheme="minorHAnsi"/>
          <w:sz w:val="20"/>
          <w:szCs w:val="20"/>
          <w:lang w:val="en"/>
        </w:rPr>
        <w:t>d</w:t>
      </w:r>
      <w:r w:rsidRPr="007629AC">
        <w:rPr>
          <w:rFonts w:eastAsia="MS Mincho" w:cstheme="minorHAnsi"/>
          <w:sz w:val="20"/>
          <w:szCs w:val="20"/>
          <w:lang w:val="en"/>
        </w:rPr>
        <w:t xml:space="preserve"> adherence of budget and schedule by working closely with the site workforce once building is underway</w:t>
      </w:r>
    </w:p>
    <w:p w:rsidR="007629AC" w:rsidRPr="007629AC" w:rsidRDefault="007629AC" w:rsidP="007629AC">
      <w:pPr>
        <w:pStyle w:val="ListParagraph"/>
        <w:numPr>
          <w:ilvl w:val="0"/>
          <w:numId w:val="2"/>
        </w:numPr>
        <w:tabs>
          <w:tab w:val="left" w:pos="3690"/>
        </w:tabs>
        <w:jc w:val="both"/>
        <w:rPr>
          <w:rFonts w:eastAsia="MS Mincho" w:cstheme="minorHAnsi"/>
          <w:sz w:val="20"/>
          <w:szCs w:val="20"/>
          <w:lang w:val="en"/>
        </w:rPr>
      </w:pPr>
      <w:r w:rsidRPr="007629AC">
        <w:rPr>
          <w:rFonts w:eastAsia="MS Mincho" w:cstheme="minorHAnsi"/>
          <w:sz w:val="20"/>
          <w:szCs w:val="20"/>
          <w:lang w:val="en"/>
        </w:rPr>
        <w:t>Prepare contracts and negotiate revisions, changes and additions to contractual agreements with architects, consultants, clients, suppliers and subcontractors</w:t>
      </w:r>
    </w:p>
    <w:p w:rsidR="00D36644" w:rsidRPr="00CF00DC" w:rsidRDefault="00D36644" w:rsidP="00D36644">
      <w:pPr>
        <w:spacing w:after="0"/>
        <w:rPr>
          <w:rFonts w:eastAsia="MS Mincho" w:cstheme="minorHAnsi"/>
          <w:b/>
          <w:bCs/>
          <w:iCs/>
          <w:color w:val="2F5496" w:themeColor="accent5" w:themeShade="BF"/>
          <w:shd w:val="clear" w:color="auto" w:fill="FFFFFF"/>
          <w:lang w:eastAsia="x-none"/>
        </w:rPr>
      </w:pPr>
      <w:r>
        <w:rPr>
          <w:rFonts w:cstheme="minorHAnsi"/>
          <w:b/>
          <w:color w:val="000000"/>
          <w:sz w:val="20"/>
          <w:szCs w:val="20"/>
          <w:u w:val="single"/>
        </w:rPr>
        <w:t>Multiple Projects Supervised</w:t>
      </w:r>
    </w:p>
    <w:p w:rsidR="00D36644" w:rsidRPr="00D36644" w:rsidRDefault="00D36644" w:rsidP="00D36644">
      <w:pPr>
        <w:pStyle w:val="ListParagraph"/>
        <w:numPr>
          <w:ilvl w:val="0"/>
          <w:numId w:val="2"/>
        </w:numPr>
        <w:tabs>
          <w:tab w:val="left" w:pos="3690"/>
        </w:tabs>
        <w:jc w:val="both"/>
        <w:rPr>
          <w:rFonts w:eastAsia="MS Mincho" w:cstheme="minorHAnsi"/>
          <w:b/>
          <w:sz w:val="20"/>
          <w:szCs w:val="20"/>
          <w:lang w:val="en"/>
        </w:rPr>
      </w:pPr>
      <w:r w:rsidRPr="00D36644">
        <w:rPr>
          <w:rFonts w:eastAsia="MS Mincho" w:cstheme="minorHAnsi"/>
          <w:b/>
          <w:sz w:val="20"/>
          <w:szCs w:val="20"/>
          <w:lang w:val="en"/>
        </w:rPr>
        <w:t>18m Tesco Newport (New Build)</w:t>
      </w:r>
    </w:p>
    <w:p w:rsidR="00D36644" w:rsidRPr="00D36644" w:rsidRDefault="00D36644" w:rsidP="00D36644">
      <w:pPr>
        <w:pStyle w:val="ListParagraph"/>
        <w:tabs>
          <w:tab w:val="left" w:pos="3690"/>
        </w:tabs>
        <w:ind w:left="360"/>
        <w:jc w:val="both"/>
        <w:rPr>
          <w:rFonts w:eastAsia="MS Mincho" w:cstheme="minorHAnsi"/>
          <w:sz w:val="20"/>
          <w:szCs w:val="20"/>
          <w:lang w:val="en"/>
        </w:rPr>
      </w:pPr>
      <w:r w:rsidRPr="00D36644">
        <w:rPr>
          <w:rFonts w:eastAsia="MS Mincho" w:cstheme="minorHAnsi"/>
          <w:sz w:val="20"/>
          <w:szCs w:val="20"/>
          <w:lang w:val="en"/>
        </w:rPr>
        <w:t xml:space="preserve">Heavy Civil works from ground </w:t>
      </w:r>
    </w:p>
    <w:p w:rsidR="00D36644" w:rsidRPr="00D36644" w:rsidRDefault="00D36644" w:rsidP="00D36644">
      <w:pPr>
        <w:pStyle w:val="ListParagraph"/>
        <w:tabs>
          <w:tab w:val="left" w:pos="3690"/>
        </w:tabs>
        <w:ind w:left="360"/>
        <w:jc w:val="both"/>
        <w:rPr>
          <w:rFonts w:eastAsia="MS Mincho" w:cstheme="minorHAnsi"/>
          <w:sz w:val="20"/>
          <w:szCs w:val="20"/>
          <w:lang w:val="en"/>
        </w:rPr>
      </w:pPr>
      <w:r w:rsidRPr="00D36644">
        <w:rPr>
          <w:rFonts w:eastAsia="MS Mincho" w:cstheme="minorHAnsi"/>
          <w:sz w:val="20"/>
          <w:szCs w:val="20"/>
          <w:lang w:val="en"/>
        </w:rPr>
        <w:t xml:space="preserve">Traditional Tesco fit-out </w:t>
      </w:r>
    </w:p>
    <w:p w:rsidR="00D36644" w:rsidRPr="00D36644" w:rsidRDefault="00D36644" w:rsidP="00D36644">
      <w:pPr>
        <w:pStyle w:val="ListParagraph"/>
        <w:numPr>
          <w:ilvl w:val="0"/>
          <w:numId w:val="2"/>
        </w:numPr>
        <w:tabs>
          <w:tab w:val="left" w:pos="3690"/>
        </w:tabs>
        <w:jc w:val="both"/>
        <w:rPr>
          <w:rFonts w:eastAsia="MS Mincho" w:cstheme="minorHAnsi"/>
          <w:b/>
          <w:sz w:val="20"/>
          <w:szCs w:val="20"/>
          <w:lang w:val="en"/>
        </w:rPr>
      </w:pPr>
      <w:r w:rsidRPr="00D36644">
        <w:rPr>
          <w:rFonts w:eastAsia="MS Mincho" w:cstheme="minorHAnsi"/>
          <w:b/>
          <w:sz w:val="20"/>
          <w:szCs w:val="20"/>
          <w:lang w:val="en"/>
        </w:rPr>
        <w:t>11m Sainsbury Sunderland (New Build)</w:t>
      </w:r>
    </w:p>
    <w:p w:rsidR="00D36644" w:rsidRPr="00D36644" w:rsidRDefault="00D36644" w:rsidP="00D36644">
      <w:pPr>
        <w:pStyle w:val="ListParagraph"/>
        <w:tabs>
          <w:tab w:val="left" w:pos="3690"/>
        </w:tabs>
        <w:ind w:left="360"/>
        <w:jc w:val="both"/>
        <w:rPr>
          <w:rFonts w:eastAsia="MS Mincho" w:cstheme="minorHAnsi"/>
          <w:sz w:val="20"/>
          <w:szCs w:val="20"/>
          <w:lang w:val="en"/>
        </w:rPr>
      </w:pPr>
      <w:r w:rsidRPr="00D36644">
        <w:rPr>
          <w:rFonts w:eastAsia="MS Mincho" w:cstheme="minorHAnsi"/>
          <w:sz w:val="20"/>
          <w:szCs w:val="20"/>
          <w:lang w:val="en"/>
        </w:rPr>
        <w:t>Heavy Civil from ground to construction of shell core</w:t>
      </w:r>
    </w:p>
    <w:p w:rsidR="00D36644" w:rsidRPr="00D36644" w:rsidRDefault="00D36644" w:rsidP="00D36644">
      <w:pPr>
        <w:pStyle w:val="ListParagraph"/>
        <w:tabs>
          <w:tab w:val="left" w:pos="3690"/>
        </w:tabs>
        <w:ind w:left="360"/>
        <w:jc w:val="both"/>
        <w:rPr>
          <w:rFonts w:eastAsia="MS Mincho" w:cstheme="minorHAnsi"/>
          <w:sz w:val="20"/>
          <w:szCs w:val="20"/>
          <w:lang w:val="en"/>
        </w:rPr>
      </w:pPr>
      <w:r w:rsidRPr="00D36644">
        <w:rPr>
          <w:rFonts w:eastAsia="MS Mincho" w:cstheme="minorHAnsi"/>
          <w:sz w:val="20"/>
          <w:szCs w:val="20"/>
          <w:lang w:val="en"/>
        </w:rPr>
        <w:t>Traditional Sainsbury Fit-out</w:t>
      </w:r>
    </w:p>
    <w:p w:rsidR="00D36644" w:rsidRPr="00D36644" w:rsidRDefault="00D36644" w:rsidP="00D36644">
      <w:pPr>
        <w:pStyle w:val="ListParagraph"/>
        <w:numPr>
          <w:ilvl w:val="0"/>
          <w:numId w:val="2"/>
        </w:numPr>
        <w:tabs>
          <w:tab w:val="left" w:pos="3690"/>
        </w:tabs>
        <w:jc w:val="both"/>
        <w:rPr>
          <w:rFonts w:eastAsia="MS Mincho" w:cstheme="minorHAnsi"/>
          <w:b/>
          <w:sz w:val="20"/>
          <w:szCs w:val="20"/>
          <w:lang w:val="en"/>
        </w:rPr>
      </w:pPr>
      <w:r w:rsidRPr="00D36644">
        <w:rPr>
          <w:rFonts w:eastAsia="MS Mincho" w:cstheme="minorHAnsi"/>
          <w:b/>
          <w:sz w:val="20"/>
          <w:szCs w:val="20"/>
          <w:lang w:val="en"/>
        </w:rPr>
        <w:t xml:space="preserve">1.5m Tesco Express Role Out( New Build &amp; Mixed Use) </w:t>
      </w:r>
    </w:p>
    <w:p w:rsidR="00D36644" w:rsidRPr="00D36644" w:rsidRDefault="00D36644" w:rsidP="00D36644">
      <w:pPr>
        <w:pStyle w:val="ListParagraph"/>
        <w:tabs>
          <w:tab w:val="left" w:pos="3690"/>
        </w:tabs>
        <w:ind w:left="360"/>
        <w:jc w:val="both"/>
        <w:rPr>
          <w:rFonts w:eastAsia="MS Mincho" w:cstheme="minorHAnsi"/>
          <w:sz w:val="20"/>
          <w:szCs w:val="20"/>
          <w:lang w:val="en"/>
        </w:rPr>
      </w:pPr>
      <w:r w:rsidRPr="00D36644">
        <w:rPr>
          <w:rFonts w:eastAsia="MS Mincho" w:cstheme="minorHAnsi"/>
          <w:sz w:val="20"/>
          <w:szCs w:val="20"/>
          <w:lang w:val="en"/>
        </w:rPr>
        <w:t>Heavy Civil from ground to construction of shell core</w:t>
      </w:r>
    </w:p>
    <w:p w:rsidR="00D36644" w:rsidRPr="00D36644" w:rsidRDefault="00D36644" w:rsidP="00D36644">
      <w:pPr>
        <w:pStyle w:val="ListParagraph"/>
        <w:tabs>
          <w:tab w:val="left" w:pos="3690"/>
        </w:tabs>
        <w:ind w:left="360"/>
        <w:jc w:val="both"/>
        <w:rPr>
          <w:rFonts w:eastAsia="MS Mincho" w:cstheme="minorHAnsi"/>
          <w:sz w:val="20"/>
          <w:szCs w:val="20"/>
          <w:lang w:val="en"/>
        </w:rPr>
      </w:pPr>
      <w:r w:rsidRPr="00D36644">
        <w:rPr>
          <w:rFonts w:eastAsia="MS Mincho" w:cstheme="minorHAnsi"/>
          <w:sz w:val="20"/>
          <w:szCs w:val="20"/>
          <w:lang w:val="en"/>
        </w:rPr>
        <w:t>Traditional Tesco Fit-out</w:t>
      </w:r>
    </w:p>
    <w:p w:rsidR="00D36644" w:rsidRPr="00D36644" w:rsidRDefault="00D36644" w:rsidP="00D36644">
      <w:pPr>
        <w:pStyle w:val="ListParagraph"/>
        <w:numPr>
          <w:ilvl w:val="0"/>
          <w:numId w:val="2"/>
        </w:numPr>
        <w:tabs>
          <w:tab w:val="left" w:pos="3690"/>
        </w:tabs>
        <w:jc w:val="both"/>
        <w:rPr>
          <w:rFonts w:eastAsia="MS Mincho" w:cstheme="minorHAnsi"/>
          <w:b/>
          <w:sz w:val="20"/>
          <w:szCs w:val="20"/>
          <w:lang w:val="en"/>
        </w:rPr>
      </w:pPr>
      <w:r w:rsidRPr="00D36644">
        <w:rPr>
          <w:rFonts w:eastAsia="MS Mincho" w:cstheme="minorHAnsi"/>
          <w:b/>
          <w:sz w:val="20"/>
          <w:szCs w:val="20"/>
          <w:lang w:val="en"/>
        </w:rPr>
        <w:t>2m Refurbishment Of Royal mail Manchester (commercial Fit-out)</w:t>
      </w:r>
    </w:p>
    <w:p w:rsidR="00D36644" w:rsidRPr="00D36644" w:rsidRDefault="00D36644" w:rsidP="00D36644">
      <w:pPr>
        <w:pStyle w:val="ListParagraph"/>
        <w:tabs>
          <w:tab w:val="left" w:pos="3690"/>
        </w:tabs>
        <w:ind w:left="360"/>
        <w:jc w:val="both"/>
        <w:rPr>
          <w:rFonts w:eastAsia="MS Mincho" w:cstheme="minorHAnsi"/>
          <w:sz w:val="20"/>
          <w:szCs w:val="20"/>
          <w:lang w:val="en"/>
        </w:rPr>
      </w:pPr>
      <w:r w:rsidRPr="00D36644">
        <w:rPr>
          <w:rFonts w:eastAsia="MS Mincho" w:cstheme="minorHAnsi"/>
          <w:sz w:val="20"/>
          <w:szCs w:val="20"/>
          <w:lang w:val="en"/>
        </w:rPr>
        <w:t>Traditional Royal Mail Fit-Out</w:t>
      </w:r>
    </w:p>
    <w:p w:rsidR="00D36644" w:rsidRPr="00D36644" w:rsidRDefault="00D36644" w:rsidP="00D36644">
      <w:pPr>
        <w:pStyle w:val="ListParagraph"/>
        <w:numPr>
          <w:ilvl w:val="0"/>
          <w:numId w:val="2"/>
        </w:numPr>
        <w:tabs>
          <w:tab w:val="left" w:pos="3690"/>
        </w:tabs>
        <w:jc w:val="both"/>
        <w:rPr>
          <w:rFonts w:eastAsia="MS Mincho" w:cstheme="minorHAnsi"/>
          <w:b/>
          <w:sz w:val="20"/>
          <w:szCs w:val="20"/>
          <w:lang w:val="en"/>
        </w:rPr>
      </w:pPr>
      <w:r w:rsidRPr="00D36644">
        <w:rPr>
          <w:rFonts w:eastAsia="MS Mincho" w:cstheme="minorHAnsi"/>
          <w:b/>
          <w:sz w:val="20"/>
          <w:szCs w:val="20"/>
          <w:lang w:val="en"/>
        </w:rPr>
        <w:t>18m Tesco Distribution warehouse Crawley (Commercial New Build /Fit-Out)</w:t>
      </w:r>
    </w:p>
    <w:p w:rsidR="00D36644" w:rsidRPr="00D36644" w:rsidRDefault="00D36644" w:rsidP="00D36644">
      <w:pPr>
        <w:pStyle w:val="ListParagraph"/>
        <w:tabs>
          <w:tab w:val="left" w:pos="3690"/>
        </w:tabs>
        <w:ind w:left="360"/>
        <w:jc w:val="both"/>
        <w:rPr>
          <w:rFonts w:eastAsia="MS Mincho" w:cstheme="minorHAnsi"/>
          <w:sz w:val="20"/>
          <w:szCs w:val="20"/>
          <w:lang w:val="en"/>
        </w:rPr>
      </w:pPr>
      <w:r w:rsidRPr="00D36644">
        <w:rPr>
          <w:rFonts w:eastAsia="MS Mincho" w:cstheme="minorHAnsi"/>
          <w:sz w:val="20"/>
          <w:szCs w:val="20"/>
          <w:lang w:val="en"/>
        </w:rPr>
        <w:t>Heavy Civil works for ground to construction of shell core</w:t>
      </w:r>
    </w:p>
    <w:p w:rsidR="00D36644" w:rsidRPr="00D36644" w:rsidRDefault="00D36644" w:rsidP="00D36644">
      <w:pPr>
        <w:pStyle w:val="ListParagraph"/>
        <w:tabs>
          <w:tab w:val="left" w:pos="3690"/>
        </w:tabs>
        <w:ind w:left="360"/>
        <w:jc w:val="both"/>
        <w:rPr>
          <w:rFonts w:eastAsia="MS Mincho" w:cstheme="minorHAnsi"/>
          <w:sz w:val="20"/>
          <w:szCs w:val="20"/>
          <w:lang w:val="en"/>
        </w:rPr>
      </w:pPr>
      <w:r w:rsidRPr="00D36644">
        <w:rPr>
          <w:rFonts w:eastAsia="MS Mincho" w:cstheme="minorHAnsi"/>
          <w:sz w:val="20"/>
          <w:szCs w:val="20"/>
          <w:lang w:val="en"/>
        </w:rPr>
        <w:t>Traditional Tesco Distribution fit-out</w:t>
      </w:r>
      <w:r>
        <w:rPr>
          <w:rFonts w:eastAsia="MS Mincho" w:cstheme="minorHAnsi"/>
          <w:sz w:val="20"/>
          <w:szCs w:val="20"/>
          <w:lang w:val="en"/>
        </w:rPr>
        <w:t>.</w:t>
      </w:r>
    </w:p>
    <w:p w:rsidR="008C555F" w:rsidRDefault="008C555F" w:rsidP="00D36644">
      <w:pPr>
        <w:spacing w:after="0"/>
        <w:rPr>
          <w:rFonts w:eastAsia="MS Mincho" w:cstheme="minorHAnsi"/>
          <w:b/>
          <w:bCs/>
          <w:iCs/>
          <w:color w:val="2F5496" w:themeColor="accent5" w:themeShade="BF"/>
          <w:shd w:val="clear" w:color="auto" w:fill="FFFFFF"/>
          <w:lang w:eastAsia="x-none"/>
        </w:rPr>
      </w:pPr>
    </w:p>
    <w:p w:rsidR="00D36644" w:rsidRDefault="00D36644" w:rsidP="00D36644">
      <w:pPr>
        <w:spacing w:after="0"/>
        <w:rPr>
          <w:rFonts w:eastAsia="MS Mincho" w:cstheme="minorHAnsi"/>
          <w:b/>
          <w:bCs/>
          <w:iCs/>
          <w:color w:val="2F5496" w:themeColor="accent5" w:themeShade="BF"/>
          <w:shd w:val="clear" w:color="auto" w:fill="FFFFFF"/>
          <w:lang w:eastAsia="x-none"/>
        </w:rPr>
      </w:pPr>
      <w:r>
        <w:rPr>
          <w:rFonts w:eastAsia="MS Mincho" w:cstheme="minorHAnsi"/>
          <w:b/>
          <w:bCs/>
          <w:iCs/>
          <w:color w:val="2F5496" w:themeColor="accent5" w:themeShade="BF"/>
          <w:shd w:val="clear" w:color="auto" w:fill="FFFFFF"/>
          <w:lang w:eastAsia="x-none"/>
        </w:rPr>
        <w:t>PROJECT</w:t>
      </w:r>
      <w:r w:rsidRPr="00DC4A2A">
        <w:rPr>
          <w:rFonts w:eastAsia="MS Mincho" w:cstheme="minorHAnsi"/>
          <w:b/>
          <w:bCs/>
          <w:iCs/>
          <w:color w:val="2F5496" w:themeColor="accent5" w:themeShade="BF"/>
          <w:shd w:val="clear" w:color="auto" w:fill="FFFFFF"/>
          <w:lang w:eastAsia="x-none"/>
        </w:rPr>
        <w:t xml:space="preserve"> MANAGER</w:t>
      </w:r>
      <w:r>
        <w:rPr>
          <w:rFonts w:eastAsia="MS Mincho" w:cstheme="minorHAnsi"/>
          <w:b/>
          <w:bCs/>
          <w:iCs/>
          <w:color w:val="2F5496" w:themeColor="accent5" w:themeShade="BF"/>
          <w:shd w:val="clear" w:color="auto" w:fill="FFFFFF"/>
          <w:lang w:eastAsia="x-none"/>
        </w:rPr>
        <w:t xml:space="preserve">; </w:t>
      </w:r>
      <w:r w:rsidR="007E186D" w:rsidRPr="007E186D">
        <w:rPr>
          <w:rFonts w:eastAsia="MS Mincho" w:cstheme="minorHAnsi"/>
          <w:b/>
          <w:bCs/>
          <w:iCs/>
          <w:shd w:val="clear" w:color="auto" w:fill="FFFFFF"/>
          <w:lang w:eastAsia="x-none"/>
        </w:rPr>
        <w:t xml:space="preserve">Wates Retail, Luton </w:t>
      </w:r>
      <w:r>
        <w:rPr>
          <w:rFonts w:eastAsia="MS Mincho" w:cstheme="minorHAnsi"/>
          <w:b/>
          <w:bCs/>
          <w:iCs/>
          <w:color w:val="2F5496" w:themeColor="accent5" w:themeShade="BF"/>
          <w:shd w:val="clear" w:color="auto" w:fill="FFFFFF"/>
          <w:lang w:eastAsia="x-none"/>
        </w:rPr>
        <w:t xml:space="preserve">                                                         </w:t>
      </w:r>
      <w:r w:rsidR="007E186D">
        <w:rPr>
          <w:rFonts w:eastAsia="MS Mincho" w:cstheme="minorHAnsi"/>
          <w:b/>
          <w:bCs/>
          <w:iCs/>
          <w:color w:val="2F5496" w:themeColor="accent5" w:themeShade="BF"/>
          <w:shd w:val="clear" w:color="auto" w:fill="FFFFFF"/>
          <w:lang w:eastAsia="x-none"/>
        </w:rPr>
        <w:t xml:space="preserve">                              </w:t>
      </w:r>
      <w:r w:rsidR="007E186D" w:rsidRPr="007E186D">
        <w:rPr>
          <w:rFonts w:eastAsia="MS Mincho" w:cstheme="minorHAnsi"/>
          <w:b/>
          <w:bCs/>
          <w:iCs/>
          <w:color w:val="2F5496" w:themeColor="accent5" w:themeShade="BF"/>
          <w:shd w:val="clear" w:color="auto" w:fill="FFFFFF"/>
          <w:lang w:eastAsia="x-none"/>
        </w:rPr>
        <w:t>Oct</w:t>
      </w:r>
      <w:r w:rsidR="007E186D">
        <w:rPr>
          <w:rFonts w:eastAsia="MS Mincho" w:cstheme="minorHAnsi"/>
          <w:b/>
          <w:bCs/>
          <w:iCs/>
          <w:color w:val="2F5496" w:themeColor="accent5" w:themeShade="BF"/>
          <w:shd w:val="clear" w:color="auto" w:fill="FFFFFF"/>
          <w:lang w:eastAsia="x-none"/>
        </w:rPr>
        <w:t>ober 2005 – September</w:t>
      </w:r>
      <w:r w:rsidR="007E186D" w:rsidRPr="007E186D">
        <w:rPr>
          <w:rFonts w:eastAsia="MS Mincho" w:cstheme="minorHAnsi"/>
          <w:b/>
          <w:bCs/>
          <w:iCs/>
          <w:color w:val="2F5496" w:themeColor="accent5" w:themeShade="BF"/>
          <w:shd w:val="clear" w:color="auto" w:fill="FFFFFF"/>
          <w:lang w:eastAsia="x-none"/>
        </w:rPr>
        <w:t xml:space="preserve"> 2010</w:t>
      </w:r>
    </w:p>
    <w:p w:rsidR="00D36644" w:rsidRPr="00CF00DC" w:rsidRDefault="00D36644" w:rsidP="00D36644">
      <w:pPr>
        <w:spacing w:after="0"/>
        <w:rPr>
          <w:rFonts w:eastAsia="MS Mincho" w:cstheme="minorHAnsi"/>
          <w:b/>
          <w:bCs/>
          <w:iCs/>
          <w:color w:val="2F5496" w:themeColor="accent5" w:themeShade="BF"/>
          <w:shd w:val="clear" w:color="auto" w:fill="FFFFFF"/>
          <w:lang w:eastAsia="x-none"/>
        </w:rPr>
      </w:pPr>
      <w:r w:rsidRPr="00371271">
        <w:rPr>
          <w:rFonts w:cstheme="minorHAnsi"/>
          <w:b/>
          <w:color w:val="000000"/>
          <w:sz w:val="20"/>
          <w:szCs w:val="20"/>
          <w:u w:val="single"/>
        </w:rPr>
        <w:t>Responsibilities</w:t>
      </w:r>
      <w:r>
        <w:rPr>
          <w:rFonts w:cstheme="minorHAnsi"/>
          <w:b/>
          <w:color w:val="000000"/>
          <w:sz w:val="20"/>
          <w:szCs w:val="20"/>
          <w:u w:val="single"/>
        </w:rPr>
        <w:t xml:space="preserve"> and Accomplishments</w:t>
      </w:r>
    </w:p>
    <w:p w:rsidR="003144A5" w:rsidRPr="003144A5" w:rsidRDefault="007E186D" w:rsidP="003144A5">
      <w:pPr>
        <w:pStyle w:val="ListParagraph"/>
        <w:numPr>
          <w:ilvl w:val="0"/>
          <w:numId w:val="2"/>
        </w:numPr>
        <w:rPr>
          <w:rFonts w:eastAsia="MS Mincho" w:cstheme="minorHAnsi"/>
          <w:sz w:val="20"/>
          <w:szCs w:val="20"/>
          <w:lang w:val="en"/>
        </w:rPr>
      </w:pPr>
      <w:r w:rsidRPr="003144A5">
        <w:rPr>
          <w:rFonts w:eastAsia="MS Mincho" w:cstheme="minorHAnsi"/>
          <w:sz w:val="20"/>
          <w:szCs w:val="20"/>
          <w:lang w:val="en"/>
        </w:rPr>
        <w:t>Managed business and project risks, including the development of any contingency plans required by stakeholders including maintaining a risk log</w:t>
      </w:r>
      <w:r w:rsidR="003144A5" w:rsidRPr="003144A5">
        <w:rPr>
          <w:rFonts w:eastAsia="MS Mincho" w:cstheme="minorHAnsi"/>
          <w:sz w:val="20"/>
          <w:szCs w:val="20"/>
          <w:lang w:val="en"/>
        </w:rPr>
        <w:t>.</w:t>
      </w:r>
      <w:r w:rsidR="003144A5" w:rsidRPr="003144A5">
        <w:t xml:space="preserve"> </w:t>
      </w:r>
    </w:p>
    <w:p w:rsidR="003144A5" w:rsidRPr="003144A5" w:rsidRDefault="003144A5" w:rsidP="003144A5">
      <w:pPr>
        <w:pStyle w:val="ListParagraph"/>
        <w:numPr>
          <w:ilvl w:val="0"/>
          <w:numId w:val="2"/>
        </w:numPr>
        <w:rPr>
          <w:rFonts w:eastAsia="MS Mincho" w:cstheme="minorHAnsi"/>
          <w:sz w:val="20"/>
          <w:szCs w:val="20"/>
        </w:rPr>
      </w:pPr>
      <w:r w:rsidRPr="003144A5">
        <w:rPr>
          <w:rFonts w:eastAsia="MS Mincho" w:cstheme="minorHAnsi"/>
          <w:sz w:val="20"/>
          <w:szCs w:val="20"/>
          <w:lang w:val="en"/>
        </w:rPr>
        <w:t>Plan</w:t>
      </w:r>
      <w:r>
        <w:rPr>
          <w:rFonts w:eastAsia="MS Mincho" w:cstheme="minorHAnsi"/>
          <w:sz w:val="20"/>
          <w:szCs w:val="20"/>
          <w:lang w:val="en"/>
        </w:rPr>
        <w:t>ned</w:t>
      </w:r>
      <w:r w:rsidRPr="003144A5">
        <w:rPr>
          <w:rFonts w:eastAsia="MS Mincho" w:cstheme="minorHAnsi"/>
          <w:sz w:val="20"/>
          <w:szCs w:val="20"/>
          <w:lang w:val="en"/>
        </w:rPr>
        <w:t xml:space="preserve"> and monitor</w:t>
      </w:r>
      <w:r>
        <w:rPr>
          <w:rFonts w:eastAsia="MS Mincho" w:cstheme="minorHAnsi"/>
          <w:sz w:val="20"/>
          <w:szCs w:val="20"/>
          <w:lang w:val="en"/>
        </w:rPr>
        <w:t>ed</w:t>
      </w:r>
      <w:r w:rsidRPr="003144A5">
        <w:rPr>
          <w:rFonts w:eastAsia="MS Mincho" w:cstheme="minorHAnsi"/>
          <w:sz w:val="20"/>
          <w:szCs w:val="20"/>
          <w:lang w:val="en"/>
        </w:rPr>
        <w:t xml:space="preserve"> the project, including reporting on project status to exe</w:t>
      </w:r>
      <w:r>
        <w:rPr>
          <w:rFonts w:eastAsia="MS Mincho" w:cstheme="minorHAnsi"/>
          <w:sz w:val="20"/>
          <w:szCs w:val="20"/>
          <w:lang w:val="en"/>
        </w:rPr>
        <w:t>cutives, team members and external stakeholders.</w:t>
      </w:r>
      <w:r w:rsidRPr="003144A5">
        <w:rPr>
          <w:rFonts w:ascii="Segoe UI" w:eastAsia="Times New Roman" w:hAnsi="Segoe UI" w:cs="Segoe UI"/>
          <w:color w:val="494E51"/>
          <w:sz w:val="24"/>
          <w:szCs w:val="24"/>
        </w:rPr>
        <w:t xml:space="preserve"> </w:t>
      </w:r>
    </w:p>
    <w:p w:rsidR="003144A5" w:rsidRPr="003144A5" w:rsidRDefault="003144A5" w:rsidP="003144A5">
      <w:pPr>
        <w:pStyle w:val="ListParagraph"/>
        <w:numPr>
          <w:ilvl w:val="0"/>
          <w:numId w:val="2"/>
        </w:numPr>
        <w:rPr>
          <w:rFonts w:eastAsia="MS Mincho" w:cstheme="minorHAnsi"/>
          <w:sz w:val="20"/>
          <w:szCs w:val="20"/>
        </w:rPr>
      </w:pPr>
      <w:r>
        <w:rPr>
          <w:rFonts w:eastAsia="MS Mincho" w:cstheme="minorHAnsi"/>
          <w:sz w:val="20"/>
          <w:szCs w:val="20"/>
        </w:rPr>
        <w:t>Oversaw</w:t>
      </w:r>
      <w:r w:rsidRPr="003144A5">
        <w:rPr>
          <w:rFonts w:eastAsia="MS Mincho" w:cstheme="minorHAnsi"/>
          <w:sz w:val="20"/>
          <w:szCs w:val="20"/>
        </w:rPr>
        <w:t xml:space="preserve"> and supervise</w:t>
      </w:r>
      <w:r>
        <w:rPr>
          <w:rFonts w:eastAsia="MS Mincho" w:cstheme="minorHAnsi"/>
          <w:sz w:val="20"/>
          <w:szCs w:val="20"/>
        </w:rPr>
        <w:t>d</w:t>
      </w:r>
      <w:r w:rsidRPr="003144A5">
        <w:rPr>
          <w:rFonts w:eastAsia="MS Mincho" w:cstheme="minorHAnsi"/>
          <w:sz w:val="20"/>
          <w:szCs w:val="20"/>
        </w:rPr>
        <w:t xml:space="preserve"> construction project progress and provide</w:t>
      </w:r>
      <w:r>
        <w:rPr>
          <w:rFonts w:eastAsia="MS Mincho" w:cstheme="minorHAnsi"/>
          <w:sz w:val="20"/>
          <w:szCs w:val="20"/>
        </w:rPr>
        <w:t>d</w:t>
      </w:r>
      <w:r w:rsidRPr="003144A5">
        <w:rPr>
          <w:rFonts w:eastAsia="MS Mincho" w:cstheme="minorHAnsi"/>
          <w:sz w:val="20"/>
          <w:szCs w:val="20"/>
        </w:rPr>
        <w:t xml:space="preserve"> reports on timeline, progress, and adjustments</w:t>
      </w:r>
      <w:r>
        <w:rPr>
          <w:rFonts w:eastAsia="MS Mincho" w:cstheme="minorHAnsi"/>
          <w:sz w:val="20"/>
          <w:szCs w:val="20"/>
        </w:rPr>
        <w:t>.</w:t>
      </w:r>
      <w:r w:rsidRPr="003144A5">
        <w:rPr>
          <w:rFonts w:ascii="Arial" w:hAnsi="Arial" w:cs="Arial"/>
          <w:color w:val="3B3B3B"/>
          <w:sz w:val="27"/>
          <w:szCs w:val="27"/>
          <w:shd w:val="clear" w:color="auto" w:fill="FFFFFF"/>
        </w:rPr>
        <w:t xml:space="preserve"> </w:t>
      </w:r>
    </w:p>
    <w:p w:rsidR="003144A5" w:rsidRPr="003144A5" w:rsidRDefault="003144A5" w:rsidP="003144A5">
      <w:pPr>
        <w:pStyle w:val="ListParagraph"/>
        <w:numPr>
          <w:ilvl w:val="0"/>
          <w:numId w:val="2"/>
        </w:numPr>
        <w:rPr>
          <w:rFonts w:eastAsia="MS Mincho" w:cstheme="minorHAnsi"/>
          <w:sz w:val="20"/>
          <w:szCs w:val="20"/>
        </w:rPr>
      </w:pPr>
      <w:r w:rsidRPr="003144A5">
        <w:rPr>
          <w:rFonts w:eastAsia="MS Mincho" w:cstheme="minorHAnsi"/>
          <w:sz w:val="20"/>
          <w:szCs w:val="20"/>
        </w:rPr>
        <w:t>Update</w:t>
      </w:r>
      <w:r>
        <w:rPr>
          <w:rFonts w:eastAsia="MS Mincho" w:cstheme="minorHAnsi"/>
          <w:sz w:val="20"/>
          <w:szCs w:val="20"/>
        </w:rPr>
        <w:t>d</w:t>
      </w:r>
      <w:r w:rsidRPr="003144A5">
        <w:rPr>
          <w:rFonts w:eastAsia="MS Mincho" w:cstheme="minorHAnsi"/>
          <w:sz w:val="20"/>
          <w:szCs w:val="20"/>
        </w:rPr>
        <w:t xml:space="preserve"> and document</w:t>
      </w:r>
      <w:r>
        <w:rPr>
          <w:rFonts w:eastAsia="MS Mincho" w:cstheme="minorHAnsi"/>
          <w:sz w:val="20"/>
          <w:szCs w:val="20"/>
        </w:rPr>
        <w:t>ed</w:t>
      </w:r>
      <w:r w:rsidRPr="003144A5">
        <w:rPr>
          <w:rFonts w:eastAsia="MS Mincho" w:cstheme="minorHAnsi"/>
          <w:sz w:val="20"/>
          <w:szCs w:val="20"/>
        </w:rPr>
        <w:t xml:space="preserve"> all project schedules including implementation phases in a project and the management aspects.</w:t>
      </w:r>
    </w:p>
    <w:p w:rsidR="00D36644" w:rsidRPr="003144A5" w:rsidRDefault="003144A5" w:rsidP="003144A5">
      <w:pPr>
        <w:pStyle w:val="ListParagraph"/>
        <w:numPr>
          <w:ilvl w:val="0"/>
          <w:numId w:val="2"/>
        </w:numPr>
        <w:rPr>
          <w:rFonts w:eastAsia="MS Mincho" w:cstheme="minorHAnsi"/>
          <w:sz w:val="20"/>
          <w:szCs w:val="20"/>
        </w:rPr>
      </w:pPr>
      <w:r w:rsidRPr="003144A5">
        <w:rPr>
          <w:rFonts w:eastAsia="MS Mincho" w:cstheme="minorHAnsi"/>
          <w:sz w:val="20"/>
          <w:szCs w:val="20"/>
        </w:rPr>
        <w:t>Ensure</w:t>
      </w:r>
      <w:r>
        <w:rPr>
          <w:rFonts w:eastAsia="MS Mincho" w:cstheme="minorHAnsi"/>
          <w:sz w:val="20"/>
          <w:szCs w:val="20"/>
        </w:rPr>
        <w:t>d</w:t>
      </w:r>
      <w:r w:rsidRPr="003144A5">
        <w:rPr>
          <w:rFonts w:eastAsia="MS Mincho" w:cstheme="minorHAnsi"/>
          <w:sz w:val="20"/>
          <w:szCs w:val="20"/>
        </w:rPr>
        <w:t xml:space="preserve"> all legal requirements, building and safety codes, safety inspections, city guidelines, and local and state regulations are met</w:t>
      </w:r>
    </w:p>
    <w:p w:rsidR="003144A5" w:rsidRPr="00CF00DC" w:rsidRDefault="003144A5" w:rsidP="003144A5">
      <w:pPr>
        <w:spacing w:after="0"/>
        <w:rPr>
          <w:rFonts w:eastAsia="MS Mincho" w:cstheme="minorHAnsi"/>
          <w:b/>
          <w:bCs/>
          <w:iCs/>
          <w:color w:val="2F5496" w:themeColor="accent5" w:themeShade="BF"/>
          <w:shd w:val="clear" w:color="auto" w:fill="FFFFFF"/>
          <w:lang w:eastAsia="x-none"/>
        </w:rPr>
      </w:pPr>
      <w:r>
        <w:rPr>
          <w:rFonts w:cstheme="minorHAnsi"/>
          <w:b/>
          <w:color w:val="000000"/>
          <w:sz w:val="20"/>
          <w:szCs w:val="20"/>
          <w:u w:val="single"/>
        </w:rPr>
        <w:t>Multiple Projects Supervised</w:t>
      </w:r>
    </w:p>
    <w:p w:rsidR="003144A5" w:rsidRPr="003144A5" w:rsidRDefault="003144A5" w:rsidP="003144A5">
      <w:pPr>
        <w:pStyle w:val="ListParagraph"/>
        <w:numPr>
          <w:ilvl w:val="0"/>
          <w:numId w:val="2"/>
        </w:numPr>
        <w:tabs>
          <w:tab w:val="left" w:pos="3690"/>
        </w:tabs>
        <w:jc w:val="both"/>
        <w:rPr>
          <w:rFonts w:eastAsia="MS Mincho" w:cstheme="minorHAnsi"/>
          <w:b/>
          <w:sz w:val="20"/>
          <w:szCs w:val="20"/>
          <w:lang w:val="en"/>
        </w:rPr>
      </w:pPr>
      <w:r w:rsidRPr="003144A5">
        <w:rPr>
          <w:rFonts w:eastAsia="MS Mincho" w:cstheme="minorHAnsi"/>
          <w:b/>
          <w:sz w:val="20"/>
          <w:szCs w:val="20"/>
          <w:lang w:val="en"/>
        </w:rPr>
        <w:t xml:space="preserve">1.m Habitat Hatfield Refurbish </w:t>
      </w:r>
    </w:p>
    <w:p w:rsidR="00416710" w:rsidRPr="00416710" w:rsidRDefault="003144A5" w:rsidP="00416710">
      <w:pPr>
        <w:pStyle w:val="ListParagraph"/>
        <w:tabs>
          <w:tab w:val="left" w:pos="3690"/>
        </w:tabs>
        <w:ind w:left="360"/>
        <w:rPr>
          <w:rFonts w:eastAsia="MS Mincho" w:cstheme="minorHAnsi"/>
          <w:sz w:val="20"/>
          <w:szCs w:val="20"/>
          <w:lang w:val="en"/>
        </w:rPr>
      </w:pPr>
      <w:r w:rsidRPr="003144A5">
        <w:rPr>
          <w:rFonts w:eastAsia="MS Mincho" w:cstheme="minorHAnsi"/>
          <w:sz w:val="20"/>
          <w:szCs w:val="20"/>
          <w:lang w:val="en"/>
        </w:rPr>
        <w:t>Traditional Habitat Fit-Out</w:t>
      </w:r>
    </w:p>
    <w:p w:rsidR="00416710" w:rsidRDefault="003144A5" w:rsidP="00416710">
      <w:pPr>
        <w:pStyle w:val="ListParagraph"/>
        <w:numPr>
          <w:ilvl w:val="0"/>
          <w:numId w:val="2"/>
        </w:numPr>
        <w:tabs>
          <w:tab w:val="left" w:pos="3690"/>
        </w:tabs>
        <w:jc w:val="both"/>
        <w:rPr>
          <w:rFonts w:eastAsia="MS Mincho" w:cstheme="minorHAnsi"/>
          <w:b/>
          <w:sz w:val="20"/>
          <w:szCs w:val="20"/>
          <w:lang w:val="en"/>
        </w:rPr>
      </w:pPr>
      <w:r w:rsidRPr="00416710">
        <w:rPr>
          <w:rFonts w:eastAsia="MS Mincho" w:cstheme="minorHAnsi"/>
          <w:b/>
          <w:sz w:val="20"/>
          <w:szCs w:val="20"/>
          <w:lang w:val="en"/>
        </w:rPr>
        <w:t xml:space="preserve">20m John Lewis Leicester New Build </w:t>
      </w:r>
    </w:p>
    <w:p w:rsidR="00416710" w:rsidRPr="00416710" w:rsidRDefault="003144A5" w:rsidP="00416710">
      <w:pPr>
        <w:pStyle w:val="ListParagraph"/>
        <w:tabs>
          <w:tab w:val="left" w:pos="3690"/>
        </w:tabs>
        <w:ind w:left="360"/>
        <w:jc w:val="both"/>
        <w:rPr>
          <w:rFonts w:eastAsia="MS Mincho" w:cstheme="minorHAnsi"/>
          <w:b/>
          <w:sz w:val="20"/>
          <w:szCs w:val="20"/>
          <w:lang w:val="en"/>
        </w:rPr>
      </w:pPr>
      <w:r w:rsidRPr="00416710">
        <w:rPr>
          <w:rFonts w:eastAsia="MS Mincho" w:cstheme="minorHAnsi"/>
          <w:sz w:val="20"/>
          <w:szCs w:val="20"/>
          <w:lang w:val="en"/>
        </w:rPr>
        <w:t>Heavy Civil Works from ground to construction of shell core</w:t>
      </w:r>
    </w:p>
    <w:p w:rsidR="003144A5" w:rsidRPr="00416710" w:rsidRDefault="003144A5" w:rsidP="00416710">
      <w:pPr>
        <w:pStyle w:val="ListParagraph"/>
        <w:tabs>
          <w:tab w:val="left" w:pos="3690"/>
        </w:tabs>
        <w:ind w:left="360"/>
        <w:jc w:val="both"/>
        <w:rPr>
          <w:rFonts w:eastAsia="MS Mincho" w:cstheme="minorHAnsi"/>
          <w:b/>
          <w:sz w:val="20"/>
          <w:szCs w:val="20"/>
          <w:lang w:val="en"/>
        </w:rPr>
      </w:pPr>
      <w:r w:rsidRPr="00416710">
        <w:rPr>
          <w:rFonts w:eastAsia="MS Mincho" w:cstheme="minorHAnsi"/>
          <w:sz w:val="20"/>
          <w:szCs w:val="20"/>
          <w:lang w:val="en"/>
        </w:rPr>
        <w:t xml:space="preserve">Traditional John Lewis fit-out </w:t>
      </w:r>
    </w:p>
    <w:p w:rsidR="00416710" w:rsidRPr="00416710" w:rsidRDefault="00416710" w:rsidP="00416710">
      <w:pPr>
        <w:pStyle w:val="ListParagraph"/>
        <w:numPr>
          <w:ilvl w:val="0"/>
          <w:numId w:val="2"/>
        </w:numPr>
        <w:tabs>
          <w:tab w:val="left" w:pos="3690"/>
        </w:tabs>
        <w:jc w:val="both"/>
        <w:rPr>
          <w:rFonts w:eastAsia="MS Mincho" w:cstheme="minorHAnsi"/>
          <w:b/>
          <w:sz w:val="20"/>
          <w:szCs w:val="20"/>
          <w:lang w:val="en"/>
        </w:rPr>
      </w:pPr>
      <w:r w:rsidRPr="00416710">
        <w:rPr>
          <w:rFonts w:eastAsia="MS Mincho" w:cstheme="minorHAnsi"/>
          <w:b/>
          <w:sz w:val="20"/>
          <w:szCs w:val="20"/>
          <w:lang w:val="en"/>
        </w:rPr>
        <w:t>6m Waitrose Glasgow New Build</w:t>
      </w:r>
    </w:p>
    <w:p w:rsidR="00416710" w:rsidRPr="00416710" w:rsidRDefault="00416710" w:rsidP="00416710">
      <w:pPr>
        <w:pStyle w:val="ListParagraph"/>
        <w:tabs>
          <w:tab w:val="left" w:pos="3690"/>
        </w:tabs>
        <w:ind w:left="360"/>
        <w:jc w:val="both"/>
        <w:rPr>
          <w:rFonts w:eastAsia="MS Mincho" w:cstheme="minorHAnsi"/>
          <w:sz w:val="20"/>
          <w:szCs w:val="20"/>
          <w:lang w:val="en"/>
        </w:rPr>
      </w:pPr>
      <w:r w:rsidRPr="00416710">
        <w:rPr>
          <w:rFonts w:eastAsia="MS Mincho" w:cstheme="minorHAnsi"/>
          <w:sz w:val="20"/>
          <w:szCs w:val="20"/>
          <w:lang w:val="en"/>
        </w:rPr>
        <w:t>Heavy Civil Works from ground to construction of shell core</w:t>
      </w:r>
    </w:p>
    <w:p w:rsidR="00416710" w:rsidRDefault="00416710" w:rsidP="00EB10FB">
      <w:pPr>
        <w:pStyle w:val="ListParagraph"/>
        <w:tabs>
          <w:tab w:val="left" w:pos="3690"/>
        </w:tabs>
        <w:ind w:left="360"/>
        <w:jc w:val="both"/>
        <w:rPr>
          <w:rFonts w:eastAsia="MS Mincho" w:cstheme="minorHAnsi"/>
          <w:sz w:val="20"/>
          <w:szCs w:val="20"/>
          <w:lang w:val="en"/>
        </w:rPr>
      </w:pPr>
      <w:r w:rsidRPr="00416710">
        <w:rPr>
          <w:rFonts w:eastAsia="MS Mincho" w:cstheme="minorHAnsi"/>
          <w:sz w:val="20"/>
          <w:szCs w:val="20"/>
          <w:lang w:val="en"/>
        </w:rPr>
        <w:t>Traditional Waitrose Fit-Out</w:t>
      </w:r>
    </w:p>
    <w:p w:rsidR="00EB10FB" w:rsidRDefault="00EB10FB" w:rsidP="00EB10FB">
      <w:pPr>
        <w:pStyle w:val="ListParagraph"/>
        <w:tabs>
          <w:tab w:val="left" w:pos="3690"/>
        </w:tabs>
        <w:ind w:left="360"/>
        <w:jc w:val="both"/>
        <w:rPr>
          <w:rFonts w:eastAsia="MS Mincho" w:cstheme="minorHAnsi"/>
          <w:sz w:val="20"/>
          <w:szCs w:val="20"/>
          <w:lang w:val="en"/>
        </w:rPr>
      </w:pPr>
    </w:p>
    <w:p w:rsidR="00EB10FB" w:rsidRPr="00EB10FB" w:rsidRDefault="00EB10FB" w:rsidP="00EB10FB">
      <w:pPr>
        <w:pStyle w:val="ListParagraph"/>
        <w:tabs>
          <w:tab w:val="left" w:pos="3690"/>
        </w:tabs>
        <w:ind w:left="360"/>
        <w:jc w:val="both"/>
        <w:rPr>
          <w:rFonts w:eastAsia="MS Mincho" w:cstheme="minorHAnsi"/>
          <w:sz w:val="20"/>
          <w:szCs w:val="20"/>
          <w:lang w:val="en"/>
        </w:rPr>
      </w:pPr>
    </w:p>
    <w:p w:rsidR="00416710" w:rsidRPr="00416710" w:rsidRDefault="00416710" w:rsidP="00416710">
      <w:pPr>
        <w:pStyle w:val="ListParagraph"/>
        <w:numPr>
          <w:ilvl w:val="0"/>
          <w:numId w:val="2"/>
        </w:numPr>
        <w:tabs>
          <w:tab w:val="left" w:pos="3690"/>
        </w:tabs>
        <w:jc w:val="both"/>
        <w:rPr>
          <w:rFonts w:eastAsia="MS Mincho" w:cstheme="minorHAnsi"/>
          <w:b/>
          <w:sz w:val="20"/>
          <w:szCs w:val="20"/>
          <w:lang w:val="en"/>
        </w:rPr>
      </w:pPr>
      <w:r w:rsidRPr="00416710">
        <w:rPr>
          <w:rFonts w:eastAsia="MS Mincho" w:cstheme="minorHAnsi"/>
          <w:b/>
          <w:sz w:val="20"/>
          <w:szCs w:val="20"/>
          <w:lang w:val="en"/>
        </w:rPr>
        <w:t xml:space="preserve">11m Waitrose Blue Water Shopping Centre </w:t>
      </w:r>
    </w:p>
    <w:p w:rsidR="00416710" w:rsidRPr="00416710" w:rsidRDefault="00416710" w:rsidP="00416710">
      <w:pPr>
        <w:pStyle w:val="ListParagraph"/>
        <w:tabs>
          <w:tab w:val="left" w:pos="3690"/>
        </w:tabs>
        <w:ind w:left="360"/>
        <w:jc w:val="both"/>
        <w:rPr>
          <w:rFonts w:eastAsia="MS Mincho" w:cstheme="minorHAnsi"/>
          <w:sz w:val="20"/>
          <w:szCs w:val="20"/>
          <w:lang w:val="en"/>
        </w:rPr>
      </w:pPr>
      <w:r w:rsidRPr="00416710">
        <w:rPr>
          <w:rFonts w:eastAsia="MS Mincho" w:cstheme="minorHAnsi"/>
          <w:sz w:val="20"/>
          <w:szCs w:val="20"/>
          <w:lang w:val="en"/>
        </w:rPr>
        <w:t>Traditional Waitrose Fit-Out</w:t>
      </w:r>
    </w:p>
    <w:p w:rsidR="00416710" w:rsidRPr="00416710" w:rsidRDefault="00416710" w:rsidP="00416710">
      <w:pPr>
        <w:pStyle w:val="ListParagraph"/>
        <w:numPr>
          <w:ilvl w:val="0"/>
          <w:numId w:val="2"/>
        </w:numPr>
        <w:tabs>
          <w:tab w:val="left" w:pos="3690"/>
        </w:tabs>
        <w:jc w:val="both"/>
        <w:rPr>
          <w:rFonts w:eastAsia="MS Mincho" w:cstheme="minorHAnsi"/>
          <w:b/>
          <w:sz w:val="20"/>
          <w:szCs w:val="20"/>
          <w:lang w:val="en"/>
        </w:rPr>
      </w:pPr>
      <w:r w:rsidRPr="00416710">
        <w:rPr>
          <w:rFonts w:eastAsia="MS Mincho" w:cstheme="minorHAnsi"/>
          <w:b/>
          <w:sz w:val="20"/>
          <w:szCs w:val="20"/>
          <w:lang w:val="en"/>
        </w:rPr>
        <w:t>6m Waitrose Winchester New Build</w:t>
      </w:r>
    </w:p>
    <w:p w:rsidR="00416710" w:rsidRPr="00416710" w:rsidRDefault="00416710" w:rsidP="00416710">
      <w:pPr>
        <w:pStyle w:val="ListParagraph"/>
        <w:tabs>
          <w:tab w:val="left" w:pos="3690"/>
        </w:tabs>
        <w:ind w:left="360"/>
        <w:jc w:val="both"/>
        <w:rPr>
          <w:rFonts w:eastAsia="MS Mincho" w:cstheme="minorHAnsi"/>
          <w:sz w:val="20"/>
          <w:szCs w:val="20"/>
          <w:lang w:val="en"/>
        </w:rPr>
      </w:pPr>
      <w:r w:rsidRPr="00416710">
        <w:rPr>
          <w:rFonts w:eastAsia="MS Mincho" w:cstheme="minorHAnsi"/>
          <w:sz w:val="20"/>
          <w:szCs w:val="20"/>
          <w:lang w:val="en"/>
        </w:rPr>
        <w:t>Heavy Civil Works from ground to construction of shell core</w:t>
      </w:r>
    </w:p>
    <w:p w:rsidR="00416710" w:rsidRPr="00EB10FB" w:rsidRDefault="00416710" w:rsidP="00EB10FB">
      <w:pPr>
        <w:pStyle w:val="ListParagraph"/>
        <w:tabs>
          <w:tab w:val="left" w:pos="3690"/>
        </w:tabs>
        <w:ind w:left="360"/>
        <w:jc w:val="both"/>
        <w:rPr>
          <w:rFonts w:eastAsia="MS Mincho" w:cstheme="minorHAnsi"/>
          <w:sz w:val="20"/>
          <w:szCs w:val="20"/>
          <w:lang w:val="en"/>
        </w:rPr>
      </w:pPr>
      <w:r w:rsidRPr="00416710">
        <w:rPr>
          <w:rFonts w:eastAsia="MS Mincho" w:cstheme="minorHAnsi"/>
          <w:sz w:val="20"/>
          <w:szCs w:val="20"/>
          <w:lang w:val="en"/>
        </w:rPr>
        <w:t>Traditional Waitrose Fit-Out</w:t>
      </w:r>
    </w:p>
    <w:p w:rsidR="00416710" w:rsidRPr="00416710" w:rsidRDefault="00416710" w:rsidP="00416710">
      <w:pPr>
        <w:pStyle w:val="ListParagraph"/>
        <w:numPr>
          <w:ilvl w:val="0"/>
          <w:numId w:val="2"/>
        </w:numPr>
        <w:tabs>
          <w:tab w:val="left" w:pos="3690"/>
        </w:tabs>
        <w:jc w:val="both"/>
        <w:rPr>
          <w:rFonts w:eastAsia="MS Mincho" w:cstheme="minorHAnsi"/>
          <w:b/>
          <w:sz w:val="20"/>
          <w:szCs w:val="20"/>
          <w:lang w:val="en"/>
        </w:rPr>
      </w:pPr>
      <w:r w:rsidRPr="00416710">
        <w:rPr>
          <w:rFonts w:eastAsia="MS Mincho" w:cstheme="minorHAnsi"/>
          <w:b/>
          <w:sz w:val="20"/>
          <w:szCs w:val="20"/>
          <w:lang w:val="en"/>
        </w:rPr>
        <w:t>6m HSBC Bank Leeds (Commercial Fit-Out)</w:t>
      </w:r>
      <w:bookmarkStart w:id="0" w:name="_GoBack"/>
      <w:bookmarkEnd w:id="0"/>
    </w:p>
    <w:p w:rsidR="00416710" w:rsidRPr="00EB10FB" w:rsidRDefault="00416710" w:rsidP="00EB10FB">
      <w:pPr>
        <w:pStyle w:val="ListParagraph"/>
        <w:tabs>
          <w:tab w:val="left" w:pos="3690"/>
        </w:tabs>
        <w:ind w:left="360"/>
        <w:jc w:val="both"/>
        <w:rPr>
          <w:rFonts w:eastAsia="MS Mincho" w:cstheme="minorHAnsi"/>
          <w:sz w:val="20"/>
          <w:szCs w:val="20"/>
          <w:lang w:val="en"/>
        </w:rPr>
      </w:pPr>
      <w:r w:rsidRPr="00EB10FB">
        <w:rPr>
          <w:rFonts w:eastAsia="MS Mincho" w:cstheme="minorHAnsi"/>
          <w:sz w:val="20"/>
          <w:szCs w:val="20"/>
          <w:lang w:val="en"/>
        </w:rPr>
        <w:t>Traditional HSBC Fit-Out</w:t>
      </w:r>
    </w:p>
    <w:p w:rsidR="00416710" w:rsidRPr="00416710" w:rsidRDefault="00416710" w:rsidP="00416710">
      <w:pPr>
        <w:pStyle w:val="ListParagraph"/>
        <w:numPr>
          <w:ilvl w:val="0"/>
          <w:numId w:val="2"/>
        </w:numPr>
        <w:tabs>
          <w:tab w:val="left" w:pos="3690"/>
        </w:tabs>
        <w:jc w:val="both"/>
        <w:rPr>
          <w:rFonts w:eastAsia="MS Mincho" w:cstheme="minorHAnsi"/>
          <w:b/>
          <w:sz w:val="20"/>
          <w:szCs w:val="20"/>
          <w:lang w:val="en"/>
        </w:rPr>
      </w:pPr>
      <w:r w:rsidRPr="00416710">
        <w:rPr>
          <w:rFonts w:eastAsia="MS Mincho" w:cstheme="minorHAnsi"/>
          <w:b/>
          <w:sz w:val="20"/>
          <w:szCs w:val="20"/>
          <w:lang w:val="en"/>
        </w:rPr>
        <w:t>8m Office Refurbishment London (Commercial Fit-Out)</w:t>
      </w:r>
    </w:p>
    <w:p w:rsidR="00416710" w:rsidRPr="00EB10FB" w:rsidRDefault="00416710" w:rsidP="00EB10FB">
      <w:pPr>
        <w:pStyle w:val="ListParagraph"/>
        <w:tabs>
          <w:tab w:val="left" w:pos="3690"/>
        </w:tabs>
        <w:ind w:left="360"/>
        <w:jc w:val="both"/>
        <w:rPr>
          <w:rFonts w:eastAsia="MS Mincho" w:cstheme="minorHAnsi"/>
          <w:sz w:val="20"/>
          <w:szCs w:val="20"/>
          <w:lang w:val="en"/>
        </w:rPr>
      </w:pPr>
      <w:r w:rsidRPr="00EB10FB">
        <w:rPr>
          <w:rFonts w:eastAsia="MS Mincho" w:cstheme="minorHAnsi"/>
          <w:sz w:val="20"/>
          <w:szCs w:val="20"/>
          <w:lang w:val="en"/>
        </w:rPr>
        <w:t>Traditional office Fit-Out</w:t>
      </w:r>
    </w:p>
    <w:p w:rsidR="00416710" w:rsidRDefault="00416710" w:rsidP="00EB10FB">
      <w:pPr>
        <w:pStyle w:val="ListParagraph"/>
        <w:tabs>
          <w:tab w:val="left" w:pos="3690"/>
        </w:tabs>
        <w:ind w:left="360"/>
        <w:jc w:val="both"/>
        <w:rPr>
          <w:rFonts w:eastAsia="MS Mincho" w:cstheme="minorHAnsi"/>
          <w:b/>
          <w:sz w:val="20"/>
          <w:szCs w:val="20"/>
          <w:lang w:val="en"/>
        </w:rPr>
      </w:pPr>
    </w:p>
    <w:p w:rsidR="00EA0108" w:rsidRDefault="00EA0108" w:rsidP="00EA0108">
      <w:pPr>
        <w:spacing w:after="0"/>
        <w:rPr>
          <w:rFonts w:eastAsia="MS Mincho" w:cstheme="minorHAnsi"/>
          <w:b/>
          <w:bCs/>
          <w:iCs/>
          <w:color w:val="2F5496" w:themeColor="accent5" w:themeShade="BF"/>
          <w:shd w:val="clear" w:color="auto" w:fill="FFFFFF"/>
          <w:lang w:eastAsia="x-none"/>
        </w:rPr>
      </w:pPr>
      <w:r>
        <w:rPr>
          <w:rFonts w:eastAsia="MS Mincho" w:cstheme="minorHAnsi"/>
          <w:b/>
          <w:bCs/>
          <w:iCs/>
          <w:color w:val="2F5496" w:themeColor="accent5" w:themeShade="BF"/>
          <w:shd w:val="clear" w:color="auto" w:fill="FFFFFF"/>
          <w:lang w:eastAsia="x-none"/>
        </w:rPr>
        <w:t>PROJECT</w:t>
      </w:r>
      <w:r w:rsidRPr="00DC4A2A">
        <w:rPr>
          <w:rFonts w:eastAsia="MS Mincho" w:cstheme="minorHAnsi"/>
          <w:b/>
          <w:bCs/>
          <w:iCs/>
          <w:color w:val="2F5496" w:themeColor="accent5" w:themeShade="BF"/>
          <w:shd w:val="clear" w:color="auto" w:fill="FFFFFF"/>
          <w:lang w:eastAsia="x-none"/>
        </w:rPr>
        <w:t xml:space="preserve"> MANAGER</w:t>
      </w:r>
      <w:r>
        <w:rPr>
          <w:rFonts w:eastAsia="MS Mincho" w:cstheme="minorHAnsi"/>
          <w:b/>
          <w:bCs/>
          <w:iCs/>
          <w:color w:val="2F5496" w:themeColor="accent5" w:themeShade="BF"/>
          <w:shd w:val="clear" w:color="auto" w:fill="FFFFFF"/>
          <w:lang w:eastAsia="x-none"/>
        </w:rPr>
        <w:t xml:space="preserve">; </w:t>
      </w:r>
      <w:r w:rsidR="00DF54DE" w:rsidRPr="00DF54DE">
        <w:rPr>
          <w:rFonts w:eastAsia="MS Mincho" w:cstheme="minorHAnsi"/>
          <w:b/>
          <w:bCs/>
          <w:iCs/>
          <w:shd w:val="clear" w:color="auto" w:fill="FFFFFF"/>
          <w:lang w:eastAsia="x-none"/>
        </w:rPr>
        <w:t xml:space="preserve">Coniston Interiors, London </w:t>
      </w:r>
      <w:r w:rsidRPr="007E186D">
        <w:rPr>
          <w:rFonts w:eastAsia="MS Mincho" w:cstheme="minorHAnsi"/>
          <w:b/>
          <w:bCs/>
          <w:iCs/>
          <w:shd w:val="clear" w:color="auto" w:fill="FFFFFF"/>
          <w:lang w:eastAsia="x-none"/>
        </w:rPr>
        <w:t xml:space="preserve"> </w:t>
      </w:r>
      <w:r>
        <w:rPr>
          <w:rFonts w:eastAsia="MS Mincho" w:cstheme="minorHAnsi"/>
          <w:b/>
          <w:bCs/>
          <w:iCs/>
          <w:color w:val="2F5496" w:themeColor="accent5" w:themeShade="BF"/>
          <w:shd w:val="clear" w:color="auto" w:fill="FFFFFF"/>
          <w:lang w:eastAsia="x-none"/>
        </w:rPr>
        <w:t xml:space="preserve">                      </w:t>
      </w:r>
      <w:r w:rsidR="00DF54DE">
        <w:rPr>
          <w:rFonts w:eastAsia="MS Mincho" w:cstheme="minorHAnsi"/>
          <w:b/>
          <w:bCs/>
          <w:iCs/>
          <w:color w:val="2F5496" w:themeColor="accent5" w:themeShade="BF"/>
          <w:shd w:val="clear" w:color="auto" w:fill="FFFFFF"/>
          <w:lang w:eastAsia="x-none"/>
        </w:rPr>
        <w:t xml:space="preserve">                                                    </w:t>
      </w:r>
      <w:r w:rsidRPr="007E186D">
        <w:rPr>
          <w:rFonts w:eastAsia="MS Mincho" w:cstheme="minorHAnsi"/>
          <w:b/>
          <w:bCs/>
          <w:iCs/>
          <w:color w:val="2F5496" w:themeColor="accent5" w:themeShade="BF"/>
          <w:shd w:val="clear" w:color="auto" w:fill="FFFFFF"/>
          <w:lang w:eastAsia="x-none"/>
        </w:rPr>
        <w:t>Oct</w:t>
      </w:r>
      <w:r w:rsidR="00DF54DE">
        <w:rPr>
          <w:rFonts w:eastAsia="MS Mincho" w:cstheme="minorHAnsi"/>
          <w:b/>
          <w:bCs/>
          <w:iCs/>
          <w:color w:val="2F5496" w:themeColor="accent5" w:themeShade="BF"/>
          <w:shd w:val="clear" w:color="auto" w:fill="FFFFFF"/>
          <w:lang w:eastAsia="x-none"/>
        </w:rPr>
        <w:t>ober 2000</w:t>
      </w:r>
      <w:r>
        <w:rPr>
          <w:rFonts w:eastAsia="MS Mincho" w:cstheme="minorHAnsi"/>
          <w:b/>
          <w:bCs/>
          <w:iCs/>
          <w:color w:val="2F5496" w:themeColor="accent5" w:themeShade="BF"/>
          <w:shd w:val="clear" w:color="auto" w:fill="FFFFFF"/>
          <w:lang w:eastAsia="x-none"/>
        </w:rPr>
        <w:t xml:space="preserve"> – </w:t>
      </w:r>
      <w:r w:rsidR="003363A7">
        <w:rPr>
          <w:rFonts w:eastAsia="MS Mincho" w:cstheme="minorHAnsi"/>
          <w:b/>
          <w:bCs/>
          <w:iCs/>
          <w:color w:val="2F5496" w:themeColor="accent5" w:themeShade="BF"/>
          <w:shd w:val="clear" w:color="auto" w:fill="FFFFFF"/>
          <w:lang w:eastAsia="x-none"/>
        </w:rPr>
        <w:t>October</w:t>
      </w:r>
      <w:r w:rsidR="00DF54DE">
        <w:rPr>
          <w:rFonts w:eastAsia="MS Mincho" w:cstheme="minorHAnsi"/>
          <w:b/>
          <w:bCs/>
          <w:iCs/>
          <w:color w:val="2F5496" w:themeColor="accent5" w:themeShade="BF"/>
          <w:shd w:val="clear" w:color="auto" w:fill="FFFFFF"/>
          <w:lang w:eastAsia="x-none"/>
        </w:rPr>
        <w:t xml:space="preserve"> 20</w:t>
      </w:r>
      <w:r w:rsidRPr="007E186D">
        <w:rPr>
          <w:rFonts w:eastAsia="MS Mincho" w:cstheme="minorHAnsi"/>
          <w:b/>
          <w:bCs/>
          <w:iCs/>
          <w:color w:val="2F5496" w:themeColor="accent5" w:themeShade="BF"/>
          <w:shd w:val="clear" w:color="auto" w:fill="FFFFFF"/>
          <w:lang w:eastAsia="x-none"/>
        </w:rPr>
        <w:t>0</w:t>
      </w:r>
      <w:r w:rsidR="00DF54DE">
        <w:rPr>
          <w:rFonts w:eastAsia="MS Mincho" w:cstheme="minorHAnsi"/>
          <w:b/>
          <w:bCs/>
          <w:iCs/>
          <w:color w:val="2F5496" w:themeColor="accent5" w:themeShade="BF"/>
          <w:shd w:val="clear" w:color="auto" w:fill="FFFFFF"/>
          <w:lang w:eastAsia="x-none"/>
        </w:rPr>
        <w:t>5</w:t>
      </w:r>
    </w:p>
    <w:p w:rsidR="00EA0108" w:rsidRPr="00CF00DC" w:rsidRDefault="00EA0108" w:rsidP="00EA0108">
      <w:pPr>
        <w:spacing w:after="0"/>
        <w:rPr>
          <w:rFonts w:eastAsia="MS Mincho" w:cstheme="minorHAnsi"/>
          <w:b/>
          <w:bCs/>
          <w:iCs/>
          <w:color w:val="2F5496" w:themeColor="accent5" w:themeShade="BF"/>
          <w:shd w:val="clear" w:color="auto" w:fill="FFFFFF"/>
          <w:lang w:eastAsia="x-none"/>
        </w:rPr>
      </w:pPr>
      <w:r w:rsidRPr="00371271">
        <w:rPr>
          <w:rFonts w:cstheme="minorHAnsi"/>
          <w:b/>
          <w:color w:val="000000"/>
          <w:sz w:val="20"/>
          <w:szCs w:val="20"/>
          <w:u w:val="single"/>
        </w:rPr>
        <w:t>Responsibilities</w:t>
      </w:r>
      <w:r>
        <w:rPr>
          <w:rFonts w:cstheme="minorHAnsi"/>
          <w:b/>
          <w:color w:val="000000"/>
          <w:sz w:val="20"/>
          <w:szCs w:val="20"/>
          <w:u w:val="single"/>
        </w:rPr>
        <w:t xml:space="preserve"> and Accomplishments</w:t>
      </w:r>
    </w:p>
    <w:p w:rsidR="00DF54DE" w:rsidRPr="00DF54DE" w:rsidRDefault="00DF54DE" w:rsidP="00DF54DE">
      <w:pPr>
        <w:pStyle w:val="ListParagraph"/>
        <w:numPr>
          <w:ilvl w:val="0"/>
          <w:numId w:val="2"/>
        </w:numPr>
        <w:jc w:val="both"/>
        <w:rPr>
          <w:rFonts w:eastAsia="MS Mincho" w:cstheme="minorHAnsi"/>
          <w:sz w:val="20"/>
          <w:szCs w:val="20"/>
          <w:lang w:val="en"/>
        </w:rPr>
      </w:pPr>
      <w:r>
        <w:rPr>
          <w:rFonts w:eastAsia="MS Mincho" w:cstheme="minorHAnsi"/>
          <w:sz w:val="20"/>
          <w:szCs w:val="20"/>
          <w:lang w:val="en"/>
        </w:rPr>
        <w:t>Led</w:t>
      </w:r>
      <w:r w:rsidRPr="00DF54DE">
        <w:rPr>
          <w:rFonts w:eastAsia="MS Mincho" w:cstheme="minorHAnsi"/>
          <w:sz w:val="20"/>
          <w:szCs w:val="20"/>
          <w:lang w:val="en"/>
        </w:rPr>
        <w:t xml:space="preserve"> the operational, financial and technological aspects of projects based on timelines and work plans.</w:t>
      </w:r>
    </w:p>
    <w:p w:rsidR="00DF54DE" w:rsidRPr="00DF54DE" w:rsidRDefault="00DF54DE" w:rsidP="00DF54DE">
      <w:pPr>
        <w:pStyle w:val="ListParagraph"/>
        <w:numPr>
          <w:ilvl w:val="0"/>
          <w:numId w:val="2"/>
        </w:numPr>
        <w:jc w:val="both"/>
        <w:rPr>
          <w:rFonts w:eastAsia="MS Mincho" w:cstheme="minorHAnsi"/>
          <w:sz w:val="20"/>
          <w:szCs w:val="20"/>
          <w:lang w:val="en"/>
        </w:rPr>
      </w:pPr>
      <w:r>
        <w:rPr>
          <w:rFonts w:eastAsia="MS Mincho" w:cstheme="minorHAnsi"/>
          <w:sz w:val="20"/>
          <w:szCs w:val="20"/>
          <w:lang w:val="en"/>
        </w:rPr>
        <w:t>Coordinated</w:t>
      </w:r>
      <w:r w:rsidRPr="00DF54DE">
        <w:rPr>
          <w:rFonts w:eastAsia="MS Mincho" w:cstheme="minorHAnsi"/>
          <w:sz w:val="20"/>
          <w:szCs w:val="20"/>
          <w:lang w:val="en"/>
        </w:rPr>
        <w:t xml:space="preserve"> directly and indirectly with project staff to ensure successful compl</w:t>
      </w:r>
      <w:r>
        <w:rPr>
          <w:rFonts w:eastAsia="MS Mincho" w:cstheme="minorHAnsi"/>
          <w:sz w:val="20"/>
          <w:szCs w:val="20"/>
          <w:lang w:val="en"/>
        </w:rPr>
        <w:t>etion of the project – Directed, supervised, supported and coordinated</w:t>
      </w:r>
      <w:r w:rsidRPr="00DF54DE">
        <w:rPr>
          <w:rFonts w:eastAsia="MS Mincho" w:cstheme="minorHAnsi"/>
          <w:sz w:val="20"/>
          <w:szCs w:val="20"/>
          <w:lang w:val="en"/>
        </w:rPr>
        <w:t xml:space="preserve"> the project team members/staff.</w:t>
      </w:r>
    </w:p>
    <w:p w:rsidR="00DF54DE" w:rsidRPr="00DF54DE" w:rsidRDefault="00DF54DE" w:rsidP="00DF54DE">
      <w:pPr>
        <w:pStyle w:val="ListParagraph"/>
        <w:numPr>
          <w:ilvl w:val="0"/>
          <w:numId w:val="2"/>
        </w:numPr>
        <w:jc w:val="both"/>
        <w:rPr>
          <w:rFonts w:eastAsia="MS Mincho" w:cstheme="minorHAnsi"/>
          <w:sz w:val="20"/>
          <w:szCs w:val="20"/>
          <w:lang w:val="en"/>
        </w:rPr>
      </w:pPr>
      <w:r>
        <w:rPr>
          <w:rFonts w:eastAsia="MS Mincho" w:cstheme="minorHAnsi"/>
          <w:sz w:val="20"/>
          <w:szCs w:val="20"/>
          <w:lang w:val="en"/>
        </w:rPr>
        <w:t>Tracked</w:t>
      </w:r>
      <w:r w:rsidRPr="00DF54DE">
        <w:rPr>
          <w:rFonts w:eastAsia="MS Mincho" w:cstheme="minorHAnsi"/>
          <w:sz w:val="20"/>
          <w:szCs w:val="20"/>
          <w:lang w:val="en"/>
        </w:rPr>
        <w:t xml:space="preserve"> project deliveries using project management tools.</w:t>
      </w:r>
    </w:p>
    <w:p w:rsidR="00DF54DE" w:rsidRPr="00DF54DE" w:rsidRDefault="00DF54DE" w:rsidP="00DF54DE">
      <w:pPr>
        <w:pStyle w:val="ListParagraph"/>
        <w:numPr>
          <w:ilvl w:val="0"/>
          <w:numId w:val="2"/>
        </w:numPr>
        <w:jc w:val="both"/>
        <w:rPr>
          <w:rFonts w:eastAsia="MS Mincho" w:cstheme="minorHAnsi"/>
          <w:sz w:val="20"/>
          <w:szCs w:val="20"/>
          <w:lang w:val="en"/>
        </w:rPr>
      </w:pPr>
      <w:r>
        <w:rPr>
          <w:rFonts w:eastAsia="MS Mincho" w:cstheme="minorHAnsi"/>
          <w:sz w:val="20"/>
          <w:szCs w:val="20"/>
          <w:lang w:val="en"/>
        </w:rPr>
        <w:t>Managed</w:t>
      </w:r>
      <w:r w:rsidRPr="00DF54DE">
        <w:rPr>
          <w:rFonts w:eastAsia="MS Mincho" w:cstheme="minorHAnsi"/>
          <w:sz w:val="20"/>
          <w:szCs w:val="20"/>
          <w:lang w:val="en"/>
        </w:rPr>
        <w:t xml:space="preserve"> the design of the project documents to monitor project performance and data stored.</w:t>
      </w:r>
    </w:p>
    <w:p w:rsidR="00DF54DE" w:rsidRPr="00DF54DE" w:rsidRDefault="00DF54DE" w:rsidP="00DF54DE">
      <w:pPr>
        <w:pStyle w:val="ListParagraph"/>
        <w:numPr>
          <w:ilvl w:val="0"/>
          <w:numId w:val="2"/>
        </w:numPr>
        <w:jc w:val="both"/>
        <w:rPr>
          <w:rFonts w:eastAsia="MS Mincho" w:cstheme="minorHAnsi"/>
          <w:sz w:val="20"/>
          <w:szCs w:val="20"/>
          <w:lang w:val="en"/>
        </w:rPr>
      </w:pPr>
      <w:r>
        <w:rPr>
          <w:rFonts w:eastAsia="MS Mincho" w:cstheme="minorHAnsi"/>
          <w:sz w:val="20"/>
          <w:szCs w:val="20"/>
          <w:lang w:val="en"/>
        </w:rPr>
        <w:t>Reported</w:t>
      </w:r>
      <w:r w:rsidRPr="00DF54DE">
        <w:rPr>
          <w:rFonts w:eastAsia="MS Mincho" w:cstheme="minorHAnsi"/>
          <w:sz w:val="20"/>
          <w:szCs w:val="20"/>
          <w:lang w:val="en"/>
        </w:rPr>
        <w:t xml:space="preserve"> on project progress and communicated relevant information to superiors and company management.</w:t>
      </w:r>
    </w:p>
    <w:p w:rsidR="00DF54DE" w:rsidRPr="00DF54DE" w:rsidRDefault="006B0DCD" w:rsidP="00DF54DE">
      <w:pPr>
        <w:pStyle w:val="ListParagraph"/>
        <w:numPr>
          <w:ilvl w:val="0"/>
          <w:numId w:val="2"/>
        </w:numPr>
        <w:jc w:val="both"/>
        <w:rPr>
          <w:rFonts w:eastAsia="MS Mincho" w:cstheme="minorHAnsi"/>
          <w:sz w:val="20"/>
          <w:szCs w:val="20"/>
          <w:lang w:val="en"/>
        </w:rPr>
      </w:pPr>
      <w:r>
        <w:rPr>
          <w:rFonts w:eastAsia="MS Mincho" w:cstheme="minorHAnsi"/>
          <w:sz w:val="20"/>
          <w:szCs w:val="20"/>
          <w:lang w:val="en"/>
        </w:rPr>
        <w:t>Communicated</w:t>
      </w:r>
      <w:r w:rsidR="00DF54DE" w:rsidRPr="00DF54DE">
        <w:rPr>
          <w:rFonts w:eastAsia="MS Mincho" w:cstheme="minorHAnsi"/>
          <w:sz w:val="20"/>
          <w:szCs w:val="20"/>
          <w:lang w:val="en"/>
        </w:rPr>
        <w:t xml:space="preserve"> intensively with clients, sub-contractors and vendors to establish cordial/effective working relationship.</w:t>
      </w:r>
    </w:p>
    <w:p w:rsidR="006B0DCD" w:rsidRPr="00CF00DC" w:rsidRDefault="006B0DCD" w:rsidP="006B0DCD">
      <w:pPr>
        <w:spacing w:after="0"/>
        <w:rPr>
          <w:rFonts w:eastAsia="MS Mincho" w:cstheme="minorHAnsi"/>
          <w:b/>
          <w:bCs/>
          <w:iCs/>
          <w:color w:val="2F5496" w:themeColor="accent5" w:themeShade="BF"/>
          <w:shd w:val="clear" w:color="auto" w:fill="FFFFFF"/>
          <w:lang w:eastAsia="x-none"/>
        </w:rPr>
      </w:pPr>
      <w:r>
        <w:rPr>
          <w:rFonts w:cstheme="minorHAnsi"/>
          <w:b/>
          <w:color w:val="000000"/>
          <w:sz w:val="20"/>
          <w:szCs w:val="20"/>
          <w:u w:val="single"/>
        </w:rPr>
        <w:t>Projects Supervised</w:t>
      </w:r>
    </w:p>
    <w:p w:rsidR="006B0DCD" w:rsidRPr="006B0DCD" w:rsidRDefault="006B0DCD" w:rsidP="006B0DCD">
      <w:pPr>
        <w:pStyle w:val="ListParagraph"/>
        <w:numPr>
          <w:ilvl w:val="0"/>
          <w:numId w:val="2"/>
        </w:numPr>
        <w:jc w:val="both"/>
        <w:rPr>
          <w:rFonts w:eastAsia="MS Mincho" w:cstheme="minorHAnsi"/>
          <w:b/>
          <w:sz w:val="20"/>
          <w:szCs w:val="20"/>
          <w:lang w:val="en"/>
        </w:rPr>
      </w:pPr>
      <w:r w:rsidRPr="006B0DCD">
        <w:rPr>
          <w:rFonts w:eastAsia="MS Mincho" w:cstheme="minorHAnsi"/>
          <w:b/>
          <w:sz w:val="20"/>
          <w:szCs w:val="20"/>
          <w:lang w:val="en"/>
        </w:rPr>
        <w:t>10m Refurbish on Heathrow Airport T1,T2,T3  (Commercial Fit-Out)</w:t>
      </w:r>
    </w:p>
    <w:p w:rsidR="006B0DCD" w:rsidRPr="006B0DCD" w:rsidRDefault="006B0DCD" w:rsidP="006B0DCD">
      <w:pPr>
        <w:pStyle w:val="ListParagraph"/>
        <w:numPr>
          <w:ilvl w:val="0"/>
          <w:numId w:val="2"/>
        </w:numPr>
        <w:jc w:val="both"/>
        <w:rPr>
          <w:rFonts w:eastAsia="MS Mincho" w:cstheme="minorHAnsi"/>
          <w:b/>
          <w:sz w:val="20"/>
          <w:szCs w:val="20"/>
          <w:lang w:val="en"/>
        </w:rPr>
      </w:pPr>
      <w:r w:rsidRPr="006B0DCD">
        <w:rPr>
          <w:rFonts w:eastAsia="MS Mincho" w:cstheme="minorHAnsi"/>
          <w:b/>
          <w:sz w:val="20"/>
          <w:szCs w:val="20"/>
          <w:lang w:val="en"/>
        </w:rPr>
        <w:t xml:space="preserve">6m Argos Store 7 Stores per Year </w:t>
      </w:r>
    </w:p>
    <w:p w:rsidR="006B0DCD" w:rsidRDefault="006B0DCD" w:rsidP="006B0DCD">
      <w:pPr>
        <w:pStyle w:val="ListParagraph"/>
        <w:numPr>
          <w:ilvl w:val="0"/>
          <w:numId w:val="2"/>
        </w:numPr>
        <w:jc w:val="both"/>
        <w:rPr>
          <w:rFonts w:eastAsia="MS Mincho" w:cstheme="minorHAnsi"/>
          <w:b/>
          <w:sz w:val="20"/>
          <w:szCs w:val="20"/>
          <w:lang w:val="en"/>
        </w:rPr>
      </w:pPr>
      <w:r w:rsidRPr="006B0DCD">
        <w:rPr>
          <w:rFonts w:eastAsia="MS Mincho" w:cstheme="minorHAnsi"/>
          <w:b/>
          <w:sz w:val="20"/>
          <w:szCs w:val="20"/>
          <w:lang w:val="en"/>
        </w:rPr>
        <w:t>7m TK Max Store Manchester New Build</w:t>
      </w:r>
    </w:p>
    <w:p w:rsidR="006B0DCD" w:rsidRDefault="006B0DCD" w:rsidP="006B0DCD">
      <w:pPr>
        <w:pStyle w:val="ListParagraph"/>
        <w:numPr>
          <w:ilvl w:val="0"/>
          <w:numId w:val="2"/>
        </w:numPr>
        <w:jc w:val="both"/>
        <w:rPr>
          <w:rFonts w:eastAsia="MS Mincho" w:cstheme="minorHAnsi"/>
          <w:b/>
          <w:sz w:val="20"/>
          <w:szCs w:val="20"/>
          <w:lang w:val="en"/>
        </w:rPr>
      </w:pPr>
      <w:r w:rsidRPr="006B0DCD">
        <w:rPr>
          <w:rFonts w:eastAsia="MS Mincho" w:cstheme="minorHAnsi"/>
          <w:b/>
          <w:sz w:val="20"/>
          <w:szCs w:val="20"/>
          <w:lang w:val="en"/>
        </w:rPr>
        <w:t>8m Extension To accommodation block And Customer Café / Restaurant St. Mary’s Hospital London</w:t>
      </w:r>
    </w:p>
    <w:p w:rsidR="006B0DCD" w:rsidRPr="006B0DCD" w:rsidRDefault="006B0DCD" w:rsidP="006B0DCD">
      <w:pPr>
        <w:pStyle w:val="ListParagraph"/>
        <w:ind w:left="360"/>
        <w:jc w:val="both"/>
        <w:rPr>
          <w:rFonts w:eastAsia="MS Mincho" w:cstheme="minorHAnsi"/>
          <w:b/>
          <w:sz w:val="20"/>
          <w:szCs w:val="20"/>
          <w:lang w:val="en"/>
        </w:rPr>
      </w:pPr>
      <w:r w:rsidRPr="006B0DCD">
        <w:rPr>
          <w:rFonts w:eastAsia="Arial" w:cstheme="minorHAnsi"/>
          <w:color w:val="000000"/>
          <w:sz w:val="20"/>
          <w:szCs w:val="20"/>
          <w:lang w:val="en"/>
        </w:rPr>
        <w:t>Medium Civil works to existing hospital (Extension of a ward)</w:t>
      </w:r>
    </w:p>
    <w:p w:rsidR="006B0DCD" w:rsidRPr="006B0DCD" w:rsidRDefault="006B0DCD" w:rsidP="006B0DCD">
      <w:pPr>
        <w:pStyle w:val="ListParagraph"/>
        <w:ind w:left="360"/>
        <w:jc w:val="both"/>
        <w:rPr>
          <w:rFonts w:eastAsia="MS Mincho" w:cstheme="minorHAnsi"/>
          <w:b/>
          <w:sz w:val="20"/>
          <w:szCs w:val="20"/>
          <w:lang w:val="en"/>
        </w:rPr>
      </w:pPr>
      <w:r w:rsidRPr="006B0DCD">
        <w:rPr>
          <w:rFonts w:eastAsia="Arial" w:cstheme="minorHAnsi"/>
          <w:color w:val="000000"/>
          <w:sz w:val="20"/>
          <w:szCs w:val="20"/>
          <w:lang w:val="en"/>
        </w:rPr>
        <w:t>Traditional Hospital Fit-Out</w:t>
      </w:r>
    </w:p>
    <w:p w:rsidR="006B0DCD" w:rsidRPr="006B0DCD" w:rsidRDefault="006B0DCD" w:rsidP="006B0DCD">
      <w:pPr>
        <w:widowControl/>
        <w:pBdr>
          <w:top w:val="nil"/>
          <w:left w:val="nil"/>
          <w:bottom w:val="nil"/>
          <w:right w:val="nil"/>
          <w:between w:val="nil"/>
        </w:pBdr>
        <w:spacing w:after="0" w:line="240" w:lineRule="auto"/>
        <w:jc w:val="both"/>
        <w:rPr>
          <w:rFonts w:ascii="Arial" w:eastAsia="Arial" w:hAnsi="Arial" w:cs="Arial"/>
          <w:color w:val="000000"/>
          <w:sz w:val="20"/>
          <w:szCs w:val="20"/>
          <w:lang w:val="en"/>
        </w:rPr>
      </w:pPr>
    </w:p>
    <w:p w:rsidR="00383403" w:rsidRDefault="00383403" w:rsidP="00383403">
      <w:pPr>
        <w:spacing w:after="0"/>
        <w:rPr>
          <w:rFonts w:eastAsia="MS Mincho" w:cstheme="minorHAnsi"/>
          <w:b/>
          <w:bCs/>
          <w:iCs/>
          <w:color w:val="2F5496" w:themeColor="accent5" w:themeShade="BF"/>
          <w:shd w:val="clear" w:color="auto" w:fill="FFFFFF"/>
          <w:lang w:eastAsia="x-none"/>
        </w:rPr>
      </w:pPr>
      <w:r w:rsidRPr="00383403">
        <w:rPr>
          <w:rFonts w:eastAsia="MS Mincho" w:cstheme="minorHAnsi"/>
          <w:b/>
          <w:bCs/>
          <w:iCs/>
          <w:color w:val="2F5496" w:themeColor="accent5" w:themeShade="BF"/>
          <w:shd w:val="clear" w:color="auto" w:fill="FFFFFF"/>
          <w:lang w:eastAsia="x-none"/>
        </w:rPr>
        <w:t>SITE FOREMAN</w:t>
      </w:r>
      <w:r>
        <w:rPr>
          <w:rFonts w:eastAsia="MS Mincho" w:cstheme="minorHAnsi"/>
          <w:b/>
          <w:bCs/>
          <w:iCs/>
          <w:color w:val="2F5496" w:themeColor="accent5" w:themeShade="BF"/>
          <w:shd w:val="clear" w:color="auto" w:fill="FFFFFF"/>
          <w:lang w:eastAsia="x-none"/>
        </w:rPr>
        <w:t xml:space="preserve">; </w:t>
      </w:r>
      <w:r w:rsidRPr="00383403">
        <w:rPr>
          <w:rFonts w:eastAsia="MS Mincho" w:cstheme="minorHAnsi"/>
          <w:b/>
          <w:bCs/>
          <w:iCs/>
          <w:shd w:val="clear" w:color="auto" w:fill="FFFFFF"/>
          <w:lang w:eastAsia="x-none"/>
        </w:rPr>
        <w:t xml:space="preserve">Whittle Contracts, Bournemouth </w:t>
      </w:r>
      <w:r w:rsidRPr="00DF54DE">
        <w:rPr>
          <w:rFonts w:eastAsia="MS Mincho" w:cstheme="minorHAnsi"/>
          <w:b/>
          <w:bCs/>
          <w:iCs/>
          <w:shd w:val="clear" w:color="auto" w:fill="FFFFFF"/>
          <w:lang w:eastAsia="x-none"/>
        </w:rPr>
        <w:t xml:space="preserve"> </w:t>
      </w:r>
      <w:r w:rsidRPr="007E186D">
        <w:rPr>
          <w:rFonts w:eastAsia="MS Mincho" w:cstheme="minorHAnsi"/>
          <w:b/>
          <w:bCs/>
          <w:iCs/>
          <w:shd w:val="clear" w:color="auto" w:fill="FFFFFF"/>
          <w:lang w:eastAsia="x-none"/>
        </w:rPr>
        <w:t xml:space="preserve"> </w:t>
      </w:r>
      <w:r>
        <w:rPr>
          <w:rFonts w:eastAsia="MS Mincho" w:cstheme="minorHAnsi"/>
          <w:b/>
          <w:bCs/>
          <w:iCs/>
          <w:color w:val="2F5496" w:themeColor="accent5" w:themeShade="BF"/>
          <w:shd w:val="clear" w:color="auto" w:fill="FFFFFF"/>
          <w:lang w:eastAsia="x-none"/>
        </w:rPr>
        <w:t xml:space="preserve">                                                              </w:t>
      </w:r>
      <w:r w:rsidR="00AA1109">
        <w:rPr>
          <w:rFonts w:eastAsia="MS Mincho" w:cstheme="minorHAnsi"/>
          <w:b/>
          <w:bCs/>
          <w:iCs/>
          <w:color w:val="2F5496" w:themeColor="accent5" w:themeShade="BF"/>
          <w:shd w:val="clear" w:color="auto" w:fill="FFFFFF"/>
          <w:lang w:eastAsia="x-none"/>
        </w:rPr>
        <w:t xml:space="preserve">        November</w:t>
      </w:r>
      <w:r w:rsidR="00AA1109" w:rsidRPr="00AA1109">
        <w:rPr>
          <w:rFonts w:eastAsia="MS Mincho" w:cstheme="minorHAnsi"/>
          <w:b/>
          <w:bCs/>
          <w:iCs/>
          <w:color w:val="2F5496" w:themeColor="accent5" w:themeShade="BF"/>
          <w:shd w:val="clear" w:color="auto" w:fill="FFFFFF"/>
          <w:lang w:eastAsia="x-none"/>
        </w:rPr>
        <w:t xml:space="preserve"> 1997 – Oct</w:t>
      </w:r>
      <w:r w:rsidR="00AA1109">
        <w:rPr>
          <w:rFonts w:eastAsia="MS Mincho" w:cstheme="minorHAnsi"/>
          <w:b/>
          <w:bCs/>
          <w:iCs/>
          <w:color w:val="2F5496" w:themeColor="accent5" w:themeShade="BF"/>
          <w:shd w:val="clear" w:color="auto" w:fill="FFFFFF"/>
          <w:lang w:eastAsia="x-none"/>
        </w:rPr>
        <w:t>ober</w:t>
      </w:r>
      <w:r w:rsidR="00AA1109" w:rsidRPr="00AA1109">
        <w:rPr>
          <w:rFonts w:eastAsia="MS Mincho" w:cstheme="minorHAnsi"/>
          <w:b/>
          <w:bCs/>
          <w:iCs/>
          <w:color w:val="2F5496" w:themeColor="accent5" w:themeShade="BF"/>
          <w:shd w:val="clear" w:color="auto" w:fill="FFFFFF"/>
          <w:lang w:eastAsia="x-none"/>
        </w:rPr>
        <w:t xml:space="preserve"> 2000</w:t>
      </w:r>
    </w:p>
    <w:p w:rsidR="00D3297A" w:rsidRPr="00D3297A" w:rsidRDefault="00D3297A" w:rsidP="00D3297A">
      <w:pPr>
        <w:widowControl/>
        <w:pBdr>
          <w:top w:val="nil"/>
          <w:left w:val="nil"/>
          <w:bottom w:val="nil"/>
          <w:right w:val="nil"/>
          <w:between w:val="nil"/>
        </w:pBdr>
        <w:spacing w:after="0" w:line="240" w:lineRule="auto"/>
        <w:rPr>
          <w:rFonts w:eastAsia="Arial" w:cstheme="minorHAnsi"/>
          <w:b/>
          <w:color w:val="000000"/>
          <w:lang w:val="en"/>
        </w:rPr>
      </w:pPr>
      <w:r w:rsidRPr="00D3297A">
        <w:rPr>
          <w:rFonts w:eastAsia="Arial" w:cstheme="minorHAnsi"/>
          <w:b/>
          <w:color w:val="000000"/>
          <w:lang w:val="en"/>
        </w:rPr>
        <w:t xml:space="preserve">6m Role out Sports Direct Stores 10 Stores per Year  </w:t>
      </w:r>
    </w:p>
    <w:p w:rsidR="00D3297A" w:rsidRPr="00D3297A" w:rsidRDefault="00D3297A" w:rsidP="00D3297A">
      <w:pPr>
        <w:widowControl/>
        <w:pBdr>
          <w:top w:val="nil"/>
          <w:left w:val="nil"/>
          <w:bottom w:val="nil"/>
          <w:right w:val="nil"/>
          <w:between w:val="nil"/>
        </w:pBdr>
        <w:spacing w:after="0"/>
        <w:jc w:val="both"/>
        <w:rPr>
          <w:rFonts w:eastAsia="Arial" w:cstheme="minorHAnsi"/>
          <w:color w:val="000000"/>
          <w:sz w:val="20"/>
          <w:szCs w:val="20"/>
          <w:lang w:val="en"/>
        </w:rPr>
      </w:pPr>
      <w:r w:rsidRPr="00D3297A">
        <w:rPr>
          <w:rFonts w:eastAsia="Arial" w:cstheme="minorHAnsi"/>
          <w:color w:val="000000"/>
          <w:sz w:val="20"/>
          <w:szCs w:val="20"/>
          <w:lang w:val="en"/>
        </w:rPr>
        <w:t>Fit out details includes Curtain Walling Package; M&amp;E Package; Signage Package; Goods Lift Package; Carpentry And Joinery Package; Dry Lining Package; Painting And Decorating Package; Roof Gladding Package; Mezzanine Installation Package; Customer Lift Installation</w:t>
      </w:r>
    </w:p>
    <w:p w:rsidR="00383403" w:rsidRPr="00CF00DC" w:rsidRDefault="00383403" w:rsidP="00383403">
      <w:pPr>
        <w:spacing w:after="0"/>
        <w:rPr>
          <w:rFonts w:eastAsia="MS Mincho" w:cstheme="minorHAnsi"/>
          <w:b/>
          <w:bCs/>
          <w:iCs/>
          <w:color w:val="2F5496" w:themeColor="accent5" w:themeShade="BF"/>
          <w:shd w:val="clear" w:color="auto" w:fill="FFFFFF"/>
          <w:lang w:eastAsia="x-none"/>
        </w:rPr>
      </w:pPr>
      <w:r w:rsidRPr="00371271">
        <w:rPr>
          <w:rFonts w:cstheme="minorHAnsi"/>
          <w:b/>
          <w:color w:val="000000"/>
          <w:sz w:val="20"/>
          <w:szCs w:val="20"/>
          <w:u w:val="single"/>
        </w:rPr>
        <w:t>Responsibilities</w:t>
      </w:r>
      <w:r>
        <w:rPr>
          <w:rFonts w:cstheme="minorHAnsi"/>
          <w:b/>
          <w:color w:val="000000"/>
          <w:sz w:val="20"/>
          <w:szCs w:val="20"/>
          <w:u w:val="single"/>
        </w:rPr>
        <w:t xml:space="preserve"> and Accomplishments</w:t>
      </w:r>
    </w:p>
    <w:p w:rsidR="000652BD" w:rsidRPr="000652BD" w:rsidRDefault="000652BD" w:rsidP="000652BD">
      <w:pPr>
        <w:pStyle w:val="ListParagraph"/>
        <w:numPr>
          <w:ilvl w:val="0"/>
          <w:numId w:val="2"/>
        </w:numPr>
        <w:jc w:val="both"/>
        <w:rPr>
          <w:rFonts w:eastAsia="MS Mincho" w:cstheme="minorHAnsi"/>
          <w:sz w:val="20"/>
          <w:szCs w:val="20"/>
          <w:lang w:val="en"/>
        </w:rPr>
      </w:pPr>
      <w:r>
        <w:rPr>
          <w:rFonts w:eastAsia="MS Mincho" w:cstheme="minorHAnsi"/>
          <w:sz w:val="20"/>
          <w:szCs w:val="20"/>
          <w:lang w:val="en"/>
        </w:rPr>
        <w:t>Oversaw</w:t>
      </w:r>
      <w:r w:rsidRPr="000652BD">
        <w:rPr>
          <w:rFonts w:eastAsia="MS Mincho" w:cstheme="minorHAnsi"/>
          <w:sz w:val="20"/>
          <w:szCs w:val="20"/>
          <w:lang w:val="en"/>
        </w:rPr>
        <w:t xml:space="preserve"> and ensure</w:t>
      </w:r>
      <w:r>
        <w:rPr>
          <w:rFonts w:eastAsia="MS Mincho" w:cstheme="minorHAnsi"/>
          <w:sz w:val="20"/>
          <w:szCs w:val="20"/>
          <w:lang w:val="en"/>
        </w:rPr>
        <w:t>d</w:t>
      </w:r>
      <w:r w:rsidRPr="000652BD">
        <w:rPr>
          <w:rFonts w:eastAsia="MS Mincho" w:cstheme="minorHAnsi"/>
          <w:sz w:val="20"/>
          <w:szCs w:val="20"/>
          <w:lang w:val="en"/>
        </w:rPr>
        <w:t xml:space="preserve"> that all safety rules are being followed at all sites at all times</w:t>
      </w:r>
      <w:r>
        <w:rPr>
          <w:rFonts w:eastAsia="MS Mincho" w:cstheme="minorHAnsi"/>
          <w:sz w:val="20"/>
          <w:szCs w:val="20"/>
          <w:lang w:val="en"/>
        </w:rPr>
        <w:t>.</w:t>
      </w:r>
    </w:p>
    <w:p w:rsidR="000652BD" w:rsidRPr="000652BD" w:rsidRDefault="000652BD" w:rsidP="000652BD">
      <w:pPr>
        <w:pStyle w:val="ListParagraph"/>
        <w:numPr>
          <w:ilvl w:val="0"/>
          <w:numId w:val="2"/>
        </w:numPr>
        <w:jc w:val="both"/>
        <w:rPr>
          <w:rFonts w:eastAsia="MS Mincho" w:cstheme="minorHAnsi"/>
          <w:sz w:val="20"/>
          <w:szCs w:val="20"/>
          <w:lang w:val="en"/>
        </w:rPr>
      </w:pPr>
      <w:r w:rsidRPr="000652BD">
        <w:rPr>
          <w:rFonts w:eastAsia="MS Mincho" w:cstheme="minorHAnsi"/>
          <w:sz w:val="20"/>
          <w:szCs w:val="20"/>
          <w:lang w:val="en"/>
        </w:rPr>
        <w:t>Produce</w:t>
      </w:r>
      <w:r>
        <w:rPr>
          <w:rFonts w:eastAsia="MS Mincho" w:cstheme="minorHAnsi"/>
          <w:sz w:val="20"/>
          <w:szCs w:val="20"/>
          <w:lang w:val="en"/>
        </w:rPr>
        <w:t>d</w:t>
      </w:r>
      <w:r w:rsidRPr="000652BD">
        <w:rPr>
          <w:rFonts w:eastAsia="MS Mincho" w:cstheme="minorHAnsi"/>
          <w:sz w:val="20"/>
          <w:szCs w:val="20"/>
          <w:lang w:val="en"/>
        </w:rPr>
        <w:t xml:space="preserve"> work schedules in accordance with availability of employees, contractors and labor laws and monitor</w:t>
      </w:r>
      <w:r>
        <w:rPr>
          <w:rFonts w:eastAsia="MS Mincho" w:cstheme="minorHAnsi"/>
          <w:sz w:val="20"/>
          <w:szCs w:val="20"/>
          <w:lang w:val="en"/>
        </w:rPr>
        <w:t>ed employees.</w:t>
      </w:r>
    </w:p>
    <w:p w:rsidR="000652BD" w:rsidRPr="000652BD" w:rsidRDefault="000652BD" w:rsidP="000652BD">
      <w:pPr>
        <w:pStyle w:val="ListParagraph"/>
        <w:numPr>
          <w:ilvl w:val="0"/>
          <w:numId w:val="2"/>
        </w:numPr>
        <w:jc w:val="both"/>
        <w:rPr>
          <w:rFonts w:eastAsia="MS Mincho" w:cstheme="minorHAnsi"/>
          <w:sz w:val="20"/>
          <w:szCs w:val="20"/>
          <w:lang w:val="en"/>
        </w:rPr>
      </w:pPr>
      <w:r w:rsidRPr="000652BD">
        <w:rPr>
          <w:rFonts w:eastAsia="MS Mincho" w:cstheme="minorHAnsi"/>
          <w:sz w:val="20"/>
          <w:szCs w:val="20"/>
          <w:lang w:val="en"/>
        </w:rPr>
        <w:t>Coordinate</w:t>
      </w:r>
      <w:r>
        <w:rPr>
          <w:rFonts w:eastAsia="MS Mincho" w:cstheme="minorHAnsi"/>
          <w:sz w:val="20"/>
          <w:szCs w:val="20"/>
          <w:lang w:val="en"/>
        </w:rPr>
        <w:t>d</w:t>
      </w:r>
      <w:r w:rsidRPr="000652BD">
        <w:rPr>
          <w:rFonts w:eastAsia="MS Mincho" w:cstheme="minorHAnsi"/>
          <w:sz w:val="20"/>
          <w:szCs w:val="20"/>
          <w:lang w:val="en"/>
        </w:rPr>
        <w:t xml:space="preserve"> daily tasks according to priorities and plans, adjusting as necessary due to weather, supply delivery and personnel</w:t>
      </w:r>
      <w:r>
        <w:rPr>
          <w:rFonts w:eastAsia="MS Mincho" w:cstheme="minorHAnsi"/>
          <w:sz w:val="20"/>
          <w:szCs w:val="20"/>
          <w:lang w:val="en"/>
        </w:rPr>
        <w:t>.</w:t>
      </w:r>
    </w:p>
    <w:p w:rsidR="000652BD" w:rsidRPr="000652BD" w:rsidRDefault="000652BD" w:rsidP="000652BD">
      <w:pPr>
        <w:pStyle w:val="ListParagraph"/>
        <w:numPr>
          <w:ilvl w:val="0"/>
          <w:numId w:val="2"/>
        </w:numPr>
        <w:jc w:val="both"/>
        <w:rPr>
          <w:rFonts w:eastAsia="MS Mincho" w:cstheme="minorHAnsi"/>
          <w:sz w:val="20"/>
          <w:szCs w:val="20"/>
          <w:lang w:val="en"/>
        </w:rPr>
      </w:pPr>
      <w:r w:rsidRPr="000652BD">
        <w:rPr>
          <w:rFonts w:eastAsia="MS Mincho" w:cstheme="minorHAnsi"/>
          <w:sz w:val="20"/>
          <w:szCs w:val="20"/>
          <w:lang w:val="en"/>
        </w:rPr>
        <w:t>Recruit</w:t>
      </w:r>
      <w:r>
        <w:rPr>
          <w:rFonts w:eastAsia="MS Mincho" w:cstheme="minorHAnsi"/>
          <w:sz w:val="20"/>
          <w:szCs w:val="20"/>
          <w:lang w:val="en"/>
        </w:rPr>
        <w:t>ed</w:t>
      </w:r>
      <w:r w:rsidRPr="000652BD">
        <w:rPr>
          <w:rFonts w:eastAsia="MS Mincho" w:cstheme="minorHAnsi"/>
          <w:sz w:val="20"/>
          <w:szCs w:val="20"/>
          <w:lang w:val="en"/>
        </w:rPr>
        <w:t>, hire</w:t>
      </w:r>
      <w:r>
        <w:rPr>
          <w:rFonts w:eastAsia="MS Mincho" w:cstheme="minorHAnsi"/>
          <w:sz w:val="20"/>
          <w:szCs w:val="20"/>
          <w:lang w:val="en"/>
        </w:rPr>
        <w:t>d</w:t>
      </w:r>
      <w:r w:rsidRPr="000652BD">
        <w:rPr>
          <w:rFonts w:eastAsia="MS Mincho" w:cstheme="minorHAnsi"/>
          <w:sz w:val="20"/>
          <w:szCs w:val="20"/>
          <w:lang w:val="en"/>
        </w:rPr>
        <w:t>, mentor</w:t>
      </w:r>
      <w:r>
        <w:rPr>
          <w:rFonts w:eastAsia="MS Mincho" w:cstheme="minorHAnsi"/>
          <w:sz w:val="20"/>
          <w:szCs w:val="20"/>
          <w:lang w:val="en"/>
        </w:rPr>
        <w:t>ed</w:t>
      </w:r>
      <w:r w:rsidRPr="000652BD">
        <w:rPr>
          <w:rFonts w:eastAsia="MS Mincho" w:cstheme="minorHAnsi"/>
          <w:sz w:val="20"/>
          <w:szCs w:val="20"/>
          <w:lang w:val="en"/>
        </w:rPr>
        <w:t>, manage</w:t>
      </w:r>
      <w:r>
        <w:rPr>
          <w:rFonts w:eastAsia="MS Mincho" w:cstheme="minorHAnsi"/>
          <w:sz w:val="20"/>
          <w:szCs w:val="20"/>
          <w:lang w:val="en"/>
        </w:rPr>
        <w:t>d</w:t>
      </w:r>
      <w:r w:rsidRPr="000652BD">
        <w:rPr>
          <w:rFonts w:eastAsia="MS Mincho" w:cstheme="minorHAnsi"/>
          <w:sz w:val="20"/>
          <w:szCs w:val="20"/>
          <w:lang w:val="en"/>
        </w:rPr>
        <w:t xml:space="preserve"> and train</w:t>
      </w:r>
      <w:r>
        <w:rPr>
          <w:rFonts w:eastAsia="MS Mincho" w:cstheme="minorHAnsi"/>
          <w:sz w:val="20"/>
          <w:szCs w:val="20"/>
          <w:lang w:val="en"/>
        </w:rPr>
        <w:t>ed</w:t>
      </w:r>
      <w:r w:rsidRPr="000652BD">
        <w:rPr>
          <w:rFonts w:eastAsia="MS Mincho" w:cstheme="minorHAnsi"/>
          <w:sz w:val="20"/>
          <w:szCs w:val="20"/>
          <w:lang w:val="en"/>
        </w:rPr>
        <w:t xml:space="preserve"> employees and contractors</w:t>
      </w:r>
      <w:r>
        <w:rPr>
          <w:rFonts w:eastAsia="MS Mincho" w:cstheme="minorHAnsi"/>
          <w:sz w:val="20"/>
          <w:szCs w:val="20"/>
          <w:lang w:val="en"/>
        </w:rPr>
        <w:t>.</w:t>
      </w:r>
    </w:p>
    <w:p w:rsidR="00383403" w:rsidRPr="00DF54DE" w:rsidRDefault="000652BD" w:rsidP="000652BD">
      <w:pPr>
        <w:pStyle w:val="ListParagraph"/>
        <w:numPr>
          <w:ilvl w:val="0"/>
          <w:numId w:val="2"/>
        </w:numPr>
        <w:jc w:val="both"/>
        <w:rPr>
          <w:rFonts w:eastAsia="MS Mincho" w:cstheme="minorHAnsi"/>
          <w:sz w:val="20"/>
          <w:szCs w:val="20"/>
          <w:lang w:val="en"/>
        </w:rPr>
      </w:pPr>
      <w:r w:rsidRPr="000652BD">
        <w:rPr>
          <w:rFonts w:eastAsia="MS Mincho" w:cstheme="minorHAnsi"/>
          <w:sz w:val="20"/>
          <w:szCs w:val="20"/>
          <w:lang w:val="en"/>
        </w:rPr>
        <w:t>Provide</w:t>
      </w:r>
      <w:r>
        <w:rPr>
          <w:rFonts w:eastAsia="MS Mincho" w:cstheme="minorHAnsi"/>
          <w:sz w:val="20"/>
          <w:szCs w:val="20"/>
          <w:lang w:val="en"/>
        </w:rPr>
        <w:t>d</w:t>
      </w:r>
      <w:r w:rsidRPr="000652BD">
        <w:rPr>
          <w:rFonts w:eastAsia="MS Mincho" w:cstheme="minorHAnsi"/>
          <w:sz w:val="20"/>
          <w:szCs w:val="20"/>
          <w:lang w:val="en"/>
        </w:rPr>
        <w:t xml:space="preserve"> for adequate resources and staffing to meet safety needs, regulations, best practices, laws and project schedule</w:t>
      </w:r>
      <w:r>
        <w:rPr>
          <w:rFonts w:eastAsia="MS Mincho" w:cstheme="minorHAnsi"/>
          <w:sz w:val="20"/>
          <w:szCs w:val="20"/>
          <w:lang w:val="en"/>
        </w:rPr>
        <w:t>.</w:t>
      </w:r>
    </w:p>
    <w:p w:rsidR="006B0DCD" w:rsidRPr="003144A5" w:rsidRDefault="006B0DCD" w:rsidP="006B0DCD">
      <w:pPr>
        <w:pStyle w:val="ListParagraph"/>
        <w:ind w:left="360"/>
        <w:rPr>
          <w:rFonts w:eastAsia="MS Mincho" w:cstheme="minorHAnsi"/>
          <w:sz w:val="20"/>
          <w:szCs w:val="20"/>
          <w:lang w:val="en"/>
        </w:rPr>
      </w:pPr>
    </w:p>
    <w:p w:rsidR="00AD3D29" w:rsidRDefault="00AD3D29" w:rsidP="00AD3D29">
      <w:pPr>
        <w:spacing w:after="0"/>
        <w:rPr>
          <w:rFonts w:eastAsia="MS Mincho" w:cstheme="minorHAnsi"/>
          <w:b/>
          <w:bCs/>
          <w:iCs/>
          <w:color w:val="2F5496" w:themeColor="accent5" w:themeShade="BF"/>
          <w:shd w:val="clear" w:color="auto" w:fill="FFFFFF"/>
          <w:lang w:eastAsia="x-none"/>
        </w:rPr>
      </w:pPr>
      <w:r w:rsidRPr="00AD3D29">
        <w:rPr>
          <w:rFonts w:eastAsia="MS Mincho" w:cstheme="minorHAnsi"/>
          <w:b/>
          <w:bCs/>
          <w:iCs/>
          <w:color w:val="2F5496" w:themeColor="accent5" w:themeShade="BF"/>
          <w:shd w:val="clear" w:color="auto" w:fill="FFFFFF"/>
          <w:lang w:eastAsia="x-none"/>
        </w:rPr>
        <w:t>JOINER / CARPENTER</w:t>
      </w:r>
      <w:r>
        <w:rPr>
          <w:rFonts w:eastAsia="MS Mincho" w:cstheme="minorHAnsi"/>
          <w:b/>
          <w:bCs/>
          <w:iCs/>
          <w:color w:val="2F5496" w:themeColor="accent5" w:themeShade="BF"/>
          <w:shd w:val="clear" w:color="auto" w:fill="FFFFFF"/>
          <w:lang w:eastAsia="x-none"/>
        </w:rPr>
        <w:t xml:space="preserve">; </w:t>
      </w:r>
      <w:r w:rsidR="000575B0" w:rsidRPr="000575B0">
        <w:rPr>
          <w:rFonts w:eastAsia="MS Mincho" w:cstheme="minorHAnsi"/>
          <w:b/>
          <w:bCs/>
          <w:iCs/>
          <w:shd w:val="clear" w:color="auto" w:fill="FFFFFF"/>
          <w:lang w:eastAsia="x-none"/>
        </w:rPr>
        <w:t xml:space="preserve">Giltec, London </w:t>
      </w:r>
      <w:r w:rsidRPr="00383403">
        <w:rPr>
          <w:rFonts w:eastAsia="MS Mincho" w:cstheme="minorHAnsi"/>
          <w:b/>
          <w:bCs/>
          <w:iCs/>
          <w:shd w:val="clear" w:color="auto" w:fill="FFFFFF"/>
          <w:lang w:eastAsia="x-none"/>
        </w:rPr>
        <w:t xml:space="preserve"> </w:t>
      </w:r>
      <w:r w:rsidRPr="00DF54DE">
        <w:rPr>
          <w:rFonts w:eastAsia="MS Mincho" w:cstheme="minorHAnsi"/>
          <w:b/>
          <w:bCs/>
          <w:iCs/>
          <w:shd w:val="clear" w:color="auto" w:fill="FFFFFF"/>
          <w:lang w:eastAsia="x-none"/>
        </w:rPr>
        <w:t xml:space="preserve"> </w:t>
      </w:r>
      <w:r w:rsidRPr="007E186D">
        <w:rPr>
          <w:rFonts w:eastAsia="MS Mincho" w:cstheme="minorHAnsi"/>
          <w:b/>
          <w:bCs/>
          <w:iCs/>
          <w:shd w:val="clear" w:color="auto" w:fill="FFFFFF"/>
          <w:lang w:eastAsia="x-none"/>
        </w:rPr>
        <w:t xml:space="preserve"> </w:t>
      </w:r>
      <w:r>
        <w:rPr>
          <w:rFonts w:eastAsia="MS Mincho" w:cstheme="minorHAnsi"/>
          <w:b/>
          <w:bCs/>
          <w:iCs/>
          <w:color w:val="2F5496" w:themeColor="accent5" w:themeShade="BF"/>
          <w:shd w:val="clear" w:color="auto" w:fill="FFFFFF"/>
          <w:lang w:eastAsia="x-none"/>
        </w:rPr>
        <w:t xml:space="preserve">                                                                      </w:t>
      </w:r>
      <w:r w:rsidR="000575B0">
        <w:rPr>
          <w:rFonts w:eastAsia="MS Mincho" w:cstheme="minorHAnsi"/>
          <w:b/>
          <w:bCs/>
          <w:iCs/>
          <w:color w:val="2F5496" w:themeColor="accent5" w:themeShade="BF"/>
          <w:shd w:val="clear" w:color="auto" w:fill="FFFFFF"/>
          <w:lang w:eastAsia="x-none"/>
        </w:rPr>
        <w:t xml:space="preserve">                            </w:t>
      </w:r>
      <w:r w:rsidR="000575B0" w:rsidRPr="000575B0">
        <w:rPr>
          <w:rFonts w:eastAsia="MS Mincho" w:cstheme="minorHAnsi"/>
          <w:b/>
          <w:bCs/>
          <w:iCs/>
          <w:color w:val="2F5496" w:themeColor="accent5" w:themeShade="BF"/>
          <w:shd w:val="clear" w:color="auto" w:fill="FFFFFF"/>
          <w:lang w:eastAsia="x-none"/>
        </w:rPr>
        <w:t>Jun</w:t>
      </w:r>
      <w:r w:rsidR="000575B0">
        <w:rPr>
          <w:rFonts w:eastAsia="MS Mincho" w:cstheme="minorHAnsi"/>
          <w:b/>
          <w:bCs/>
          <w:iCs/>
          <w:color w:val="2F5496" w:themeColor="accent5" w:themeShade="BF"/>
          <w:shd w:val="clear" w:color="auto" w:fill="FFFFFF"/>
          <w:lang w:eastAsia="x-none"/>
        </w:rPr>
        <w:t>e</w:t>
      </w:r>
      <w:r w:rsidR="000575B0" w:rsidRPr="000575B0">
        <w:rPr>
          <w:rFonts w:eastAsia="MS Mincho" w:cstheme="minorHAnsi"/>
          <w:b/>
          <w:bCs/>
          <w:iCs/>
          <w:color w:val="2F5496" w:themeColor="accent5" w:themeShade="BF"/>
          <w:shd w:val="clear" w:color="auto" w:fill="FFFFFF"/>
          <w:lang w:eastAsia="x-none"/>
        </w:rPr>
        <w:t xml:space="preserve"> 1992 – Nov</w:t>
      </w:r>
      <w:r w:rsidR="000575B0">
        <w:rPr>
          <w:rFonts w:eastAsia="MS Mincho" w:cstheme="minorHAnsi"/>
          <w:b/>
          <w:bCs/>
          <w:iCs/>
          <w:color w:val="2F5496" w:themeColor="accent5" w:themeShade="BF"/>
          <w:shd w:val="clear" w:color="auto" w:fill="FFFFFF"/>
          <w:lang w:eastAsia="x-none"/>
        </w:rPr>
        <w:t>ember</w:t>
      </w:r>
      <w:r w:rsidR="000575B0" w:rsidRPr="000575B0">
        <w:rPr>
          <w:rFonts w:eastAsia="MS Mincho" w:cstheme="minorHAnsi"/>
          <w:b/>
          <w:bCs/>
          <w:iCs/>
          <w:color w:val="2F5496" w:themeColor="accent5" w:themeShade="BF"/>
          <w:shd w:val="clear" w:color="auto" w:fill="FFFFFF"/>
          <w:lang w:eastAsia="x-none"/>
        </w:rPr>
        <w:t xml:space="preserve"> 1997</w:t>
      </w:r>
    </w:p>
    <w:p w:rsidR="00AD3D29" w:rsidRPr="00CF00DC" w:rsidRDefault="00AD3D29" w:rsidP="00AD3D29">
      <w:pPr>
        <w:spacing w:after="0"/>
        <w:rPr>
          <w:rFonts w:eastAsia="MS Mincho" w:cstheme="minorHAnsi"/>
          <w:b/>
          <w:bCs/>
          <w:iCs/>
          <w:color w:val="2F5496" w:themeColor="accent5" w:themeShade="BF"/>
          <w:shd w:val="clear" w:color="auto" w:fill="FFFFFF"/>
          <w:lang w:eastAsia="x-none"/>
        </w:rPr>
      </w:pPr>
      <w:r w:rsidRPr="00371271">
        <w:rPr>
          <w:rFonts w:cstheme="minorHAnsi"/>
          <w:b/>
          <w:color w:val="000000"/>
          <w:sz w:val="20"/>
          <w:szCs w:val="20"/>
          <w:u w:val="single"/>
        </w:rPr>
        <w:t>Responsibilities</w:t>
      </w:r>
      <w:r>
        <w:rPr>
          <w:rFonts w:cstheme="minorHAnsi"/>
          <w:b/>
          <w:color w:val="000000"/>
          <w:sz w:val="20"/>
          <w:szCs w:val="20"/>
          <w:u w:val="single"/>
        </w:rPr>
        <w:t xml:space="preserve"> and Accomplishments</w:t>
      </w:r>
    </w:p>
    <w:p w:rsidR="000575B0" w:rsidRPr="000575B0" w:rsidRDefault="000575B0" w:rsidP="000575B0">
      <w:pPr>
        <w:pStyle w:val="ListParagraph"/>
        <w:numPr>
          <w:ilvl w:val="0"/>
          <w:numId w:val="2"/>
        </w:numPr>
        <w:jc w:val="both"/>
        <w:rPr>
          <w:rFonts w:eastAsia="MS Mincho" w:cstheme="minorHAnsi"/>
          <w:sz w:val="20"/>
          <w:szCs w:val="20"/>
          <w:lang w:val="en"/>
        </w:rPr>
      </w:pPr>
      <w:r w:rsidRPr="000575B0">
        <w:rPr>
          <w:rFonts w:eastAsia="MS Mincho" w:cstheme="minorHAnsi"/>
          <w:sz w:val="20"/>
          <w:szCs w:val="20"/>
          <w:lang w:val="en"/>
        </w:rPr>
        <w:t>Re- Fit Office blocks  (Commercial Fit-Out)</w:t>
      </w:r>
    </w:p>
    <w:p w:rsidR="000575B0" w:rsidRPr="000575B0" w:rsidRDefault="000575B0" w:rsidP="000575B0">
      <w:pPr>
        <w:pStyle w:val="ListParagraph"/>
        <w:numPr>
          <w:ilvl w:val="0"/>
          <w:numId w:val="2"/>
        </w:numPr>
        <w:jc w:val="both"/>
        <w:rPr>
          <w:rFonts w:eastAsia="MS Mincho" w:cstheme="minorHAnsi"/>
          <w:sz w:val="20"/>
          <w:szCs w:val="20"/>
          <w:lang w:val="en"/>
        </w:rPr>
      </w:pPr>
      <w:r w:rsidRPr="000575B0">
        <w:rPr>
          <w:rFonts w:eastAsia="MS Mincho" w:cstheme="minorHAnsi"/>
          <w:sz w:val="20"/>
          <w:szCs w:val="20"/>
          <w:lang w:val="en"/>
        </w:rPr>
        <w:t>Re-Fit Shopping Centre’s (Commercial Fit-Out)</w:t>
      </w:r>
    </w:p>
    <w:p w:rsidR="000575B0" w:rsidRPr="000575B0" w:rsidRDefault="000575B0" w:rsidP="000575B0">
      <w:pPr>
        <w:pStyle w:val="ListParagraph"/>
        <w:numPr>
          <w:ilvl w:val="0"/>
          <w:numId w:val="2"/>
        </w:numPr>
        <w:jc w:val="both"/>
        <w:rPr>
          <w:rFonts w:eastAsia="MS Mincho" w:cstheme="minorHAnsi"/>
          <w:sz w:val="20"/>
          <w:szCs w:val="20"/>
          <w:lang w:val="en"/>
        </w:rPr>
      </w:pPr>
      <w:r w:rsidRPr="000575B0">
        <w:rPr>
          <w:rFonts w:eastAsia="MS Mincho" w:cstheme="minorHAnsi"/>
          <w:sz w:val="20"/>
          <w:szCs w:val="20"/>
          <w:lang w:val="en"/>
        </w:rPr>
        <w:t>Re-Fit Airports  (Commercial Fit-Out)</w:t>
      </w:r>
    </w:p>
    <w:p w:rsidR="000575B0" w:rsidRPr="000575B0" w:rsidRDefault="000575B0" w:rsidP="000575B0">
      <w:pPr>
        <w:pStyle w:val="ListParagraph"/>
        <w:numPr>
          <w:ilvl w:val="0"/>
          <w:numId w:val="2"/>
        </w:numPr>
        <w:jc w:val="both"/>
        <w:rPr>
          <w:rFonts w:eastAsia="MS Mincho" w:cstheme="minorHAnsi"/>
          <w:sz w:val="20"/>
          <w:szCs w:val="20"/>
          <w:lang w:val="en"/>
        </w:rPr>
      </w:pPr>
      <w:r w:rsidRPr="000575B0">
        <w:rPr>
          <w:rFonts w:eastAsia="MS Mincho" w:cstheme="minorHAnsi"/>
          <w:sz w:val="20"/>
          <w:szCs w:val="20"/>
          <w:lang w:val="en"/>
        </w:rPr>
        <w:t>Re- Retail Shops (Commercial Fit-Out)</w:t>
      </w:r>
    </w:p>
    <w:p w:rsidR="000575B0" w:rsidRPr="000575B0" w:rsidRDefault="000575B0" w:rsidP="000575B0">
      <w:pPr>
        <w:pStyle w:val="ListParagraph"/>
        <w:numPr>
          <w:ilvl w:val="0"/>
          <w:numId w:val="2"/>
        </w:numPr>
        <w:jc w:val="both"/>
        <w:rPr>
          <w:rFonts w:eastAsia="MS Mincho" w:cstheme="minorHAnsi"/>
          <w:sz w:val="20"/>
          <w:szCs w:val="20"/>
          <w:lang w:val="en"/>
        </w:rPr>
      </w:pPr>
      <w:r w:rsidRPr="000575B0">
        <w:rPr>
          <w:rFonts w:eastAsia="MS Mincho" w:cstheme="minorHAnsi"/>
          <w:sz w:val="20"/>
          <w:szCs w:val="20"/>
          <w:lang w:val="en"/>
        </w:rPr>
        <w:t>Re- Fit Banks (Commercial Fit-Out)</w:t>
      </w:r>
    </w:p>
    <w:p w:rsidR="000575B0" w:rsidRPr="000575B0" w:rsidRDefault="000575B0" w:rsidP="000575B0">
      <w:pPr>
        <w:pStyle w:val="ListParagraph"/>
        <w:numPr>
          <w:ilvl w:val="0"/>
          <w:numId w:val="2"/>
        </w:numPr>
        <w:jc w:val="both"/>
        <w:rPr>
          <w:rFonts w:eastAsia="MS Mincho" w:cstheme="minorHAnsi"/>
          <w:sz w:val="20"/>
          <w:szCs w:val="20"/>
          <w:lang w:val="en"/>
        </w:rPr>
      </w:pPr>
      <w:r w:rsidRPr="000575B0">
        <w:rPr>
          <w:rFonts w:eastAsia="MS Mincho" w:cstheme="minorHAnsi"/>
          <w:sz w:val="20"/>
          <w:szCs w:val="20"/>
          <w:lang w:val="en"/>
        </w:rPr>
        <w:t>Prison Re-Fits (Commercial Fit-Out)</w:t>
      </w:r>
    </w:p>
    <w:p w:rsidR="000575B0" w:rsidRPr="000575B0" w:rsidRDefault="000575B0" w:rsidP="000575B0">
      <w:pPr>
        <w:pStyle w:val="ListParagraph"/>
        <w:numPr>
          <w:ilvl w:val="0"/>
          <w:numId w:val="2"/>
        </w:numPr>
        <w:jc w:val="both"/>
        <w:rPr>
          <w:rFonts w:eastAsia="MS Mincho" w:cstheme="minorHAnsi"/>
          <w:sz w:val="20"/>
          <w:szCs w:val="20"/>
          <w:lang w:val="en"/>
        </w:rPr>
      </w:pPr>
      <w:r w:rsidRPr="000575B0">
        <w:rPr>
          <w:rFonts w:eastAsia="MS Mincho" w:cstheme="minorHAnsi"/>
          <w:sz w:val="20"/>
          <w:szCs w:val="20"/>
          <w:lang w:val="en"/>
        </w:rPr>
        <w:t xml:space="preserve">Premier Inn Hotel Re-fits </w:t>
      </w:r>
    </w:p>
    <w:p w:rsidR="00AD3D29" w:rsidRPr="000575B0" w:rsidRDefault="000575B0" w:rsidP="000575B0">
      <w:pPr>
        <w:pStyle w:val="ListParagraph"/>
        <w:numPr>
          <w:ilvl w:val="0"/>
          <w:numId w:val="2"/>
        </w:numPr>
        <w:jc w:val="both"/>
        <w:rPr>
          <w:rFonts w:eastAsia="MS Mincho" w:cstheme="minorHAnsi"/>
          <w:sz w:val="20"/>
          <w:szCs w:val="20"/>
          <w:lang w:val="en"/>
        </w:rPr>
      </w:pPr>
      <w:r w:rsidRPr="000575B0">
        <w:rPr>
          <w:rFonts w:eastAsia="MS Mincho" w:cstheme="minorHAnsi"/>
          <w:sz w:val="20"/>
          <w:szCs w:val="20"/>
          <w:lang w:val="en"/>
        </w:rPr>
        <w:t>Hospital Re-Fits (Commercial Fit-Out)</w:t>
      </w:r>
    </w:p>
    <w:p w:rsidR="003144A5" w:rsidRPr="00EA0108" w:rsidRDefault="003144A5" w:rsidP="00EA0108">
      <w:pPr>
        <w:tabs>
          <w:tab w:val="left" w:pos="3690"/>
        </w:tabs>
        <w:jc w:val="both"/>
        <w:rPr>
          <w:rFonts w:eastAsia="MS Mincho" w:cstheme="minorHAnsi"/>
          <w:sz w:val="20"/>
          <w:szCs w:val="20"/>
          <w:lang w:val="en"/>
        </w:rPr>
      </w:pPr>
    </w:p>
    <w:p w:rsidR="000575B0" w:rsidRPr="00241DA0" w:rsidRDefault="000575B0" w:rsidP="000575B0">
      <w:pPr>
        <w:tabs>
          <w:tab w:val="left" w:pos="3690"/>
        </w:tabs>
        <w:spacing w:after="0"/>
        <w:jc w:val="both"/>
        <w:rPr>
          <w:rFonts w:eastAsia="MS Mincho" w:cstheme="minorHAnsi"/>
          <w:bCs/>
          <w:sz w:val="28"/>
          <w:szCs w:val="28"/>
        </w:rPr>
      </w:pPr>
      <w:r>
        <w:rPr>
          <w:rFonts w:ascii="Candara" w:eastAsia="Georgia" w:hAnsi="Candara" w:cs="Georgia"/>
          <w:b/>
          <w:color w:val="2F5496" w:themeColor="accent5" w:themeShade="BF"/>
          <w:position w:val="-1"/>
          <w:sz w:val="28"/>
          <w:szCs w:val="28"/>
          <w:u w:val="single"/>
        </w:rPr>
        <w:lastRenderedPageBreak/>
        <w:t>EDUCATION</w:t>
      </w:r>
    </w:p>
    <w:p w:rsidR="000575B0" w:rsidRPr="000575B0" w:rsidRDefault="000575B0" w:rsidP="000575B0">
      <w:pPr>
        <w:widowControl/>
        <w:pBdr>
          <w:top w:val="nil"/>
          <w:left w:val="nil"/>
          <w:bottom w:val="nil"/>
          <w:right w:val="nil"/>
          <w:between w:val="nil"/>
        </w:pBdr>
        <w:spacing w:after="0" w:line="240" w:lineRule="auto"/>
        <w:jc w:val="both"/>
        <w:rPr>
          <w:rFonts w:eastAsia="Arial" w:cstheme="minorHAnsi"/>
          <w:b/>
          <w:color w:val="000000"/>
          <w:lang w:val="en"/>
        </w:rPr>
      </w:pPr>
      <w:r w:rsidRPr="000575B0">
        <w:rPr>
          <w:rFonts w:eastAsia="Arial" w:cstheme="minorHAnsi"/>
          <w:b/>
          <w:color w:val="000000"/>
          <w:lang w:val="en"/>
        </w:rPr>
        <w:t xml:space="preserve">City &amp; Guilds Craft Carpentry &amp; Joinery </w:t>
      </w:r>
      <w:r>
        <w:rPr>
          <w:rFonts w:eastAsia="Arial" w:cstheme="minorHAnsi"/>
          <w:b/>
          <w:color w:val="000000"/>
          <w:lang w:val="en"/>
        </w:rPr>
        <w:t xml:space="preserve">                                                                                                    </w:t>
      </w:r>
      <w:r w:rsidRPr="000575B0">
        <w:rPr>
          <w:rFonts w:eastAsia="Arial" w:cstheme="minorHAnsi"/>
          <w:b/>
          <w:color w:val="000000"/>
          <w:lang w:val="en"/>
        </w:rPr>
        <w:t>Sept</w:t>
      </w:r>
      <w:r>
        <w:rPr>
          <w:rFonts w:eastAsia="Arial" w:cstheme="minorHAnsi"/>
          <w:b/>
          <w:color w:val="000000"/>
          <w:lang w:val="en"/>
        </w:rPr>
        <w:t>ember</w:t>
      </w:r>
      <w:r w:rsidRPr="000575B0">
        <w:rPr>
          <w:rFonts w:eastAsia="Arial" w:cstheme="minorHAnsi"/>
          <w:b/>
          <w:color w:val="000000"/>
          <w:lang w:val="en"/>
        </w:rPr>
        <w:t xml:space="preserve"> 1987 – Jun</w:t>
      </w:r>
      <w:r>
        <w:rPr>
          <w:rFonts w:eastAsia="Arial" w:cstheme="minorHAnsi"/>
          <w:b/>
          <w:color w:val="000000"/>
          <w:lang w:val="en"/>
        </w:rPr>
        <w:t>e</w:t>
      </w:r>
      <w:r w:rsidRPr="000575B0">
        <w:rPr>
          <w:rFonts w:eastAsia="Arial" w:cstheme="minorHAnsi"/>
          <w:b/>
          <w:color w:val="000000"/>
          <w:lang w:val="en"/>
        </w:rPr>
        <w:t xml:space="preserve"> 1992 </w:t>
      </w:r>
    </w:p>
    <w:p w:rsidR="000575B0" w:rsidRPr="000575B0" w:rsidRDefault="000575B0" w:rsidP="000575B0">
      <w:pPr>
        <w:widowControl/>
        <w:pBdr>
          <w:top w:val="nil"/>
          <w:left w:val="nil"/>
          <w:bottom w:val="nil"/>
          <w:right w:val="nil"/>
          <w:between w:val="nil"/>
        </w:pBdr>
        <w:spacing w:after="0" w:line="240" w:lineRule="auto"/>
        <w:jc w:val="both"/>
        <w:rPr>
          <w:rFonts w:eastAsia="Arial" w:cstheme="minorHAnsi"/>
          <w:color w:val="000000"/>
          <w:sz w:val="20"/>
          <w:szCs w:val="20"/>
          <w:lang w:val="en"/>
        </w:rPr>
      </w:pPr>
      <w:r w:rsidRPr="000575B0">
        <w:rPr>
          <w:rFonts w:eastAsia="Arial" w:cstheme="minorHAnsi"/>
          <w:color w:val="000000"/>
          <w:sz w:val="20"/>
          <w:szCs w:val="20"/>
          <w:lang w:val="en"/>
        </w:rPr>
        <w:t xml:space="preserve">Construction Crafts Supplementary Studies, </w:t>
      </w:r>
    </w:p>
    <w:p w:rsidR="000575B0" w:rsidRPr="000575B0" w:rsidRDefault="000575B0" w:rsidP="000575B0">
      <w:pPr>
        <w:widowControl/>
        <w:pBdr>
          <w:top w:val="nil"/>
          <w:left w:val="nil"/>
          <w:bottom w:val="nil"/>
          <w:right w:val="nil"/>
          <w:between w:val="nil"/>
        </w:pBdr>
        <w:spacing w:after="0" w:line="240" w:lineRule="auto"/>
        <w:jc w:val="both"/>
        <w:rPr>
          <w:rFonts w:eastAsia="Arial" w:cstheme="minorHAnsi"/>
          <w:color w:val="000000"/>
          <w:sz w:val="20"/>
          <w:szCs w:val="20"/>
          <w:lang w:val="en"/>
        </w:rPr>
      </w:pPr>
      <w:r w:rsidRPr="000575B0">
        <w:rPr>
          <w:rFonts w:eastAsia="Arial" w:cstheme="minorHAnsi"/>
          <w:color w:val="000000"/>
          <w:sz w:val="20"/>
          <w:szCs w:val="20"/>
          <w:lang w:val="en"/>
        </w:rPr>
        <w:t xml:space="preserve">Advanced Craft &amp; 600 Series </w:t>
      </w:r>
    </w:p>
    <w:p w:rsidR="000575B0" w:rsidRPr="000575B0" w:rsidRDefault="000575B0" w:rsidP="000575B0">
      <w:pPr>
        <w:widowControl/>
        <w:pBdr>
          <w:top w:val="nil"/>
          <w:left w:val="nil"/>
          <w:bottom w:val="nil"/>
          <w:right w:val="nil"/>
          <w:between w:val="nil"/>
        </w:pBdr>
        <w:spacing w:after="0" w:line="240" w:lineRule="auto"/>
        <w:jc w:val="both"/>
        <w:rPr>
          <w:rFonts w:eastAsia="Arial" w:cstheme="minorHAnsi"/>
          <w:color w:val="000000"/>
          <w:sz w:val="20"/>
          <w:szCs w:val="20"/>
          <w:lang w:val="en"/>
        </w:rPr>
      </w:pPr>
      <w:r w:rsidRPr="000575B0">
        <w:rPr>
          <w:rFonts w:eastAsia="Arial" w:cstheme="minorHAnsi"/>
          <w:color w:val="000000"/>
          <w:sz w:val="20"/>
          <w:szCs w:val="20"/>
          <w:lang w:val="en"/>
        </w:rPr>
        <w:t xml:space="preserve">Hull College of Further Education </w:t>
      </w:r>
    </w:p>
    <w:p w:rsidR="000575B0" w:rsidRPr="000575B0" w:rsidRDefault="000575B0" w:rsidP="000575B0">
      <w:pPr>
        <w:widowControl/>
        <w:pBdr>
          <w:top w:val="nil"/>
          <w:left w:val="nil"/>
          <w:bottom w:val="nil"/>
          <w:right w:val="nil"/>
          <w:between w:val="nil"/>
        </w:pBdr>
        <w:spacing w:after="0" w:line="240" w:lineRule="auto"/>
        <w:jc w:val="both"/>
        <w:rPr>
          <w:rFonts w:eastAsia="Arial" w:cstheme="minorHAnsi"/>
          <w:b/>
          <w:color w:val="000000"/>
          <w:sz w:val="20"/>
          <w:szCs w:val="20"/>
          <w:lang w:val="en"/>
        </w:rPr>
      </w:pPr>
    </w:p>
    <w:p w:rsidR="000575B0" w:rsidRPr="000575B0" w:rsidRDefault="000575B0" w:rsidP="000575B0">
      <w:pPr>
        <w:widowControl/>
        <w:pBdr>
          <w:top w:val="nil"/>
          <w:left w:val="nil"/>
          <w:bottom w:val="nil"/>
          <w:right w:val="nil"/>
          <w:between w:val="nil"/>
        </w:pBdr>
        <w:spacing w:after="0" w:line="240" w:lineRule="auto"/>
        <w:jc w:val="both"/>
        <w:rPr>
          <w:rFonts w:eastAsia="Arial" w:cstheme="minorHAnsi"/>
          <w:b/>
          <w:color w:val="000000"/>
          <w:lang w:val="en"/>
        </w:rPr>
      </w:pPr>
      <w:r w:rsidRPr="000575B0">
        <w:rPr>
          <w:rFonts w:eastAsia="Arial" w:cstheme="minorHAnsi"/>
          <w:b/>
          <w:color w:val="000000"/>
          <w:lang w:val="en"/>
        </w:rPr>
        <w:t xml:space="preserve">Cottingham High School- Hull </w:t>
      </w:r>
    </w:p>
    <w:p w:rsidR="000575B0" w:rsidRPr="000575B0" w:rsidRDefault="000575B0" w:rsidP="000575B0">
      <w:pPr>
        <w:widowControl/>
        <w:pBdr>
          <w:top w:val="nil"/>
          <w:left w:val="nil"/>
          <w:bottom w:val="nil"/>
          <w:right w:val="nil"/>
          <w:between w:val="nil"/>
        </w:pBdr>
        <w:spacing w:after="0" w:line="240" w:lineRule="auto"/>
        <w:jc w:val="both"/>
        <w:rPr>
          <w:rFonts w:eastAsia="Arial" w:cstheme="minorHAnsi"/>
          <w:b/>
          <w:color w:val="000000"/>
          <w:lang w:val="en"/>
        </w:rPr>
      </w:pPr>
      <w:r w:rsidRPr="000575B0">
        <w:rPr>
          <w:rFonts w:eastAsia="Arial" w:cstheme="minorHAnsi"/>
          <w:b/>
          <w:color w:val="000000"/>
          <w:lang w:val="en"/>
        </w:rPr>
        <w:t xml:space="preserve">GCSE Craft Design Technology </w:t>
      </w:r>
      <w:r>
        <w:rPr>
          <w:rFonts w:eastAsia="Arial" w:cstheme="minorHAnsi"/>
          <w:b/>
          <w:color w:val="000000"/>
          <w:lang w:val="en"/>
        </w:rPr>
        <w:t xml:space="preserve">                                                                                                                   </w:t>
      </w:r>
      <w:r w:rsidRPr="000575B0">
        <w:rPr>
          <w:rFonts w:eastAsia="Arial" w:cstheme="minorHAnsi"/>
          <w:b/>
          <w:color w:val="000000"/>
          <w:lang w:val="en"/>
        </w:rPr>
        <w:t>Sept</w:t>
      </w:r>
      <w:r>
        <w:rPr>
          <w:rFonts w:eastAsia="Arial" w:cstheme="minorHAnsi"/>
          <w:b/>
          <w:color w:val="000000"/>
          <w:lang w:val="en"/>
        </w:rPr>
        <w:t>ember</w:t>
      </w:r>
      <w:r w:rsidRPr="000575B0">
        <w:rPr>
          <w:rFonts w:eastAsia="Arial" w:cstheme="minorHAnsi"/>
          <w:b/>
          <w:color w:val="000000"/>
          <w:lang w:val="en"/>
        </w:rPr>
        <w:t xml:space="preserve"> 1982 – Jun</w:t>
      </w:r>
      <w:r>
        <w:rPr>
          <w:rFonts w:eastAsia="Arial" w:cstheme="minorHAnsi"/>
          <w:b/>
          <w:color w:val="000000"/>
          <w:lang w:val="en"/>
        </w:rPr>
        <w:t>e</w:t>
      </w:r>
      <w:r w:rsidRPr="000575B0">
        <w:rPr>
          <w:rFonts w:eastAsia="Arial" w:cstheme="minorHAnsi"/>
          <w:b/>
          <w:color w:val="000000"/>
          <w:lang w:val="en"/>
        </w:rPr>
        <w:t xml:space="preserve"> 1987 </w:t>
      </w:r>
    </w:p>
    <w:p w:rsidR="000575B0" w:rsidRPr="000575B0" w:rsidRDefault="000575B0" w:rsidP="000575B0">
      <w:pPr>
        <w:widowControl/>
        <w:pBdr>
          <w:top w:val="nil"/>
          <w:left w:val="nil"/>
          <w:bottom w:val="nil"/>
          <w:right w:val="nil"/>
          <w:between w:val="nil"/>
        </w:pBdr>
        <w:spacing w:after="0" w:line="240" w:lineRule="auto"/>
        <w:jc w:val="both"/>
        <w:rPr>
          <w:rFonts w:eastAsia="Arial" w:cstheme="minorHAnsi"/>
          <w:color w:val="000000"/>
          <w:sz w:val="20"/>
          <w:szCs w:val="20"/>
          <w:lang w:val="en"/>
        </w:rPr>
      </w:pPr>
      <w:r w:rsidRPr="000575B0">
        <w:rPr>
          <w:rFonts w:eastAsia="Arial" w:cstheme="minorHAnsi"/>
          <w:color w:val="000000"/>
          <w:sz w:val="20"/>
          <w:szCs w:val="20"/>
          <w:lang w:val="en"/>
        </w:rPr>
        <w:t xml:space="preserve">Building Studies, GCSE Science &amp; GCSE Art, Carpentry &amp; Joinery GCSE </w:t>
      </w:r>
    </w:p>
    <w:p w:rsidR="000575B0" w:rsidRPr="000575B0" w:rsidRDefault="000575B0" w:rsidP="000575B0">
      <w:pPr>
        <w:widowControl/>
        <w:pBdr>
          <w:top w:val="nil"/>
          <w:left w:val="nil"/>
          <w:bottom w:val="nil"/>
          <w:right w:val="nil"/>
          <w:between w:val="nil"/>
        </w:pBdr>
        <w:spacing w:after="0" w:line="240" w:lineRule="auto"/>
        <w:jc w:val="both"/>
        <w:rPr>
          <w:rFonts w:eastAsia="Arial" w:cstheme="minorHAnsi"/>
          <w:color w:val="000000"/>
          <w:sz w:val="20"/>
          <w:szCs w:val="20"/>
          <w:lang w:val="en"/>
        </w:rPr>
      </w:pPr>
      <w:r w:rsidRPr="000575B0">
        <w:rPr>
          <w:rFonts w:eastAsia="Arial" w:cstheme="minorHAnsi"/>
          <w:color w:val="000000"/>
          <w:sz w:val="20"/>
          <w:szCs w:val="20"/>
          <w:lang w:val="en"/>
        </w:rPr>
        <w:t xml:space="preserve">Cottingham High School, Hull </w:t>
      </w:r>
    </w:p>
    <w:p w:rsidR="001E15B3" w:rsidRDefault="001E15B3" w:rsidP="00241DA0">
      <w:pPr>
        <w:tabs>
          <w:tab w:val="left" w:pos="3690"/>
        </w:tabs>
        <w:jc w:val="both"/>
        <w:rPr>
          <w:rFonts w:eastAsia="MS Mincho" w:cstheme="minorHAnsi"/>
          <w:sz w:val="20"/>
          <w:szCs w:val="20"/>
          <w:lang w:val="en"/>
        </w:rPr>
      </w:pPr>
    </w:p>
    <w:p w:rsidR="001E15B3" w:rsidRDefault="001F6149" w:rsidP="001F6149">
      <w:pPr>
        <w:tabs>
          <w:tab w:val="left" w:pos="3690"/>
        </w:tabs>
        <w:spacing w:after="0"/>
        <w:jc w:val="both"/>
        <w:rPr>
          <w:rFonts w:eastAsia="MS Mincho" w:cstheme="minorHAnsi"/>
          <w:sz w:val="20"/>
          <w:szCs w:val="20"/>
          <w:lang w:val="en"/>
        </w:rPr>
      </w:pPr>
      <w:r>
        <w:rPr>
          <w:rFonts w:ascii="Candara" w:eastAsia="Georgia" w:hAnsi="Candara" w:cs="Georgia"/>
          <w:b/>
          <w:color w:val="2F5496" w:themeColor="accent5" w:themeShade="BF"/>
          <w:position w:val="-1"/>
          <w:sz w:val="28"/>
          <w:szCs w:val="28"/>
          <w:u w:val="single"/>
        </w:rPr>
        <w:t>TRAININGS, AWARDS AND CERTIFICATIONS</w:t>
      </w:r>
    </w:p>
    <w:p w:rsidR="001F6149" w:rsidRPr="001F6149" w:rsidRDefault="001F6149" w:rsidP="001F6149">
      <w:pPr>
        <w:pStyle w:val="ListParagraph"/>
        <w:numPr>
          <w:ilvl w:val="0"/>
          <w:numId w:val="2"/>
        </w:numPr>
        <w:spacing w:after="0"/>
        <w:jc w:val="both"/>
        <w:rPr>
          <w:rFonts w:eastAsia="MS Mincho" w:cstheme="minorHAnsi"/>
          <w:sz w:val="20"/>
          <w:szCs w:val="20"/>
          <w:lang w:val="en"/>
        </w:rPr>
      </w:pPr>
      <w:r w:rsidRPr="001F6149">
        <w:rPr>
          <w:rFonts w:eastAsia="MS Mincho" w:cstheme="minorHAnsi"/>
          <w:sz w:val="20"/>
          <w:szCs w:val="20"/>
          <w:lang w:val="en"/>
        </w:rPr>
        <w:t>Confined Space Managers</w:t>
      </w:r>
    </w:p>
    <w:p w:rsidR="001F6149" w:rsidRPr="001F6149" w:rsidRDefault="001F6149" w:rsidP="001F6149">
      <w:pPr>
        <w:pStyle w:val="ListParagraph"/>
        <w:numPr>
          <w:ilvl w:val="0"/>
          <w:numId w:val="2"/>
        </w:numPr>
        <w:spacing w:after="0"/>
        <w:jc w:val="both"/>
        <w:rPr>
          <w:rFonts w:eastAsia="MS Mincho" w:cstheme="minorHAnsi"/>
          <w:sz w:val="20"/>
          <w:szCs w:val="20"/>
          <w:lang w:val="en"/>
        </w:rPr>
      </w:pPr>
      <w:r w:rsidRPr="001F6149">
        <w:rPr>
          <w:rFonts w:eastAsia="MS Mincho" w:cstheme="minorHAnsi"/>
          <w:sz w:val="20"/>
          <w:szCs w:val="20"/>
          <w:lang w:val="en"/>
        </w:rPr>
        <w:t>Asbestos Awareness</w:t>
      </w:r>
    </w:p>
    <w:p w:rsidR="001F6149" w:rsidRPr="001F6149" w:rsidRDefault="001F6149" w:rsidP="001F6149">
      <w:pPr>
        <w:pStyle w:val="ListParagraph"/>
        <w:numPr>
          <w:ilvl w:val="0"/>
          <w:numId w:val="2"/>
        </w:numPr>
        <w:spacing w:after="0"/>
        <w:jc w:val="both"/>
        <w:rPr>
          <w:rFonts w:eastAsia="MS Mincho" w:cstheme="minorHAnsi"/>
          <w:sz w:val="20"/>
          <w:szCs w:val="20"/>
          <w:lang w:val="en"/>
        </w:rPr>
      </w:pPr>
      <w:r w:rsidRPr="001F6149">
        <w:rPr>
          <w:rFonts w:eastAsia="MS Mincho" w:cstheme="minorHAnsi"/>
          <w:sz w:val="20"/>
          <w:szCs w:val="20"/>
          <w:lang w:val="en"/>
        </w:rPr>
        <w:t>PASMA Scaffolding</w:t>
      </w:r>
    </w:p>
    <w:p w:rsidR="001F6149" w:rsidRPr="001F6149" w:rsidRDefault="001F6149" w:rsidP="001F6149">
      <w:pPr>
        <w:pStyle w:val="ListParagraph"/>
        <w:numPr>
          <w:ilvl w:val="0"/>
          <w:numId w:val="2"/>
        </w:numPr>
        <w:spacing w:after="0"/>
        <w:jc w:val="both"/>
        <w:rPr>
          <w:rFonts w:eastAsia="MS Mincho" w:cstheme="minorHAnsi"/>
          <w:sz w:val="20"/>
          <w:szCs w:val="20"/>
          <w:lang w:val="en"/>
        </w:rPr>
      </w:pPr>
      <w:r w:rsidRPr="001F6149">
        <w:rPr>
          <w:rFonts w:eastAsia="MS Mincho" w:cstheme="minorHAnsi"/>
          <w:sz w:val="20"/>
          <w:szCs w:val="20"/>
          <w:lang w:val="en"/>
        </w:rPr>
        <w:t>Fire Marshall Award</w:t>
      </w:r>
    </w:p>
    <w:p w:rsidR="001F6149" w:rsidRPr="001F6149" w:rsidRDefault="001F6149" w:rsidP="001F6149">
      <w:pPr>
        <w:pStyle w:val="ListParagraph"/>
        <w:numPr>
          <w:ilvl w:val="0"/>
          <w:numId w:val="2"/>
        </w:numPr>
        <w:spacing w:after="0"/>
        <w:jc w:val="both"/>
        <w:rPr>
          <w:rFonts w:eastAsia="MS Mincho" w:cstheme="minorHAnsi"/>
          <w:sz w:val="20"/>
          <w:szCs w:val="20"/>
          <w:lang w:val="en"/>
        </w:rPr>
      </w:pPr>
      <w:r w:rsidRPr="001F6149">
        <w:rPr>
          <w:rFonts w:eastAsia="MS Mincho" w:cstheme="minorHAnsi"/>
          <w:sz w:val="20"/>
          <w:szCs w:val="20"/>
          <w:lang w:val="en"/>
        </w:rPr>
        <w:t>Manage &amp; produce H&amp;S documents including Construction Phase Health &amp; Safety Plans and Site Inductions.</w:t>
      </w:r>
    </w:p>
    <w:p w:rsidR="001F6149" w:rsidRPr="001F6149" w:rsidRDefault="001F6149" w:rsidP="001F6149">
      <w:pPr>
        <w:pStyle w:val="ListParagraph"/>
        <w:numPr>
          <w:ilvl w:val="0"/>
          <w:numId w:val="2"/>
        </w:numPr>
        <w:spacing w:after="0"/>
        <w:jc w:val="both"/>
        <w:rPr>
          <w:rFonts w:eastAsia="MS Mincho" w:cstheme="minorHAnsi"/>
          <w:sz w:val="20"/>
          <w:szCs w:val="20"/>
          <w:lang w:val="en"/>
        </w:rPr>
      </w:pPr>
      <w:r w:rsidRPr="001F6149">
        <w:rPr>
          <w:rFonts w:eastAsia="MS Mincho" w:cstheme="minorHAnsi"/>
          <w:sz w:val="20"/>
          <w:szCs w:val="20"/>
          <w:lang w:val="en"/>
        </w:rPr>
        <w:t>Manual Handling</w:t>
      </w:r>
    </w:p>
    <w:p w:rsidR="001F6149" w:rsidRPr="001F6149" w:rsidRDefault="001F6149" w:rsidP="001F6149">
      <w:pPr>
        <w:pStyle w:val="ListParagraph"/>
        <w:numPr>
          <w:ilvl w:val="0"/>
          <w:numId w:val="2"/>
        </w:numPr>
        <w:spacing w:after="0"/>
        <w:jc w:val="both"/>
        <w:rPr>
          <w:rFonts w:eastAsia="MS Mincho" w:cstheme="minorHAnsi"/>
          <w:sz w:val="20"/>
          <w:szCs w:val="20"/>
          <w:lang w:val="en"/>
        </w:rPr>
      </w:pPr>
      <w:r w:rsidRPr="001F6149">
        <w:rPr>
          <w:rFonts w:eastAsia="MS Mincho" w:cstheme="minorHAnsi"/>
          <w:sz w:val="20"/>
          <w:szCs w:val="20"/>
          <w:lang w:val="en"/>
        </w:rPr>
        <w:t>Construction Design &amp; Managements Regulations 1994</w:t>
      </w:r>
    </w:p>
    <w:p w:rsidR="001F6149" w:rsidRPr="001F6149" w:rsidRDefault="001F6149" w:rsidP="001F6149">
      <w:pPr>
        <w:pStyle w:val="ListParagraph"/>
        <w:numPr>
          <w:ilvl w:val="0"/>
          <w:numId w:val="2"/>
        </w:numPr>
        <w:spacing w:after="0"/>
        <w:jc w:val="both"/>
        <w:rPr>
          <w:rFonts w:eastAsia="MS Mincho" w:cstheme="minorHAnsi"/>
          <w:sz w:val="20"/>
          <w:szCs w:val="20"/>
          <w:lang w:val="en"/>
        </w:rPr>
      </w:pPr>
      <w:r w:rsidRPr="001F6149">
        <w:rPr>
          <w:rFonts w:eastAsia="MS Mincho" w:cstheme="minorHAnsi"/>
          <w:sz w:val="20"/>
          <w:szCs w:val="20"/>
          <w:lang w:val="en"/>
        </w:rPr>
        <w:t>Conversant with working with ISO 9001, ISO 14001, Local Authority Building Control, conversant with BREEAM, and Site Waste Management Plans.</w:t>
      </w:r>
    </w:p>
    <w:p w:rsidR="001F6149" w:rsidRPr="001F6149" w:rsidRDefault="001F6149" w:rsidP="001F6149">
      <w:pPr>
        <w:pStyle w:val="ListParagraph"/>
        <w:numPr>
          <w:ilvl w:val="0"/>
          <w:numId w:val="2"/>
        </w:numPr>
        <w:spacing w:after="0"/>
        <w:jc w:val="both"/>
        <w:rPr>
          <w:rFonts w:eastAsia="MS Mincho" w:cstheme="minorHAnsi"/>
          <w:sz w:val="20"/>
          <w:szCs w:val="20"/>
          <w:lang w:val="en"/>
        </w:rPr>
      </w:pPr>
      <w:r w:rsidRPr="001F6149">
        <w:rPr>
          <w:rFonts w:eastAsia="MS Mincho" w:cstheme="minorHAnsi"/>
          <w:sz w:val="20"/>
          <w:szCs w:val="20"/>
          <w:lang w:val="en"/>
        </w:rPr>
        <w:t>Appointed Persons Course</w:t>
      </w:r>
    </w:p>
    <w:p w:rsidR="001F6149" w:rsidRPr="001F6149" w:rsidRDefault="001F6149" w:rsidP="001F6149">
      <w:pPr>
        <w:pStyle w:val="ListParagraph"/>
        <w:numPr>
          <w:ilvl w:val="0"/>
          <w:numId w:val="2"/>
        </w:numPr>
        <w:spacing w:after="0"/>
        <w:jc w:val="both"/>
        <w:rPr>
          <w:rFonts w:eastAsia="MS Mincho" w:cstheme="minorHAnsi"/>
          <w:sz w:val="20"/>
          <w:szCs w:val="20"/>
          <w:lang w:val="en"/>
        </w:rPr>
      </w:pPr>
      <w:r w:rsidRPr="001F6149">
        <w:rPr>
          <w:rFonts w:eastAsia="MS Mincho" w:cstheme="minorHAnsi"/>
          <w:sz w:val="20"/>
          <w:szCs w:val="20"/>
          <w:lang w:val="en"/>
        </w:rPr>
        <w:t>CSCS Managers Card</w:t>
      </w:r>
    </w:p>
    <w:p w:rsidR="001F6149" w:rsidRPr="001F6149" w:rsidRDefault="001F6149" w:rsidP="001F6149">
      <w:pPr>
        <w:pStyle w:val="ListParagraph"/>
        <w:numPr>
          <w:ilvl w:val="0"/>
          <w:numId w:val="2"/>
        </w:numPr>
        <w:spacing w:after="0"/>
        <w:jc w:val="both"/>
        <w:rPr>
          <w:rFonts w:eastAsia="MS Mincho" w:cstheme="minorHAnsi"/>
          <w:sz w:val="20"/>
          <w:szCs w:val="20"/>
          <w:lang w:val="en"/>
        </w:rPr>
      </w:pPr>
      <w:r w:rsidRPr="001F6149">
        <w:rPr>
          <w:rFonts w:eastAsia="MS Mincho" w:cstheme="minorHAnsi"/>
          <w:sz w:val="20"/>
          <w:szCs w:val="20"/>
          <w:lang w:val="en"/>
        </w:rPr>
        <w:t>SMSTS</w:t>
      </w:r>
    </w:p>
    <w:p w:rsidR="001F6149" w:rsidRPr="000575B0" w:rsidRDefault="001F6149" w:rsidP="001F6149">
      <w:pPr>
        <w:pStyle w:val="ListParagraph"/>
        <w:numPr>
          <w:ilvl w:val="0"/>
          <w:numId w:val="2"/>
        </w:numPr>
        <w:spacing w:after="0"/>
        <w:jc w:val="both"/>
        <w:rPr>
          <w:rFonts w:eastAsia="MS Mincho" w:cstheme="minorHAnsi"/>
          <w:sz w:val="20"/>
          <w:szCs w:val="20"/>
          <w:lang w:val="en"/>
        </w:rPr>
      </w:pPr>
      <w:r w:rsidRPr="001F6149">
        <w:rPr>
          <w:rFonts w:eastAsia="MS Mincho" w:cstheme="minorHAnsi"/>
          <w:sz w:val="20"/>
          <w:szCs w:val="20"/>
          <w:lang w:val="en"/>
        </w:rPr>
        <w:t>Method Statements &amp; Risk Assessment’s</w:t>
      </w:r>
    </w:p>
    <w:p w:rsidR="001E15B3" w:rsidRDefault="001E15B3" w:rsidP="00241DA0">
      <w:pPr>
        <w:tabs>
          <w:tab w:val="left" w:pos="3690"/>
        </w:tabs>
        <w:jc w:val="both"/>
        <w:rPr>
          <w:rFonts w:eastAsia="MS Mincho" w:cstheme="minorHAnsi"/>
          <w:sz w:val="20"/>
          <w:szCs w:val="20"/>
          <w:lang w:val="en"/>
        </w:rPr>
      </w:pPr>
    </w:p>
    <w:p w:rsidR="001F6149" w:rsidRDefault="001F6149" w:rsidP="001F6149">
      <w:pPr>
        <w:tabs>
          <w:tab w:val="left" w:pos="3690"/>
        </w:tabs>
        <w:spacing w:after="0"/>
        <w:jc w:val="both"/>
        <w:rPr>
          <w:rFonts w:eastAsia="MS Mincho" w:cstheme="minorHAnsi"/>
          <w:sz w:val="20"/>
          <w:szCs w:val="20"/>
          <w:lang w:val="en"/>
        </w:rPr>
      </w:pPr>
      <w:r>
        <w:rPr>
          <w:rFonts w:ascii="Candara" w:eastAsia="Georgia" w:hAnsi="Candara" w:cs="Georgia"/>
          <w:b/>
          <w:color w:val="2F5496" w:themeColor="accent5" w:themeShade="BF"/>
          <w:position w:val="-1"/>
          <w:sz w:val="28"/>
          <w:szCs w:val="28"/>
          <w:u w:val="single"/>
        </w:rPr>
        <w:t>PERSONAL DETAILS</w:t>
      </w:r>
    </w:p>
    <w:p w:rsidR="001F6149" w:rsidRPr="001F6149" w:rsidRDefault="001F6149" w:rsidP="001F6149">
      <w:pPr>
        <w:widowControl/>
        <w:pBdr>
          <w:top w:val="nil"/>
          <w:left w:val="nil"/>
          <w:bottom w:val="nil"/>
          <w:right w:val="nil"/>
          <w:between w:val="nil"/>
        </w:pBdr>
        <w:spacing w:after="0" w:line="240" w:lineRule="auto"/>
        <w:jc w:val="both"/>
        <w:rPr>
          <w:rFonts w:eastAsia="Arial" w:cstheme="minorHAnsi"/>
          <w:color w:val="000000"/>
          <w:lang w:val="en"/>
        </w:rPr>
      </w:pPr>
      <w:r w:rsidRPr="001F6149">
        <w:rPr>
          <w:rFonts w:eastAsia="Arial" w:cstheme="minorHAnsi"/>
          <w:color w:val="000000"/>
          <w:lang w:val="en"/>
        </w:rPr>
        <w:t xml:space="preserve">Date of Birth: </w:t>
      </w:r>
      <w:r>
        <w:rPr>
          <w:rFonts w:eastAsia="Arial" w:cstheme="minorHAnsi"/>
          <w:color w:val="000000"/>
          <w:lang w:val="en"/>
        </w:rPr>
        <w:t xml:space="preserve">            </w:t>
      </w:r>
      <w:r w:rsidRPr="001F6149">
        <w:rPr>
          <w:rFonts w:eastAsia="Arial" w:cstheme="minorHAnsi"/>
          <w:color w:val="000000"/>
          <w:lang w:val="en"/>
        </w:rPr>
        <w:t xml:space="preserve">19th September 1971 </w:t>
      </w:r>
    </w:p>
    <w:p w:rsidR="001F6149" w:rsidRPr="001F6149" w:rsidRDefault="001F6149" w:rsidP="001F6149">
      <w:pPr>
        <w:widowControl/>
        <w:pBdr>
          <w:top w:val="nil"/>
          <w:left w:val="nil"/>
          <w:bottom w:val="nil"/>
          <w:right w:val="nil"/>
          <w:between w:val="nil"/>
        </w:pBdr>
        <w:spacing w:after="0" w:line="240" w:lineRule="auto"/>
        <w:jc w:val="both"/>
        <w:rPr>
          <w:rFonts w:eastAsia="Arial" w:cstheme="minorHAnsi"/>
          <w:color w:val="000000"/>
          <w:lang w:val="en"/>
        </w:rPr>
      </w:pPr>
      <w:r w:rsidRPr="001F6149">
        <w:rPr>
          <w:rFonts w:eastAsia="Arial" w:cstheme="minorHAnsi"/>
          <w:color w:val="000000"/>
          <w:lang w:val="en"/>
        </w:rPr>
        <w:t xml:space="preserve">Gender: </w:t>
      </w:r>
      <w:r>
        <w:rPr>
          <w:rFonts w:eastAsia="Arial" w:cstheme="minorHAnsi"/>
          <w:color w:val="000000"/>
          <w:lang w:val="en"/>
        </w:rPr>
        <w:t xml:space="preserve">                      </w:t>
      </w:r>
      <w:r w:rsidRPr="001F6149">
        <w:rPr>
          <w:rFonts w:eastAsia="Arial" w:cstheme="minorHAnsi"/>
          <w:color w:val="000000"/>
          <w:lang w:val="en"/>
        </w:rPr>
        <w:t xml:space="preserve">Male </w:t>
      </w:r>
    </w:p>
    <w:p w:rsidR="001F6149" w:rsidRPr="001F6149" w:rsidRDefault="001F6149" w:rsidP="001F6149">
      <w:pPr>
        <w:widowControl/>
        <w:pBdr>
          <w:top w:val="nil"/>
          <w:left w:val="nil"/>
          <w:bottom w:val="nil"/>
          <w:right w:val="nil"/>
          <w:between w:val="nil"/>
        </w:pBdr>
        <w:spacing w:after="0" w:line="240" w:lineRule="auto"/>
        <w:jc w:val="both"/>
        <w:rPr>
          <w:rFonts w:eastAsia="Arial" w:cstheme="minorHAnsi"/>
          <w:color w:val="000000"/>
          <w:lang w:val="en"/>
        </w:rPr>
      </w:pPr>
      <w:r w:rsidRPr="001F6149">
        <w:rPr>
          <w:rFonts w:eastAsia="Arial" w:cstheme="minorHAnsi"/>
          <w:color w:val="000000"/>
          <w:lang w:val="en"/>
        </w:rPr>
        <w:t xml:space="preserve">Nationality: </w:t>
      </w:r>
      <w:r>
        <w:rPr>
          <w:rFonts w:eastAsia="Arial" w:cstheme="minorHAnsi"/>
          <w:color w:val="000000"/>
          <w:lang w:val="en"/>
        </w:rPr>
        <w:t xml:space="preserve">                </w:t>
      </w:r>
      <w:r w:rsidRPr="001F6149">
        <w:rPr>
          <w:rFonts w:eastAsia="Arial" w:cstheme="minorHAnsi"/>
          <w:color w:val="000000"/>
          <w:lang w:val="en"/>
        </w:rPr>
        <w:t xml:space="preserve">British </w:t>
      </w:r>
    </w:p>
    <w:p w:rsidR="001F6149" w:rsidRPr="001F6149" w:rsidRDefault="001F6149" w:rsidP="001F6149">
      <w:pPr>
        <w:widowControl/>
        <w:pBdr>
          <w:top w:val="nil"/>
          <w:left w:val="nil"/>
          <w:bottom w:val="nil"/>
          <w:right w:val="nil"/>
          <w:between w:val="nil"/>
        </w:pBdr>
        <w:spacing w:after="0" w:line="240" w:lineRule="auto"/>
        <w:jc w:val="both"/>
        <w:rPr>
          <w:rFonts w:eastAsia="Arial" w:cstheme="minorHAnsi"/>
          <w:color w:val="000000"/>
          <w:lang w:val="en"/>
        </w:rPr>
      </w:pPr>
      <w:r w:rsidRPr="001F6149">
        <w:rPr>
          <w:rFonts w:eastAsia="Arial" w:cstheme="minorHAnsi"/>
          <w:color w:val="000000"/>
          <w:lang w:val="en"/>
        </w:rPr>
        <w:t xml:space="preserve">Marital status: </w:t>
      </w:r>
      <w:r>
        <w:rPr>
          <w:rFonts w:eastAsia="Arial" w:cstheme="minorHAnsi"/>
          <w:color w:val="000000"/>
          <w:lang w:val="en"/>
        </w:rPr>
        <w:t xml:space="preserve">           </w:t>
      </w:r>
      <w:r w:rsidRPr="001F6149">
        <w:rPr>
          <w:rFonts w:eastAsia="Arial" w:cstheme="minorHAnsi"/>
          <w:color w:val="000000"/>
          <w:lang w:val="en"/>
        </w:rPr>
        <w:t>Divorced</w:t>
      </w:r>
    </w:p>
    <w:p w:rsidR="001F6149" w:rsidRPr="001F6149" w:rsidRDefault="001F6149" w:rsidP="001F6149">
      <w:pPr>
        <w:widowControl/>
        <w:pBdr>
          <w:top w:val="nil"/>
          <w:left w:val="nil"/>
          <w:bottom w:val="nil"/>
          <w:right w:val="nil"/>
          <w:between w:val="nil"/>
        </w:pBdr>
        <w:spacing w:after="0" w:line="240" w:lineRule="auto"/>
        <w:jc w:val="both"/>
        <w:rPr>
          <w:rFonts w:eastAsia="Arial" w:cstheme="minorHAnsi"/>
          <w:color w:val="000000"/>
          <w:lang w:val="en"/>
        </w:rPr>
      </w:pPr>
      <w:r w:rsidRPr="001F6149">
        <w:rPr>
          <w:rFonts w:eastAsia="Arial" w:cstheme="minorHAnsi"/>
          <w:color w:val="000000"/>
          <w:lang w:val="en"/>
        </w:rPr>
        <w:t xml:space="preserve">Driving License: </w:t>
      </w:r>
      <w:r>
        <w:rPr>
          <w:rFonts w:eastAsia="Arial" w:cstheme="minorHAnsi"/>
          <w:color w:val="000000"/>
          <w:lang w:val="en"/>
        </w:rPr>
        <w:t xml:space="preserve">         </w:t>
      </w:r>
      <w:r w:rsidRPr="001F6149">
        <w:rPr>
          <w:rFonts w:eastAsia="Arial" w:cstheme="minorHAnsi"/>
          <w:color w:val="000000"/>
          <w:lang w:val="en"/>
        </w:rPr>
        <w:t>British &amp; Qatari</w:t>
      </w:r>
    </w:p>
    <w:p w:rsidR="001F6149" w:rsidRPr="001F6149" w:rsidRDefault="001F6149" w:rsidP="001F6149">
      <w:pPr>
        <w:widowControl/>
        <w:pBdr>
          <w:top w:val="nil"/>
          <w:left w:val="nil"/>
          <w:bottom w:val="nil"/>
          <w:right w:val="nil"/>
          <w:between w:val="nil"/>
        </w:pBdr>
        <w:spacing w:after="0" w:line="240" w:lineRule="auto"/>
        <w:jc w:val="both"/>
        <w:rPr>
          <w:rFonts w:eastAsia="Arial" w:cstheme="minorHAnsi"/>
          <w:color w:val="000000"/>
          <w:lang w:val="en"/>
        </w:rPr>
      </w:pPr>
      <w:r w:rsidRPr="001F6149">
        <w:rPr>
          <w:rFonts w:eastAsia="Arial" w:cstheme="minorHAnsi"/>
          <w:color w:val="000000"/>
          <w:lang w:val="en"/>
        </w:rPr>
        <w:t xml:space="preserve">Language: </w:t>
      </w:r>
      <w:r>
        <w:rPr>
          <w:rFonts w:eastAsia="Arial" w:cstheme="minorHAnsi"/>
          <w:color w:val="000000"/>
          <w:lang w:val="en"/>
        </w:rPr>
        <w:t xml:space="preserve">                   </w:t>
      </w:r>
      <w:r w:rsidRPr="001F6149">
        <w:rPr>
          <w:rFonts w:eastAsia="Arial" w:cstheme="minorHAnsi"/>
          <w:color w:val="000000"/>
          <w:lang w:val="en"/>
        </w:rPr>
        <w:t xml:space="preserve">English </w:t>
      </w:r>
    </w:p>
    <w:p w:rsidR="00660C52" w:rsidRDefault="00660C52" w:rsidP="001F43F9">
      <w:pPr>
        <w:tabs>
          <w:tab w:val="left" w:pos="3690"/>
        </w:tabs>
        <w:spacing w:after="0"/>
        <w:jc w:val="both"/>
        <w:rPr>
          <w:rFonts w:ascii="Candara" w:eastAsia="Georgia" w:hAnsi="Candara" w:cs="Georgia"/>
          <w:b/>
          <w:color w:val="2F5496" w:themeColor="accent5" w:themeShade="BF"/>
          <w:position w:val="-1"/>
          <w:sz w:val="24"/>
          <w:szCs w:val="24"/>
          <w:u w:val="single"/>
        </w:rPr>
      </w:pPr>
    </w:p>
    <w:p w:rsidR="00831EC1" w:rsidRPr="00E954AE" w:rsidRDefault="00831EC1" w:rsidP="00E6543D">
      <w:pPr>
        <w:tabs>
          <w:tab w:val="left" w:pos="3690"/>
        </w:tabs>
        <w:spacing w:after="0"/>
        <w:jc w:val="both"/>
        <w:rPr>
          <w:rFonts w:eastAsia="MS Mincho" w:cstheme="minorHAnsi"/>
          <w:b/>
          <w:bCs/>
          <w:iCs/>
          <w:shd w:val="clear" w:color="auto" w:fill="FFFFFF"/>
          <w:lang w:eastAsia="x-none"/>
        </w:rPr>
      </w:pPr>
    </w:p>
    <w:sectPr w:rsidR="00831EC1" w:rsidRPr="00E954AE" w:rsidSect="007D6990">
      <w:footerReference w:type="default" r:id="rId9"/>
      <w:type w:val="continuous"/>
      <w:pgSz w:w="11920" w:h="16840"/>
      <w:pgMar w:top="360" w:right="432" w:bottom="576" w:left="432" w:header="720" w:footer="51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0906" w:rsidRDefault="00640906" w:rsidP="00915C52">
      <w:pPr>
        <w:spacing w:after="0" w:line="240" w:lineRule="auto"/>
      </w:pPr>
      <w:r>
        <w:separator/>
      </w:r>
    </w:p>
  </w:endnote>
  <w:endnote w:type="continuationSeparator" w:id="0">
    <w:p w:rsidR="00640906" w:rsidRDefault="00640906" w:rsidP="00915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Neue">
    <w:altName w:val="Arial"/>
    <w:charset w:val="00"/>
    <w:family w:val="auto"/>
    <w:pitch w:val="variable"/>
    <w:sig w:usb0="8000002F" w:usb1="40000048" w:usb2="00000000" w:usb3="00000000" w:csb0="0000011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5A59" w:rsidRPr="002162AB" w:rsidRDefault="009A33F4" w:rsidP="00106084">
    <w:pPr>
      <w:pStyle w:val="Footer"/>
      <w:pBdr>
        <w:top w:val="single" w:sz="4" w:space="0" w:color="A5A5A5" w:themeColor="background1" w:themeShade="A5"/>
      </w:pBdr>
      <w:rPr>
        <w:b/>
        <w:color w:val="7F7F7F" w:themeColor="background1" w:themeShade="7F"/>
      </w:rPr>
    </w:pPr>
    <w:r w:rsidRPr="009A33F4">
      <w:rPr>
        <w:rFonts w:ascii="Cambria" w:hAnsi="Cambria"/>
        <w:b/>
        <w:color w:val="A6A6A6" w:themeColor="background1" w:themeShade="A6"/>
        <w:sz w:val="18"/>
        <w:szCs w:val="18"/>
      </w:rPr>
      <w:t>Gavin McCollin</w:t>
    </w:r>
    <w:r w:rsidR="00810356">
      <w:rPr>
        <w:rFonts w:ascii="Cambria" w:hAnsi="Cambria"/>
        <w:b/>
        <w:color w:val="A6A6A6" w:themeColor="background1" w:themeShade="A6"/>
        <w:sz w:val="18"/>
        <w:szCs w:val="18"/>
      </w:rPr>
      <w:t xml:space="preserve">                                                                                                                                                                          </w:t>
    </w:r>
    <w:r>
      <w:rPr>
        <w:rFonts w:ascii="Cambria" w:hAnsi="Cambria"/>
        <w:b/>
        <w:color w:val="A6A6A6" w:themeColor="background1" w:themeShade="A6"/>
        <w:sz w:val="18"/>
        <w:szCs w:val="18"/>
      </w:rPr>
      <w:t xml:space="preserve">               </w:t>
    </w:r>
    <w:r w:rsidR="00810356">
      <w:rPr>
        <w:rFonts w:ascii="Cambria" w:hAnsi="Cambria"/>
        <w:b/>
        <w:color w:val="A6A6A6" w:themeColor="background1" w:themeShade="A6"/>
        <w:sz w:val="18"/>
        <w:szCs w:val="18"/>
      </w:rPr>
      <w:t xml:space="preserve"> </w:t>
    </w:r>
    <w:r w:rsidRPr="009A33F4">
      <w:rPr>
        <w:rFonts w:ascii="Cambria" w:hAnsi="Cambria"/>
        <w:b/>
        <w:color w:val="A6A6A6" w:themeColor="background1" w:themeShade="A6"/>
        <w:sz w:val="18"/>
        <w:szCs w:val="18"/>
        <w:lang w:val="en"/>
      </w:rPr>
      <w:t>gavin.mccollin@gmail.com</w:t>
    </w:r>
    <w:r w:rsidR="00365A59">
      <w:rPr>
        <w:rFonts w:ascii="Cambria" w:hAnsi="Cambria"/>
        <w:b/>
        <w:color w:val="A6A6A6" w:themeColor="background1" w:themeShade="A6"/>
        <w:sz w:val="20"/>
        <w:szCs w:val="20"/>
      </w:rPr>
      <w:tab/>
    </w:r>
    <w:r w:rsidR="0038683F">
      <w:rPr>
        <w:rFonts w:ascii="Cambria" w:hAnsi="Cambria"/>
        <w:b/>
        <w:color w:val="A6A6A6" w:themeColor="background1" w:themeShade="A6"/>
        <w:sz w:val="20"/>
        <w:szCs w:val="20"/>
      </w:rPr>
      <w:t xml:space="preserve">                                                           </w:t>
    </w:r>
    <w:r w:rsidR="003D0ACA">
      <w:rPr>
        <w:rFonts w:ascii="Cambria" w:hAnsi="Cambria"/>
        <w:b/>
        <w:color w:val="A6A6A6" w:themeColor="background1" w:themeShade="A6"/>
        <w:sz w:val="20"/>
        <w:szCs w:val="20"/>
      </w:rPr>
      <w:t xml:space="preserve">                              </w:t>
    </w:r>
    <w:r w:rsidR="0038683F">
      <w:rPr>
        <w:rFonts w:ascii="Cambria" w:hAnsi="Cambria"/>
        <w:b/>
        <w:color w:val="A6A6A6" w:themeColor="background1" w:themeShade="A6"/>
        <w:sz w:val="20"/>
        <w:szCs w:val="20"/>
      </w:rPr>
      <w:t xml:space="preserve"> </w:t>
    </w:r>
    <w:r w:rsidR="003D0ACA">
      <w:rPr>
        <w:rFonts w:ascii="Cambria" w:hAnsi="Cambria"/>
        <w:b/>
        <w:color w:val="A6A6A6" w:themeColor="background1" w:themeShade="A6"/>
        <w:sz w:val="20"/>
        <w:szCs w:val="20"/>
      </w:rPr>
      <w:t xml:space="preserve">                                                           </w:t>
    </w:r>
    <w:r w:rsidR="005A4BB1">
      <w:rPr>
        <w:rFonts w:ascii="Cambria" w:hAnsi="Cambria"/>
        <w:b/>
        <w:color w:val="A6A6A6" w:themeColor="background1" w:themeShade="A6"/>
        <w:sz w:val="20"/>
        <w:szCs w:val="20"/>
      </w:rPr>
      <w:t xml:space="preserve">          </w:t>
    </w:r>
    <w:r w:rsidR="003F41C9">
      <w:rPr>
        <w:rFonts w:ascii="Cambria" w:hAnsi="Cambria"/>
        <w:b/>
        <w:color w:val="A6A6A6" w:themeColor="background1" w:themeShade="A6"/>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0906" w:rsidRDefault="00640906" w:rsidP="00915C52">
      <w:pPr>
        <w:spacing w:after="0" w:line="240" w:lineRule="auto"/>
      </w:pPr>
      <w:r>
        <w:separator/>
      </w:r>
    </w:p>
  </w:footnote>
  <w:footnote w:type="continuationSeparator" w:id="0">
    <w:p w:rsidR="00640906" w:rsidRDefault="00640906" w:rsidP="00915C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3E082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596DA5"/>
    <w:multiLevelType w:val="multilevel"/>
    <w:tmpl w:val="44F83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A414FA"/>
    <w:multiLevelType w:val="multilevel"/>
    <w:tmpl w:val="CF2C4E7E"/>
    <w:lvl w:ilvl="0">
      <w:start w:val="1"/>
      <w:numFmt w:val="bullet"/>
      <w:lvlText w:val="●"/>
      <w:lvlJc w:val="left"/>
      <w:pPr>
        <w:ind w:left="1069" w:hanging="360"/>
      </w:pPr>
      <w:rPr>
        <w:rFonts w:ascii="Arial" w:eastAsia="Arial" w:hAnsi="Arial" w:cs="Arial"/>
      </w:rPr>
    </w:lvl>
    <w:lvl w:ilvl="1">
      <w:start w:val="1"/>
      <w:numFmt w:val="bullet"/>
      <w:lvlText w:val="o"/>
      <w:lvlJc w:val="left"/>
      <w:pPr>
        <w:ind w:left="1485" w:hanging="360"/>
      </w:pPr>
      <w:rPr>
        <w:rFonts w:ascii="Arial" w:eastAsia="Arial" w:hAnsi="Arial" w:cs="Arial"/>
      </w:rPr>
    </w:lvl>
    <w:lvl w:ilvl="2">
      <w:start w:val="1"/>
      <w:numFmt w:val="bullet"/>
      <w:lvlText w:val="▪"/>
      <w:lvlJc w:val="left"/>
      <w:pPr>
        <w:ind w:left="2205" w:hanging="360"/>
      </w:pPr>
      <w:rPr>
        <w:rFonts w:ascii="Arial" w:eastAsia="Arial" w:hAnsi="Arial" w:cs="Arial"/>
      </w:rPr>
    </w:lvl>
    <w:lvl w:ilvl="3">
      <w:start w:val="1"/>
      <w:numFmt w:val="bullet"/>
      <w:lvlText w:val="●"/>
      <w:lvlJc w:val="left"/>
      <w:pPr>
        <w:ind w:left="2925" w:hanging="360"/>
      </w:pPr>
      <w:rPr>
        <w:rFonts w:ascii="Arial" w:eastAsia="Arial" w:hAnsi="Arial" w:cs="Arial"/>
      </w:rPr>
    </w:lvl>
    <w:lvl w:ilvl="4">
      <w:start w:val="1"/>
      <w:numFmt w:val="bullet"/>
      <w:lvlText w:val="o"/>
      <w:lvlJc w:val="left"/>
      <w:pPr>
        <w:ind w:left="3645" w:hanging="360"/>
      </w:pPr>
      <w:rPr>
        <w:rFonts w:ascii="Arial" w:eastAsia="Arial" w:hAnsi="Arial" w:cs="Arial"/>
      </w:rPr>
    </w:lvl>
    <w:lvl w:ilvl="5">
      <w:start w:val="1"/>
      <w:numFmt w:val="bullet"/>
      <w:lvlText w:val="▪"/>
      <w:lvlJc w:val="left"/>
      <w:pPr>
        <w:ind w:left="4365" w:hanging="360"/>
      </w:pPr>
      <w:rPr>
        <w:rFonts w:ascii="Arial" w:eastAsia="Arial" w:hAnsi="Arial" w:cs="Arial"/>
      </w:rPr>
    </w:lvl>
    <w:lvl w:ilvl="6">
      <w:start w:val="1"/>
      <w:numFmt w:val="bullet"/>
      <w:lvlText w:val="●"/>
      <w:lvlJc w:val="left"/>
      <w:pPr>
        <w:ind w:left="5085" w:hanging="360"/>
      </w:pPr>
      <w:rPr>
        <w:rFonts w:ascii="Arial" w:eastAsia="Arial" w:hAnsi="Arial" w:cs="Arial"/>
      </w:rPr>
    </w:lvl>
    <w:lvl w:ilvl="7">
      <w:start w:val="1"/>
      <w:numFmt w:val="bullet"/>
      <w:lvlText w:val="o"/>
      <w:lvlJc w:val="left"/>
      <w:pPr>
        <w:ind w:left="5805" w:hanging="360"/>
      </w:pPr>
      <w:rPr>
        <w:rFonts w:ascii="Arial" w:eastAsia="Arial" w:hAnsi="Arial" w:cs="Arial"/>
      </w:rPr>
    </w:lvl>
    <w:lvl w:ilvl="8">
      <w:start w:val="1"/>
      <w:numFmt w:val="bullet"/>
      <w:lvlText w:val="▪"/>
      <w:lvlJc w:val="left"/>
      <w:pPr>
        <w:ind w:left="6525" w:hanging="360"/>
      </w:pPr>
      <w:rPr>
        <w:rFonts w:ascii="Arial" w:eastAsia="Arial" w:hAnsi="Arial" w:cs="Arial"/>
      </w:rPr>
    </w:lvl>
  </w:abstractNum>
  <w:abstractNum w:abstractNumId="3" w15:restartNumberingAfterBreak="0">
    <w:nsid w:val="09C740BF"/>
    <w:multiLevelType w:val="multilevel"/>
    <w:tmpl w:val="29B8B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7D505BC"/>
    <w:multiLevelType w:val="hybridMultilevel"/>
    <w:tmpl w:val="DC9029F4"/>
    <w:lvl w:ilvl="0" w:tplc="EA927594">
      <w:start w:val="1"/>
      <w:numFmt w:val="bullet"/>
      <w:lvlText w:val=""/>
      <w:lvlJc w:val="left"/>
      <w:pPr>
        <w:tabs>
          <w:tab w:val="num" w:pos="360"/>
        </w:tabs>
        <w:ind w:left="360" w:hanging="360"/>
      </w:pPr>
      <w:rPr>
        <w:rFonts w:ascii="Wingdings" w:hAnsi="Wingdings" w:hint="default"/>
        <w:color w:val="2F5496" w:themeColor="accent5" w:themeShade="B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F03A9E"/>
    <w:multiLevelType w:val="hybridMultilevel"/>
    <w:tmpl w:val="E3864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E01E7D"/>
    <w:multiLevelType w:val="multilevel"/>
    <w:tmpl w:val="CE704C4E"/>
    <w:lvl w:ilvl="0">
      <w:start w:val="1"/>
      <w:numFmt w:val="bullet"/>
      <w:lvlText w:val="●"/>
      <w:lvlJc w:val="left"/>
      <w:pPr>
        <w:ind w:left="720" w:hanging="360"/>
      </w:pPr>
      <w:rPr>
        <w:rFonts w:ascii="Arial" w:eastAsia="Arial" w:hAnsi="Arial" w:cs="Arial"/>
      </w:rPr>
    </w:lvl>
    <w:lvl w:ilvl="1">
      <w:start w:val="1"/>
      <w:numFmt w:val="bullet"/>
      <w:lvlText w:val="o"/>
      <w:lvlJc w:val="left"/>
      <w:pPr>
        <w:ind w:left="1485" w:hanging="360"/>
      </w:pPr>
      <w:rPr>
        <w:rFonts w:ascii="Arial" w:eastAsia="Arial" w:hAnsi="Arial" w:cs="Arial"/>
      </w:rPr>
    </w:lvl>
    <w:lvl w:ilvl="2">
      <w:start w:val="1"/>
      <w:numFmt w:val="bullet"/>
      <w:lvlText w:val="▪"/>
      <w:lvlJc w:val="left"/>
      <w:pPr>
        <w:ind w:left="2205" w:hanging="360"/>
      </w:pPr>
      <w:rPr>
        <w:rFonts w:ascii="Arial" w:eastAsia="Arial" w:hAnsi="Arial" w:cs="Arial"/>
      </w:rPr>
    </w:lvl>
    <w:lvl w:ilvl="3">
      <w:start w:val="1"/>
      <w:numFmt w:val="bullet"/>
      <w:lvlText w:val="●"/>
      <w:lvlJc w:val="left"/>
      <w:pPr>
        <w:ind w:left="2925" w:hanging="360"/>
      </w:pPr>
      <w:rPr>
        <w:rFonts w:ascii="Arial" w:eastAsia="Arial" w:hAnsi="Arial" w:cs="Arial"/>
      </w:rPr>
    </w:lvl>
    <w:lvl w:ilvl="4">
      <w:start w:val="1"/>
      <w:numFmt w:val="bullet"/>
      <w:lvlText w:val="o"/>
      <w:lvlJc w:val="left"/>
      <w:pPr>
        <w:ind w:left="3645" w:hanging="360"/>
      </w:pPr>
      <w:rPr>
        <w:rFonts w:ascii="Arial" w:eastAsia="Arial" w:hAnsi="Arial" w:cs="Arial"/>
      </w:rPr>
    </w:lvl>
    <w:lvl w:ilvl="5">
      <w:start w:val="1"/>
      <w:numFmt w:val="bullet"/>
      <w:lvlText w:val="▪"/>
      <w:lvlJc w:val="left"/>
      <w:pPr>
        <w:ind w:left="4365" w:hanging="360"/>
      </w:pPr>
      <w:rPr>
        <w:rFonts w:ascii="Arial" w:eastAsia="Arial" w:hAnsi="Arial" w:cs="Arial"/>
      </w:rPr>
    </w:lvl>
    <w:lvl w:ilvl="6">
      <w:start w:val="1"/>
      <w:numFmt w:val="bullet"/>
      <w:lvlText w:val="●"/>
      <w:lvlJc w:val="left"/>
      <w:pPr>
        <w:ind w:left="5085" w:hanging="360"/>
      </w:pPr>
      <w:rPr>
        <w:rFonts w:ascii="Arial" w:eastAsia="Arial" w:hAnsi="Arial" w:cs="Arial"/>
      </w:rPr>
    </w:lvl>
    <w:lvl w:ilvl="7">
      <w:start w:val="1"/>
      <w:numFmt w:val="bullet"/>
      <w:lvlText w:val="o"/>
      <w:lvlJc w:val="left"/>
      <w:pPr>
        <w:ind w:left="5805" w:hanging="360"/>
      </w:pPr>
      <w:rPr>
        <w:rFonts w:ascii="Arial" w:eastAsia="Arial" w:hAnsi="Arial" w:cs="Arial"/>
      </w:rPr>
    </w:lvl>
    <w:lvl w:ilvl="8">
      <w:start w:val="1"/>
      <w:numFmt w:val="bullet"/>
      <w:lvlText w:val="▪"/>
      <w:lvlJc w:val="left"/>
      <w:pPr>
        <w:ind w:left="6525" w:hanging="360"/>
      </w:pPr>
      <w:rPr>
        <w:rFonts w:ascii="Arial" w:eastAsia="Arial" w:hAnsi="Arial" w:cs="Arial"/>
      </w:rPr>
    </w:lvl>
  </w:abstractNum>
  <w:abstractNum w:abstractNumId="7" w15:restartNumberingAfterBreak="0">
    <w:nsid w:val="35C517AF"/>
    <w:multiLevelType w:val="multilevel"/>
    <w:tmpl w:val="B71E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0E1E19"/>
    <w:multiLevelType w:val="multilevel"/>
    <w:tmpl w:val="D82824FE"/>
    <w:lvl w:ilvl="0">
      <w:start w:val="1"/>
      <w:numFmt w:val="bullet"/>
      <w:lvlText w:val="●"/>
      <w:lvlJc w:val="left"/>
      <w:pPr>
        <w:ind w:left="765" w:hanging="360"/>
      </w:pPr>
      <w:rPr>
        <w:rFonts w:ascii="Arial" w:eastAsia="Arial" w:hAnsi="Arial" w:cs="Arial"/>
      </w:rPr>
    </w:lvl>
    <w:lvl w:ilvl="1">
      <w:start w:val="1"/>
      <w:numFmt w:val="bullet"/>
      <w:lvlText w:val="o"/>
      <w:lvlJc w:val="left"/>
      <w:pPr>
        <w:ind w:left="1485" w:hanging="360"/>
      </w:pPr>
      <w:rPr>
        <w:rFonts w:ascii="Arial" w:eastAsia="Arial" w:hAnsi="Arial" w:cs="Arial"/>
      </w:rPr>
    </w:lvl>
    <w:lvl w:ilvl="2">
      <w:start w:val="1"/>
      <w:numFmt w:val="bullet"/>
      <w:lvlText w:val="▪"/>
      <w:lvlJc w:val="left"/>
      <w:pPr>
        <w:ind w:left="2205" w:hanging="360"/>
      </w:pPr>
      <w:rPr>
        <w:rFonts w:ascii="Arial" w:eastAsia="Arial" w:hAnsi="Arial" w:cs="Arial"/>
      </w:rPr>
    </w:lvl>
    <w:lvl w:ilvl="3">
      <w:start w:val="1"/>
      <w:numFmt w:val="bullet"/>
      <w:lvlText w:val="●"/>
      <w:lvlJc w:val="left"/>
      <w:pPr>
        <w:ind w:left="2925" w:hanging="360"/>
      </w:pPr>
      <w:rPr>
        <w:rFonts w:ascii="Arial" w:eastAsia="Arial" w:hAnsi="Arial" w:cs="Arial"/>
      </w:rPr>
    </w:lvl>
    <w:lvl w:ilvl="4">
      <w:start w:val="1"/>
      <w:numFmt w:val="bullet"/>
      <w:lvlText w:val="o"/>
      <w:lvlJc w:val="left"/>
      <w:pPr>
        <w:ind w:left="3645" w:hanging="360"/>
      </w:pPr>
      <w:rPr>
        <w:rFonts w:ascii="Arial" w:eastAsia="Arial" w:hAnsi="Arial" w:cs="Arial"/>
      </w:rPr>
    </w:lvl>
    <w:lvl w:ilvl="5">
      <w:start w:val="1"/>
      <w:numFmt w:val="bullet"/>
      <w:lvlText w:val="▪"/>
      <w:lvlJc w:val="left"/>
      <w:pPr>
        <w:ind w:left="4365" w:hanging="360"/>
      </w:pPr>
      <w:rPr>
        <w:rFonts w:ascii="Arial" w:eastAsia="Arial" w:hAnsi="Arial" w:cs="Arial"/>
      </w:rPr>
    </w:lvl>
    <w:lvl w:ilvl="6">
      <w:start w:val="1"/>
      <w:numFmt w:val="bullet"/>
      <w:lvlText w:val="●"/>
      <w:lvlJc w:val="left"/>
      <w:pPr>
        <w:ind w:left="5085" w:hanging="360"/>
      </w:pPr>
      <w:rPr>
        <w:rFonts w:ascii="Arial" w:eastAsia="Arial" w:hAnsi="Arial" w:cs="Arial"/>
      </w:rPr>
    </w:lvl>
    <w:lvl w:ilvl="7">
      <w:start w:val="1"/>
      <w:numFmt w:val="bullet"/>
      <w:lvlText w:val="o"/>
      <w:lvlJc w:val="left"/>
      <w:pPr>
        <w:ind w:left="5805" w:hanging="360"/>
      </w:pPr>
      <w:rPr>
        <w:rFonts w:ascii="Arial" w:eastAsia="Arial" w:hAnsi="Arial" w:cs="Arial"/>
      </w:rPr>
    </w:lvl>
    <w:lvl w:ilvl="8">
      <w:start w:val="1"/>
      <w:numFmt w:val="bullet"/>
      <w:lvlText w:val="▪"/>
      <w:lvlJc w:val="left"/>
      <w:pPr>
        <w:ind w:left="6525" w:hanging="360"/>
      </w:pPr>
      <w:rPr>
        <w:rFonts w:ascii="Arial" w:eastAsia="Arial" w:hAnsi="Arial" w:cs="Arial"/>
      </w:rPr>
    </w:lvl>
  </w:abstractNum>
  <w:abstractNum w:abstractNumId="9" w15:restartNumberingAfterBreak="0">
    <w:nsid w:val="4F4712A0"/>
    <w:multiLevelType w:val="multilevel"/>
    <w:tmpl w:val="8BA23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1A3D0F"/>
    <w:multiLevelType w:val="multilevel"/>
    <w:tmpl w:val="71E28B2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1" w15:restartNumberingAfterBreak="0">
    <w:nsid w:val="5E605F27"/>
    <w:multiLevelType w:val="hybridMultilevel"/>
    <w:tmpl w:val="7D6E50DA"/>
    <w:lvl w:ilvl="0" w:tplc="19289574">
      <w:start w:val="1"/>
      <w:numFmt w:val="bullet"/>
      <w:lvlText w:val=""/>
      <w:lvlJc w:val="left"/>
      <w:pPr>
        <w:tabs>
          <w:tab w:val="num" w:pos="360"/>
        </w:tabs>
        <w:ind w:left="360" w:hanging="360"/>
      </w:pPr>
      <w:rPr>
        <w:rFonts w:ascii="Wingdings" w:hAnsi="Wingdings" w:hint="default"/>
        <w:color w:val="2F5496" w:themeColor="accent5" w:themeShade="BF"/>
        <w:sz w:val="20"/>
      </w:rPr>
    </w:lvl>
    <w:lvl w:ilvl="1" w:tplc="05D2909C">
      <w:start w:val="1"/>
      <w:numFmt w:val="bullet"/>
      <w:lvlText w:val=""/>
      <w:lvlJc w:val="left"/>
      <w:pPr>
        <w:tabs>
          <w:tab w:val="num" w:pos="1080"/>
        </w:tabs>
        <w:ind w:left="1080" w:hanging="360"/>
      </w:pPr>
      <w:rPr>
        <w:rFonts w:ascii="Wingdings" w:hAnsi="Wingdings" w:hint="default"/>
        <w:color w:val="31849B"/>
        <w:sz w:val="20"/>
      </w:rPr>
    </w:lvl>
    <w:lvl w:ilvl="2" w:tplc="FFFFFFFF">
      <w:start w:val="22"/>
      <w:numFmt w:val="bullet"/>
      <w:lvlText w:val=""/>
      <w:lvlJc w:val="left"/>
      <w:pPr>
        <w:tabs>
          <w:tab w:val="num" w:pos="1800"/>
        </w:tabs>
        <w:ind w:left="1800" w:hanging="360"/>
      </w:pPr>
      <w:rPr>
        <w:rFonts w:ascii="Wingdings" w:eastAsia="Calibri" w:hAnsi="Wingdings" w:cs="Arial" w:hint="default"/>
      </w:rPr>
    </w:lvl>
    <w:lvl w:ilvl="3" w:tplc="FFFFFFFF">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2EF2D21"/>
    <w:multiLevelType w:val="multilevel"/>
    <w:tmpl w:val="2C808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2113373"/>
    <w:multiLevelType w:val="multilevel"/>
    <w:tmpl w:val="136A2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1"/>
  </w:num>
  <w:num w:numId="3">
    <w:abstractNumId w:val="0"/>
  </w:num>
  <w:num w:numId="4">
    <w:abstractNumId w:val="9"/>
  </w:num>
  <w:num w:numId="5">
    <w:abstractNumId w:val="13"/>
  </w:num>
  <w:num w:numId="6">
    <w:abstractNumId w:val="12"/>
  </w:num>
  <w:num w:numId="7">
    <w:abstractNumId w:val="1"/>
  </w:num>
  <w:num w:numId="8">
    <w:abstractNumId w:val="7"/>
  </w:num>
  <w:num w:numId="9">
    <w:abstractNumId w:val="8"/>
  </w:num>
  <w:num w:numId="10">
    <w:abstractNumId w:val="10"/>
  </w:num>
  <w:num w:numId="11">
    <w:abstractNumId w:val="3"/>
  </w:num>
  <w:num w:numId="12">
    <w:abstractNumId w:val="6"/>
  </w:num>
  <w:num w:numId="13">
    <w:abstractNumId w:val="5"/>
  </w:num>
  <w:num w:numId="14">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A0NLU0MTO0NDY3MTZR0lEKTi0uzszPAykwMa0FADASmzctAAAA"/>
  </w:docVars>
  <w:rsids>
    <w:rsidRoot w:val="00812DB0"/>
    <w:rsid w:val="000016C4"/>
    <w:rsid w:val="00002726"/>
    <w:rsid w:val="00002A14"/>
    <w:rsid w:val="0000497E"/>
    <w:rsid w:val="00004DA8"/>
    <w:rsid w:val="00005DA8"/>
    <w:rsid w:val="0000626F"/>
    <w:rsid w:val="00007E3F"/>
    <w:rsid w:val="00013F02"/>
    <w:rsid w:val="000154EC"/>
    <w:rsid w:val="000155A6"/>
    <w:rsid w:val="00015661"/>
    <w:rsid w:val="00015A63"/>
    <w:rsid w:val="00016171"/>
    <w:rsid w:val="000161E6"/>
    <w:rsid w:val="00016F98"/>
    <w:rsid w:val="0002007B"/>
    <w:rsid w:val="000201F3"/>
    <w:rsid w:val="00020763"/>
    <w:rsid w:val="00021079"/>
    <w:rsid w:val="00021BB2"/>
    <w:rsid w:val="000238AF"/>
    <w:rsid w:val="00024645"/>
    <w:rsid w:val="0002510B"/>
    <w:rsid w:val="0002564F"/>
    <w:rsid w:val="00026334"/>
    <w:rsid w:val="00026A07"/>
    <w:rsid w:val="00026C8A"/>
    <w:rsid w:val="000305C8"/>
    <w:rsid w:val="00030D1C"/>
    <w:rsid w:val="00031EB7"/>
    <w:rsid w:val="00032530"/>
    <w:rsid w:val="00033F79"/>
    <w:rsid w:val="00034693"/>
    <w:rsid w:val="000363CB"/>
    <w:rsid w:val="00036D83"/>
    <w:rsid w:val="00037A8E"/>
    <w:rsid w:val="000400B1"/>
    <w:rsid w:val="0004194B"/>
    <w:rsid w:val="00041C2E"/>
    <w:rsid w:val="00041F9A"/>
    <w:rsid w:val="00041FD9"/>
    <w:rsid w:val="0004202E"/>
    <w:rsid w:val="000426E0"/>
    <w:rsid w:val="00044D90"/>
    <w:rsid w:val="00044F9E"/>
    <w:rsid w:val="00045EE6"/>
    <w:rsid w:val="0005021F"/>
    <w:rsid w:val="0005193F"/>
    <w:rsid w:val="0005273A"/>
    <w:rsid w:val="00052E42"/>
    <w:rsid w:val="000530E2"/>
    <w:rsid w:val="00055BE3"/>
    <w:rsid w:val="000562A4"/>
    <w:rsid w:val="00056551"/>
    <w:rsid w:val="000575B0"/>
    <w:rsid w:val="000605E6"/>
    <w:rsid w:val="0006292B"/>
    <w:rsid w:val="00063A02"/>
    <w:rsid w:val="00064C81"/>
    <w:rsid w:val="000652BD"/>
    <w:rsid w:val="00065B97"/>
    <w:rsid w:val="00065F37"/>
    <w:rsid w:val="00065F4F"/>
    <w:rsid w:val="00066A1A"/>
    <w:rsid w:val="00066B5C"/>
    <w:rsid w:val="00066FAF"/>
    <w:rsid w:val="00067024"/>
    <w:rsid w:val="00067855"/>
    <w:rsid w:val="000678EC"/>
    <w:rsid w:val="00071463"/>
    <w:rsid w:val="00071E98"/>
    <w:rsid w:val="00072F4C"/>
    <w:rsid w:val="00073504"/>
    <w:rsid w:val="00073634"/>
    <w:rsid w:val="00074BC7"/>
    <w:rsid w:val="00074DD0"/>
    <w:rsid w:val="00075914"/>
    <w:rsid w:val="000766FA"/>
    <w:rsid w:val="00077737"/>
    <w:rsid w:val="00077EE9"/>
    <w:rsid w:val="000805D7"/>
    <w:rsid w:val="00081BC6"/>
    <w:rsid w:val="00081C80"/>
    <w:rsid w:val="00083C78"/>
    <w:rsid w:val="00083ECF"/>
    <w:rsid w:val="000848CE"/>
    <w:rsid w:val="00084924"/>
    <w:rsid w:val="000849C8"/>
    <w:rsid w:val="00085EFC"/>
    <w:rsid w:val="00086CF2"/>
    <w:rsid w:val="00086E67"/>
    <w:rsid w:val="00087345"/>
    <w:rsid w:val="000914E0"/>
    <w:rsid w:val="000916BA"/>
    <w:rsid w:val="00091B6C"/>
    <w:rsid w:val="00092A67"/>
    <w:rsid w:val="00092C58"/>
    <w:rsid w:val="000952B1"/>
    <w:rsid w:val="0009780B"/>
    <w:rsid w:val="00097A09"/>
    <w:rsid w:val="00097BD4"/>
    <w:rsid w:val="000A150B"/>
    <w:rsid w:val="000A1A05"/>
    <w:rsid w:val="000A1AA8"/>
    <w:rsid w:val="000A3287"/>
    <w:rsid w:val="000A3C0C"/>
    <w:rsid w:val="000A4614"/>
    <w:rsid w:val="000A4EF0"/>
    <w:rsid w:val="000A61BD"/>
    <w:rsid w:val="000A626B"/>
    <w:rsid w:val="000A7065"/>
    <w:rsid w:val="000A73DD"/>
    <w:rsid w:val="000A7449"/>
    <w:rsid w:val="000B014C"/>
    <w:rsid w:val="000B0C9D"/>
    <w:rsid w:val="000B17B3"/>
    <w:rsid w:val="000B1A1B"/>
    <w:rsid w:val="000B1C5A"/>
    <w:rsid w:val="000B1ECC"/>
    <w:rsid w:val="000B2342"/>
    <w:rsid w:val="000B48C1"/>
    <w:rsid w:val="000B4DCB"/>
    <w:rsid w:val="000B5622"/>
    <w:rsid w:val="000B5B81"/>
    <w:rsid w:val="000B5FBF"/>
    <w:rsid w:val="000B6549"/>
    <w:rsid w:val="000B68A6"/>
    <w:rsid w:val="000B76DB"/>
    <w:rsid w:val="000B7BBF"/>
    <w:rsid w:val="000C09CF"/>
    <w:rsid w:val="000C1353"/>
    <w:rsid w:val="000C1A69"/>
    <w:rsid w:val="000C1E56"/>
    <w:rsid w:val="000C1EAB"/>
    <w:rsid w:val="000C2035"/>
    <w:rsid w:val="000C3817"/>
    <w:rsid w:val="000C3849"/>
    <w:rsid w:val="000C3A0C"/>
    <w:rsid w:val="000C43DA"/>
    <w:rsid w:val="000C4610"/>
    <w:rsid w:val="000C505D"/>
    <w:rsid w:val="000C66FD"/>
    <w:rsid w:val="000C6935"/>
    <w:rsid w:val="000C6F2F"/>
    <w:rsid w:val="000C76CD"/>
    <w:rsid w:val="000C7C04"/>
    <w:rsid w:val="000D0A01"/>
    <w:rsid w:val="000D0C59"/>
    <w:rsid w:val="000D0F3F"/>
    <w:rsid w:val="000D12C6"/>
    <w:rsid w:val="000D177D"/>
    <w:rsid w:val="000D1900"/>
    <w:rsid w:val="000D2C00"/>
    <w:rsid w:val="000D301B"/>
    <w:rsid w:val="000D3493"/>
    <w:rsid w:val="000D3618"/>
    <w:rsid w:val="000D3690"/>
    <w:rsid w:val="000D3C63"/>
    <w:rsid w:val="000D43EB"/>
    <w:rsid w:val="000D4879"/>
    <w:rsid w:val="000D6F22"/>
    <w:rsid w:val="000D7BAB"/>
    <w:rsid w:val="000E002F"/>
    <w:rsid w:val="000E0081"/>
    <w:rsid w:val="000E057E"/>
    <w:rsid w:val="000E0C5B"/>
    <w:rsid w:val="000E2193"/>
    <w:rsid w:val="000E2613"/>
    <w:rsid w:val="000E32D2"/>
    <w:rsid w:val="000E399A"/>
    <w:rsid w:val="000E401D"/>
    <w:rsid w:val="000E4197"/>
    <w:rsid w:val="000E60FE"/>
    <w:rsid w:val="000E683D"/>
    <w:rsid w:val="000E6A2F"/>
    <w:rsid w:val="000E6F91"/>
    <w:rsid w:val="000E7B85"/>
    <w:rsid w:val="000E7D18"/>
    <w:rsid w:val="000F0031"/>
    <w:rsid w:val="000F071A"/>
    <w:rsid w:val="000F0A33"/>
    <w:rsid w:val="000F0F59"/>
    <w:rsid w:val="000F0F92"/>
    <w:rsid w:val="000F1414"/>
    <w:rsid w:val="000F20AB"/>
    <w:rsid w:val="000F2BF8"/>
    <w:rsid w:val="000F3976"/>
    <w:rsid w:val="000F593D"/>
    <w:rsid w:val="000F5EA6"/>
    <w:rsid w:val="000F6A58"/>
    <w:rsid w:val="000F6D4A"/>
    <w:rsid w:val="000F75ED"/>
    <w:rsid w:val="001002C9"/>
    <w:rsid w:val="00100B8D"/>
    <w:rsid w:val="001016F3"/>
    <w:rsid w:val="00101C3A"/>
    <w:rsid w:val="0010242D"/>
    <w:rsid w:val="0010255F"/>
    <w:rsid w:val="00102B83"/>
    <w:rsid w:val="00102ECE"/>
    <w:rsid w:val="001034D3"/>
    <w:rsid w:val="0010499E"/>
    <w:rsid w:val="00104CF9"/>
    <w:rsid w:val="00106084"/>
    <w:rsid w:val="00106819"/>
    <w:rsid w:val="00106C5C"/>
    <w:rsid w:val="00110B36"/>
    <w:rsid w:val="0011285F"/>
    <w:rsid w:val="001128A6"/>
    <w:rsid w:val="001132CD"/>
    <w:rsid w:val="00114731"/>
    <w:rsid w:val="00114E2F"/>
    <w:rsid w:val="001150E3"/>
    <w:rsid w:val="00115220"/>
    <w:rsid w:val="00115751"/>
    <w:rsid w:val="00115D56"/>
    <w:rsid w:val="00115F0F"/>
    <w:rsid w:val="00116182"/>
    <w:rsid w:val="001163BE"/>
    <w:rsid w:val="0011694B"/>
    <w:rsid w:val="001173C9"/>
    <w:rsid w:val="00117D6E"/>
    <w:rsid w:val="001208F4"/>
    <w:rsid w:val="00120F6D"/>
    <w:rsid w:val="0012110E"/>
    <w:rsid w:val="00121331"/>
    <w:rsid w:val="00122468"/>
    <w:rsid w:val="00123036"/>
    <w:rsid w:val="0012352F"/>
    <w:rsid w:val="00123A30"/>
    <w:rsid w:val="00123C26"/>
    <w:rsid w:val="00124FB7"/>
    <w:rsid w:val="00125BA0"/>
    <w:rsid w:val="00125E74"/>
    <w:rsid w:val="00125F35"/>
    <w:rsid w:val="00126206"/>
    <w:rsid w:val="0012665F"/>
    <w:rsid w:val="00126779"/>
    <w:rsid w:val="00126883"/>
    <w:rsid w:val="00127B92"/>
    <w:rsid w:val="00127CF8"/>
    <w:rsid w:val="0013196A"/>
    <w:rsid w:val="00132BA2"/>
    <w:rsid w:val="0013330D"/>
    <w:rsid w:val="00133997"/>
    <w:rsid w:val="001341A6"/>
    <w:rsid w:val="00134270"/>
    <w:rsid w:val="00134330"/>
    <w:rsid w:val="0013465F"/>
    <w:rsid w:val="001353FC"/>
    <w:rsid w:val="00135942"/>
    <w:rsid w:val="00135BFB"/>
    <w:rsid w:val="00136666"/>
    <w:rsid w:val="001367D8"/>
    <w:rsid w:val="00136ADA"/>
    <w:rsid w:val="00136D27"/>
    <w:rsid w:val="00137162"/>
    <w:rsid w:val="00137171"/>
    <w:rsid w:val="001405F4"/>
    <w:rsid w:val="00140EDC"/>
    <w:rsid w:val="00142824"/>
    <w:rsid w:val="001429FE"/>
    <w:rsid w:val="00143F59"/>
    <w:rsid w:val="001447DD"/>
    <w:rsid w:val="001451E0"/>
    <w:rsid w:val="001475E7"/>
    <w:rsid w:val="0014768A"/>
    <w:rsid w:val="001505F3"/>
    <w:rsid w:val="00150F7D"/>
    <w:rsid w:val="001510C8"/>
    <w:rsid w:val="00151ABB"/>
    <w:rsid w:val="0015237E"/>
    <w:rsid w:val="00152B5E"/>
    <w:rsid w:val="00152BDA"/>
    <w:rsid w:val="00152FFE"/>
    <w:rsid w:val="00153113"/>
    <w:rsid w:val="001539E7"/>
    <w:rsid w:val="00153BC2"/>
    <w:rsid w:val="00153DD3"/>
    <w:rsid w:val="0015500A"/>
    <w:rsid w:val="001554C7"/>
    <w:rsid w:val="001554E3"/>
    <w:rsid w:val="0015552C"/>
    <w:rsid w:val="00155645"/>
    <w:rsid w:val="00155911"/>
    <w:rsid w:val="0015654B"/>
    <w:rsid w:val="00156830"/>
    <w:rsid w:val="00157FF2"/>
    <w:rsid w:val="0016041B"/>
    <w:rsid w:val="00160E36"/>
    <w:rsid w:val="00161A11"/>
    <w:rsid w:val="00161E9F"/>
    <w:rsid w:val="0016223F"/>
    <w:rsid w:val="0016275D"/>
    <w:rsid w:val="00162B76"/>
    <w:rsid w:val="00162FE1"/>
    <w:rsid w:val="00163371"/>
    <w:rsid w:val="001637B4"/>
    <w:rsid w:val="0016455B"/>
    <w:rsid w:val="001646F4"/>
    <w:rsid w:val="00164739"/>
    <w:rsid w:val="001666C8"/>
    <w:rsid w:val="001672F5"/>
    <w:rsid w:val="00167347"/>
    <w:rsid w:val="001675AC"/>
    <w:rsid w:val="00170473"/>
    <w:rsid w:val="00170501"/>
    <w:rsid w:val="00170E4D"/>
    <w:rsid w:val="0017100E"/>
    <w:rsid w:val="00171A02"/>
    <w:rsid w:val="001732B3"/>
    <w:rsid w:val="00173356"/>
    <w:rsid w:val="00173A2D"/>
    <w:rsid w:val="0017468D"/>
    <w:rsid w:val="00174756"/>
    <w:rsid w:val="00174B30"/>
    <w:rsid w:val="0017510A"/>
    <w:rsid w:val="001762C5"/>
    <w:rsid w:val="00176756"/>
    <w:rsid w:val="00176857"/>
    <w:rsid w:val="00176992"/>
    <w:rsid w:val="00176CE8"/>
    <w:rsid w:val="0017721C"/>
    <w:rsid w:val="0018052C"/>
    <w:rsid w:val="001806AF"/>
    <w:rsid w:val="001815BC"/>
    <w:rsid w:val="00181D87"/>
    <w:rsid w:val="00183B80"/>
    <w:rsid w:val="00183E3D"/>
    <w:rsid w:val="00183F3A"/>
    <w:rsid w:val="00184680"/>
    <w:rsid w:val="0018526B"/>
    <w:rsid w:val="0018573F"/>
    <w:rsid w:val="00185BE9"/>
    <w:rsid w:val="00185CD2"/>
    <w:rsid w:val="00185D5F"/>
    <w:rsid w:val="0018689B"/>
    <w:rsid w:val="00186F1B"/>
    <w:rsid w:val="00187892"/>
    <w:rsid w:val="00187A79"/>
    <w:rsid w:val="00190069"/>
    <w:rsid w:val="00190304"/>
    <w:rsid w:val="00190E39"/>
    <w:rsid w:val="00190FB3"/>
    <w:rsid w:val="00192A5C"/>
    <w:rsid w:val="00192E89"/>
    <w:rsid w:val="001931C2"/>
    <w:rsid w:val="00193322"/>
    <w:rsid w:val="0019424D"/>
    <w:rsid w:val="001944C7"/>
    <w:rsid w:val="00195724"/>
    <w:rsid w:val="00196BA6"/>
    <w:rsid w:val="00196C71"/>
    <w:rsid w:val="00197356"/>
    <w:rsid w:val="001A0002"/>
    <w:rsid w:val="001A12AC"/>
    <w:rsid w:val="001A12D4"/>
    <w:rsid w:val="001A1321"/>
    <w:rsid w:val="001A170D"/>
    <w:rsid w:val="001A1BBF"/>
    <w:rsid w:val="001A223F"/>
    <w:rsid w:val="001A24CF"/>
    <w:rsid w:val="001A3DB0"/>
    <w:rsid w:val="001A4320"/>
    <w:rsid w:val="001A62EB"/>
    <w:rsid w:val="001A688B"/>
    <w:rsid w:val="001A7628"/>
    <w:rsid w:val="001B0075"/>
    <w:rsid w:val="001B1CF4"/>
    <w:rsid w:val="001B1D04"/>
    <w:rsid w:val="001B26A6"/>
    <w:rsid w:val="001B31A6"/>
    <w:rsid w:val="001B40F0"/>
    <w:rsid w:val="001B4580"/>
    <w:rsid w:val="001B4E86"/>
    <w:rsid w:val="001B4F43"/>
    <w:rsid w:val="001B56C2"/>
    <w:rsid w:val="001B5A38"/>
    <w:rsid w:val="001B5CAC"/>
    <w:rsid w:val="001B5FEF"/>
    <w:rsid w:val="001B725D"/>
    <w:rsid w:val="001B748B"/>
    <w:rsid w:val="001C009A"/>
    <w:rsid w:val="001C045A"/>
    <w:rsid w:val="001C0E15"/>
    <w:rsid w:val="001C2DD4"/>
    <w:rsid w:val="001C2F47"/>
    <w:rsid w:val="001C3605"/>
    <w:rsid w:val="001C53F5"/>
    <w:rsid w:val="001C542F"/>
    <w:rsid w:val="001C54FA"/>
    <w:rsid w:val="001C593B"/>
    <w:rsid w:val="001D0149"/>
    <w:rsid w:val="001D0841"/>
    <w:rsid w:val="001D15AA"/>
    <w:rsid w:val="001D1939"/>
    <w:rsid w:val="001D3D2A"/>
    <w:rsid w:val="001D48EB"/>
    <w:rsid w:val="001D51C5"/>
    <w:rsid w:val="001D5A98"/>
    <w:rsid w:val="001D6CA4"/>
    <w:rsid w:val="001D7524"/>
    <w:rsid w:val="001D7E47"/>
    <w:rsid w:val="001E0E0B"/>
    <w:rsid w:val="001E0EBB"/>
    <w:rsid w:val="001E15B3"/>
    <w:rsid w:val="001E1730"/>
    <w:rsid w:val="001E2246"/>
    <w:rsid w:val="001E41B6"/>
    <w:rsid w:val="001E54C0"/>
    <w:rsid w:val="001E57F3"/>
    <w:rsid w:val="001E5D4C"/>
    <w:rsid w:val="001E6FA7"/>
    <w:rsid w:val="001E726A"/>
    <w:rsid w:val="001F0A8E"/>
    <w:rsid w:val="001F0C41"/>
    <w:rsid w:val="001F2908"/>
    <w:rsid w:val="001F2939"/>
    <w:rsid w:val="001F3481"/>
    <w:rsid w:val="001F43DF"/>
    <w:rsid w:val="001F43F9"/>
    <w:rsid w:val="001F6149"/>
    <w:rsid w:val="001F6208"/>
    <w:rsid w:val="001F6B6E"/>
    <w:rsid w:val="001F7B05"/>
    <w:rsid w:val="00201C30"/>
    <w:rsid w:val="00201E06"/>
    <w:rsid w:val="0020289D"/>
    <w:rsid w:val="002028F0"/>
    <w:rsid w:val="00202C99"/>
    <w:rsid w:val="00202D84"/>
    <w:rsid w:val="00203604"/>
    <w:rsid w:val="00204CDE"/>
    <w:rsid w:val="00205CDE"/>
    <w:rsid w:val="00205DEE"/>
    <w:rsid w:val="00205FEA"/>
    <w:rsid w:val="0020609F"/>
    <w:rsid w:val="00206BA0"/>
    <w:rsid w:val="00207584"/>
    <w:rsid w:val="00207A4D"/>
    <w:rsid w:val="00207C7A"/>
    <w:rsid w:val="00207DB0"/>
    <w:rsid w:val="00210BC4"/>
    <w:rsid w:val="00211A62"/>
    <w:rsid w:val="00212018"/>
    <w:rsid w:val="002124F7"/>
    <w:rsid w:val="00212B00"/>
    <w:rsid w:val="00214FCB"/>
    <w:rsid w:val="002161EF"/>
    <w:rsid w:val="002162AB"/>
    <w:rsid w:val="002167B7"/>
    <w:rsid w:val="00216FBC"/>
    <w:rsid w:val="00217438"/>
    <w:rsid w:val="00217D93"/>
    <w:rsid w:val="00220318"/>
    <w:rsid w:val="00220324"/>
    <w:rsid w:val="0022101A"/>
    <w:rsid w:val="002217C1"/>
    <w:rsid w:val="002222EA"/>
    <w:rsid w:val="00222912"/>
    <w:rsid w:val="00224549"/>
    <w:rsid w:val="00224945"/>
    <w:rsid w:val="00224985"/>
    <w:rsid w:val="00224EAF"/>
    <w:rsid w:val="00225194"/>
    <w:rsid w:val="002264A8"/>
    <w:rsid w:val="00226E64"/>
    <w:rsid w:val="002278A5"/>
    <w:rsid w:val="00227A2A"/>
    <w:rsid w:val="00227B07"/>
    <w:rsid w:val="00230888"/>
    <w:rsid w:val="00230BC2"/>
    <w:rsid w:val="00231182"/>
    <w:rsid w:val="002314FE"/>
    <w:rsid w:val="002320FA"/>
    <w:rsid w:val="00232357"/>
    <w:rsid w:val="0023372F"/>
    <w:rsid w:val="00234E82"/>
    <w:rsid w:val="00235036"/>
    <w:rsid w:val="00235605"/>
    <w:rsid w:val="00235A4D"/>
    <w:rsid w:val="00235D44"/>
    <w:rsid w:val="002363C7"/>
    <w:rsid w:val="00236774"/>
    <w:rsid w:val="00236FCA"/>
    <w:rsid w:val="00237627"/>
    <w:rsid w:val="00237981"/>
    <w:rsid w:val="00237B71"/>
    <w:rsid w:val="00237F5F"/>
    <w:rsid w:val="002418AD"/>
    <w:rsid w:val="00241DA0"/>
    <w:rsid w:val="002424B0"/>
    <w:rsid w:val="00242948"/>
    <w:rsid w:val="00242AB8"/>
    <w:rsid w:val="00243E95"/>
    <w:rsid w:val="00245D21"/>
    <w:rsid w:val="00246754"/>
    <w:rsid w:val="0024681E"/>
    <w:rsid w:val="002472A2"/>
    <w:rsid w:val="0025041B"/>
    <w:rsid w:val="00250FF8"/>
    <w:rsid w:val="00251543"/>
    <w:rsid w:val="0025168E"/>
    <w:rsid w:val="00251C3A"/>
    <w:rsid w:val="00251DCC"/>
    <w:rsid w:val="0025248B"/>
    <w:rsid w:val="00252571"/>
    <w:rsid w:val="00252D3F"/>
    <w:rsid w:val="00252F39"/>
    <w:rsid w:val="002554A6"/>
    <w:rsid w:val="00255B87"/>
    <w:rsid w:val="002567A5"/>
    <w:rsid w:val="00256BDE"/>
    <w:rsid w:val="00257D2C"/>
    <w:rsid w:val="00257F5E"/>
    <w:rsid w:val="00260AA4"/>
    <w:rsid w:val="00260AD7"/>
    <w:rsid w:val="002614F8"/>
    <w:rsid w:val="00262D2C"/>
    <w:rsid w:val="00262FEA"/>
    <w:rsid w:val="0026318E"/>
    <w:rsid w:val="00264BB9"/>
    <w:rsid w:val="00265AEA"/>
    <w:rsid w:val="00266051"/>
    <w:rsid w:val="00267A64"/>
    <w:rsid w:val="00267D4E"/>
    <w:rsid w:val="002703C7"/>
    <w:rsid w:val="0027066A"/>
    <w:rsid w:val="00271538"/>
    <w:rsid w:val="002722CD"/>
    <w:rsid w:val="00272612"/>
    <w:rsid w:val="00272616"/>
    <w:rsid w:val="0027428B"/>
    <w:rsid w:val="002750DE"/>
    <w:rsid w:val="00275722"/>
    <w:rsid w:val="00276CCA"/>
    <w:rsid w:val="00277713"/>
    <w:rsid w:val="00277783"/>
    <w:rsid w:val="002805F8"/>
    <w:rsid w:val="002825E6"/>
    <w:rsid w:val="00282B44"/>
    <w:rsid w:val="0028359F"/>
    <w:rsid w:val="00285729"/>
    <w:rsid w:val="002859C7"/>
    <w:rsid w:val="002864F3"/>
    <w:rsid w:val="00286806"/>
    <w:rsid w:val="00286E16"/>
    <w:rsid w:val="002876CB"/>
    <w:rsid w:val="002877CD"/>
    <w:rsid w:val="002906A4"/>
    <w:rsid w:val="00290A97"/>
    <w:rsid w:val="002910F9"/>
    <w:rsid w:val="0029198C"/>
    <w:rsid w:val="00291BCB"/>
    <w:rsid w:val="002927AA"/>
    <w:rsid w:val="002928D4"/>
    <w:rsid w:val="0029377A"/>
    <w:rsid w:val="002943F8"/>
    <w:rsid w:val="002945B1"/>
    <w:rsid w:val="00294E71"/>
    <w:rsid w:val="00294EE1"/>
    <w:rsid w:val="002952EE"/>
    <w:rsid w:val="002956D7"/>
    <w:rsid w:val="002958A6"/>
    <w:rsid w:val="00295BB6"/>
    <w:rsid w:val="002961EF"/>
    <w:rsid w:val="0029684D"/>
    <w:rsid w:val="00297134"/>
    <w:rsid w:val="0029795E"/>
    <w:rsid w:val="002A049F"/>
    <w:rsid w:val="002A0D8E"/>
    <w:rsid w:val="002A14FC"/>
    <w:rsid w:val="002A1FD6"/>
    <w:rsid w:val="002A2E2B"/>
    <w:rsid w:val="002A2F07"/>
    <w:rsid w:val="002A31CD"/>
    <w:rsid w:val="002A362D"/>
    <w:rsid w:val="002A3D7A"/>
    <w:rsid w:val="002A3EFA"/>
    <w:rsid w:val="002A3F3D"/>
    <w:rsid w:val="002A50A4"/>
    <w:rsid w:val="002A5842"/>
    <w:rsid w:val="002A5AF4"/>
    <w:rsid w:val="002A5F56"/>
    <w:rsid w:val="002A5FCE"/>
    <w:rsid w:val="002A623F"/>
    <w:rsid w:val="002A63B9"/>
    <w:rsid w:val="002A6E59"/>
    <w:rsid w:val="002A7B10"/>
    <w:rsid w:val="002B04EA"/>
    <w:rsid w:val="002B1177"/>
    <w:rsid w:val="002B14A9"/>
    <w:rsid w:val="002B1A94"/>
    <w:rsid w:val="002B24BE"/>
    <w:rsid w:val="002B25C8"/>
    <w:rsid w:val="002B3506"/>
    <w:rsid w:val="002B3868"/>
    <w:rsid w:val="002B51B9"/>
    <w:rsid w:val="002B51C7"/>
    <w:rsid w:val="002B524D"/>
    <w:rsid w:val="002B5DBC"/>
    <w:rsid w:val="002B5FD1"/>
    <w:rsid w:val="002B6190"/>
    <w:rsid w:val="002B6B80"/>
    <w:rsid w:val="002B736C"/>
    <w:rsid w:val="002C0880"/>
    <w:rsid w:val="002C0CF9"/>
    <w:rsid w:val="002C0EF2"/>
    <w:rsid w:val="002C1B1A"/>
    <w:rsid w:val="002C1D71"/>
    <w:rsid w:val="002C287C"/>
    <w:rsid w:val="002C334D"/>
    <w:rsid w:val="002C39E7"/>
    <w:rsid w:val="002C5542"/>
    <w:rsid w:val="002C55D8"/>
    <w:rsid w:val="002C561D"/>
    <w:rsid w:val="002C5B56"/>
    <w:rsid w:val="002C5D0B"/>
    <w:rsid w:val="002C649D"/>
    <w:rsid w:val="002C665E"/>
    <w:rsid w:val="002C701E"/>
    <w:rsid w:val="002C7384"/>
    <w:rsid w:val="002C77D3"/>
    <w:rsid w:val="002C793E"/>
    <w:rsid w:val="002C79A1"/>
    <w:rsid w:val="002D0061"/>
    <w:rsid w:val="002D080D"/>
    <w:rsid w:val="002D12AC"/>
    <w:rsid w:val="002D280F"/>
    <w:rsid w:val="002D31A7"/>
    <w:rsid w:val="002D37CA"/>
    <w:rsid w:val="002D3B40"/>
    <w:rsid w:val="002D431B"/>
    <w:rsid w:val="002D45B0"/>
    <w:rsid w:val="002D4740"/>
    <w:rsid w:val="002D4937"/>
    <w:rsid w:val="002D554D"/>
    <w:rsid w:val="002D5EAB"/>
    <w:rsid w:val="002D661E"/>
    <w:rsid w:val="002E02DB"/>
    <w:rsid w:val="002E0A94"/>
    <w:rsid w:val="002E1132"/>
    <w:rsid w:val="002E13B6"/>
    <w:rsid w:val="002E1941"/>
    <w:rsid w:val="002E1C3F"/>
    <w:rsid w:val="002E2BCB"/>
    <w:rsid w:val="002E3629"/>
    <w:rsid w:val="002E391B"/>
    <w:rsid w:val="002E3B68"/>
    <w:rsid w:val="002E44BA"/>
    <w:rsid w:val="002E4742"/>
    <w:rsid w:val="002E4864"/>
    <w:rsid w:val="002E4DC5"/>
    <w:rsid w:val="002E50D2"/>
    <w:rsid w:val="002E5700"/>
    <w:rsid w:val="002E58D8"/>
    <w:rsid w:val="002E5A58"/>
    <w:rsid w:val="002E5AB5"/>
    <w:rsid w:val="002E5E83"/>
    <w:rsid w:val="002E60AC"/>
    <w:rsid w:val="002E753E"/>
    <w:rsid w:val="002E7635"/>
    <w:rsid w:val="002E7B70"/>
    <w:rsid w:val="002E7C58"/>
    <w:rsid w:val="002F0679"/>
    <w:rsid w:val="002F2998"/>
    <w:rsid w:val="002F29C7"/>
    <w:rsid w:val="002F2BA2"/>
    <w:rsid w:val="002F2BDF"/>
    <w:rsid w:val="002F2CD0"/>
    <w:rsid w:val="002F2D8C"/>
    <w:rsid w:val="002F2E08"/>
    <w:rsid w:val="002F41A4"/>
    <w:rsid w:val="002F47E7"/>
    <w:rsid w:val="002F54B8"/>
    <w:rsid w:val="002F73F3"/>
    <w:rsid w:val="002F7AAA"/>
    <w:rsid w:val="00300F91"/>
    <w:rsid w:val="00301365"/>
    <w:rsid w:val="00301887"/>
    <w:rsid w:val="00302DF4"/>
    <w:rsid w:val="00303E2C"/>
    <w:rsid w:val="00304C28"/>
    <w:rsid w:val="003051C8"/>
    <w:rsid w:val="00305CFA"/>
    <w:rsid w:val="00306130"/>
    <w:rsid w:val="003061D9"/>
    <w:rsid w:val="00306FF1"/>
    <w:rsid w:val="00310A2F"/>
    <w:rsid w:val="00311571"/>
    <w:rsid w:val="003115DF"/>
    <w:rsid w:val="003119C7"/>
    <w:rsid w:val="00311A86"/>
    <w:rsid w:val="00312181"/>
    <w:rsid w:val="0031268F"/>
    <w:rsid w:val="003129CA"/>
    <w:rsid w:val="00312CDD"/>
    <w:rsid w:val="00313BF5"/>
    <w:rsid w:val="00313F4B"/>
    <w:rsid w:val="003144A5"/>
    <w:rsid w:val="00314658"/>
    <w:rsid w:val="00314751"/>
    <w:rsid w:val="00314934"/>
    <w:rsid w:val="003154D1"/>
    <w:rsid w:val="00315932"/>
    <w:rsid w:val="00315D02"/>
    <w:rsid w:val="00316967"/>
    <w:rsid w:val="00316991"/>
    <w:rsid w:val="0031791C"/>
    <w:rsid w:val="00317ADD"/>
    <w:rsid w:val="003204F1"/>
    <w:rsid w:val="0032080B"/>
    <w:rsid w:val="00321252"/>
    <w:rsid w:val="00321AF6"/>
    <w:rsid w:val="003220CB"/>
    <w:rsid w:val="0032256E"/>
    <w:rsid w:val="003246E8"/>
    <w:rsid w:val="00324B9B"/>
    <w:rsid w:val="0032513F"/>
    <w:rsid w:val="00325F8F"/>
    <w:rsid w:val="00326BA5"/>
    <w:rsid w:val="00326D63"/>
    <w:rsid w:val="00327279"/>
    <w:rsid w:val="00327648"/>
    <w:rsid w:val="00327715"/>
    <w:rsid w:val="00327BCB"/>
    <w:rsid w:val="00327E8F"/>
    <w:rsid w:val="00327ED5"/>
    <w:rsid w:val="003311BC"/>
    <w:rsid w:val="003330DC"/>
    <w:rsid w:val="00333241"/>
    <w:rsid w:val="00333387"/>
    <w:rsid w:val="003336C8"/>
    <w:rsid w:val="00334671"/>
    <w:rsid w:val="00334A34"/>
    <w:rsid w:val="00334D5C"/>
    <w:rsid w:val="003363A7"/>
    <w:rsid w:val="00336F4F"/>
    <w:rsid w:val="00337081"/>
    <w:rsid w:val="00337FAE"/>
    <w:rsid w:val="00340103"/>
    <w:rsid w:val="003409AB"/>
    <w:rsid w:val="00340FAE"/>
    <w:rsid w:val="00341C87"/>
    <w:rsid w:val="003426D9"/>
    <w:rsid w:val="0034319B"/>
    <w:rsid w:val="003435B5"/>
    <w:rsid w:val="00343DBE"/>
    <w:rsid w:val="00344392"/>
    <w:rsid w:val="00344976"/>
    <w:rsid w:val="0034512A"/>
    <w:rsid w:val="00345C6D"/>
    <w:rsid w:val="00346563"/>
    <w:rsid w:val="0034784B"/>
    <w:rsid w:val="0035190D"/>
    <w:rsid w:val="00351A27"/>
    <w:rsid w:val="00351AEA"/>
    <w:rsid w:val="003530D1"/>
    <w:rsid w:val="003538B2"/>
    <w:rsid w:val="00353976"/>
    <w:rsid w:val="00353A2D"/>
    <w:rsid w:val="0035429E"/>
    <w:rsid w:val="00355AB0"/>
    <w:rsid w:val="00356A02"/>
    <w:rsid w:val="0035702F"/>
    <w:rsid w:val="00357E1D"/>
    <w:rsid w:val="00360137"/>
    <w:rsid w:val="00361459"/>
    <w:rsid w:val="003615E8"/>
    <w:rsid w:val="00361C66"/>
    <w:rsid w:val="00362116"/>
    <w:rsid w:val="0036228B"/>
    <w:rsid w:val="00362ABD"/>
    <w:rsid w:val="00362B61"/>
    <w:rsid w:val="0036315C"/>
    <w:rsid w:val="0036352E"/>
    <w:rsid w:val="00364FBA"/>
    <w:rsid w:val="003653F9"/>
    <w:rsid w:val="00365A30"/>
    <w:rsid w:val="00365A59"/>
    <w:rsid w:val="00365ACD"/>
    <w:rsid w:val="0036622D"/>
    <w:rsid w:val="00367213"/>
    <w:rsid w:val="00370193"/>
    <w:rsid w:val="00370CFD"/>
    <w:rsid w:val="00371271"/>
    <w:rsid w:val="003712D5"/>
    <w:rsid w:val="003714FD"/>
    <w:rsid w:val="003733F6"/>
    <w:rsid w:val="00374741"/>
    <w:rsid w:val="00374936"/>
    <w:rsid w:val="00375016"/>
    <w:rsid w:val="00375901"/>
    <w:rsid w:val="00375D60"/>
    <w:rsid w:val="00375FE5"/>
    <w:rsid w:val="00376741"/>
    <w:rsid w:val="0038023C"/>
    <w:rsid w:val="00380661"/>
    <w:rsid w:val="00380A26"/>
    <w:rsid w:val="00380EFE"/>
    <w:rsid w:val="00380F72"/>
    <w:rsid w:val="00381317"/>
    <w:rsid w:val="00381A91"/>
    <w:rsid w:val="0038206C"/>
    <w:rsid w:val="003820B2"/>
    <w:rsid w:val="00383403"/>
    <w:rsid w:val="00383851"/>
    <w:rsid w:val="00383942"/>
    <w:rsid w:val="00383FDB"/>
    <w:rsid w:val="003854F8"/>
    <w:rsid w:val="00386111"/>
    <w:rsid w:val="00386501"/>
    <w:rsid w:val="0038651C"/>
    <w:rsid w:val="0038683F"/>
    <w:rsid w:val="00386E1D"/>
    <w:rsid w:val="00386F4F"/>
    <w:rsid w:val="00390A27"/>
    <w:rsid w:val="00391080"/>
    <w:rsid w:val="0039143E"/>
    <w:rsid w:val="0039146E"/>
    <w:rsid w:val="00391FB8"/>
    <w:rsid w:val="00392621"/>
    <w:rsid w:val="00392C83"/>
    <w:rsid w:val="00393192"/>
    <w:rsid w:val="00393AE3"/>
    <w:rsid w:val="003941A0"/>
    <w:rsid w:val="00394680"/>
    <w:rsid w:val="00394DB6"/>
    <w:rsid w:val="0039517D"/>
    <w:rsid w:val="003955EC"/>
    <w:rsid w:val="00395CFB"/>
    <w:rsid w:val="00396135"/>
    <w:rsid w:val="00396380"/>
    <w:rsid w:val="00396E04"/>
    <w:rsid w:val="00397C95"/>
    <w:rsid w:val="003A226D"/>
    <w:rsid w:val="003A29C4"/>
    <w:rsid w:val="003A3311"/>
    <w:rsid w:val="003A3D15"/>
    <w:rsid w:val="003A40FD"/>
    <w:rsid w:val="003A46EF"/>
    <w:rsid w:val="003A48EE"/>
    <w:rsid w:val="003A5B84"/>
    <w:rsid w:val="003A68BF"/>
    <w:rsid w:val="003A6BD5"/>
    <w:rsid w:val="003A735E"/>
    <w:rsid w:val="003A7396"/>
    <w:rsid w:val="003A7D54"/>
    <w:rsid w:val="003A7E4B"/>
    <w:rsid w:val="003B2080"/>
    <w:rsid w:val="003B2E72"/>
    <w:rsid w:val="003B30A1"/>
    <w:rsid w:val="003B37E5"/>
    <w:rsid w:val="003B3D9A"/>
    <w:rsid w:val="003B4136"/>
    <w:rsid w:val="003B4B19"/>
    <w:rsid w:val="003B5313"/>
    <w:rsid w:val="003B691D"/>
    <w:rsid w:val="003B6CD1"/>
    <w:rsid w:val="003B7DCB"/>
    <w:rsid w:val="003C0AA4"/>
    <w:rsid w:val="003C1148"/>
    <w:rsid w:val="003C19BA"/>
    <w:rsid w:val="003C1D33"/>
    <w:rsid w:val="003C2753"/>
    <w:rsid w:val="003C3538"/>
    <w:rsid w:val="003C400E"/>
    <w:rsid w:val="003C61A0"/>
    <w:rsid w:val="003C66AF"/>
    <w:rsid w:val="003C686A"/>
    <w:rsid w:val="003C6B78"/>
    <w:rsid w:val="003C6C9C"/>
    <w:rsid w:val="003C715D"/>
    <w:rsid w:val="003C7536"/>
    <w:rsid w:val="003D0134"/>
    <w:rsid w:val="003D0ACA"/>
    <w:rsid w:val="003D0B88"/>
    <w:rsid w:val="003D108B"/>
    <w:rsid w:val="003D1EEE"/>
    <w:rsid w:val="003D2179"/>
    <w:rsid w:val="003D23F6"/>
    <w:rsid w:val="003D2822"/>
    <w:rsid w:val="003D28E3"/>
    <w:rsid w:val="003D2DA8"/>
    <w:rsid w:val="003D3C86"/>
    <w:rsid w:val="003D4237"/>
    <w:rsid w:val="003D5694"/>
    <w:rsid w:val="003D5E46"/>
    <w:rsid w:val="003D759E"/>
    <w:rsid w:val="003E00AA"/>
    <w:rsid w:val="003E01C7"/>
    <w:rsid w:val="003E07A8"/>
    <w:rsid w:val="003E16DB"/>
    <w:rsid w:val="003E1B0B"/>
    <w:rsid w:val="003E1C71"/>
    <w:rsid w:val="003E29BE"/>
    <w:rsid w:val="003E2AE5"/>
    <w:rsid w:val="003E3D0B"/>
    <w:rsid w:val="003E3DBB"/>
    <w:rsid w:val="003E482F"/>
    <w:rsid w:val="003E5AF3"/>
    <w:rsid w:val="003E6D57"/>
    <w:rsid w:val="003E7843"/>
    <w:rsid w:val="003F02DF"/>
    <w:rsid w:val="003F08F2"/>
    <w:rsid w:val="003F274D"/>
    <w:rsid w:val="003F2922"/>
    <w:rsid w:val="003F2BB4"/>
    <w:rsid w:val="003F2D20"/>
    <w:rsid w:val="003F3A94"/>
    <w:rsid w:val="003F3F53"/>
    <w:rsid w:val="003F41C9"/>
    <w:rsid w:val="003F4780"/>
    <w:rsid w:val="003F5141"/>
    <w:rsid w:val="003F59D4"/>
    <w:rsid w:val="003F5CC5"/>
    <w:rsid w:val="003F5E20"/>
    <w:rsid w:val="003F5E85"/>
    <w:rsid w:val="003F6005"/>
    <w:rsid w:val="003F7720"/>
    <w:rsid w:val="003F7C59"/>
    <w:rsid w:val="0040007F"/>
    <w:rsid w:val="0040022B"/>
    <w:rsid w:val="00400A82"/>
    <w:rsid w:val="004014D5"/>
    <w:rsid w:val="00401725"/>
    <w:rsid w:val="00401966"/>
    <w:rsid w:val="0040283B"/>
    <w:rsid w:val="00402AF3"/>
    <w:rsid w:val="00403444"/>
    <w:rsid w:val="00403FBF"/>
    <w:rsid w:val="0040529D"/>
    <w:rsid w:val="00405548"/>
    <w:rsid w:val="00406CBD"/>
    <w:rsid w:val="00406CC8"/>
    <w:rsid w:val="00406DA5"/>
    <w:rsid w:val="00406F10"/>
    <w:rsid w:val="00407955"/>
    <w:rsid w:val="004105C4"/>
    <w:rsid w:val="0041062C"/>
    <w:rsid w:val="00410ED9"/>
    <w:rsid w:val="00412396"/>
    <w:rsid w:val="0041335E"/>
    <w:rsid w:val="00414AA6"/>
    <w:rsid w:val="00415F9C"/>
    <w:rsid w:val="00416710"/>
    <w:rsid w:val="004170E9"/>
    <w:rsid w:val="0041723B"/>
    <w:rsid w:val="00420034"/>
    <w:rsid w:val="00420D8D"/>
    <w:rsid w:val="00420E3A"/>
    <w:rsid w:val="00421012"/>
    <w:rsid w:val="00421B85"/>
    <w:rsid w:val="004223AF"/>
    <w:rsid w:val="00422C15"/>
    <w:rsid w:val="0042387C"/>
    <w:rsid w:val="00423B69"/>
    <w:rsid w:val="00424955"/>
    <w:rsid w:val="004253D4"/>
    <w:rsid w:val="004257FD"/>
    <w:rsid w:val="0042665D"/>
    <w:rsid w:val="004268AD"/>
    <w:rsid w:val="00426CB9"/>
    <w:rsid w:val="00427068"/>
    <w:rsid w:val="00427729"/>
    <w:rsid w:val="00427756"/>
    <w:rsid w:val="00427792"/>
    <w:rsid w:val="0043095E"/>
    <w:rsid w:val="00430AF5"/>
    <w:rsid w:val="00431D57"/>
    <w:rsid w:val="00431D97"/>
    <w:rsid w:val="004323FD"/>
    <w:rsid w:val="0043259D"/>
    <w:rsid w:val="00432F98"/>
    <w:rsid w:val="004349EB"/>
    <w:rsid w:val="00435173"/>
    <w:rsid w:val="00435448"/>
    <w:rsid w:val="00436167"/>
    <w:rsid w:val="00436F19"/>
    <w:rsid w:val="00437663"/>
    <w:rsid w:val="00440DC7"/>
    <w:rsid w:val="004410CE"/>
    <w:rsid w:val="0044210A"/>
    <w:rsid w:val="0044313E"/>
    <w:rsid w:val="00444BB7"/>
    <w:rsid w:val="00444C18"/>
    <w:rsid w:val="004453AF"/>
    <w:rsid w:val="004459F8"/>
    <w:rsid w:val="00446107"/>
    <w:rsid w:val="004465DB"/>
    <w:rsid w:val="00446E58"/>
    <w:rsid w:val="0044725F"/>
    <w:rsid w:val="004514E4"/>
    <w:rsid w:val="00451A07"/>
    <w:rsid w:val="00451B74"/>
    <w:rsid w:val="00451E5D"/>
    <w:rsid w:val="00453104"/>
    <w:rsid w:val="00453999"/>
    <w:rsid w:val="00453CA1"/>
    <w:rsid w:val="00455EEF"/>
    <w:rsid w:val="00456AB3"/>
    <w:rsid w:val="004572A0"/>
    <w:rsid w:val="004572F1"/>
    <w:rsid w:val="00460B63"/>
    <w:rsid w:val="00460C09"/>
    <w:rsid w:val="00462504"/>
    <w:rsid w:val="0046275F"/>
    <w:rsid w:val="0046306A"/>
    <w:rsid w:val="004632A7"/>
    <w:rsid w:val="00464366"/>
    <w:rsid w:val="0046450E"/>
    <w:rsid w:val="004648B8"/>
    <w:rsid w:val="00464E84"/>
    <w:rsid w:val="00464EEE"/>
    <w:rsid w:val="00465509"/>
    <w:rsid w:val="004658AF"/>
    <w:rsid w:val="00466508"/>
    <w:rsid w:val="00466AB8"/>
    <w:rsid w:val="00466DA1"/>
    <w:rsid w:val="00470954"/>
    <w:rsid w:val="00470D0F"/>
    <w:rsid w:val="00471810"/>
    <w:rsid w:val="00472E53"/>
    <w:rsid w:val="00473109"/>
    <w:rsid w:val="004733DC"/>
    <w:rsid w:val="004737D2"/>
    <w:rsid w:val="00474525"/>
    <w:rsid w:val="0047511F"/>
    <w:rsid w:val="00476D01"/>
    <w:rsid w:val="00480AED"/>
    <w:rsid w:val="00481953"/>
    <w:rsid w:val="00481998"/>
    <w:rsid w:val="00481BFC"/>
    <w:rsid w:val="00482B89"/>
    <w:rsid w:val="00482E88"/>
    <w:rsid w:val="004833C5"/>
    <w:rsid w:val="00484878"/>
    <w:rsid w:val="00484B48"/>
    <w:rsid w:val="00485386"/>
    <w:rsid w:val="00485B5E"/>
    <w:rsid w:val="0049019C"/>
    <w:rsid w:val="004901D3"/>
    <w:rsid w:val="0049072D"/>
    <w:rsid w:val="00490CF2"/>
    <w:rsid w:val="004913C0"/>
    <w:rsid w:val="00491528"/>
    <w:rsid w:val="00491AF3"/>
    <w:rsid w:val="004924AB"/>
    <w:rsid w:val="00493D4C"/>
    <w:rsid w:val="00494B8A"/>
    <w:rsid w:val="00495F8E"/>
    <w:rsid w:val="0049644E"/>
    <w:rsid w:val="004966FF"/>
    <w:rsid w:val="0049756E"/>
    <w:rsid w:val="004975F0"/>
    <w:rsid w:val="00497D88"/>
    <w:rsid w:val="004A14ED"/>
    <w:rsid w:val="004A2E51"/>
    <w:rsid w:val="004A3FD2"/>
    <w:rsid w:val="004A46A8"/>
    <w:rsid w:val="004A4F80"/>
    <w:rsid w:val="004A5A86"/>
    <w:rsid w:val="004A67F2"/>
    <w:rsid w:val="004A7D53"/>
    <w:rsid w:val="004B0D5C"/>
    <w:rsid w:val="004B0FAE"/>
    <w:rsid w:val="004B14A3"/>
    <w:rsid w:val="004B36C7"/>
    <w:rsid w:val="004B7478"/>
    <w:rsid w:val="004B7FEC"/>
    <w:rsid w:val="004C084C"/>
    <w:rsid w:val="004C0FFF"/>
    <w:rsid w:val="004C1187"/>
    <w:rsid w:val="004C1ECD"/>
    <w:rsid w:val="004C2467"/>
    <w:rsid w:val="004C25F9"/>
    <w:rsid w:val="004C350F"/>
    <w:rsid w:val="004C4E18"/>
    <w:rsid w:val="004C4FBD"/>
    <w:rsid w:val="004C61DC"/>
    <w:rsid w:val="004C7958"/>
    <w:rsid w:val="004D021E"/>
    <w:rsid w:val="004D24BE"/>
    <w:rsid w:val="004D26D6"/>
    <w:rsid w:val="004D2AD4"/>
    <w:rsid w:val="004D359D"/>
    <w:rsid w:val="004D5061"/>
    <w:rsid w:val="004D72A8"/>
    <w:rsid w:val="004D76E1"/>
    <w:rsid w:val="004E0B52"/>
    <w:rsid w:val="004E1068"/>
    <w:rsid w:val="004E2E73"/>
    <w:rsid w:val="004E3833"/>
    <w:rsid w:val="004E48F6"/>
    <w:rsid w:val="004E4B07"/>
    <w:rsid w:val="004E57A2"/>
    <w:rsid w:val="004E5849"/>
    <w:rsid w:val="004E597D"/>
    <w:rsid w:val="004E5ED1"/>
    <w:rsid w:val="004E6619"/>
    <w:rsid w:val="004E6B12"/>
    <w:rsid w:val="004E6C59"/>
    <w:rsid w:val="004E6CAD"/>
    <w:rsid w:val="004E74CB"/>
    <w:rsid w:val="004E7806"/>
    <w:rsid w:val="004E7A18"/>
    <w:rsid w:val="004E7D20"/>
    <w:rsid w:val="004F0A3A"/>
    <w:rsid w:val="004F0EE7"/>
    <w:rsid w:val="004F10C5"/>
    <w:rsid w:val="004F16BB"/>
    <w:rsid w:val="004F1737"/>
    <w:rsid w:val="004F1DDD"/>
    <w:rsid w:val="004F2319"/>
    <w:rsid w:val="004F4487"/>
    <w:rsid w:val="004F4976"/>
    <w:rsid w:val="004F555E"/>
    <w:rsid w:val="004F55DC"/>
    <w:rsid w:val="004F5E3A"/>
    <w:rsid w:val="004F5FF4"/>
    <w:rsid w:val="004F66EA"/>
    <w:rsid w:val="004F6B62"/>
    <w:rsid w:val="004F6BF4"/>
    <w:rsid w:val="004F71D8"/>
    <w:rsid w:val="004F748E"/>
    <w:rsid w:val="004F78DC"/>
    <w:rsid w:val="004F7B89"/>
    <w:rsid w:val="004F7E9D"/>
    <w:rsid w:val="0050178B"/>
    <w:rsid w:val="005021D2"/>
    <w:rsid w:val="005022AD"/>
    <w:rsid w:val="00503322"/>
    <w:rsid w:val="00505B5E"/>
    <w:rsid w:val="00506391"/>
    <w:rsid w:val="0050746F"/>
    <w:rsid w:val="0050790F"/>
    <w:rsid w:val="00507BD4"/>
    <w:rsid w:val="00510573"/>
    <w:rsid w:val="005110B9"/>
    <w:rsid w:val="00511135"/>
    <w:rsid w:val="00512A2E"/>
    <w:rsid w:val="00512CC2"/>
    <w:rsid w:val="00512E40"/>
    <w:rsid w:val="00512F86"/>
    <w:rsid w:val="00513053"/>
    <w:rsid w:val="00513A41"/>
    <w:rsid w:val="00513B44"/>
    <w:rsid w:val="00513D2A"/>
    <w:rsid w:val="00514DAC"/>
    <w:rsid w:val="00514E41"/>
    <w:rsid w:val="00515005"/>
    <w:rsid w:val="00515BBA"/>
    <w:rsid w:val="00515CC4"/>
    <w:rsid w:val="00515CE5"/>
    <w:rsid w:val="00516721"/>
    <w:rsid w:val="00516B70"/>
    <w:rsid w:val="00522090"/>
    <w:rsid w:val="00522456"/>
    <w:rsid w:val="00522836"/>
    <w:rsid w:val="005229E0"/>
    <w:rsid w:val="00522DA4"/>
    <w:rsid w:val="00522F4C"/>
    <w:rsid w:val="00523B4B"/>
    <w:rsid w:val="005244CA"/>
    <w:rsid w:val="00524CAE"/>
    <w:rsid w:val="00525037"/>
    <w:rsid w:val="005252C5"/>
    <w:rsid w:val="005264B5"/>
    <w:rsid w:val="00527721"/>
    <w:rsid w:val="00527DC6"/>
    <w:rsid w:val="00527EB0"/>
    <w:rsid w:val="0053026B"/>
    <w:rsid w:val="00530A44"/>
    <w:rsid w:val="00530BD9"/>
    <w:rsid w:val="005325AB"/>
    <w:rsid w:val="005328F1"/>
    <w:rsid w:val="005331A4"/>
    <w:rsid w:val="00534928"/>
    <w:rsid w:val="00535142"/>
    <w:rsid w:val="00535423"/>
    <w:rsid w:val="00535636"/>
    <w:rsid w:val="00535A7D"/>
    <w:rsid w:val="005366FF"/>
    <w:rsid w:val="005405A2"/>
    <w:rsid w:val="00541006"/>
    <w:rsid w:val="00541A1B"/>
    <w:rsid w:val="00541C5C"/>
    <w:rsid w:val="00541D68"/>
    <w:rsid w:val="005425AC"/>
    <w:rsid w:val="005434C6"/>
    <w:rsid w:val="00543636"/>
    <w:rsid w:val="005437BF"/>
    <w:rsid w:val="00543BBD"/>
    <w:rsid w:val="00543DE1"/>
    <w:rsid w:val="00544354"/>
    <w:rsid w:val="0054455F"/>
    <w:rsid w:val="005448BA"/>
    <w:rsid w:val="00544FDB"/>
    <w:rsid w:val="00545636"/>
    <w:rsid w:val="00545726"/>
    <w:rsid w:val="0054595F"/>
    <w:rsid w:val="00545BF0"/>
    <w:rsid w:val="00546EA1"/>
    <w:rsid w:val="00547085"/>
    <w:rsid w:val="005472DC"/>
    <w:rsid w:val="005478A0"/>
    <w:rsid w:val="00547A6C"/>
    <w:rsid w:val="005519FB"/>
    <w:rsid w:val="005525B5"/>
    <w:rsid w:val="00552A10"/>
    <w:rsid w:val="0055306A"/>
    <w:rsid w:val="00553761"/>
    <w:rsid w:val="00553B82"/>
    <w:rsid w:val="00554166"/>
    <w:rsid w:val="005553F5"/>
    <w:rsid w:val="005555A4"/>
    <w:rsid w:val="0055687B"/>
    <w:rsid w:val="005609C5"/>
    <w:rsid w:val="00560DCA"/>
    <w:rsid w:val="0056175C"/>
    <w:rsid w:val="00561DB3"/>
    <w:rsid w:val="0056321A"/>
    <w:rsid w:val="005647FC"/>
    <w:rsid w:val="00565109"/>
    <w:rsid w:val="00565110"/>
    <w:rsid w:val="00565222"/>
    <w:rsid w:val="00565D05"/>
    <w:rsid w:val="0056613E"/>
    <w:rsid w:val="0056691F"/>
    <w:rsid w:val="00567072"/>
    <w:rsid w:val="0056707E"/>
    <w:rsid w:val="00567222"/>
    <w:rsid w:val="00570374"/>
    <w:rsid w:val="005706AF"/>
    <w:rsid w:val="00571F88"/>
    <w:rsid w:val="00572DFA"/>
    <w:rsid w:val="00574B70"/>
    <w:rsid w:val="0057583F"/>
    <w:rsid w:val="00575C97"/>
    <w:rsid w:val="005800F4"/>
    <w:rsid w:val="00580103"/>
    <w:rsid w:val="00581C78"/>
    <w:rsid w:val="005826B7"/>
    <w:rsid w:val="00582FFF"/>
    <w:rsid w:val="005830D7"/>
    <w:rsid w:val="005831CA"/>
    <w:rsid w:val="0058547E"/>
    <w:rsid w:val="00586465"/>
    <w:rsid w:val="005864DE"/>
    <w:rsid w:val="00586845"/>
    <w:rsid w:val="00586C8F"/>
    <w:rsid w:val="00586FC2"/>
    <w:rsid w:val="00587043"/>
    <w:rsid w:val="005870E9"/>
    <w:rsid w:val="005901FE"/>
    <w:rsid w:val="005904A6"/>
    <w:rsid w:val="005905C5"/>
    <w:rsid w:val="00591638"/>
    <w:rsid w:val="00591C4C"/>
    <w:rsid w:val="005924C2"/>
    <w:rsid w:val="005929F6"/>
    <w:rsid w:val="00594D3B"/>
    <w:rsid w:val="005950D8"/>
    <w:rsid w:val="00595942"/>
    <w:rsid w:val="00596388"/>
    <w:rsid w:val="00596A7E"/>
    <w:rsid w:val="00596C05"/>
    <w:rsid w:val="00597ED1"/>
    <w:rsid w:val="005A0306"/>
    <w:rsid w:val="005A1BA4"/>
    <w:rsid w:val="005A1E1E"/>
    <w:rsid w:val="005A1F08"/>
    <w:rsid w:val="005A1F65"/>
    <w:rsid w:val="005A32A9"/>
    <w:rsid w:val="005A3614"/>
    <w:rsid w:val="005A4528"/>
    <w:rsid w:val="005A47A6"/>
    <w:rsid w:val="005A4BB1"/>
    <w:rsid w:val="005A5C7C"/>
    <w:rsid w:val="005B039B"/>
    <w:rsid w:val="005B0560"/>
    <w:rsid w:val="005B2826"/>
    <w:rsid w:val="005B4D10"/>
    <w:rsid w:val="005B6108"/>
    <w:rsid w:val="005B685C"/>
    <w:rsid w:val="005B7372"/>
    <w:rsid w:val="005B7B1B"/>
    <w:rsid w:val="005B7F1E"/>
    <w:rsid w:val="005C00C5"/>
    <w:rsid w:val="005C08B6"/>
    <w:rsid w:val="005C0D39"/>
    <w:rsid w:val="005C0E8A"/>
    <w:rsid w:val="005C0EAB"/>
    <w:rsid w:val="005C1A05"/>
    <w:rsid w:val="005C1B0F"/>
    <w:rsid w:val="005C1DE0"/>
    <w:rsid w:val="005C2B94"/>
    <w:rsid w:val="005C33E3"/>
    <w:rsid w:val="005C438D"/>
    <w:rsid w:val="005C4E1C"/>
    <w:rsid w:val="005C5D33"/>
    <w:rsid w:val="005C759D"/>
    <w:rsid w:val="005C7D87"/>
    <w:rsid w:val="005C7F6D"/>
    <w:rsid w:val="005D02E7"/>
    <w:rsid w:val="005D1660"/>
    <w:rsid w:val="005D1FCA"/>
    <w:rsid w:val="005D2C8C"/>
    <w:rsid w:val="005D2E91"/>
    <w:rsid w:val="005D36CC"/>
    <w:rsid w:val="005D394D"/>
    <w:rsid w:val="005D3D45"/>
    <w:rsid w:val="005D51FF"/>
    <w:rsid w:val="005D564F"/>
    <w:rsid w:val="005D62A7"/>
    <w:rsid w:val="005D6413"/>
    <w:rsid w:val="005D6C05"/>
    <w:rsid w:val="005D6EE8"/>
    <w:rsid w:val="005D7431"/>
    <w:rsid w:val="005D78C4"/>
    <w:rsid w:val="005E0F5B"/>
    <w:rsid w:val="005E15A0"/>
    <w:rsid w:val="005E215E"/>
    <w:rsid w:val="005E225A"/>
    <w:rsid w:val="005E2978"/>
    <w:rsid w:val="005E3E2B"/>
    <w:rsid w:val="005E4D97"/>
    <w:rsid w:val="005E4EBF"/>
    <w:rsid w:val="005E5EE9"/>
    <w:rsid w:val="005E6208"/>
    <w:rsid w:val="005E6C19"/>
    <w:rsid w:val="005E6CB6"/>
    <w:rsid w:val="005E7856"/>
    <w:rsid w:val="005E7883"/>
    <w:rsid w:val="005E78DD"/>
    <w:rsid w:val="005E7E05"/>
    <w:rsid w:val="005F154D"/>
    <w:rsid w:val="005F1994"/>
    <w:rsid w:val="005F3DFC"/>
    <w:rsid w:val="005F5031"/>
    <w:rsid w:val="005F52E4"/>
    <w:rsid w:val="005F5542"/>
    <w:rsid w:val="005F5E8F"/>
    <w:rsid w:val="005F614D"/>
    <w:rsid w:val="005F6D0C"/>
    <w:rsid w:val="005F7AF0"/>
    <w:rsid w:val="006005BC"/>
    <w:rsid w:val="0060076F"/>
    <w:rsid w:val="00600C42"/>
    <w:rsid w:val="006019C6"/>
    <w:rsid w:val="00601C0F"/>
    <w:rsid w:val="00601FE0"/>
    <w:rsid w:val="00602650"/>
    <w:rsid w:val="00602868"/>
    <w:rsid w:val="00602C27"/>
    <w:rsid w:val="00602DD2"/>
    <w:rsid w:val="00603265"/>
    <w:rsid w:val="00603747"/>
    <w:rsid w:val="0060514C"/>
    <w:rsid w:val="006053EC"/>
    <w:rsid w:val="00606571"/>
    <w:rsid w:val="00606D50"/>
    <w:rsid w:val="00607528"/>
    <w:rsid w:val="00610475"/>
    <w:rsid w:val="00610648"/>
    <w:rsid w:val="00611A0D"/>
    <w:rsid w:val="00611B4C"/>
    <w:rsid w:val="006125FE"/>
    <w:rsid w:val="00612987"/>
    <w:rsid w:val="00612A50"/>
    <w:rsid w:val="0061376C"/>
    <w:rsid w:val="00614E60"/>
    <w:rsid w:val="00616424"/>
    <w:rsid w:val="006164FA"/>
    <w:rsid w:val="0061740C"/>
    <w:rsid w:val="00620535"/>
    <w:rsid w:val="0062148F"/>
    <w:rsid w:val="006229EB"/>
    <w:rsid w:val="006242FB"/>
    <w:rsid w:val="00625C4A"/>
    <w:rsid w:val="00627011"/>
    <w:rsid w:val="00627FC9"/>
    <w:rsid w:val="006301AD"/>
    <w:rsid w:val="00630249"/>
    <w:rsid w:val="00630295"/>
    <w:rsid w:val="00630690"/>
    <w:rsid w:val="006312F7"/>
    <w:rsid w:val="00631A19"/>
    <w:rsid w:val="00631BFF"/>
    <w:rsid w:val="00632A24"/>
    <w:rsid w:val="00633094"/>
    <w:rsid w:val="006335B0"/>
    <w:rsid w:val="00633756"/>
    <w:rsid w:val="0063554D"/>
    <w:rsid w:val="006355F3"/>
    <w:rsid w:val="0063568A"/>
    <w:rsid w:val="0063608E"/>
    <w:rsid w:val="006374DB"/>
    <w:rsid w:val="0063772B"/>
    <w:rsid w:val="00637BC4"/>
    <w:rsid w:val="00637F7B"/>
    <w:rsid w:val="00640906"/>
    <w:rsid w:val="00641626"/>
    <w:rsid w:val="0064170F"/>
    <w:rsid w:val="00641993"/>
    <w:rsid w:val="00642B3E"/>
    <w:rsid w:val="00642D31"/>
    <w:rsid w:val="00644968"/>
    <w:rsid w:val="00644FD6"/>
    <w:rsid w:val="0064544D"/>
    <w:rsid w:val="006455CE"/>
    <w:rsid w:val="006475F7"/>
    <w:rsid w:val="0065228D"/>
    <w:rsid w:val="00652AF6"/>
    <w:rsid w:val="0065314B"/>
    <w:rsid w:val="00654512"/>
    <w:rsid w:val="00655383"/>
    <w:rsid w:val="0065569F"/>
    <w:rsid w:val="00655A64"/>
    <w:rsid w:val="00656149"/>
    <w:rsid w:val="00656728"/>
    <w:rsid w:val="006568CB"/>
    <w:rsid w:val="006569FA"/>
    <w:rsid w:val="00656C7F"/>
    <w:rsid w:val="00656C87"/>
    <w:rsid w:val="006573D7"/>
    <w:rsid w:val="00660B81"/>
    <w:rsid w:val="00660BAC"/>
    <w:rsid w:val="00660C52"/>
    <w:rsid w:val="00663C41"/>
    <w:rsid w:val="00666432"/>
    <w:rsid w:val="006668AD"/>
    <w:rsid w:val="00666AA4"/>
    <w:rsid w:val="00667B49"/>
    <w:rsid w:val="00667DB7"/>
    <w:rsid w:val="006703B8"/>
    <w:rsid w:val="006706FD"/>
    <w:rsid w:val="00670B84"/>
    <w:rsid w:val="00670EC2"/>
    <w:rsid w:val="00671CDB"/>
    <w:rsid w:val="00673828"/>
    <w:rsid w:val="00673BCA"/>
    <w:rsid w:val="0067460E"/>
    <w:rsid w:val="006748C7"/>
    <w:rsid w:val="00674E9D"/>
    <w:rsid w:val="00674F7F"/>
    <w:rsid w:val="0067552A"/>
    <w:rsid w:val="00675641"/>
    <w:rsid w:val="00675C86"/>
    <w:rsid w:val="006760A0"/>
    <w:rsid w:val="0067630A"/>
    <w:rsid w:val="00677438"/>
    <w:rsid w:val="006800AA"/>
    <w:rsid w:val="006806DA"/>
    <w:rsid w:val="00680EF0"/>
    <w:rsid w:val="006814CA"/>
    <w:rsid w:val="00681AC2"/>
    <w:rsid w:val="00684139"/>
    <w:rsid w:val="0068517F"/>
    <w:rsid w:val="00685C15"/>
    <w:rsid w:val="0068648F"/>
    <w:rsid w:val="00686730"/>
    <w:rsid w:val="00686B23"/>
    <w:rsid w:val="00686ECD"/>
    <w:rsid w:val="00686F58"/>
    <w:rsid w:val="006908BD"/>
    <w:rsid w:val="0069172A"/>
    <w:rsid w:val="00692C97"/>
    <w:rsid w:val="00692D1A"/>
    <w:rsid w:val="00692DF2"/>
    <w:rsid w:val="006961D7"/>
    <w:rsid w:val="00697000"/>
    <w:rsid w:val="00697BE2"/>
    <w:rsid w:val="006A04B0"/>
    <w:rsid w:val="006A080E"/>
    <w:rsid w:val="006A0E88"/>
    <w:rsid w:val="006A0EB1"/>
    <w:rsid w:val="006A0F05"/>
    <w:rsid w:val="006A1E02"/>
    <w:rsid w:val="006A264A"/>
    <w:rsid w:val="006A285A"/>
    <w:rsid w:val="006A30BB"/>
    <w:rsid w:val="006A32EC"/>
    <w:rsid w:val="006A3616"/>
    <w:rsid w:val="006A575F"/>
    <w:rsid w:val="006A592D"/>
    <w:rsid w:val="006A5CDC"/>
    <w:rsid w:val="006A62B9"/>
    <w:rsid w:val="006B035F"/>
    <w:rsid w:val="006B05E1"/>
    <w:rsid w:val="006B063E"/>
    <w:rsid w:val="006B0B73"/>
    <w:rsid w:val="006B0BE5"/>
    <w:rsid w:val="006B0C39"/>
    <w:rsid w:val="006B0D45"/>
    <w:rsid w:val="006B0DCD"/>
    <w:rsid w:val="006B16FF"/>
    <w:rsid w:val="006B22BE"/>
    <w:rsid w:val="006B300B"/>
    <w:rsid w:val="006B5061"/>
    <w:rsid w:val="006B5D73"/>
    <w:rsid w:val="006B61AB"/>
    <w:rsid w:val="006B67CE"/>
    <w:rsid w:val="006B6865"/>
    <w:rsid w:val="006B6D8E"/>
    <w:rsid w:val="006B7621"/>
    <w:rsid w:val="006B7A76"/>
    <w:rsid w:val="006C0022"/>
    <w:rsid w:val="006C153C"/>
    <w:rsid w:val="006C250E"/>
    <w:rsid w:val="006C3835"/>
    <w:rsid w:val="006C4759"/>
    <w:rsid w:val="006C572C"/>
    <w:rsid w:val="006C6511"/>
    <w:rsid w:val="006C7144"/>
    <w:rsid w:val="006D0527"/>
    <w:rsid w:val="006D120A"/>
    <w:rsid w:val="006D19BB"/>
    <w:rsid w:val="006D1B39"/>
    <w:rsid w:val="006D288E"/>
    <w:rsid w:val="006D2ADF"/>
    <w:rsid w:val="006D2C75"/>
    <w:rsid w:val="006D3079"/>
    <w:rsid w:val="006D40B9"/>
    <w:rsid w:val="006D4304"/>
    <w:rsid w:val="006D44CA"/>
    <w:rsid w:val="006D44FD"/>
    <w:rsid w:val="006D45F1"/>
    <w:rsid w:val="006D49E1"/>
    <w:rsid w:val="006D56DA"/>
    <w:rsid w:val="006D68DC"/>
    <w:rsid w:val="006D7146"/>
    <w:rsid w:val="006E0AC5"/>
    <w:rsid w:val="006E0B66"/>
    <w:rsid w:val="006E1F2E"/>
    <w:rsid w:val="006E2234"/>
    <w:rsid w:val="006E2936"/>
    <w:rsid w:val="006E3030"/>
    <w:rsid w:val="006E3BDE"/>
    <w:rsid w:val="006E484C"/>
    <w:rsid w:val="006E4A33"/>
    <w:rsid w:val="006E5A64"/>
    <w:rsid w:val="006E5A90"/>
    <w:rsid w:val="006E5ADB"/>
    <w:rsid w:val="006E5E3A"/>
    <w:rsid w:val="006F031C"/>
    <w:rsid w:val="006F0343"/>
    <w:rsid w:val="006F0AB6"/>
    <w:rsid w:val="006F0B4C"/>
    <w:rsid w:val="006F1D02"/>
    <w:rsid w:val="006F2191"/>
    <w:rsid w:val="006F28C8"/>
    <w:rsid w:val="006F44B7"/>
    <w:rsid w:val="006F50E8"/>
    <w:rsid w:val="006F580C"/>
    <w:rsid w:val="006F5BE0"/>
    <w:rsid w:val="006F60BE"/>
    <w:rsid w:val="006F6ED4"/>
    <w:rsid w:val="006F72F5"/>
    <w:rsid w:val="006F7EC8"/>
    <w:rsid w:val="00701449"/>
    <w:rsid w:val="0070170C"/>
    <w:rsid w:val="00701DDC"/>
    <w:rsid w:val="0070254E"/>
    <w:rsid w:val="0070325F"/>
    <w:rsid w:val="00703E3B"/>
    <w:rsid w:val="00703F4B"/>
    <w:rsid w:val="007049EE"/>
    <w:rsid w:val="00704B77"/>
    <w:rsid w:val="0070565C"/>
    <w:rsid w:val="0070588F"/>
    <w:rsid w:val="00705976"/>
    <w:rsid w:val="007066EC"/>
    <w:rsid w:val="007070E7"/>
    <w:rsid w:val="00707E17"/>
    <w:rsid w:val="007101C9"/>
    <w:rsid w:val="00710338"/>
    <w:rsid w:val="007103EB"/>
    <w:rsid w:val="00710B49"/>
    <w:rsid w:val="00710BB8"/>
    <w:rsid w:val="00715936"/>
    <w:rsid w:val="007170D9"/>
    <w:rsid w:val="00717648"/>
    <w:rsid w:val="0072082B"/>
    <w:rsid w:val="00720AF4"/>
    <w:rsid w:val="0072100A"/>
    <w:rsid w:val="007213FA"/>
    <w:rsid w:val="00721608"/>
    <w:rsid w:val="00721B3A"/>
    <w:rsid w:val="00722077"/>
    <w:rsid w:val="00722963"/>
    <w:rsid w:val="00722FEA"/>
    <w:rsid w:val="00723224"/>
    <w:rsid w:val="00723FA4"/>
    <w:rsid w:val="00724058"/>
    <w:rsid w:val="00724E51"/>
    <w:rsid w:val="007251E1"/>
    <w:rsid w:val="007258FE"/>
    <w:rsid w:val="00727770"/>
    <w:rsid w:val="007301D8"/>
    <w:rsid w:val="00730D2E"/>
    <w:rsid w:val="0073188E"/>
    <w:rsid w:val="00731D57"/>
    <w:rsid w:val="00731FF3"/>
    <w:rsid w:val="00732045"/>
    <w:rsid w:val="00732B9D"/>
    <w:rsid w:val="00732F77"/>
    <w:rsid w:val="00733BF7"/>
    <w:rsid w:val="00733D43"/>
    <w:rsid w:val="0073494C"/>
    <w:rsid w:val="00734C45"/>
    <w:rsid w:val="007360DE"/>
    <w:rsid w:val="0073634D"/>
    <w:rsid w:val="0073650E"/>
    <w:rsid w:val="0073656D"/>
    <w:rsid w:val="00737E47"/>
    <w:rsid w:val="007404FE"/>
    <w:rsid w:val="0074187A"/>
    <w:rsid w:val="007418D8"/>
    <w:rsid w:val="007420DB"/>
    <w:rsid w:val="007423CA"/>
    <w:rsid w:val="00742430"/>
    <w:rsid w:val="00742548"/>
    <w:rsid w:val="007426D6"/>
    <w:rsid w:val="00743258"/>
    <w:rsid w:val="007432D0"/>
    <w:rsid w:val="007434B5"/>
    <w:rsid w:val="0074444B"/>
    <w:rsid w:val="00745CE1"/>
    <w:rsid w:val="00745D44"/>
    <w:rsid w:val="00746C35"/>
    <w:rsid w:val="00746F58"/>
    <w:rsid w:val="007475C6"/>
    <w:rsid w:val="00747B0E"/>
    <w:rsid w:val="007501F1"/>
    <w:rsid w:val="00752335"/>
    <w:rsid w:val="007523F5"/>
    <w:rsid w:val="007530AF"/>
    <w:rsid w:val="00753399"/>
    <w:rsid w:val="00753636"/>
    <w:rsid w:val="00754093"/>
    <w:rsid w:val="00754A0B"/>
    <w:rsid w:val="00754AD4"/>
    <w:rsid w:val="00754D13"/>
    <w:rsid w:val="00755145"/>
    <w:rsid w:val="007568BB"/>
    <w:rsid w:val="00757453"/>
    <w:rsid w:val="00757D76"/>
    <w:rsid w:val="00761751"/>
    <w:rsid w:val="00762467"/>
    <w:rsid w:val="007625C4"/>
    <w:rsid w:val="00762699"/>
    <w:rsid w:val="00762847"/>
    <w:rsid w:val="007629AC"/>
    <w:rsid w:val="00763177"/>
    <w:rsid w:val="00763768"/>
    <w:rsid w:val="00763AC9"/>
    <w:rsid w:val="00763BE7"/>
    <w:rsid w:val="00763C3A"/>
    <w:rsid w:val="00763FB2"/>
    <w:rsid w:val="007648D7"/>
    <w:rsid w:val="00765521"/>
    <w:rsid w:val="007664AF"/>
    <w:rsid w:val="00767B7A"/>
    <w:rsid w:val="00770E29"/>
    <w:rsid w:val="00771001"/>
    <w:rsid w:val="00771B04"/>
    <w:rsid w:val="00771C8F"/>
    <w:rsid w:val="00772670"/>
    <w:rsid w:val="00772A74"/>
    <w:rsid w:val="00772D38"/>
    <w:rsid w:val="00772FF1"/>
    <w:rsid w:val="00773184"/>
    <w:rsid w:val="0077508C"/>
    <w:rsid w:val="007759BA"/>
    <w:rsid w:val="00775F69"/>
    <w:rsid w:val="00776D11"/>
    <w:rsid w:val="007776DF"/>
    <w:rsid w:val="007777A9"/>
    <w:rsid w:val="007805E9"/>
    <w:rsid w:val="00780A0E"/>
    <w:rsid w:val="00781831"/>
    <w:rsid w:val="00781930"/>
    <w:rsid w:val="00781C74"/>
    <w:rsid w:val="007824B4"/>
    <w:rsid w:val="007838C5"/>
    <w:rsid w:val="007845DA"/>
    <w:rsid w:val="00784C88"/>
    <w:rsid w:val="00784E8D"/>
    <w:rsid w:val="007854BF"/>
    <w:rsid w:val="00785B04"/>
    <w:rsid w:val="00785C0C"/>
    <w:rsid w:val="007860F8"/>
    <w:rsid w:val="00786B3F"/>
    <w:rsid w:val="00786F4E"/>
    <w:rsid w:val="0078776C"/>
    <w:rsid w:val="007902BA"/>
    <w:rsid w:val="00790A63"/>
    <w:rsid w:val="00790B1C"/>
    <w:rsid w:val="00790F46"/>
    <w:rsid w:val="00791191"/>
    <w:rsid w:val="007912C2"/>
    <w:rsid w:val="00791558"/>
    <w:rsid w:val="007915B8"/>
    <w:rsid w:val="00791A01"/>
    <w:rsid w:val="00792DFF"/>
    <w:rsid w:val="0079391D"/>
    <w:rsid w:val="00793DDE"/>
    <w:rsid w:val="007956A5"/>
    <w:rsid w:val="00796177"/>
    <w:rsid w:val="007962CA"/>
    <w:rsid w:val="007A0C64"/>
    <w:rsid w:val="007A1032"/>
    <w:rsid w:val="007A1AD4"/>
    <w:rsid w:val="007A1DF5"/>
    <w:rsid w:val="007A2186"/>
    <w:rsid w:val="007A2875"/>
    <w:rsid w:val="007A2C87"/>
    <w:rsid w:val="007A3BC8"/>
    <w:rsid w:val="007A4059"/>
    <w:rsid w:val="007A4067"/>
    <w:rsid w:val="007A4E9C"/>
    <w:rsid w:val="007A5513"/>
    <w:rsid w:val="007A58CA"/>
    <w:rsid w:val="007A6CE5"/>
    <w:rsid w:val="007A70DA"/>
    <w:rsid w:val="007A7104"/>
    <w:rsid w:val="007A738A"/>
    <w:rsid w:val="007A7864"/>
    <w:rsid w:val="007B02EF"/>
    <w:rsid w:val="007B03D5"/>
    <w:rsid w:val="007B0695"/>
    <w:rsid w:val="007B0E2F"/>
    <w:rsid w:val="007B0F4D"/>
    <w:rsid w:val="007B10C3"/>
    <w:rsid w:val="007B1B3C"/>
    <w:rsid w:val="007B22A2"/>
    <w:rsid w:val="007B2961"/>
    <w:rsid w:val="007B396D"/>
    <w:rsid w:val="007B4229"/>
    <w:rsid w:val="007B4795"/>
    <w:rsid w:val="007B52CB"/>
    <w:rsid w:val="007B5BA2"/>
    <w:rsid w:val="007B6305"/>
    <w:rsid w:val="007B6D50"/>
    <w:rsid w:val="007B6DE0"/>
    <w:rsid w:val="007B706A"/>
    <w:rsid w:val="007B7BDF"/>
    <w:rsid w:val="007C07BA"/>
    <w:rsid w:val="007C0A26"/>
    <w:rsid w:val="007C11DC"/>
    <w:rsid w:val="007C1206"/>
    <w:rsid w:val="007C1708"/>
    <w:rsid w:val="007C3954"/>
    <w:rsid w:val="007C3AE0"/>
    <w:rsid w:val="007C477E"/>
    <w:rsid w:val="007C4B27"/>
    <w:rsid w:val="007C5022"/>
    <w:rsid w:val="007C6289"/>
    <w:rsid w:val="007C62BF"/>
    <w:rsid w:val="007C6910"/>
    <w:rsid w:val="007C6C95"/>
    <w:rsid w:val="007C7004"/>
    <w:rsid w:val="007D07AF"/>
    <w:rsid w:val="007D0877"/>
    <w:rsid w:val="007D0D1F"/>
    <w:rsid w:val="007D16F9"/>
    <w:rsid w:val="007D1ECD"/>
    <w:rsid w:val="007D2D36"/>
    <w:rsid w:val="007D327B"/>
    <w:rsid w:val="007D3957"/>
    <w:rsid w:val="007D3976"/>
    <w:rsid w:val="007D45B8"/>
    <w:rsid w:val="007D5382"/>
    <w:rsid w:val="007D580C"/>
    <w:rsid w:val="007D5844"/>
    <w:rsid w:val="007D60C4"/>
    <w:rsid w:val="007D6990"/>
    <w:rsid w:val="007D6FF1"/>
    <w:rsid w:val="007D70C6"/>
    <w:rsid w:val="007D7BC7"/>
    <w:rsid w:val="007E186D"/>
    <w:rsid w:val="007E2E31"/>
    <w:rsid w:val="007E2F54"/>
    <w:rsid w:val="007E31E8"/>
    <w:rsid w:val="007E35E1"/>
    <w:rsid w:val="007E468E"/>
    <w:rsid w:val="007E5D4E"/>
    <w:rsid w:val="007E6E0D"/>
    <w:rsid w:val="007E72C1"/>
    <w:rsid w:val="007E736F"/>
    <w:rsid w:val="007F0237"/>
    <w:rsid w:val="007F0F6B"/>
    <w:rsid w:val="007F21C2"/>
    <w:rsid w:val="007F2EA0"/>
    <w:rsid w:val="007F638A"/>
    <w:rsid w:val="007F66C7"/>
    <w:rsid w:val="007F775F"/>
    <w:rsid w:val="008013F3"/>
    <w:rsid w:val="00801EB9"/>
    <w:rsid w:val="0080204D"/>
    <w:rsid w:val="0080294D"/>
    <w:rsid w:val="008038EA"/>
    <w:rsid w:val="00803954"/>
    <w:rsid w:val="008039D6"/>
    <w:rsid w:val="00803CF1"/>
    <w:rsid w:val="008046A2"/>
    <w:rsid w:val="00804E6B"/>
    <w:rsid w:val="00804F16"/>
    <w:rsid w:val="00806302"/>
    <w:rsid w:val="00806327"/>
    <w:rsid w:val="00810356"/>
    <w:rsid w:val="008124BA"/>
    <w:rsid w:val="00812C4E"/>
    <w:rsid w:val="00812DB0"/>
    <w:rsid w:val="00813CB9"/>
    <w:rsid w:val="008143CB"/>
    <w:rsid w:val="008144FF"/>
    <w:rsid w:val="008150C5"/>
    <w:rsid w:val="00815FF3"/>
    <w:rsid w:val="00816FC1"/>
    <w:rsid w:val="0081762E"/>
    <w:rsid w:val="00820043"/>
    <w:rsid w:val="00820079"/>
    <w:rsid w:val="00820A31"/>
    <w:rsid w:val="0082141F"/>
    <w:rsid w:val="00821BAB"/>
    <w:rsid w:val="008225B8"/>
    <w:rsid w:val="0082349B"/>
    <w:rsid w:val="008239ED"/>
    <w:rsid w:val="008240EF"/>
    <w:rsid w:val="0082427E"/>
    <w:rsid w:val="008260B4"/>
    <w:rsid w:val="00826510"/>
    <w:rsid w:val="00826E3A"/>
    <w:rsid w:val="0082746C"/>
    <w:rsid w:val="0082772D"/>
    <w:rsid w:val="00827FC7"/>
    <w:rsid w:val="00830B4E"/>
    <w:rsid w:val="00830D92"/>
    <w:rsid w:val="00830DE0"/>
    <w:rsid w:val="00831EC1"/>
    <w:rsid w:val="00832406"/>
    <w:rsid w:val="0083296F"/>
    <w:rsid w:val="00832B75"/>
    <w:rsid w:val="00832BD0"/>
    <w:rsid w:val="0083355A"/>
    <w:rsid w:val="00833E16"/>
    <w:rsid w:val="00834966"/>
    <w:rsid w:val="008404B6"/>
    <w:rsid w:val="00840595"/>
    <w:rsid w:val="0084238E"/>
    <w:rsid w:val="008424AA"/>
    <w:rsid w:val="00842880"/>
    <w:rsid w:val="00842F50"/>
    <w:rsid w:val="00844A74"/>
    <w:rsid w:val="00844FBF"/>
    <w:rsid w:val="0084623E"/>
    <w:rsid w:val="0084741B"/>
    <w:rsid w:val="0084755D"/>
    <w:rsid w:val="00847631"/>
    <w:rsid w:val="00850278"/>
    <w:rsid w:val="008502DB"/>
    <w:rsid w:val="008505D3"/>
    <w:rsid w:val="00850A7C"/>
    <w:rsid w:val="00850D9C"/>
    <w:rsid w:val="00851141"/>
    <w:rsid w:val="00851200"/>
    <w:rsid w:val="008513F1"/>
    <w:rsid w:val="00851C6C"/>
    <w:rsid w:val="00853036"/>
    <w:rsid w:val="008548F1"/>
    <w:rsid w:val="00855EA3"/>
    <w:rsid w:val="00856A20"/>
    <w:rsid w:val="00857CE1"/>
    <w:rsid w:val="00857F9A"/>
    <w:rsid w:val="00860046"/>
    <w:rsid w:val="008603E4"/>
    <w:rsid w:val="00860941"/>
    <w:rsid w:val="008611F7"/>
    <w:rsid w:val="00861A2E"/>
    <w:rsid w:val="008621C2"/>
    <w:rsid w:val="008632BC"/>
    <w:rsid w:val="008634AC"/>
    <w:rsid w:val="00863845"/>
    <w:rsid w:val="00864CB2"/>
    <w:rsid w:val="00866D0C"/>
    <w:rsid w:val="00867654"/>
    <w:rsid w:val="00867C4D"/>
    <w:rsid w:val="00870174"/>
    <w:rsid w:val="00870B5A"/>
    <w:rsid w:val="00870D58"/>
    <w:rsid w:val="00871F42"/>
    <w:rsid w:val="0087262D"/>
    <w:rsid w:val="008729A0"/>
    <w:rsid w:val="00872BB2"/>
    <w:rsid w:val="0087322A"/>
    <w:rsid w:val="00874179"/>
    <w:rsid w:val="00874DF3"/>
    <w:rsid w:val="00875069"/>
    <w:rsid w:val="00875A31"/>
    <w:rsid w:val="00875DBF"/>
    <w:rsid w:val="00876244"/>
    <w:rsid w:val="0087666E"/>
    <w:rsid w:val="00877578"/>
    <w:rsid w:val="00877C32"/>
    <w:rsid w:val="0088029B"/>
    <w:rsid w:val="0088058F"/>
    <w:rsid w:val="00880D68"/>
    <w:rsid w:val="00880F55"/>
    <w:rsid w:val="00881356"/>
    <w:rsid w:val="008815DC"/>
    <w:rsid w:val="008817DF"/>
    <w:rsid w:val="00881FD9"/>
    <w:rsid w:val="0088306D"/>
    <w:rsid w:val="00883171"/>
    <w:rsid w:val="00885C9D"/>
    <w:rsid w:val="008867CF"/>
    <w:rsid w:val="00886F52"/>
    <w:rsid w:val="008875D7"/>
    <w:rsid w:val="008875E2"/>
    <w:rsid w:val="00887BA4"/>
    <w:rsid w:val="00887D4F"/>
    <w:rsid w:val="00887ED1"/>
    <w:rsid w:val="0089069B"/>
    <w:rsid w:val="00890B3D"/>
    <w:rsid w:val="008911FB"/>
    <w:rsid w:val="00891CDB"/>
    <w:rsid w:val="00892032"/>
    <w:rsid w:val="00892236"/>
    <w:rsid w:val="008925F7"/>
    <w:rsid w:val="00892C62"/>
    <w:rsid w:val="008932EA"/>
    <w:rsid w:val="00893453"/>
    <w:rsid w:val="00893A7B"/>
    <w:rsid w:val="00894BB8"/>
    <w:rsid w:val="008950D5"/>
    <w:rsid w:val="00895285"/>
    <w:rsid w:val="008963F0"/>
    <w:rsid w:val="008970B1"/>
    <w:rsid w:val="00897A86"/>
    <w:rsid w:val="00897B48"/>
    <w:rsid w:val="008A00FB"/>
    <w:rsid w:val="008A01B1"/>
    <w:rsid w:val="008A06FA"/>
    <w:rsid w:val="008A1165"/>
    <w:rsid w:val="008A1223"/>
    <w:rsid w:val="008A13AC"/>
    <w:rsid w:val="008A1C50"/>
    <w:rsid w:val="008A1EA5"/>
    <w:rsid w:val="008A23B7"/>
    <w:rsid w:val="008A2424"/>
    <w:rsid w:val="008A28F2"/>
    <w:rsid w:val="008A2A19"/>
    <w:rsid w:val="008A2FC9"/>
    <w:rsid w:val="008A3137"/>
    <w:rsid w:val="008A341F"/>
    <w:rsid w:val="008A41C6"/>
    <w:rsid w:val="008A52B3"/>
    <w:rsid w:val="008A5595"/>
    <w:rsid w:val="008A5CFC"/>
    <w:rsid w:val="008A6B9E"/>
    <w:rsid w:val="008A7634"/>
    <w:rsid w:val="008A7B9C"/>
    <w:rsid w:val="008B1A44"/>
    <w:rsid w:val="008B3325"/>
    <w:rsid w:val="008B33B9"/>
    <w:rsid w:val="008B341D"/>
    <w:rsid w:val="008B40F4"/>
    <w:rsid w:val="008B4613"/>
    <w:rsid w:val="008B4C5E"/>
    <w:rsid w:val="008B623A"/>
    <w:rsid w:val="008B6E26"/>
    <w:rsid w:val="008C0193"/>
    <w:rsid w:val="008C10F3"/>
    <w:rsid w:val="008C2314"/>
    <w:rsid w:val="008C32A1"/>
    <w:rsid w:val="008C32AC"/>
    <w:rsid w:val="008C4FFC"/>
    <w:rsid w:val="008C555F"/>
    <w:rsid w:val="008C5E40"/>
    <w:rsid w:val="008C7342"/>
    <w:rsid w:val="008C7DED"/>
    <w:rsid w:val="008D003A"/>
    <w:rsid w:val="008D1A38"/>
    <w:rsid w:val="008D24B5"/>
    <w:rsid w:val="008D33B5"/>
    <w:rsid w:val="008D43C8"/>
    <w:rsid w:val="008D4A0C"/>
    <w:rsid w:val="008D4B7A"/>
    <w:rsid w:val="008D4C7E"/>
    <w:rsid w:val="008D5AE9"/>
    <w:rsid w:val="008D5C32"/>
    <w:rsid w:val="008E0349"/>
    <w:rsid w:val="008E043F"/>
    <w:rsid w:val="008E05C9"/>
    <w:rsid w:val="008E0B76"/>
    <w:rsid w:val="008E0B9A"/>
    <w:rsid w:val="008E25BA"/>
    <w:rsid w:val="008E2651"/>
    <w:rsid w:val="008E2AED"/>
    <w:rsid w:val="008E409D"/>
    <w:rsid w:val="008E4ACB"/>
    <w:rsid w:val="008E54F4"/>
    <w:rsid w:val="008E6255"/>
    <w:rsid w:val="008E6C07"/>
    <w:rsid w:val="008E75A2"/>
    <w:rsid w:val="008E77F8"/>
    <w:rsid w:val="008F0E98"/>
    <w:rsid w:val="008F1AB6"/>
    <w:rsid w:val="008F2E71"/>
    <w:rsid w:val="008F302C"/>
    <w:rsid w:val="008F3674"/>
    <w:rsid w:val="008F4305"/>
    <w:rsid w:val="008F4620"/>
    <w:rsid w:val="008F4D39"/>
    <w:rsid w:val="008F5171"/>
    <w:rsid w:val="008F68FB"/>
    <w:rsid w:val="008F6F90"/>
    <w:rsid w:val="008F7D7C"/>
    <w:rsid w:val="009000B8"/>
    <w:rsid w:val="009000E2"/>
    <w:rsid w:val="00900462"/>
    <w:rsid w:val="00900926"/>
    <w:rsid w:val="00900E3C"/>
    <w:rsid w:val="009016CB"/>
    <w:rsid w:val="00903BFA"/>
    <w:rsid w:val="009040EA"/>
    <w:rsid w:val="0090491A"/>
    <w:rsid w:val="00905662"/>
    <w:rsid w:val="00905DA6"/>
    <w:rsid w:val="00905F71"/>
    <w:rsid w:val="00906266"/>
    <w:rsid w:val="00906B20"/>
    <w:rsid w:val="0090729A"/>
    <w:rsid w:val="0090769B"/>
    <w:rsid w:val="0091121F"/>
    <w:rsid w:val="00911F0B"/>
    <w:rsid w:val="00913871"/>
    <w:rsid w:val="00915C52"/>
    <w:rsid w:val="0091646B"/>
    <w:rsid w:val="00916EB2"/>
    <w:rsid w:val="00916EF9"/>
    <w:rsid w:val="00917335"/>
    <w:rsid w:val="009174D9"/>
    <w:rsid w:val="00920BFB"/>
    <w:rsid w:val="00921531"/>
    <w:rsid w:val="009216A1"/>
    <w:rsid w:val="009216C3"/>
    <w:rsid w:val="009217C6"/>
    <w:rsid w:val="00921DD5"/>
    <w:rsid w:val="0092372A"/>
    <w:rsid w:val="00923C05"/>
    <w:rsid w:val="0092459E"/>
    <w:rsid w:val="0092594A"/>
    <w:rsid w:val="0092671C"/>
    <w:rsid w:val="00926796"/>
    <w:rsid w:val="00927716"/>
    <w:rsid w:val="00927922"/>
    <w:rsid w:val="009301F2"/>
    <w:rsid w:val="00931A51"/>
    <w:rsid w:val="00931CAB"/>
    <w:rsid w:val="009338A2"/>
    <w:rsid w:val="009339A3"/>
    <w:rsid w:val="00934AB1"/>
    <w:rsid w:val="009359ED"/>
    <w:rsid w:val="00936303"/>
    <w:rsid w:val="00936AD2"/>
    <w:rsid w:val="00936DCE"/>
    <w:rsid w:val="0093707B"/>
    <w:rsid w:val="00940397"/>
    <w:rsid w:val="00940B39"/>
    <w:rsid w:val="00940F6A"/>
    <w:rsid w:val="00940FE1"/>
    <w:rsid w:val="009415CB"/>
    <w:rsid w:val="009417FC"/>
    <w:rsid w:val="00942AB0"/>
    <w:rsid w:val="00942E50"/>
    <w:rsid w:val="009447E3"/>
    <w:rsid w:val="00944ADE"/>
    <w:rsid w:val="00944EFF"/>
    <w:rsid w:val="009450E2"/>
    <w:rsid w:val="009453B5"/>
    <w:rsid w:val="009458E8"/>
    <w:rsid w:val="0094622C"/>
    <w:rsid w:val="00946AA8"/>
    <w:rsid w:val="00950A4B"/>
    <w:rsid w:val="00950BBC"/>
    <w:rsid w:val="00951007"/>
    <w:rsid w:val="00951ABE"/>
    <w:rsid w:val="0095228A"/>
    <w:rsid w:val="0095254C"/>
    <w:rsid w:val="009532FE"/>
    <w:rsid w:val="00954618"/>
    <w:rsid w:val="00956239"/>
    <w:rsid w:val="009567AD"/>
    <w:rsid w:val="00956822"/>
    <w:rsid w:val="00956C3C"/>
    <w:rsid w:val="00961870"/>
    <w:rsid w:val="00962A54"/>
    <w:rsid w:val="0096370A"/>
    <w:rsid w:val="00963880"/>
    <w:rsid w:val="00964502"/>
    <w:rsid w:val="00964D93"/>
    <w:rsid w:val="00964E9A"/>
    <w:rsid w:val="00965150"/>
    <w:rsid w:val="00965687"/>
    <w:rsid w:val="00965A93"/>
    <w:rsid w:val="009669A8"/>
    <w:rsid w:val="00966DAA"/>
    <w:rsid w:val="009679BC"/>
    <w:rsid w:val="009679F1"/>
    <w:rsid w:val="00967F1F"/>
    <w:rsid w:val="009700B2"/>
    <w:rsid w:val="0097025B"/>
    <w:rsid w:val="009705B4"/>
    <w:rsid w:val="009713B3"/>
    <w:rsid w:val="009718A5"/>
    <w:rsid w:val="009718E6"/>
    <w:rsid w:val="00971912"/>
    <w:rsid w:val="00971BBE"/>
    <w:rsid w:val="0097278D"/>
    <w:rsid w:val="009729F5"/>
    <w:rsid w:val="0097352E"/>
    <w:rsid w:val="009735D2"/>
    <w:rsid w:val="0097458B"/>
    <w:rsid w:val="00974B3C"/>
    <w:rsid w:val="00975CB2"/>
    <w:rsid w:val="00975F2B"/>
    <w:rsid w:val="00976368"/>
    <w:rsid w:val="0097639F"/>
    <w:rsid w:val="009763DD"/>
    <w:rsid w:val="009764C6"/>
    <w:rsid w:val="009772C6"/>
    <w:rsid w:val="0097735A"/>
    <w:rsid w:val="00977B12"/>
    <w:rsid w:val="00977E1C"/>
    <w:rsid w:val="00980234"/>
    <w:rsid w:val="009816A7"/>
    <w:rsid w:val="009819B7"/>
    <w:rsid w:val="009828E7"/>
    <w:rsid w:val="0098298F"/>
    <w:rsid w:val="00982DB8"/>
    <w:rsid w:val="00982EBF"/>
    <w:rsid w:val="0098316F"/>
    <w:rsid w:val="00983B1E"/>
    <w:rsid w:val="00983E96"/>
    <w:rsid w:val="009856A4"/>
    <w:rsid w:val="009874BB"/>
    <w:rsid w:val="00987C13"/>
    <w:rsid w:val="00990566"/>
    <w:rsid w:val="009907E0"/>
    <w:rsid w:val="009908E2"/>
    <w:rsid w:val="00990DED"/>
    <w:rsid w:val="009912F1"/>
    <w:rsid w:val="00991CE2"/>
    <w:rsid w:val="00991D3C"/>
    <w:rsid w:val="00992A2B"/>
    <w:rsid w:val="00992A75"/>
    <w:rsid w:val="009934B2"/>
    <w:rsid w:val="0099372C"/>
    <w:rsid w:val="0099507C"/>
    <w:rsid w:val="009950D5"/>
    <w:rsid w:val="00995829"/>
    <w:rsid w:val="00995988"/>
    <w:rsid w:val="00995A9B"/>
    <w:rsid w:val="009960A6"/>
    <w:rsid w:val="00996485"/>
    <w:rsid w:val="0099745A"/>
    <w:rsid w:val="009A237B"/>
    <w:rsid w:val="009A25AB"/>
    <w:rsid w:val="009A33F4"/>
    <w:rsid w:val="009A372D"/>
    <w:rsid w:val="009A37DE"/>
    <w:rsid w:val="009A3D0E"/>
    <w:rsid w:val="009A436B"/>
    <w:rsid w:val="009A454A"/>
    <w:rsid w:val="009A4786"/>
    <w:rsid w:val="009A4F12"/>
    <w:rsid w:val="009A59F5"/>
    <w:rsid w:val="009A7329"/>
    <w:rsid w:val="009A749E"/>
    <w:rsid w:val="009B1A2F"/>
    <w:rsid w:val="009B20FC"/>
    <w:rsid w:val="009B2499"/>
    <w:rsid w:val="009B293D"/>
    <w:rsid w:val="009B322C"/>
    <w:rsid w:val="009B3481"/>
    <w:rsid w:val="009B398F"/>
    <w:rsid w:val="009B470D"/>
    <w:rsid w:val="009B4785"/>
    <w:rsid w:val="009B5626"/>
    <w:rsid w:val="009B67A6"/>
    <w:rsid w:val="009B6D77"/>
    <w:rsid w:val="009C03A0"/>
    <w:rsid w:val="009C154B"/>
    <w:rsid w:val="009C1A6C"/>
    <w:rsid w:val="009C1DD6"/>
    <w:rsid w:val="009C2718"/>
    <w:rsid w:val="009C3627"/>
    <w:rsid w:val="009C38BD"/>
    <w:rsid w:val="009C4438"/>
    <w:rsid w:val="009C46B6"/>
    <w:rsid w:val="009C4A8E"/>
    <w:rsid w:val="009C4EE6"/>
    <w:rsid w:val="009C585C"/>
    <w:rsid w:val="009C5A4D"/>
    <w:rsid w:val="009C5AA3"/>
    <w:rsid w:val="009C6393"/>
    <w:rsid w:val="009C7EEA"/>
    <w:rsid w:val="009D052A"/>
    <w:rsid w:val="009D087A"/>
    <w:rsid w:val="009D0ECF"/>
    <w:rsid w:val="009D1481"/>
    <w:rsid w:val="009D180C"/>
    <w:rsid w:val="009D191A"/>
    <w:rsid w:val="009D238D"/>
    <w:rsid w:val="009D366D"/>
    <w:rsid w:val="009D3795"/>
    <w:rsid w:val="009D52D1"/>
    <w:rsid w:val="009D57C9"/>
    <w:rsid w:val="009D5FF0"/>
    <w:rsid w:val="009D6167"/>
    <w:rsid w:val="009D6662"/>
    <w:rsid w:val="009D6F0F"/>
    <w:rsid w:val="009D74E6"/>
    <w:rsid w:val="009D7AF8"/>
    <w:rsid w:val="009D7C5D"/>
    <w:rsid w:val="009D7EBA"/>
    <w:rsid w:val="009E0A2E"/>
    <w:rsid w:val="009E124A"/>
    <w:rsid w:val="009E1AAE"/>
    <w:rsid w:val="009E48A4"/>
    <w:rsid w:val="009E50F1"/>
    <w:rsid w:val="009E6942"/>
    <w:rsid w:val="009E6B61"/>
    <w:rsid w:val="009E6EF6"/>
    <w:rsid w:val="009E72C0"/>
    <w:rsid w:val="009E74AF"/>
    <w:rsid w:val="009E7EA4"/>
    <w:rsid w:val="009F0355"/>
    <w:rsid w:val="009F0DD4"/>
    <w:rsid w:val="009F19D0"/>
    <w:rsid w:val="009F2E99"/>
    <w:rsid w:val="009F3AD2"/>
    <w:rsid w:val="009F3F2C"/>
    <w:rsid w:val="009F4131"/>
    <w:rsid w:val="009F48A2"/>
    <w:rsid w:val="009F4A8C"/>
    <w:rsid w:val="009F5375"/>
    <w:rsid w:val="009F6296"/>
    <w:rsid w:val="009F62E6"/>
    <w:rsid w:val="009F6573"/>
    <w:rsid w:val="00A00198"/>
    <w:rsid w:val="00A00650"/>
    <w:rsid w:val="00A012E2"/>
    <w:rsid w:val="00A01550"/>
    <w:rsid w:val="00A018C5"/>
    <w:rsid w:val="00A01964"/>
    <w:rsid w:val="00A02474"/>
    <w:rsid w:val="00A02493"/>
    <w:rsid w:val="00A02909"/>
    <w:rsid w:val="00A0303B"/>
    <w:rsid w:val="00A036A7"/>
    <w:rsid w:val="00A0401C"/>
    <w:rsid w:val="00A04915"/>
    <w:rsid w:val="00A04E68"/>
    <w:rsid w:val="00A04E78"/>
    <w:rsid w:val="00A05283"/>
    <w:rsid w:val="00A053D9"/>
    <w:rsid w:val="00A057CB"/>
    <w:rsid w:val="00A05A58"/>
    <w:rsid w:val="00A05E13"/>
    <w:rsid w:val="00A07D9D"/>
    <w:rsid w:val="00A10322"/>
    <w:rsid w:val="00A10A6F"/>
    <w:rsid w:val="00A1148B"/>
    <w:rsid w:val="00A11BF8"/>
    <w:rsid w:val="00A120D3"/>
    <w:rsid w:val="00A12AC1"/>
    <w:rsid w:val="00A12ED9"/>
    <w:rsid w:val="00A13E41"/>
    <w:rsid w:val="00A15043"/>
    <w:rsid w:val="00A157E7"/>
    <w:rsid w:val="00A16AE2"/>
    <w:rsid w:val="00A17015"/>
    <w:rsid w:val="00A177EF"/>
    <w:rsid w:val="00A2077A"/>
    <w:rsid w:val="00A20868"/>
    <w:rsid w:val="00A21137"/>
    <w:rsid w:val="00A21B59"/>
    <w:rsid w:val="00A21F08"/>
    <w:rsid w:val="00A22755"/>
    <w:rsid w:val="00A2276C"/>
    <w:rsid w:val="00A228AD"/>
    <w:rsid w:val="00A22CD0"/>
    <w:rsid w:val="00A24336"/>
    <w:rsid w:val="00A246DE"/>
    <w:rsid w:val="00A25880"/>
    <w:rsid w:val="00A25900"/>
    <w:rsid w:val="00A25CC4"/>
    <w:rsid w:val="00A2690A"/>
    <w:rsid w:val="00A26C7A"/>
    <w:rsid w:val="00A26EC3"/>
    <w:rsid w:val="00A2728C"/>
    <w:rsid w:val="00A27418"/>
    <w:rsid w:val="00A303A7"/>
    <w:rsid w:val="00A30E09"/>
    <w:rsid w:val="00A319C7"/>
    <w:rsid w:val="00A32185"/>
    <w:rsid w:val="00A3252D"/>
    <w:rsid w:val="00A347DE"/>
    <w:rsid w:val="00A34961"/>
    <w:rsid w:val="00A34CD6"/>
    <w:rsid w:val="00A36E82"/>
    <w:rsid w:val="00A36EE2"/>
    <w:rsid w:val="00A3750E"/>
    <w:rsid w:val="00A37C98"/>
    <w:rsid w:val="00A40ABC"/>
    <w:rsid w:val="00A41407"/>
    <w:rsid w:val="00A41929"/>
    <w:rsid w:val="00A423B7"/>
    <w:rsid w:val="00A42463"/>
    <w:rsid w:val="00A42E92"/>
    <w:rsid w:val="00A4319F"/>
    <w:rsid w:val="00A447D4"/>
    <w:rsid w:val="00A4587C"/>
    <w:rsid w:val="00A458C0"/>
    <w:rsid w:val="00A45AD5"/>
    <w:rsid w:val="00A466D4"/>
    <w:rsid w:val="00A46F7B"/>
    <w:rsid w:val="00A47217"/>
    <w:rsid w:val="00A47F34"/>
    <w:rsid w:val="00A50D1A"/>
    <w:rsid w:val="00A5129A"/>
    <w:rsid w:val="00A5189B"/>
    <w:rsid w:val="00A519D2"/>
    <w:rsid w:val="00A51B3F"/>
    <w:rsid w:val="00A52DFC"/>
    <w:rsid w:val="00A53219"/>
    <w:rsid w:val="00A5351E"/>
    <w:rsid w:val="00A572DA"/>
    <w:rsid w:val="00A579FB"/>
    <w:rsid w:val="00A60266"/>
    <w:rsid w:val="00A603F9"/>
    <w:rsid w:val="00A6066C"/>
    <w:rsid w:val="00A60B40"/>
    <w:rsid w:val="00A61671"/>
    <w:rsid w:val="00A619CC"/>
    <w:rsid w:val="00A61E6C"/>
    <w:rsid w:val="00A620FC"/>
    <w:rsid w:val="00A625FE"/>
    <w:rsid w:val="00A633DC"/>
    <w:rsid w:val="00A63AF1"/>
    <w:rsid w:val="00A63BC9"/>
    <w:rsid w:val="00A642D5"/>
    <w:rsid w:val="00A64542"/>
    <w:rsid w:val="00A6588D"/>
    <w:rsid w:val="00A67233"/>
    <w:rsid w:val="00A67264"/>
    <w:rsid w:val="00A6767E"/>
    <w:rsid w:val="00A70439"/>
    <w:rsid w:val="00A70820"/>
    <w:rsid w:val="00A708F8"/>
    <w:rsid w:val="00A71872"/>
    <w:rsid w:val="00A72B3D"/>
    <w:rsid w:val="00A72C12"/>
    <w:rsid w:val="00A73D87"/>
    <w:rsid w:val="00A75FA4"/>
    <w:rsid w:val="00A76F32"/>
    <w:rsid w:val="00A77630"/>
    <w:rsid w:val="00A776F5"/>
    <w:rsid w:val="00A80536"/>
    <w:rsid w:val="00A80DE8"/>
    <w:rsid w:val="00A8165F"/>
    <w:rsid w:val="00A82059"/>
    <w:rsid w:val="00A83243"/>
    <w:rsid w:val="00A8375D"/>
    <w:rsid w:val="00A83E0B"/>
    <w:rsid w:val="00A84081"/>
    <w:rsid w:val="00A84BF3"/>
    <w:rsid w:val="00A855EC"/>
    <w:rsid w:val="00A86BCB"/>
    <w:rsid w:val="00A906A7"/>
    <w:rsid w:val="00A907FA"/>
    <w:rsid w:val="00A90FE1"/>
    <w:rsid w:val="00A9201A"/>
    <w:rsid w:val="00A9359D"/>
    <w:rsid w:val="00A93CCA"/>
    <w:rsid w:val="00A9607C"/>
    <w:rsid w:val="00A96240"/>
    <w:rsid w:val="00A9668F"/>
    <w:rsid w:val="00A97213"/>
    <w:rsid w:val="00A97B12"/>
    <w:rsid w:val="00A97D84"/>
    <w:rsid w:val="00AA0735"/>
    <w:rsid w:val="00AA0E71"/>
    <w:rsid w:val="00AA1109"/>
    <w:rsid w:val="00AA1F83"/>
    <w:rsid w:val="00AA232D"/>
    <w:rsid w:val="00AA2DE4"/>
    <w:rsid w:val="00AA343E"/>
    <w:rsid w:val="00AA4447"/>
    <w:rsid w:val="00AA4521"/>
    <w:rsid w:val="00AA5B98"/>
    <w:rsid w:val="00AA5D50"/>
    <w:rsid w:val="00AA6650"/>
    <w:rsid w:val="00AA6B4D"/>
    <w:rsid w:val="00AA732C"/>
    <w:rsid w:val="00AA739D"/>
    <w:rsid w:val="00AB03D7"/>
    <w:rsid w:val="00AB1723"/>
    <w:rsid w:val="00AB1A12"/>
    <w:rsid w:val="00AB3682"/>
    <w:rsid w:val="00AB3D9F"/>
    <w:rsid w:val="00AB48AD"/>
    <w:rsid w:val="00AB4B05"/>
    <w:rsid w:val="00AB4C84"/>
    <w:rsid w:val="00AB4F07"/>
    <w:rsid w:val="00AB503E"/>
    <w:rsid w:val="00AB55E4"/>
    <w:rsid w:val="00AB5A1B"/>
    <w:rsid w:val="00AB63ED"/>
    <w:rsid w:val="00AB699A"/>
    <w:rsid w:val="00AB69B2"/>
    <w:rsid w:val="00AB6E2D"/>
    <w:rsid w:val="00AB7EC7"/>
    <w:rsid w:val="00AC0492"/>
    <w:rsid w:val="00AC0976"/>
    <w:rsid w:val="00AC0977"/>
    <w:rsid w:val="00AC0C7C"/>
    <w:rsid w:val="00AC211E"/>
    <w:rsid w:val="00AC2D79"/>
    <w:rsid w:val="00AC2DBD"/>
    <w:rsid w:val="00AC450B"/>
    <w:rsid w:val="00AC4A5C"/>
    <w:rsid w:val="00AC4D52"/>
    <w:rsid w:val="00AC4E6A"/>
    <w:rsid w:val="00AC58DD"/>
    <w:rsid w:val="00AC6FCE"/>
    <w:rsid w:val="00AC75AC"/>
    <w:rsid w:val="00AC76D5"/>
    <w:rsid w:val="00AC7B7A"/>
    <w:rsid w:val="00AC7CD1"/>
    <w:rsid w:val="00AD1331"/>
    <w:rsid w:val="00AD1483"/>
    <w:rsid w:val="00AD1E2E"/>
    <w:rsid w:val="00AD1F44"/>
    <w:rsid w:val="00AD32E3"/>
    <w:rsid w:val="00AD32EC"/>
    <w:rsid w:val="00AD3D29"/>
    <w:rsid w:val="00AD3F21"/>
    <w:rsid w:val="00AD51E6"/>
    <w:rsid w:val="00AD693E"/>
    <w:rsid w:val="00AD6A1D"/>
    <w:rsid w:val="00AD7A60"/>
    <w:rsid w:val="00AD7FA4"/>
    <w:rsid w:val="00AE045C"/>
    <w:rsid w:val="00AE283A"/>
    <w:rsid w:val="00AE2F66"/>
    <w:rsid w:val="00AE433B"/>
    <w:rsid w:val="00AE448D"/>
    <w:rsid w:val="00AE4C7C"/>
    <w:rsid w:val="00AE5107"/>
    <w:rsid w:val="00AE5C20"/>
    <w:rsid w:val="00AE609F"/>
    <w:rsid w:val="00AE6C88"/>
    <w:rsid w:val="00AE76CA"/>
    <w:rsid w:val="00AE7EA0"/>
    <w:rsid w:val="00AE7EEA"/>
    <w:rsid w:val="00AF0A9A"/>
    <w:rsid w:val="00AF0C38"/>
    <w:rsid w:val="00AF1206"/>
    <w:rsid w:val="00AF136F"/>
    <w:rsid w:val="00AF13ED"/>
    <w:rsid w:val="00AF19C3"/>
    <w:rsid w:val="00AF2A08"/>
    <w:rsid w:val="00AF3464"/>
    <w:rsid w:val="00AF3676"/>
    <w:rsid w:val="00AF3E1D"/>
    <w:rsid w:val="00AF45C4"/>
    <w:rsid w:val="00AF5590"/>
    <w:rsid w:val="00AF57BA"/>
    <w:rsid w:val="00AF6E78"/>
    <w:rsid w:val="00AF72D1"/>
    <w:rsid w:val="00AF78EC"/>
    <w:rsid w:val="00B00915"/>
    <w:rsid w:val="00B00A43"/>
    <w:rsid w:val="00B00E3D"/>
    <w:rsid w:val="00B00F9F"/>
    <w:rsid w:val="00B02179"/>
    <w:rsid w:val="00B0259D"/>
    <w:rsid w:val="00B02C50"/>
    <w:rsid w:val="00B0313A"/>
    <w:rsid w:val="00B03860"/>
    <w:rsid w:val="00B03EF5"/>
    <w:rsid w:val="00B05720"/>
    <w:rsid w:val="00B06623"/>
    <w:rsid w:val="00B0687A"/>
    <w:rsid w:val="00B06F47"/>
    <w:rsid w:val="00B0704E"/>
    <w:rsid w:val="00B07B77"/>
    <w:rsid w:val="00B10292"/>
    <w:rsid w:val="00B10B8F"/>
    <w:rsid w:val="00B1148D"/>
    <w:rsid w:val="00B12E67"/>
    <w:rsid w:val="00B14CCD"/>
    <w:rsid w:val="00B14DE6"/>
    <w:rsid w:val="00B15766"/>
    <w:rsid w:val="00B15AC9"/>
    <w:rsid w:val="00B15DE8"/>
    <w:rsid w:val="00B15FA8"/>
    <w:rsid w:val="00B15FF4"/>
    <w:rsid w:val="00B16007"/>
    <w:rsid w:val="00B16C7F"/>
    <w:rsid w:val="00B1715A"/>
    <w:rsid w:val="00B2074C"/>
    <w:rsid w:val="00B21056"/>
    <w:rsid w:val="00B21B29"/>
    <w:rsid w:val="00B21D19"/>
    <w:rsid w:val="00B220DB"/>
    <w:rsid w:val="00B23F41"/>
    <w:rsid w:val="00B24D11"/>
    <w:rsid w:val="00B26DD2"/>
    <w:rsid w:val="00B27D0C"/>
    <w:rsid w:val="00B309B9"/>
    <w:rsid w:val="00B30A23"/>
    <w:rsid w:val="00B30A5C"/>
    <w:rsid w:val="00B31B43"/>
    <w:rsid w:val="00B31EB4"/>
    <w:rsid w:val="00B3210F"/>
    <w:rsid w:val="00B32481"/>
    <w:rsid w:val="00B3256D"/>
    <w:rsid w:val="00B33EC8"/>
    <w:rsid w:val="00B3469F"/>
    <w:rsid w:val="00B3494D"/>
    <w:rsid w:val="00B35185"/>
    <w:rsid w:val="00B35ED8"/>
    <w:rsid w:val="00B36700"/>
    <w:rsid w:val="00B36B29"/>
    <w:rsid w:val="00B37E9B"/>
    <w:rsid w:val="00B40263"/>
    <w:rsid w:val="00B40A55"/>
    <w:rsid w:val="00B40E70"/>
    <w:rsid w:val="00B415CA"/>
    <w:rsid w:val="00B41B9C"/>
    <w:rsid w:val="00B41F2C"/>
    <w:rsid w:val="00B42275"/>
    <w:rsid w:val="00B42801"/>
    <w:rsid w:val="00B43055"/>
    <w:rsid w:val="00B440F7"/>
    <w:rsid w:val="00B443F2"/>
    <w:rsid w:val="00B4446A"/>
    <w:rsid w:val="00B44B88"/>
    <w:rsid w:val="00B44C48"/>
    <w:rsid w:val="00B44EE7"/>
    <w:rsid w:val="00B4537B"/>
    <w:rsid w:val="00B45C10"/>
    <w:rsid w:val="00B462B9"/>
    <w:rsid w:val="00B466B6"/>
    <w:rsid w:val="00B47797"/>
    <w:rsid w:val="00B50343"/>
    <w:rsid w:val="00B50B0E"/>
    <w:rsid w:val="00B5257F"/>
    <w:rsid w:val="00B527BE"/>
    <w:rsid w:val="00B52DB3"/>
    <w:rsid w:val="00B54671"/>
    <w:rsid w:val="00B54E86"/>
    <w:rsid w:val="00B54F2E"/>
    <w:rsid w:val="00B55092"/>
    <w:rsid w:val="00B557C4"/>
    <w:rsid w:val="00B56119"/>
    <w:rsid w:val="00B561E7"/>
    <w:rsid w:val="00B56F49"/>
    <w:rsid w:val="00B57700"/>
    <w:rsid w:val="00B6080F"/>
    <w:rsid w:val="00B6091E"/>
    <w:rsid w:val="00B61163"/>
    <w:rsid w:val="00B613C2"/>
    <w:rsid w:val="00B61F40"/>
    <w:rsid w:val="00B63711"/>
    <w:rsid w:val="00B64067"/>
    <w:rsid w:val="00B64B00"/>
    <w:rsid w:val="00B65683"/>
    <w:rsid w:val="00B65E07"/>
    <w:rsid w:val="00B66E19"/>
    <w:rsid w:val="00B67FD3"/>
    <w:rsid w:val="00B70B3B"/>
    <w:rsid w:val="00B70F96"/>
    <w:rsid w:val="00B728BC"/>
    <w:rsid w:val="00B73984"/>
    <w:rsid w:val="00B73F43"/>
    <w:rsid w:val="00B73F92"/>
    <w:rsid w:val="00B747AD"/>
    <w:rsid w:val="00B74AF3"/>
    <w:rsid w:val="00B74F5A"/>
    <w:rsid w:val="00B74FCC"/>
    <w:rsid w:val="00B751E2"/>
    <w:rsid w:val="00B75346"/>
    <w:rsid w:val="00B75818"/>
    <w:rsid w:val="00B7619D"/>
    <w:rsid w:val="00B77355"/>
    <w:rsid w:val="00B77393"/>
    <w:rsid w:val="00B77925"/>
    <w:rsid w:val="00B80420"/>
    <w:rsid w:val="00B80786"/>
    <w:rsid w:val="00B807A6"/>
    <w:rsid w:val="00B80DCE"/>
    <w:rsid w:val="00B814AF"/>
    <w:rsid w:val="00B81C38"/>
    <w:rsid w:val="00B8482A"/>
    <w:rsid w:val="00B84E24"/>
    <w:rsid w:val="00B854DC"/>
    <w:rsid w:val="00B854F1"/>
    <w:rsid w:val="00B85694"/>
    <w:rsid w:val="00B858D9"/>
    <w:rsid w:val="00B8695D"/>
    <w:rsid w:val="00B86E76"/>
    <w:rsid w:val="00B86EE8"/>
    <w:rsid w:val="00B87844"/>
    <w:rsid w:val="00B905C2"/>
    <w:rsid w:val="00B9099B"/>
    <w:rsid w:val="00B92818"/>
    <w:rsid w:val="00B9321C"/>
    <w:rsid w:val="00B93BF4"/>
    <w:rsid w:val="00B94562"/>
    <w:rsid w:val="00B94B8D"/>
    <w:rsid w:val="00B95492"/>
    <w:rsid w:val="00B9550E"/>
    <w:rsid w:val="00B965A5"/>
    <w:rsid w:val="00B968A2"/>
    <w:rsid w:val="00B968B1"/>
    <w:rsid w:val="00B9758C"/>
    <w:rsid w:val="00B97688"/>
    <w:rsid w:val="00B97A1E"/>
    <w:rsid w:val="00BA0343"/>
    <w:rsid w:val="00BA08A1"/>
    <w:rsid w:val="00BA08C7"/>
    <w:rsid w:val="00BA1388"/>
    <w:rsid w:val="00BA186E"/>
    <w:rsid w:val="00BA1DEF"/>
    <w:rsid w:val="00BA227E"/>
    <w:rsid w:val="00BA2C17"/>
    <w:rsid w:val="00BA350C"/>
    <w:rsid w:val="00BA599B"/>
    <w:rsid w:val="00BA59F5"/>
    <w:rsid w:val="00BA5A55"/>
    <w:rsid w:val="00BA6A21"/>
    <w:rsid w:val="00BA7036"/>
    <w:rsid w:val="00BA73B4"/>
    <w:rsid w:val="00BA75D9"/>
    <w:rsid w:val="00BA7DB1"/>
    <w:rsid w:val="00BB00F0"/>
    <w:rsid w:val="00BB1805"/>
    <w:rsid w:val="00BB2A45"/>
    <w:rsid w:val="00BB2E04"/>
    <w:rsid w:val="00BB32B8"/>
    <w:rsid w:val="00BB3D91"/>
    <w:rsid w:val="00BB4C20"/>
    <w:rsid w:val="00BB4E25"/>
    <w:rsid w:val="00BB5239"/>
    <w:rsid w:val="00BB6CB2"/>
    <w:rsid w:val="00BB7EA7"/>
    <w:rsid w:val="00BC03A7"/>
    <w:rsid w:val="00BC19E0"/>
    <w:rsid w:val="00BC2817"/>
    <w:rsid w:val="00BC2F5A"/>
    <w:rsid w:val="00BC67F0"/>
    <w:rsid w:val="00BC6E8A"/>
    <w:rsid w:val="00BC777C"/>
    <w:rsid w:val="00BD1EBF"/>
    <w:rsid w:val="00BD292C"/>
    <w:rsid w:val="00BD3001"/>
    <w:rsid w:val="00BD461E"/>
    <w:rsid w:val="00BD4C60"/>
    <w:rsid w:val="00BD5C22"/>
    <w:rsid w:val="00BD6568"/>
    <w:rsid w:val="00BD6DF5"/>
    <w:rsid w:val="00BE1578"/>
    <w:rsid w:val="00BE2815"/>
    <w:rsid w:val="00BE38D8"/>
    <w:rsid w:val="00BE433B"/>
    <w:rsid w:val="00BE4DF1"/>
    <w:rsid w:val="00BE590D"/>
    <w:rsid w:val="00BE5CBC"/>
    <w:rsid w:val="00BE5EBB"/>
    <w:rsid w:val="00BE5F19"/>
    <w:rsid w:val="00BE644A"/>
    <w:rsid w:val="00BE68C1"/>
    <w:rsid w:val="00BE6DE1"/>
    <w:rsid w:val="00BE715A"/>
    <w:rsid w:val="00BE7A05"/>
    <w:rsid w:val="00BE7B57"/>
    <w:rsid w:val="00BE7F79"/>
    <w:rsid w:val="00BF0CFC"/>
    <w:rsid w:val="00BF0F7B"/>
    <w:rsid w:val="00BF17B4"/>
    <w:rsid w:val="00BF19DA"/>
    <w:rsid w:val="00BF211F"/>
    <w:rsid w:val="00BF3F8E"/>
    <w:rsid w:val="00BF489E"/>
    <w:rsid w:val="00BF4F25"/>
    <w:rsid w:val="00BF642A"/>
    <w:rsid w:val="00BF6E90"/>
    <w:rsid w:val="00BF75CD"/>
    <w:rsid w:val="00BF7F2A"/>
    <w:rsid w:val="00C005E5"/>
    <w:rsid w:val="00C019DE"/>
    <w:rsid w:val="00C03740"/>
    <w:rsid w:val="00C03EAF"/>
    <w:rsid w:val="00C04E40"/>
    <w:rsid w:val="00C0562F"/>
    <w:rsid w:val="00C06598"/>
    <w:rsid w:val="00C06B87"/>
    <w:rsid w:val="00C10BCD"/>
    <w:rsid w:val="00C11D49"/>
    <w:rsid w:val="00C11EBF"/>
    <w:rsid w:val="00C120DF"/>
    <w:rsid w:val="00C123AE"/>
    <w:rsid w:val="00C12640"/>
    <w:rsid w:val="00C14EEF"/>
    <w:rsid w:val="00C16584"/>
    <w:rsid w:val="00C16617"/>
    <w:rsid w:val="00C17B44"/>
    <w:rsid w:val="00C201F0"/>
    <w:rsid w:val="00C21E3D"/>
    <w:rsid w:val="00C221A2"/>
    <w:rsid w:val="00C233D9"/>
    <w:rsid w:val="00C23B75"/>
    <w:rsid w:val="00C2505B"/>
    <w:rsid w:val="00C26ADA"/>
    <w:rsid w:val="00C26FEE"/>
    <w:rsid w:val="00C271A7"/>
    <w:rsid w:val="00C27D4A"/>
    <w:rsid w:val="00C31202"/>
    <w:rsid w:val="00C31363"/>
    <w:rsid w:val="00C31AFF"/>
    <w:rsid w:val="00C320E2"/>
    <w:rsid w:val="00C32D71"/>
    <w:rsid w:val="00C32DAE"/>
    <w:rsid w:val="00C32F9E"/>
    <w:rsid w:val="00C33CA6"/>
    <w:rsid w:val="00C33F08"/>
    <w:rsid w:val="00C34974"/>
    <w:rsid w:val="00C34FE0"/>
    <w:rsid w:val="00C377BE"/>
    <w:rsid w:val="00C40215"/>
    <w:rsid w:val="00C4022A"/>
    <w:rsid w:val="00C40BC2"/>
    <w:rsid w:val="00C41630"/>
    <w:rsid w:val="00C41A60"/>
    <w:rsid w:val="00C41FD3"/>
    <w:rsid w:val="00C422BC"/>
    <w:rsid w:val="00C4271F"/>
    <w:rsid w:val="00C42982"/>
    <w:rsid w:val="00C429AB"/>
    <w:rsid w:val="00C42FC6"/>
    <w:rsid w:val="00C4381F"/>
    <w:rsid w:val="00C4614C"/>
    <w:rsid w:val="00C467D6"/>
    <w:rsid w:val="00C46F01"/>
    <w:rsid w:val="00C47F6F"/>
    <w:rsid w:val="00C505BB"/>
    <w:rsid w:val="00C51022"/>
    <w:rsid w:val="00C514F3"/>
    <w:rsid w:val="00C51605"/>
    <w:rsid w:val="00C51875"/>
    <w:rsid w:val="00C51CAF"/>
    <w:rsid w:val="00C51FAB"/>
    <w:rsid w:val="00C52729"/>
    <w:rsid w:val="00C5288B"/>
    <w:rsid w:val="00C52DDD"/>
    <w:rsid w:val="00C52FFB"/>
    <w:rsid w:val="00C537A8"/>
    <w:rsid w:val="00C538F2"/>
    <w:rsid w:val="00C54225"/>
    <w:rsid w:val="00C5516F"/>
    <w:rsid w:val="00C554A8"/>
    <w:rsid w:val="00C55726"/>
    <w:rsid w:val="00C559FE"/>
    <w:rsid w:val="00C57438"/>
    <w:rsid w:val="00C5758E"/>
    <w:rsid w:val="00C608A2"/>
    <w:rsid w:val="00C60C23"/>
    <w:rsid w:val="00C6133F"/>
    <w:rsid w:val="00C61AC4"/>
    <w:rsid w:val="00C636AD"/>
    <w:rsid w:val="00C63CF7"/>
    <w:rsid w:val="00C645AB"/>
    <w:rsid w:val="00C64D93"/>
    <w:rsid w:val="00C6540B"/>
    <w:rsid w:val="00C65566"/>
    <w:rsid w:val="00C65E8F"/>
    <w:rsid w:val="00C66351"/>
    <w:rsid w:val="00C66E10"/>
    <w:rsid w:val="00C671C6"/>
    <w:rsid w:val="00C703AA"/>
    <w:rsid w:val="00C70D6C"/>
    <w:rsid w:val="00C719F3"/>
    <w:rsid w:val="00C72AC4"/>
    <w:rsid w:val="00C72B36"/>
    <w:rsid w:val="00C72BF0"/>
    <w:rsid w:val="00C73A85"/>
    <w:rsid w:val="00C74F65"/>
    <w:rsid w:val="00C762DA"/>
    <w:rsid w:val="00C76BDC"/>
    <w:rsid w:val="00C773AD"/>
    <w:rsid w:val="00C77BC7"/>
    <w:rsid w:val="00C803CA"/>
    <w:rsid w:val="00C805AA"/>
    <w:rsid w:val="00C805F8"/>
    <w:rsid w:val="00C81A02"/>
    <w:rsid w:val="00C81DE7"/>
    <w:rsid w:val="00C8271A"/>
    <w:rsid w:val="00C83B5F"/>
    <w:rsid w:val="00C83CEA"/>
    <w:rsid w:val="00C83D0C"/>
    <w:rsid w:val="00C83EE6"/>
    <w:rsid w:val="00C8443A"/>
    <w:rsid w:val="00C84720"/>
    <w:rsid w:val="00C8482A"/>
    <w:rsid w:val="00C85532"/>
    <w:rsid w:val="00C85B18"/>
    <w:rsid w:val="00C862DC"/>
    <w:rsid w:val="00C86D57"/>
    <w:rsid w:val="00C86E03"/>
    <w:rsid w:val="00C9134C"/>
    <w:rsid w:val="00C918D2"/>
    <w:rsid w:val="00C922BF"/>
    <w:rsid w:val="00C927B6"/>
    <w:rsid w:val="00C92C8D"/>
    <w:rsid w:val="00C940E2"/>
    <w:rsid w:val="00C960D2"/>
    <w:rsid w:val="00CA1E73"/>
    <w:rsid w:val="00CA2206"/>
    <w:rsid w:val="00CA2974"/>
    <w:rsid w:val="00CA425F"/>
    <w:rsid w:val="00CA4FB1"/>
    <w:rsid w:val="00CA52FA"/>
    <w:rsid w:val="00CA5B0D"/>
    <w:rsid w:val="00CB043A"/>
    <w:rsid w:val="00CB0DB7"/>
    <w:rsid w:val="00CB231C"/>
    <w:rsid w:val="00CB237D"/>
    <w:rsid w:val="00CB23AE"/>
    <w:rsid w:val="00CB25E9"/>
    <w:rsid w:val="00CB370B"/>
    <w:rsid w:val="00CB3BE9"/>
    <w:rsid w:val="00CB3C78"/>
    <w:rsid w:val="00CB5D27"/>
    <w:rsid w:val="00CB6F9C"/>
    <w:rsid w:val="00CB7678"/>
    <w:rsid w:val="00CB7A10"/>
    <w:rsid w:val="00CB7BF3"/>
    <w:rsid w:val="00CC0662"/>
    <w:rsid w:val="00CC0813"/>
    <w:rsid w:val="00CC0CAF"/>
    <w:rsid w:val="00CC1B9A"/>
    <w:rsid w:val="00CC244C"/>
    <w:rsid w:val="00CC3041"/>
    <w:rsid w:val="00CC338A"/>
    <w:rsid w:val="00CC3862"/>
    <w:rsid w:val="00CC4A47"/>
    <w:rsid w:val="00CC5463"/>
    <w:rsid w:val="00CC58F3"/>
    <w:rsid w:val="00CC73B6"/>
    <w:rsid w:val="00CD165F"/>
    <w:rsid w:val="00CD202E"/>
    <w:rsid w:val="00CD25F1"/>
    <w:rsid w:val="00CD26E3"/>
    <w:rsid w:val="00CD291D"/>
    <w:rsid w:val="00CD326B"/>
    <w:rsid w:val="00CD337A"/>
    <w:rsid w:val="00CD39C1"/>
    <w:rsid w:val="00CD43DC"/>
    <w:rsid w:val="00CD44D1"/>
    <w:rsid w:val="00CD44F6"/>
    <w:rsid w:val="00CD45D0"/>
    <w:rsid w:val="00CD4E4F"/>
    <w:rsid w:val="00CD5797"/>
    <w:rsid w:val="00CD6C59"/>
    <w:rsid w:val="00CD6C61"/>
    <w:rsid w:val="00CD6E7D"/>
    <w:rsid w:val="00CE0DC6"/>
    <w:rsid w:val="00CE1D78"/>
    <w:rsid w:val="00CE29C0"/>
    <w:rsid w:val="00CE2C42"/>
    <w:rsid w:val="00CE32D3"/>
    <w:rsid w:val="00CE6A25"/>
    <w:rsid w:val="00CE732F"/>
    <w:rsid w:val="00CE7C58"/>
    <w:rsid w:val="00CF00DC"/>
    <w:rsid w:val="00CF0C82"/>
    <w:rsid w:val="00CF1773"/>
    <w:rsid w:val="00CF293D"/>
    <w:rsid w:val="00CF2AE2"/>
    <w:rsid w:val="00CF3078"/>
    <w:rsid w:val="00CF3AC2"/>
    <w:rsid w:val="00CF4270"/>
    <w:rsid w:val="00CF4464"/>
    <w:rsid w:val="00CF44A0"/>
    <w:rsid w:val="00CF4EA9"/>
    <w:rsid w:val="00CF521B"/>
    <w:rsid w:val="00CF57A2"/>
    <w:rsid w:val="00CF5AD3"/>
    <w:rsid w:val="00CF799B"/>
    <w:rsid w:val="00D000DE"/>
    <w:rsid w:val="00D0142C"/>
    <w:rsid w:val="00D01C01"/>
    <w:rsid w:val="00D0492F"/>
    <w:rsid w:val="00D05492"/>
    <w:rsid w:val="00D059F8"/>
    <w:rsid w:val="00D069ED"/>
    <w:rsid w:val="00D06A4D"/>
    <w:rsid w:val="00D06BA5"/>
    <w:rsid w:val="00D071B6"/>
    <w:rsid w:val="00D07D63"/>
    <w:rsid w:val="00D10F4A"/>
    <w:rsid w:val="00D10FBF"/>
    <w:rsid w:val="00D111D4"/>
    <w:rsid w:val="00D12F8F"/>
    <w:rsid w:val="00D13956"/>
    <w:rsid w:val="00D13AB1"/>
    <w:rsid w:val="00D14560"/>
    <w:rsid w:val="00D16058"/>
    <w:rsid w:val="00D161C1"/>
    <w:rsid w:val="00D165E9"/>
    <w:rsid w:val="00D172B7"/>
    <w:rsid w:val="00D17A83"/>
    <w:rsid w:val="00D17E1C"/>
    <w:rsid w:val="00D20AA2"/>
    <w:rsid w:val="00D20DCB"/>
    <w:rsid w:val="00D21326"/>
    <w:rsid w:val="00D22D44"/>
    <w:rsid w:val="00D23B14"/>
    <w:rsid w:val="00D242DB"/>
    <w:rsid w:val="00D245DF"/>
    <w:rsid w:val="00D24B9C"/>
    <w:rsid w:val="00D25545"/>
    <w:rsid w:val="00D256D1"/>
    <w:rsid w:val="00D25C98"/>
    <w:rsid w:val="00D26C6E"/>
    <w:rsid w:val="00D26FD2"/>
    <w:rsid w:val="00D305DE"/>
    <w:rsid w:val="00D31075"/>
    <w:rsid w:val="00D3297A"/>
    <w:rsid w:val="00D32982"/>
    <w:rsid w:val="00D335AB"/>
    <w:rsid w:val="00D34145"/>
    <w:rsid w:val="00D341C7"/>
    <w:rsid w:val="00D346E7"/>
    <w:rsid w:val="00D354C2"/>
    <w:rsid w:val="00D36644"/>
    <w:rsid w:val="00D36BE2"/>
    <w:rsid w:val="00D36E13"/>
    <w:rsid w:val="00D36F70"/>
    <w:rsid w:val="00D374B0"/>
    <w:rsid w:val="00D37B7E"/>
    <w:rsid w:val="00D40453"/>
    <w:rsid w:val="00D41A51"/>
    <w:rsid w:val="00D41D8B"/>
    <w:rsid w:val="00D4376C"/>
    <w:rsid w:val="00D447C7"/>
    <w:rsid w:val="00D44DD7"/>
    <w:rsid w:val="00D4535C"/>
    <w:rsid w:val="00D50069"/>
    <w:rsid w:val="00D5101A"/>
    <w:rsid w:val="00D51BC3"/>
    <w:rsid w:val="00D53601"/>
    <w:rsid w:val="00D5403E"/>
    <w:rsid w:val="00D56061"/>
    <w:rsid w:val="00D5639B"/>
    <w:rsid w:val="00D57386"/>
    <w:rsid w:val="00D62BAB"/>
    <w:rsid w:val="00D65EDA"/>
    <w:rsid w:val="00D663CD"/>
    <w:rsid w:val="00D664B9"/>
    <w:rsid w:val="00D66AB1"/>
    <w:rsid w:val="00D66D1F"/>
    <w:rsid w:val="00D67266"/>
    <w:rsid w:val="00D7004F"/>
    <w:rsid w:val="00D70D81"/>
    <w:rsid w:val="00D714E5"/>
    <w:rsid w:val="00D7215B"/>
    <w:rsid w:val="00D729CF"/>
    <w:rsid w:val="00D729E8"/>
    <w:rsid w:val="00D72C0F"/>
    <w:rsid w:val="00D7365E"/>
    <w:rsid w:val="00D73AEC"/>
    <w:rsid w:val="00D74658"/>
    <w:rsid w:val="00D74CF4"/>
    <w:rsid w:val="00D7577A"/>
    <w:rsid w:val="00D75F02"/>
    <w:rsid w:val="00D764B7"/>
    <w:rsid w:val="00D7665B"/>
    <w:rsid w:val="00D7723B"/>
    <w:rsid w:val="00D779F0"/>
    <w:rsid w:val="00D77D32"/>
    <w:rsid w:val="00D8086E"/>
    <w:rsid w:val="00D81642"/>
    <w:rsid w:val="00D818A4"/>
    <w:rsid w:val="00D818FF"/>
    <w:rsid w:val="00D81EED"/>
    <w:rsid w:val="00D82016"/>
    <w:rsid w:val="00D82461"/>
    <w:rsid w:val="00D83440"/>
    <w:rsid w:val="00D837B9"/>
    <w:rsid w:val="00D84243"/>
    <w:rsid w:val="00D843DB"/>
    <w:rsid w:val="00D854C3"/>
    <w:rsid w:val="00D859CE"/>
    <w:rsid w:val="00D85FE6"/>
    <w:rsid w:val="00D8679C"/>
    <w:rsid w:val="00D86F5A"/>
    <w:rsid w:val="00D87112"/>
    <w:rsid w:val="00D87267"/>
    <w:rsid w:val="00D90C9A"/>
    <w:rsid w:val="00D91438"/>
    <w:rsid w:val="00D91880"/>
    <w:rsid w:val="00D922CC"/>
    <w:rsid w:val="00D923B6"/>
    <w:rsid w:val="00D945DA"/>
    <w:rsid w:val="00D94955"/>
    <w:rsid w:val="00D94D1B"/>
    <w:rsid w:val="00D956B8"/>
    <w:rsid w:val="00D95D37"/>
    <w:rsid w:val="00D95E3E"/>
    <w:rsid w:val="00D968BE"/>
    <w:rsid w:val="00D96F61"/>
    <w:rsid w:val="00D975DF"/>
    <w:rsid w:val="00D976C9"/>
    <w:rsid w:val="00DA03C5"/>
    <w:rsid w:val="00DA18B7"/>
    <w:rsid w:val="00DA19D7"/>
    <w:rsid w:val="00DA1ADC"/>
    <w:rsid w:val="00DA20C5"/>
    <w:rsid w:val="00DA3046"/>
    <w:rsid w:val="00DA3101"/>
    <w:rsid w:val="00DA379E"/>
    <w:rsid w:val="00DA4810"/>
    <w:rsid w:val="00DA5011"/>
    <w:rsid w:val="00DA5F8F"/>
    <w:rsid w:val="00DA7F2D"/>
    <w:rsid w:val="00DB0C77"/>
    <w:rsid w:val="00DB2A7E"/>
    <w:rsid w:val="00DB39B7"/>
    <w:rsid w:val="00DB5FD7"/>
    <w:rsid w:val="00DC0DFB"/>
    <w:rsid w:val="00DC1085"/>
    <w:rsid w:val="00DC1564"/>
    <w:rsid w:val="00DC18AF"/>
    <w:rsid w:val="00DC1FA7"/>
    <w:rsid w:val="00DC275F"/>
    <w:rsid w:val="00DC2B36"/>
    <w:rsid w:val="00DC2E89"/>
    <w:rsid w:val="00DC3622"/>
    <w:rsid w:val="00DC36CE"/>
    <w:rsid w:val="00DC3E28"/>
    <w:rsid w:val="00DC4095"/>
    <w:rsid w:val="00DC4A2A"/>
    <w:rsid w:val="00DC5646"/>
    <w:rsid w:val="00DC6715"/>
    <w:rsid w:val="00DC6995"/>
    <w:rsid w:val="00DC7385"/>
    <w:rsid w:val="00DD041D"/>
    <w:rsid w:val="00DD0967"/>
    <w:rsid w:val="00DD2DEC"/>
    <w:rsid w:val="00DD3AD1"/>
    <w:rsid w:val="00DD4953"/>
    <w:rsid w:val="00DD4E69"/>
    <w:rsid w:val="00DD54C5"/>
    <w:rsid w:val="00DD68EE"/>
    <w:rsid w:val="00DD6C5C"/>
    <w:rsid w:val="00DD7997"/>
    <w:rsid w:val="00DD7E77"/>
    <w:rsid w:val="00DE19AE"/>
    <w:rsid w:val="00DE2163"/>
    <w:rsid w:val="00DE23F6"/>
    <w:rsid w:val="00DE3AAF"/>
    <w:rsid w:val="00DE3C08"/>
    <w:rsid w:val="00DE42A3"/>
    <w:rsid w:val="00DE43B3"/>
    <w:rsid w:val="00DE620F"/>
    <w:rsid w:val="00DE6791"/>
    <w:rsid w:val="00DE7599"/>
    <w:rsid w:val="00DE773E"/>
    <w:rsid w:val="00DF15C8"/>
    <w:rsid w:val="00DF1832"/>
    <w:rsid w:val="00DF1A24"/>
    <w:rsid w:val="00DF4B3A"/>
    <w:rsid w:val="00DF4E96"/>
    <w:rsid w:val="00DF54DE"/>
    <w:rsid w:val="00DF5768"/>
    <w:rsid w:val="00DF5D0B"/>
    <w:rsid w:val="00DF5E0E"/>
    <w:rsid w:val="00DF5FBC"/>
    <w:rsid w:val="00DF6280"/>
    <w:rsid w:val="00DF74E4"/>
    <w:rsid w:val="00E00215"/>
    <w:rsid w:val="00E0098E"/>
    <w:rsid w:val="00E00C47"/>
    <w:rsid w:val="00E0179A"/>
    <w:rsid w:val="00E01EE3"/>
    <w:rsid w:val="00E01F02"/>
    <w:rsid w:val="00E021A4"/>
    <w:rsid w:val="00E02707"/>
    <w:rsid w:val="00E02E67"/>
    <w:rsid w:val="00E0306A"/>
    <w:rsid w:val="00E043E8"/>
    <w:rsid w:val="00E0517D"/>
    <w:rsid w:val="00E058EB"/>
    <w:rsid w:val="00E05A2D"/>
    <w:rsid w:val="00E073C5"/>
    <w:rsid w:val="00E07A8B"/>
    <w:rsid w:val="00E101C9"/>
    <w:rsid w:val="00E10FC5"/>
    <w:rsid w:val="00E1122D"/>
    <w:rsid w:val="00E112EE"/>
    <w:rsid w:val="00E12DDB"/>
    <w:rsid w:val="00E13C52"/>
    <w:rsid w:val="00E13F4A"/>
    <w:rsid w:val="00E155B9"/>
    <w:rsid w:val="00E15ECD"/>
    <w:rsid w:val="00E16EA0"/>
    <w:rsid w:val="00E20375"/>
    <w:rsid w:val="00E2119F"/>
    <w:rsid w:val="00E22832"/>
    <w:rsid w:val="00E22B83"/>
    <w:rsid w:val="00E237C7"/>
    <w:rsid w:val="00E23BFC"/>
    <w:rsid w:val="00E2468C"/>
    <w:rsid w:val="00E24C89"/>
    <w:rsid w:val="00E251A2"/>
    <w:rsid w:val="00E25D04"/>
    <w:rsid w:val="00E263D9"/>
    <w:rsid w:val="00E2672E"/>
    <w:rsid w:val="00E26D12"/>
    <w:rsid w:val="00E26E35"/>
    <w:rsid w:val="00E276A4"/>
    <w:rsid w:val="00E279B8"/>
    <w:rsid w:val="00E3036F"/>
    <w:rsid w:val="00E30ACB"/>
    <w:rsid w:val="00E30F55"/>
    <w:rsid w:val="00E31EB9"/>
    <w:rsid w:val="00E3423C"/>
    <w:rsid w:val="00E35FF7"/>
    <w:rsid w:val="00E36743"/>
    <w:rsid w:val="00E37FDE"/>
    <w:rsid w:val="00E41256"/>
    <w:rsid w:val="00E41504"/>
    <w:rsid w:val="00E41C52"/>
    <w:rsid w:val="00E41CF7"/>
    <w:rsid w:val="00E42821"/>
    <w:rsid w:val="00E4498C"/>
    <w:rsid w:val="00E4551A"/>
    <w:rsid w:val="00E4569A"/>
    <w:rsid w:val="00E45E27"/>
    <w:rsid w:val="00E45E78"/>
    <w:rsid w:val="00E45FEC"/>
    <w:rsid w:val="00E461B2"/>
    <w:rsid w:val="00E46BA2"/>
    <w:rsid w:val="00E46DB4"/>
    <w:rsid w:val="00E4766E"/>
    <w:rsid w:val="00E47D5B"/>
    <w:rsid w:val="00E503E6"/>
    <w:rsid w:val="00E516B7"/>
    <w:rsid w:val="00E51757"/>
    <w:rsid w:val="00E5333A"/>
    <w:rsid w:val="00E53505"/>
    <w:rsid w:val="00E5438F"/>
    <w:rsid w:val="00E543BA"/>
    <w:rsid w:val="00E54583"/>
    <w:rsid w:val="00E559FD"/>
    <w:rsid w:val="00E562CE"/>
    <w:rsid w:val="00E562F4"/>
    <w:rsid w:val="00E57D4E"/>
    <w:rsid w:val="00E63862"/>
    <w:rsid w:val="00E63A05"/>
    <w:rsid w:val="00E645A0"/>
    <w:rsid w:val="00E6488F"/>
    <w:rsid w:val="00E6543D"/>
    <w:rsid w:val="00E6551D"/>
    <w:rsid w:val="00E65888"/>
    <w:rsid w:val="00E65E3E"/>
    <w:rsid w:val="00E665AD"/>
    <w:rsid w:val="00E674B6"/>
    <w:rsid w:val="00E67838"/>
    <w:rsid w:val="00E67947"/>
    <w:rsid w:val="00E679F2"/>
    <w:rsid w:val="00E7017B"/>
    <w:rsid w:val="00E70996"/>
    <w:rsid w:val="00E70F43"/>
    <w:rsid w:val="00E713C3"/>
    <w:rsid w:val="00E71508"/>
    <w:rsid w:val="00E71E42"/>
    <w:rsid w:val="00E722EB"/>
    <w:rsid w:val="00E728AC"/>
    <w:rsid w:val="00E75225"/>
    <w:rsid w:val="00E76703"/>
    <w:rsid w:val="00E76E32"/>
    <w:rsid w:val="00E76F39"/>
    <w:rsid w:val="00E770E8"/>
    <w:rsid w:val="00E7781D"/>
    <w:rsid w:val="00E803C7"/>
    <w:rsid w:val="00E80541"/>
    <w:rsid w:val="00E80732"/>
    <w:rsid w:val="00E80981"/>
    <w:rsid w:val="00E80A20"/>
    <w:rsid w:val="00E80FD9"/>
    <w:rsid w:val="00E811F3"/>
    <w:rsid w:val="00E819BB"/>
    <w:rsid w:val="00E81E49"/>
    <w:rsid w:val="00E82E88"/>
    <w:rsid w:val="00E82F48"/>
    <w:rsid w:val="00E8304F"/>
    <w:rsid w:val="00E83258"/>
    <w:rsid w:val="00E838E0"/>
    <w:rsid w:val="00E83A30"/>
    <w:rsid w:val="00E84013"/>
    <w:rsid w:val="00E851BA"/>
    <w:rsid w:val="00E8570D"/>
    <w:rsid w:val="00E85852"/>
    <w:rsid w:val="00E86792"/>
    <w:rsid w:val="00E86D76"/>
    <w:rsid w:val="00E871CC"/>
    <w:rsid w:val="00E90097"/>
    <w:rsid w:val="00E90B22"/>
    <w:rsid w:val="00E90F9E"/>
    <w:rsid w:val="00E91464"/>
    <w:rsid w:val="00E91C57"/>
    <w:rsid w:val="00E92067"/>
    <w:rsid w:val="00E92498"/>
    <w:rsid w:val="00E92A8B"/>
    <w:rsid w:val="00E92D36"/>
    <w:rsid w:val="00E932E1"/>
    <w:rsid w:val="00E937F2"/>
    <w:rsid w:val="00E9394A"/>
    <w:rsid w:val="00E945A9"/>
    <w:rsid w:val="00E94BFC"/>
    <w:rsid w:val="00E954AE"/>
    <w:rsid w:val="00E9551B"/>
    <w:rsid w:val="00E96504"/>
    <w:rsid w:val="00E968C2"/>
    <w:rsid w:val="00E96C2C"/>
    <w:rsid w:val="00E96F1F"/>
    <w:rsid w:val="00E9728F"/>
    <w:rsid w:val="00EA0108"/>
    <w:rsid w:val="00EA3259"/>
    <w:rsid w:val="00EA38B1"/>
    <w:rsid w:val="00EA4237"/>
    <w:rsid w:val="00EA4862"/>
    <w:rsid w:val="00EA4F44"/>
    <w:rsid w:val="00EA6556"/>
    <w:rsid w:val="00EA7510"/>
    <w:rsid w:val="00EA7AA4"/>
    <w:rsid w:val="00EB0FE8"/>
    <w:rsid w:val="00EB10FB"/>
    <w:rsid w:val="00EB1C8B"/>
    <w:rsid w:val="00EB1C8C"/>
    <w:rsid w:val="00EB1F41"/>
    <w:rsid w:val="00EB2053"/>
    <w:rsid w:val="00EB226D"/>
    <w:rsid w:val="00EB34AC"/>
    <w:rsid w:val="00EB3A83"/>
    <w:rsid w:val="00EB41CB"/>
    <w:rsid w:val="00EB4AD9"/>
    <w:rsid w:val="00EB5B64"/>
    <w:rsid w:val="00EB5DEF"/>
    <w:rsid w:val="00EB6E69"/>
    <w:rsid w:val="00EB6F37"/>
    <w:rsid w:val="00EB74CF"/>
    <w:rsid w:val="00EC0D33"/>
    <w:rsid w:val="00EC0ED1"/>
    <w:rsid w:val="00EC1FF2"/>
    <w:rsid w:val="00EC2267"/>
    <w:rsid w:val="00EC3B73"/>
    <w:rsid w:val="00EC3BD8"/>
    <w:rsid w:val="00EC4502"/>
    <w:rsid w:val="00EC58EC"/>
    <w:rsid w:val="00EC65A3"/>
    <w:rsid w:val="00EC66F3"/>
    <w:rsid w:val="00EC67FA"/>
    <w:rsid w:val="00EC6CBE"/>
    <w:rsid w:val="00EC75C5"/>
    <w:rsid w:val="00EC797D"/>
    <w:rsid w:val="00EC7BCF"/>
    <w:rsid w:val="00EC7CA9"/>
    <w:rsid w:val="00ED1351"/>
    <w:rsid w:val="00ED23F3"/>
    <w:rsid w:val="00ED29EA"/>
    <w:rsid w:val="00ED3A52"/>
    <w:rsid w:val="00ED538D"/>
    <w:rsid w:val="00ED578B"/>
    <w:rsid w:val="00ED58C8"/>
    <w:rsid w:val="00ED5B75"/>
    <w:rsid w:val="00ED7014"/>
    <w:rsid w:val="00ED7440"/>
    <w:rsid w:val="00ED7A1B"/>
    <w:rsid w:val="00ED7E7B"/>
    <w:rsid w:val="00EE0B3B"/>
    <w:rsid w:val="00EE19A0"/>
    <w:rsid w:val="00EE297A"/>
    <w:rsid w:val="00EE37F0"/>
    <w:rsid w:val="00EE4EFE"/>
    <w:rsid w:val="00EE5554"/>
    <w:rsid w:val="00EE630C"/>
    <w:rsid w:val="00EE7218"/>
    <w:rsid w:val="00EF0902"/>
    <w:rsid w:val="00EF0B09"/>
    <w:rsid w:val="00EF0B36"/>
    <w:rsid w:val="00EF2F5D"/>
    <w:rsid w:val="00EF303A"/>
    <w:rsid w:val="00EF4784"/>
    <w:rsid w:val="00EF4FE1"/>
    <w:rsid w:val="00EF60DD"/>
    <w:rsid w:val="00EF6463"/>
    <w:rsid w:val="00EF649A"/>
    <w:rsid w:val="00EF74BB"/>
    <w:rsid w:val="00EF77C8"/>
    <w:rsid w:val="00EF7ADF"/>
    <w:rsid w:val="00F0030E"/>
    <w:rsid w:val="00F01304"/>
    <w:rsid w:val="00F015A0"/>
    <w:rsid w:val="00F035EB"/>
    <w:rsid w:val="00F04265"/>
    <w:rsid w:val="00F04A22"/>
    <w:rsid w:val="00F05855"/>
    <w:rsid w:val="00F06423"/>
    <w:rsid w:val="00F0668D"/>
    <w:rsid w:val="00F06B58"/>
    <w:rsid w:val="00F07133"/>
    <w:rsid w:val="00F0717C"/>
    <w:rsid w:val="00F0762D"/>
    <w:rsid w:val="00F10B06"/>
    <w:rsid w:val="00F10B68"/>
    <w:rsid w:val="00F10E3B"/>
    <w:rsid w:val="00F11D2E"/>
    <w:rsid w:val="00F123A0"/>
    <w:rsid w:val="00F129B8"/>
    <w:rsid w:val="00F12A8D"/>
    <w:rsid w:val="00F162B9"/>
    <w:rsid w:val="00F166C9"/>
    <w:rsid w:val="00F17290"/>
    <w:rsid w:val="00F20352"/>
    <w:rsid w:val="00F2085B"/>
    <w:rsid w:val="00F20C8B"/>
    <w:rsid w:val="00F21183"/>
    <w:rsid w:val="00F211D9"/>
    <w:rsid w:val="00F218CE"/>
    <w:rsid w:val="00F21CF1"/>
    <w:rsid w:val="00F23258"/>
    <w:rsid w:val="00F23D3F"/>
    <w:rsid w:val="00F24A5A"/>
    <w:rsid w:val="00F25179"/>
    <w:rsid w:val="00F25740"/>
    <w:rsid w:val="00F269E0"/>
    <w:rsid w:val="00F27684"/>
    <w:rsid w:val="00F27AAA"/>
    <w:rsid w:val="00F27E78"/>
    <w:rsid w:val="00F30484"/>
    <w:rsid w:val="00F30BE6"/>
    <w:rsid w:val="00F3183F"/>
    <w:rsid w:val="00F32097"/>
    <w:rsid w:val="00F326A8"/>
    <w:rsid w:val="00F32D28"/>
    <w:rsid w:val="00F33840"/>
    <w:rsid w:val="00F339B6"/>
    <w:rsid w:val="00F33A20"/>
    <w:rsid w:val="00F344BE"/>
    <w:rsid w:val="00F348CE"/>
    <w:rsid w:val="00F3573F"/>
    <w:rsid w:val="00F360C6"/>
    <w:rsid w:val="00F36803"/>
    <w:rsid w:val="00F371A6"/>
    <w:rsid w:val="00F37437"/>
    <w:rsid w:val="00F376EB"/>
    <w:rsid w:val="00F40BF4"/>
    <w:rsid w:val="00F40E0F"/>
    <w:rsid w:val="00F40E59"/>
    <w:rsid w:val="00F410F2"/>
    <w:rsid w:val="00F42451"/>
    <w:rsid w:val="00F42775"/>
    <w:rsid w:val="00F43D5A"/>
    <w:rsid w:val="00F4410E"/>
    <w:rsid w:val="00F44805"/>
    <w:rsid w:val="00F45B39"/>
    <w:rsid w:val="00F45D22"/>
    <w:rsid w:val="00F477DC"/>
    <w:rsid w:val="00F47EB3"/>
    <w:rsid w:val="00F5151E"/>
    <w:rsid w:val="00F517BE"/>
    <w:rsid w:val="00F51AF4"/>
    <w:rsid w:val="00F51E14"/>
    <w:rsid w:val="00F5277E"/>
    <w:rsid w:val="00F5281D"/>
    <w:rsid w:val="00F52CBD"/>
    <w:rsid w:val="00F53946"/>
    <w:rsid w:val="00F53F58"/>
    <w:rsid w:val="00F55DF1"/>
    <w:rsid w:val="00F565FF"/>
    <w:rsid w:val="00F60AB5"/>
    <w:rsid w:val="00F60B2D"/>
    <w:rsid w:val="00F60C7B"/>
    <w:rsid w:val="00F6192A"/>
    <w:rsid w:val="00F61D51"/>
    <w:rsid w:val="00F61E86"/>
    <w:rsid w:val="00F62D49"/>
    <w:rsid w:val="00F6323F"/>
    <w:rsid w:val="00F63553"/>
    <w:rsid w:val="00F6383B"/>
    <w:rsid w:val="00F638BD"/>
    <w:rsid w:val="00F661DA"/>
    <w:rsid w:val="00F66352"/>
    <w:rsid w:val="00F67254"/>
    <w:rsid w:val="00F7009D"/>
    <w:rsid w:val="00F70DCF"/>
    <w:rsid w:val="00F715BE"/>
    <w:rsid w:val="00F71D8C"/>
    <w:rsid w:val="00F7247B"/>
    <w:rsid w:val="00F725A3"/>
    <w:rsid w:val="00F72C65"/>
    <w:rsid w:val="00F72C90"/>
    <w:rsid w:val="00F73B31"/>
    <w:rsid w:val="00F73B6A"/>
    <w:rsid w:val="00F7459F"/>
    <w:rsid w:val="00F74FC0"/>
    <w:rsid w:val="00F752D6"/>
    <w:rsid w:val="00F758FF"/>
    <w:rsid w:val="00F75A18"/>
    <w:rsid w:val="00F76802"/>
    <w:rsid w:val="00F76975"/>
    <w:rsid w:val="00F77A03"/>
    <w:rsid w:val="00F80160"/>
    <w:rsid w:val="00F8135F"/>
    <w:rsid w:val="00F8236E"/>
    <w:rsid w:val="00F83973"/>
    <w:rsid w:val="00F84481"/>
    <w:rsid w:val="00F84A93"/>
    <w:rsid w:val="00F84CA3"/>
    <w:rsid w:val="00F85431"/>
    <w:rsid w:val="00F85904"/>
    <w:rsid w:val="00F85FB1"/>
    <w:rsid w:val="00F86094"/>
    <w:rsid w:val="00F86201"/>
    <w:rsid w:val="00F863DD"/>
    <w:rsid w:val="00F86883"/>
    <w:rsid w:val="00F869D8"/>
    <w:rsid w:val="00F86F01"/>
    <w:rsid w:val="00F872CA"/>
    <w:rsid w:val="00F912B5"/>
    <w:rsid w:val="00F925FF"/>
    <w:rsid w:val="00F92C19"/>
    <w:rsid w:val="00F93278"/>
    <w:rsid w:val="00F9394E"/>
    <w:rsid w:val="00F93BCA"/>
    <w:rsid w:val="00F94A8A"/>
    <w:rsid w:val="00F95259"/>
    <w:rsid w:val="00F961C6"/>
    <w:rsid w:val="00F965AC"/>
    <w:rsid w:val="00F96DBF"/>
    <w:rsid w:val="00FA39B3"/>
    <w:rsid w:val="00FA3E91"/>
    <w:rsid w:val="00FA459A"/>
    <w:rsid w:val="00FA46F6"/>
    <w:rsid w:val="00FA4842"/>
    <w:rsid w:val="00FA5040"/>
    <w:rsid w:val="00FA5347"/>
    <w:rsid w:val="00FA6040"/>
    <w:rsid w:val="00FA7162"/>
    <w:rsid w:val="00FA734B"/>
    <w:rsid w:val="00FB09AD"/>
    <w:rsid w:val="00FB0DD4"/>
    <w:rsid w:val="00FB1242"/>
    <w:rsid w:val="00FB1550"/>
    <w:rsid w:val="00FB1C58"/>
    <w:rsid w:val="00FB24CE"/>
    <w:rsid w:val="00FB2FC8"/>
    <w:rsid w:val="00FB569E"/>
    <w:rsid w:val="00FB6988"/>
    <w:rsid w:val="00FB6BC7"/>
    <w:rsid w:val="00FB737C"/>
    <w:rsid w:val="00FB7872"/>
    <w:rsid w:val="00FC0711"/>
    <w:rsid w:val="00FC12A6"/>
    <w:rsid w:val="00FC4051"/>
    <w:rsid w:val="00FC5423"/>
    <w:rsid w:val="00FC6094"/>
    <w:rsid w:val="00FC7094"/>
    <w:rsid w:val="00FD0DEE"/>
    <w:rsid w:val="00FD1D24"/>
    <w:rsid w:val="00FD1F02"/>
    <w:rsid w:val="00FD3B6F"/>
    <w:rsid w:val="00FD47B2"/>
    <w:rsid w:val="00FD4D1D"/>
    <w:rsid w:val="00FD53AB"/>
    <w:rsid w:val="00FD5526"/>
    <w:rsid w:val="00FE0CB2"/>
    <w:rsid w:val="00FE105C"/>
    <w:rsid w:val="00FE1BEA"/>
    <w:rsid w:val="00FE2797"/>
    <w:rsid w:val="00FE2AE5"/>
    <w:rsid w:val="00FE3AC9"/>
    <w:rsid w:val="00FE4165"/>
    <w:rsid w:val="00FE50E0"/>
    <w:rsid w:val="00FE560F"/>
    <w:rsid w:val="00FE5B59"/>
    <w:rsid w:val="00FE6BDB"/>
    <w:rsid w:val="00FE6E9E"/>
    <w:rsid w:val="00FE77B6"/>
    <w:rsid w:val="00FE7961"/>
    <w:rsid w:val="00FE7FE8"/>
    <w:rsid w:val="00FF081D"/>
    <w:rsid w:val="00FF0906"/>
    <w:rsid w:val="00FF1C8D"/>
    <w:rsid w:val="00FF1D69"/>
    <w:rsid w:val="00FF2BCB"/>
    <w:rsid w:val="00FF2ECC"/>
    <w:rsid w:val="00FF32BB"/>
    <w:rsid w:val="00FF44DB"/>
    <w:rsid w:val="00FF732E"/>
    <w:rsid w:val="00FF7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562207"/>
  <w15:chartTrackingRefBased/>
  <w15:docId w15:val="{056EFCE8-C437-4A56-88B0-EF307EDA9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5BE3"/>
    <w:pPr>
      <w:widowControl w:val="0"/>
      <w:spacing w:after="200" w:line="276" w:lineRule="auto"/>
    </w:pPr>
  </w:style>
  <w:style w:type="paragraph" w:styleId="Heading1">
    <w:name w:val="heading 1"/>
    <w:basedOn w:val="Normal"/>
    <w:next w:val="Normal"/>
    <w:link w:val="Heading1Char"/>
    <w:uiPriority w:val="9"/>
    <w:qFormat/>
    <w:rsid w:val="005D6EE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12DB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12DB0"/>
    <w:rPr>
      <w:rFonts w:asciiTheme="majorHAnsi" w:eastAsiaTheme="majorEastAsia" w:hAnsiTheme="majorHAnsi" w:cstheme="majorBidi"/>
      <w:color w:val="2E74B5" w:themeColor="accent1" w:themeShade="BF"/>
      <w:sz w:val="26"/>
      <w:szCs w:val="26"/>
    </w:rPr>
  </w:style>
  <w:style w:type="paragraph" w:styleId="Subtitle">
    <w:name w:val="Subtitle"/>
    <w:basedOn w:val="Normal"/>
    <w:next w:val="Normal"/>
    <w:link w:val="SubtitleChar"/>
    <w:uiPriority w:val="11"/>
    <w:qFormat/>
    <w:rsid w:val="00812DB0"/>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12DB0"/>
    <w:rPr>
      <w:rFonts w:eastAsiaTheme="minorEastAsia"/>
      <w:color w:val="5A5A5A" w:themeColor="text1" w:themeTint="A5"/>
      <w:spacing w:val="15"/>
    </w:rPr>
  </w:style>
  <w:style w:type="paragraph" w:styleId="ListParagraph">
    <w:name w:val="List Paragraph"/>
    <w:basedOn w:val="Normal"/>
    <w:uiPriority w:val="34"/>
    <w:qFormat/>
    <w:rsid w:val="00812DB0"/>
    <w:pPr>
      <w:ind w:left="720"/>
      <w:contextualSpacing/>
    </w:pPr>
  </w:style>
  <w:style w:type="character" w:styleId="Hyperlink">
    <w:name w:val="Hyperlink"/>
    <w:basedOn w:val="DefaultParagraphFont"/>
    <w:uiPriority w:val="99"/>
    <w:unhideWhenUsed/>
    <w:rsid w:val="00D354C2"/>
    <w:rPr>
      <w:color w:val="0563C1" w:themeColor="hyperlink"/>
      <w:u w:val="single"/>
    </w:rPr>
  </w:style>
  <w:style w:type="paragraph" w:styleId="Header">
    <w:name w:val="header"/>
    <w:basedOn w:val="Normal"/>
    <w:link w:val="HeaderChar"/>
    <w:uiPriority w:val="99"/>
    <w:unhideWhenUsed/>
    <w:rsid w:val="00915C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C52"/>
  </w:style>
  <w:style w:type="paragraph" w:styleId="Footer">
    <w:name w:val="footer"/>
    <w:basedOn w:val="Normal"/>
    <w:link w:val="FooterChar"/>
    <w:uiPriority w:val="99"/>
    <w:unhideWhenUsed/>
    <w:rsid w:val="00915C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C52"/>
  </w:style>
  <w:style w:type="paragraph" w:styleId="NoSpacing">
    <w:name w:val="No Spacing"/>
    <w:uiPriority w:val="1"/>
    <w:qFormat/>
    <w:rsid w:val="00763177"/>
    <w:pPr>
      <w:widowControl w:val="0"/>
      <w:spacing w:after="0" w:line="240" w:lineRule="auto"/>
    </w:pPr>
  </w:style>
  <w:style w:type="paragraph" w:customStyle="1" w:styleId="Body">
    <w:name w:val="Body"/>
    <w:rsid w:val="004F4487"/>
    <w:pPr>
      <w:spacing w:after="0" w:line="240" w:lineRule="auto"/>
    </w:pPr>
    <w:rPr>
      <w:rFonts w:ascii="Helvetica Neue" w:eastAsia="Arial Unicode MS" w:hAnsi="Arial Unicode MS" w:cs="Arial Unicode MS"/>
      <w:color w:val="000000"/>
      <w:sz w:val="24"/>
      <w:szCs w:val="24"/>
    </w:rPr>
  </w:style>
  <w:style w:type="character" w:customStyle="1" w:styleId="Heading1Char">
    <w:name w:val="Heading 1 Char"/>
    <w:basedOn w:val="DefaultParagraphFont"/>
    <w:link w:val="Heading1"/>
    <w:uiPriority w:val="9"/>
    <w:rsid w:val="005D6EE8"/>
    <w:rPr>
      <w:rFonts w:asciiTheme="majorHAnsi" w:eastAsiaTheme="majorEastAsia" w:hAnsiTheme="majorHAnsi" w:cstheme="majorBidi"/>
      <w:color w:val="2E74B5" w:themeColor="accent1" w:themeShade="BF"/>
      <w:sz w:val="32"/>
      <w:szCs w:val="32"/>
    </w:rPr>
  </w:style>
  <w:style w:type="paragraph" w:styleId="Title">
    <w:name w:val="Title"/>
    <w:next w:val="Body"/>
    <w:link w:val="TitleChar"/>
    <w:rsid w:val="00401966"/>
    <w:pPr>
      <w:keepNext/>
      <w:pBdr>
        <w:top w:val="nil"/>
        <w:left w:val="nil"/>
        <w:bottom w:val="nil"/>
        <w:right w:val="nil"/>
        <w:between w:val="nil"/>
        <w:bar w:val="nil"/>
      </w:pBdr>
      <w:spacing w:after="0" w:line="240" w:lineRule="auto"/>
    </w:pPr>
    <w:rPr>
      <w:rFonts w:ascii="Helvetica" w:eastAsia="Arial Unicode MS" w:hAnsi="Helvetica" w:cs="Arial Unicode MS"/>
      <w:b/>
      <w:bCs/>
      <w:color w:val="000000"/>
      <w:sz w:val="60"/>
      <w:szCs w:val="60"/>
      <w:bdr w:val="nil"/>
      <w:lang w:val="de-DE" w:eastAsia="en-GB"/>
    </w:rPr>
  </w:style>
  <w:style w:type="character" w:customStyle="1" w:styleId="TitleChar">
    <w:name w:val="Title Char"/>
    <w:basedOn w:val="DefaultParagraphFont"/>
    <w:link w:val="Title"/>
    <w:rsid w:val="00401966"/>
    <w:rPr>
      <w:rFonts w:ascii="Helvetica" w:eastAsia="Arial Unicode MS" w:hAnsi="Helvetica" w:cs="Arial Unicode MS"/>
      <w:b/>
      <w:bCs/>
      <w:color w:val="000000"/>
      <w:sz w:val="60"/>
      <w:szCs w:val="60"/>
      <w:bdr w:val="nil"/>
      <w:lang w:val="de-DE" w:eastAsia="en-GB"/>
    </w:rPr>
  </w:style>
  <w:style w:type="paragraph" w:customStyle="1" w:styleId="OrganizationName">
    <w:name w:val="Organization Name"/>
    <w:rsid w:val="00806327"/>
    <w:pPr>
      <w:pBdr>
        <w:top w:val="nil"/>
        <w:left w:val="nil"/>
        <w:bottom w:val="nil"/>
        <w:right w:val="nil"/>
        <w:between w:val="nil"/>
        <w:bar w:val="nil"/>
      </w:pBdr>
      <w:spacing w:before="120" w:after="0" w:line="240" w:lineRule="auto"/>
    </w:pPr>
    <w:rPr>
      <w:rFonts w:ascii="Verdana" w:eastAsia="Arial Unicode MS" w:hAnsi="Arial Unicode MS" w:cs="Arial Unicode MS"/>
      <w:color w:val="000000"/>
      <w:sz w:val="19"/>
      <w:szCs w:val="19"/>
      <w:u w:color="000000"/>
      <w:bdr w:val="nil"/>
    </w:rPr>
  </w:style>
  <w:style w:type="table" w:styleId="TableGrid">
    <w:name w:val="Table Grid"/>
    <w:basedOn w:val="TableNormal"/>
    <w:rsid w:val="00F36803"/>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lorfulList-Accent11">
    <w:name w:val="Colorful List - Accent 11"/>
    <w:basedOn w:val="Normal"/>
    <w:uiPriority w:val="34"/>
    <w:qFormat/>
    <w:rsid w:val="00436167"/>
    <w:pPr>
      <w:widowControl/>
      <w:spacing w:after="0" w:line="240" w:lineRule="auto"/>
      <w:ind w:left="720"/>
      <w:contextualSpacing/>
    </w:pPr>
    <w:rPr>
      <w:rFonts w:ascii="Times New Roman" w:eastAsia="Times New Roman" w:hAnsi="Times New Roman" w:cs="Times New Roman"/>
      <w:sz w:val="24"/>
      <w:szCs w:val="24"/>
    </w:rPr>
  </w:style>
  <w:style w:type="numbering" w:customStyle="1" w:styleId="ImportedStyle1">
    <w:name w:val="Imported Style 1"/>
    <w:rsid w:val="00250FF8"/>
  </w:style>
  <w:style w:type="paragraph" w:styleId="NormalWeb">
    <w:name w:val="Normal (Web)"/>
    <w:basedOn w:val="Normal"/>
    <w:uiPriority w:val="99"/>
    <w:semiHidden/>
    <w:unhideWhenUsed/>
    <w:rsid w:val="006F031C"/>
    <w:rPr>
      <w:rFonts w:ascii="Times New Roman" w:hAnsi="Times New Roman" w:cs="Times New Roman"/>
      <w:sz w:val="24"/>
      <w:szCs w:val="24"/>
    </w:rPr>
  </w:style>
  <w:style w:type="paragraph" w:customStyle="1" w:styleId="Default">
    <w:name w:val="Default"/>
    <w:rsid w:val="00F9394E"/>
    <w:pPr>
      <w:autoSpaceDE w:val="0"/>
      <w:autoSpaceDN w:val="0"/>
      <w:adjustRightInd w:val="0"/>
      <w:spacing w:after="0" w:line="240" w:lineRule="auto"/>
    </w:pPr>
    <w:rPr>
      <w:rFonts w:ascii="Tahoma" w:hAnsi="Tahoma" w:cs="Tahoma"/>
      <w:color w:val="000000"/>
      <w:sz w:val="24"/>
      <w:szCs w:val="24"/>
    </w:rPr>
  </w:style>
  <w:style w:type="paragraph" w:styleId="ListBullet">
    <w:name w:val="List Bullet"/>
    <w:basedOn w:val="Normal"/>
    <w:uiPriority w:val="99"/>
    <w:semiHidden/>
    <w:unhideWhenUsed/>
    <w:rsid w:val="002C77D3"/>
    <w:pPr>
      <w:numPr>
        <w:numId w:val="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551257">
      <w:bodyDiv w:val="1"/>
      <w:marLeft w:val="0"/>
      <w:marRight w:val="0"/>
      <w:marTop w:val="0"/>
      <w:marBottom w:val="0"/>
      <w:divBdr>
        <w:top w:val="none" w:sz="0" w:space="0" w:color="auto"/>
        <w:left w:val="none" w:sz="0" w:space="0" w:color="auto"/>
        <w:bottom w:val="none" w:sz="0" w:space="0" w:color="auto"/>
        <w:right w:val="none" w:sz="0" w:space="0" w:color="auto"/>
      </w:divBdr>
    </w:div>
    <w:div w:id="258757496">
      <w:bodyDiv w:val="1"/>
      <w:marLeft w:val="0"/>
      <w:marRight w:val="0"/>
      <w:marTop w:val="0"/>
      <w:marBottom w:val="0"/>
      <w:divBdr>
        <w:top w:val="none" w:sz="0" w:space="0" w:color="auto"/>
        <w:left w:val="none" w:sz="0" w:space="0" w:color="auto"/>
        <w:bottom w:val="none" w:sz="0" w:space="0" w:color="auto"/>
        <w:right w:val="none" w:sz="0" w:space="0" w:color="auto"/>
      </w:divBdr>
    </w:div>
    <w:div w:id="268708677">
      <w:bodyDiv w:val="1"/>
      <w:marLeft w:val="0"/>
      <w:marRight w:val="0"/>
      <w:marTop w:val="0"/>
      <w:marBottom w:val="0"/>
      <w:divBdr>
        <w:top w:val="none" w:sz="0" w:space="0" w:color="auto"/>
        <w:left w:val="none" w:sz="0" w:space="0" w:color="auto"/>
        <w:bottom w:val="none" w:sz="0" w:space="0" w:color="auto"/>
        <w:right w:val="none" w:sz="0" w:space="0" w:color="auto"/>
      </w:divBdr>
    </w:div>
    <w:div w:id="281964698">
      <w:bodyDiv w:val="1"/>
      <w:marLeft w:val="0"/>
      <w:marRight w:val="0"/>
      <w:marTop w:val="0"/>
      <w:marBottom w:val="0"/>
      <w:divBdr>
        <w:top w:val="none" w:sz="0" w:space="0" w:color="auto"/>
        <w:left w:val="none" w:sz="0" w:space="0" w:color="auto"/>
        <w:bottom w:val="none" w:sz="0" w:space="0" w:color="auto"/>
        <w:right w:val="none" w:sz="0" w:space="0" w:color="auto"/>
      </w:divBdr>
    </w:div>
    <w:div w:id="306865513">
      <w:bodyDiv w:val="1"/>
      <w:marLeft w:val="0"/>
      <w:marRight w:val="0"/>
      <w:marTop w:val="0"/>
      <w:marBottom w:val="0"/>
      <w:divBdr>
        <w:top w:val="none" w:sz="0" w:space="0" w:color="auto"/>
        <w:left w:val="none" w:sz="0" w:space="0" w:color="auto"/>
        <w:bottom w:val="none" w:sz="0" w:space="0" w:color="auto"/>
        <w:right w:val="none" w:sz="0" w:space="0" w:color="auto"/>
      </w:divBdr>
    </w:div>
    <w:div w:id="431126247">
      <w:bodyDiv w:val="1"/>
      <w:marLeft w:val="0"/>
      <w:marRight w:val="0"/>
      <w:marTop w:val="0"/>
      <w:marBottom w:val="0"/>
      <w:divBdr>
        <w:top w:val="none" w:sz="0" w:space="0" w:color="auto"/>
        <w:left w:val="none" w:sz="0" w:space="0" w:color="auto"/>
        <w:bottom w:val="none" w:sz="0" w:space="0" w:color="auto"/>
        <w:right w:val="none" w:sz="0" w:space="0" w:color="auto"/>
      </w:divBdr>
    </w:div>
    <w:div w:id="513157021">
      <w:bodyDiv w:val="1"/>
      <w:marLeft w:val="0"/>
      <w:marRight w:val="0"/>
      <w:marTop w:val="0"/>
      <w:marBottom w:val="0"/>
      <w:divBdr>
        <w:top w:val="none" w:sz="0" w:space="0" w:color="auto"/>
        <w:left w:val="none" w:sz="0" w:space="0" w:color="auto"/>
        <w:bottom w:val="none" w:sz="0" w:space="0" w:color="auto"/>
        <w:right w:val="none" w:sz="0" w:space="0" w:color="auto"/>
      </w:divBdr>
    </w:div>
    <w:div w:id="536966640">
      <w:bodyDiv w:val="1"/>
      <w:marLeft w:val="0"/>
      <w:marRight w:val="0"/>
      <w:marTop w:val="0"/>
      <w:marBottom w:val="0"/>
      <w:divBdr>
        <w:top w:val="none" w:sz="0" w:space="0" w:color="auto"/>
        <w:left w:val="none" w:sz="0" w:space="0" w:color="auto"/>
        <w:bottom w:val="none" w:sz="0" w:space="0" w:color="auto"/>
        <w:right w:val="none" w:sz="0" w:space="0" w:color="auto"/>
      </w:divBdr>
    </w:div>
    <w:div w:id="679311154">
      <w:bodyDiv w:val="1"/>
      <w:marLeft w:val="0"/>
      <w:marRight w:val="0"/>
      <w:marTop w:val="0"/>
      <w:marBottom w:val="0"/>
      <w:divBdr>
        <w:top w:val="none" w:sz="0" w:space="0" w:color="auto"/>
        <w:left w:val="none" w:sz="0" w:space="0" w:color="auto"/>
        <w:bottom w:val="none" w:sz="0" w:space="0" w:color="auto"/>
        <w:right w:val="none" w:sz="0" w:space="0" w:color="auto"/>
      </w:divBdr>
    </w:div>
    <w:div w:id="752045335">
      <w:bodyDiv w:val="1"/>
      <w:marLeft w:val="0"/>
      <w:marRight w:val="0"/>
      <w:marTop w:val="0"/>
      <w:marBottom w:val="0"/>
      <w:divBdr>
        <w:top w:val="none" w:sz="0" w:space="0" w:color="auto"/>
        <w:left w:val="none" w:sz="0" w:space="0" w:color="auto"/>
        <w:bottom w:val="none" w:sz="0" w:space="0" w:color="auto"/>
        <w:right w:val="none" w:sz="0" w:space="0" w:color="auto"/>
      </w:divBdr>
    </w:div>
    <w:div w:id="755324451">
      <w:bodyDiv w:val="1"/>
      <w:marLeft w:val="0"/>
      <w:marRight w:val="0"/>
      <w:marTop w:val="0"/>
      <w:marBottom w:val="0"/>
      <w:divBdr>
        <w:top w:val="none" w:sz="0" w:space="0" w:color="auto"/>
        <w:left w:val="none" w:sz="0" w:space="0" w:color="auto"/>
        <w:bottom w:val="none" w:sz="0" w:space="0" w:color="auto"/>
        <w:right w:val="none" w:sz="0" w:space="0" w:color="auto"/>
      </w:divBdr>
    </w:div>
    <w:div w:id="768044324">
      <w:bodyDiv w:val="1"/>
      <w:marLeft w:val="0"/>
      <w:marRight w:val="0"/>
      <w:marTop w:val="0"/>
      <w:marBottom w:val="0"/>
      <w:divBdr>
        <w:top w:val="none" w:sz="0" w:space="0" w:color="auto"/>
        <w:left w:val="none" w:sz="0" w:space="0" w:color="auto"/>
        <w:bottom w:val="none" w:sz="0" w:space="0" w:color="auto"/>
        <w:right w:val="none" w:sz="0" w:space="0" w:color="auto"/>
      </w:divBdr>
    </w:div>
    <w:div w:id="783958537">
      <w:bodyDiv w:val="1"/>
      <w:marLeft w:val="0"/>
      <w:marRight w:val="0"/>
      <w:marTop w:val="0"/>
      <w:marBottom w:val="0"/>
      <w:divBdr>
        <w:top w:val="none" w:sz="0" w:space="0" w:color="auto"/>
        <w:left w:val="none" w:sz="0" w:space="0" w:color="auto"/>
        <w:bottom w:val="none" w:sz="0" w:space="0" w:color="auto"/>
        <w:right w:val="none" w:sz="0" w:space="0" w:color="auto"/>
      </w:divBdr>
    </w:div>
    <w:div w:id="821889639">
      <w:bodyDiv w:val="1"/>
      <w:marLeft w:val="0"/>
      <w:marRight w:val="0"/>
      <w:marTop w:val="0"/>
      <w:marBottom w:val="0"/>
      <w:divBdr>
        <w:top w:val="none" w:sz="0" w:space="0" w:color="auto"/>
        <w:left w:val="none" w:sz="0" w:space="0" w:color="auto"/>
        <w:bottom w:val="none" w:sz="0" w:space="0" w:color="auto"/>
        <w:right w:val="none" w:sz="0" w:space="0" w:color="auto"/>
      </w:divBdr>
    </w:div>
    <w:div w:id="862212802">
      <w:bodyDiv w:val="1"/>
      <w:marLeft w:val="0"/>
      <w:marRight w:val="0"/>
      <w:marTop w:val="0"/>
      <w:marBottom w:val="0"/>
      <w:divBdr>
        <w:top w:val="none" w:sz="0" w:space="0" w:color="auto"/>
        <w:left w:val="none" w:sz="0" w:space="0" w:color="auto"/>
        <w:bottom w:val="none" w:sz="0" w:space="0" w:color="auto"/>
        <w:right w:val="none" w:sz="0" w:space="0" w:color="auto"/>
      </w:divBdr>
    </w:div>
    <w:div w:id="873688570">
      <w:bodyDiv w:val="1"/>
      <w:marLeft w:val="0"/>
      <w:marRight w:val="0"/>
      <w:marTop w:val="0"/>
      <w:marBottom w:val="0"/>
      <w:divBdr>
        <w:top w:val="none" w:sz="0" w:space="0" w:color="auto"/>
        <w:left w:val="none" w:sz="0" w:space="0" w:color="auto"/>
        <w:bottom w:val="none" w:sz="0" w:space="0" w:color="auto"/>
        <w:right w:val="none" w:sz="0" w:space="0" w:color="auto"/>
      </w:divBdr>
    </w:div>
    <w:div w:id="896816206">
      <w:bodyDiv w:val="1"/>
      <w:marLeft w:val="0"/>
      <w:marRight w:val="0"/>
      <w:marTop w:val="0"/>
      <w:marBottom w:val="0"/>
      <w:divBdr>
        <w:top w:val="none" w:sz="0" w:space="0" w:color="auto"/>
        <w:left w:val="none" w:sz="0" w:space="0" w:color="auto"/>
        <w:bottom w:val="none" w:sz="0" w:space="0" w:color="auto"/>
        <w:right w:val="none" w:sz="0" w:space="0" w:color="auto"/>
      </w:divBdr>
    </w:div>
    <w:div w:id="920866959">
      <w:bodyDiv w:val="1"/>
      <w:marLeft w:val="0"/>
      <w:marRight w:val="0"/>
      <w:marTop w:val="0"/>
      <w:marBottom w:val="0"/>
      <w:divBdr>
        <w:top w:val="none" w:sz="0" w:space="0" w:color="auto"/>
        <w:left w:val="none" w:sz="0" w:space="0" w:color="auto"/>
        <w:bottom w:val="none" w:sz="0" w:space="0" w:color="auto"/>
        <w:right w:val="none" w:sz="0" w:space="0" w:color="auto"/>
      </w:divBdr>
    </w:div>
    <w:div w:id="1141844698">
      <w:bodyDiv w:val="1"/>
      <w:marLeft w:val="0"/>
      <w:marRight w:val="0"/>
      <w:marTop w:val="0"/>
      <w:marBottom w:val="0"/>
      <w:divBdr>
        <w:top w:val="none" w:sz="0" w:space="0" w:color="auto"/>
        <w:left w:val="none" w:sz="0" w:space="0" w:color="auto"/>
        <w:bottom w:val="none" w:sz="0" w:space="0" w:color="auto"/>
        <w:right w:val="none" w:sz="0" w:space="0" w:color="auto"/>
      </w:divBdr>
    </w:div>
    <w:div w:id="1158958869">
      <w:bodyDiv w:val="1"/>
      <w:marLeft w:val="0"/>
      <w:marRight w:val="0"/>
      <w:marTop w:val="0"/>
      <w:marBottom w:val="0"/>
      <w:divBdr>
        <w:top w:val="none" w:sz="0" w:space="0" w:color="auto"/>
        <w:left w:val="none" w:sz="0" w:space="0" w:color="auto"/>
        <w:bottom w:val="none" w:sz="0" w:space="0" w:color="auto"/>
        <w:right w:val="none" w:sz="0" w:space="0" w:color="auto"/>
      </w:divBdr>
    </w:div>
    <w:div w:id="1202278965">
      <w:bodyDiv w:val="1"/>
      <w:marLeft w:val="0"/>
      <w:marRight w:val="0"/>
      <w:marTop w:val="0"/>
      <w:marBottom w:val="0"/>
      <w:divBdr>
        <w:top w:val="none" w:sz="0" w:space="0" w:color="auto"/>
        <w:left w:val="none" w:sz="0" w:space="0" w:color="auto"/>
        <w:bottom w:val="none" w:sz="0" w:space="0" w:color="auto"/>
        <w:right w:val="none" w:sz="0" w:space="0" w:color="auto"/>
      </w:divBdr>
    </w:div>
    <w:div w:id="1216041613">
      <w:bodyDiv w:val="1"/>
      <w:marLeft w:val="0"/>
      <w:marRight w:val="0"/>
      <w:marTop w:val="0"/>
      <w:marBottom w:val="0"/>
      <w:divBdr>
        <w:top w:val="none" w:sz="0" w:space="0" w:color="auto"/>
        <w:left w:val="none" w:sz="0" w:space="0" w:color="auto"/>
        <w:bottom w:val="none" w:sz="0" w:space="0" w:color="auto"/>
        <w:right w:val="none" w:sz="0" w:space="0" w:color="auto"/>
      </w:divBdr>
    </w:div>
    <w:div w:id="1220558204">
      <w:bodyDiv w:val="1"/>
      <w:marLeft w:val="0"/>
      <w:marRight w:val="0"/>
      <w:marTop w:val="0"/>
      <w:marBottom w:val="0"/>
      <w:divBdr>
        <w:top w:val="none" w:sz="0" w:space="0" w:color="auto"/>
        <w:left w:val="none" w:sz="0" w:space="0" w:color="auto"/>
        <w:bottom w:val="none" w:sz="0" w:space="0" w:color="auto"/>
        <w:right w:val="none" w:sz="0" w:space="0" w:color="auto"/>
      </w:divBdr>
    </w:div>
    <w:div w:id="1222641278">
      <w:bodyDiv w:val="1"/>
      <w:marLeft w:val="0"/>
      <w:marRight w:val="0"/>
      <w:marTop w:val="0"/>
      <w:marBottom w:val="0"/>
      <w:divBdr>
        <w:top w:val="none" w:sz="0" w:space="0" w:color="auto"/>
        <w:left w:val="none" w:sz="0" w:space="0" w:color="auto"/>
        <w:bottom w:val="none" w:sz="0" w:space="0" w:color="auto"/>
        <w:right w:val="none" w:sz="0" w:space="0" w:color="auto"/>
      </w:divBdr>
    </w:div>
    <w:div w:id="1246525683">
      <w:bodyDiv w:val="1"/>
      <w:marLeft w:val="0"/>
      <w:marRight w:val="0"/>
      <w:marTop w:val="0"/>
      <w:marBottom w:val="0"/>
      <w:divBdr>
        <w:top w:val="none" w:sz="0" w:space="0" w:color="auto"/>
        <w:left w:val="none" w:sz="0" w:space="0" w:color="auto"/>
        <w:bottom w:val="none" w:sz="0" w:space="0" w:color="auto"/>
        <w:right w:val="none" w:sz="0" w:space="0" w:color="auto"/>
      </w:divBdr>
    </w:div>
    <w:div w:id="1266688335">
      <w:bodyDiv w:val="1"/>
      <w:marLeft w:val="0"/>
      <w:marRight w:val="0"/>
      <w:marTop w:val="0"/>
      <w:marBottom w:val="0"/>
      <w:divBdr>
        <w:top w:val="none" w:sz="0" w:space="0" w:color="auto"/>
        <w:left w:val="none" w:sz="0" w:space="0" w:color="auto"/>
        <w:bottom w:val="none" w:sz="0" w:space="0" w:color="auto"/>
        <w:right w:val="none" w:sz="0" w:space="0" w:color="auto"/>
      </w:divBdr>
    </w:div>
    <w:div w:id="1317415949">
      <w:bodyDiv w:val="1"/>
      <w:marLeft w:val="0"/>
      <w:marRight w:val="0"/>
      <w:marTop w:val="0"/>
      <w:marBottom w:val="0"/>
      <w:divBdr>
        <w:top w:val="none" w:sz="0" w:space="0" w:color="auto"/>
        <w:left w:val="none" w:sz="0" w:space="0" w:color="auto"/>
        <w:bottom w:val="none" w:sz="0" w:space="0" w:color="auto"/>
        <w:right w:val="none" w:sz="0" w:space="0" w:color="auto"/>
      </w:divBdr>
    </w:div>
    <w:div w:id="1544755709">
      <w:bodyDiv w:val="1"/>
      <w:marLeft w:val="0"/>
      <w:marRight w:val="0"/>
      <w:marTop w:val="0"/>
      <w:marBottom w:val="0"/>
      <w:divBdr>
        <w:top w:val="none" w:sz="0" w:space="0" w:color="auto"/>
        <w:left w:val="none" w:sz="0" w:space="0" w:color="auto"/>
        <w:bottom w:val="none" w:sz="0" w:space="0" w:color="auto"/>
        <w:right w:val="none" w:sz="0" w:space="0" w:color="auto"/>
      </w:divBdr>
    </w:div>
    <w:div w:id="1582830394">
      <w:bodyDiv w:val="1"/>
      <w:marLeft w:val="0"/>
      <w:marRight w:val="0"/>
      <w:marTop w:val="0"/>
      <w:marBottom w:val="0"/>
      <w:divBdr>
        <w:top w:val="none" w:sz="0" w:space="0" w:color="auto"/>
        <w:left w:val="none" w:sz="0" w:space="0" w:color="auto"/>
        <w:bottom w:val="none" w:sz="0" w:space="0" w:color="auto"/>
        <w:right w:val="none" w:sz="0" w:space="0" w:color="auto"/>
      </w:divBdr>
    </w:div>
    <w:div w:id="1798445800">
      <w:bodyDiv w:val="1"/>
      <w:marLeft w:val="0"/>
      <w:marRight w:val="0"/>
      <w:marTop w:val="0"/>
      <w:marBottom w:val="0"/>
      <w:divBdr>
        <w:top w:val="none" w:sz="0" w:space="0" w:color="auto"/>
        <w:left w:val="none" w:sz="0" w:space="0" w:color="auto"/>
        <w:bottom w:val="none" w:sz="0" w:space="0" w:color="auto"/>
        <w:right w:val="none" w:sz="0" w:space="0" w:color="auto"/>
      </w:divBdr>
    </w:div>
    <w:div w:id="1824350837">
      <w:bodyDiv w:val="1"/>
      <w:marLeft w:val="0"/>
      <w:marRight w:val="0"/>
      <w:marTop w:val="0"/>
      <w:marBottom w:val="0"/>
      <w:divBdr>
        <w:top w:val="none" w:sz="0" w:space="0" w:color="auto"/>
        <w:left w:val="none" w:sz="0" w:space="0" w:color="auto"/>
        <w:bottom w:val="none" w:sz="0" w:space="0" w:color="auto"/>
        <w:right w:val="none" w:sz="0" w:space="0" w:color="auto"/>
      </w:divBdr>
    </w:div>
    <w:div w:id="1928685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15C3C0-C312-4220-8327-7FE11EFE4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3454</Words>
  <Characters>1968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ey</dc:creator>
  <cp:keywords>Lesley</cp:keywords>
  <dc:description/>
  <cp:lastModifiedBy>Gavin McCollin</cp:lastModifiedBy>
  <cp:revision>3</cp:revision>
  <cp:lastPrinted>2018-12-15T05:19:00Z</cp:lastPrinted>
  <dcterms:created xsi:type="dcterms:W3CDTF">2018-12-19T04:14:00Z</dcterms:created>
  <dcterms:modified xsi:type="dcterms:W3CDTF">2018-12-19T08:40:00Z</dcterms:modified>
</cp:coreProperties>
</file>